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904434" w:rsidRDefault="00816BCB" w:rsidP="00816BCB">
      <w:pPr>
        <w:pStyle w:val="Nyilatkozatcm"/>
      </w:pPr>
      <w:r w:rsidRPr="00904434">
        <w:t>FELADATKIÍRÁS</w:t>
      </w:r>
    </w:p>
    <w:p w14:paraId="1A511E34" w14:textId="77777777" w:rsidR="00816BCB" w:rsidRPr="00904434" w:rsidRDefault="00350AEC" w:rsidP="003A4CDB">
      <w:r w:rsidRPr="00904434">
        <w:t xml:space="preserve">A feladatkiírást a </w:t>
      </w:r>
      <w:r w:rsidRPr="00904434">
        <w:rPr>
          <w:rStyle w:val="Fett"/>
        </w:rPr>
        <w:t>tanszék saját előírása szerint</w:t>
      </w:r>
      <w:r w:rsidRPr="00904434">
        <w:t xml:space="preserve"> vagy </w:t>
      </w:r>
      <w:r w:rsidR="008E7228" w:rsidRPr="00904434">
        <w:t xml:space="preserve">a </w:t>
      </w:r>
      <w:r w:rsidRPr="00904434">
        <w:t>tanszéki adminisztrációban lehet átvenni, és a tanszéki pecséttel ellátott, a tanszékvezető által aláírt lapot kell belefűzni a leadott munkába, vagy a tanszékvezető által elektronikusan jóváhagyott feladatkiírást kell a Diplomaterv Portálról 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904434" w:rsidRDefault="00816BCB" w:rsidP="00D429F2">
      <w:pPr>
        <w:pStyle w:val="Cmlaplog"/>
      </w:pPr>
      <w:r w:rsidRPr="00904434">
        <w:br w:type="page"/>
      </w:r>
      <w:r w:rsidR="00760739" w:rsidRPr="00904434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904434" w:rsidRDefault="004851C7" w:rsidP="00D429F2">
      <w:pPr>
        <w:pStyle w:val="Cmlapegyetem"/>
      </w:pPr>
      <w:r w:rsidRPr="00904434">
        <w:t>Budapesti Műszaki és Gazdaságtudományi Egyetem</w:t>
      </w:r>
    </w:p>
    <w:p w14:paraId="699810F9" w14:textId="77777777" w:rsidR="004851C7" w:rsidRPr="00904434" w:rsidRDefault="004851C7" w:rsidP="00D429F2">
      <w:pPr>
        <w:pStyle w:val="Cmlapkarstanszk"/>
      </w:pPr>
      <w:r w:rsidRPr="00904434">
        <w:t>Villamosmérnöki és Informatikai Kar</w:t>
      </w:r>
    </w:p>
    <w:p w14:paraId="09D00D2E" w14:textId="36F908D5" w:rsidR="004851C7" w:rsidRPr="00904434" w:rsidRDefault="0068407B" w:rsidP="00D429F2">
      <w:pPr>
        <w:pStyle w:val="Cmlapkarstanszk"/>
      </w:pPr>
      <w:r w:rsidRPr="00904434">
        <w:t xml:space="preserve">Automatizálási és </w:t>
      </w:r>
      <w:fldSimple w:instr=" DOCPROPERTY  Company  \* MERGEFORMAT ">
        <w:r w:rsidRPr="00904434">
          <w:t>Alkalmazott Informatikai</w:t>
        </w:r>
        <w:r w:rsidR="005202C0" w:rsidRPr="00904434">
          <w:t xml:space="preserve"> Tanszék</w:t>
        </w:r>
      </w:fldSimple>
    </w:p>
    <w:p w14:paraId="0D9666B2" w14:textId="77777777" w:rsidR="004851C7" w:rsidRPr="00904434" w:rsidRDefault="004851C7"/>
    <w:p w14:paraId="5DEE6AFE" w14:textId="77777777" w:rsidR="004851C7" w:rsidRPr="00904434" w:rsidRDefault="004851C7"/>
    <w:p w14:paraId="1E8B722F" w14:textId="77777777" w:rsidR="004851C7" w:rsidRPr="00904434" w:rsidRDefault="004851C7"/>
    <w:p w14:paraId="66A83BBB" w14:textId="77777777" w:rsidR="004851C7" w:rsidRPr="00904434" w:rsidRDefault="004851C7"/>
    <w:p w14:paraId="5F0859C9" w14:textId="77777777" w:rsidR="004851C7" w:rsidRPr="00904434" w:rsidRDefault="004851C7"/>
    <w:p w14:paraId="5E696097" w14:textId="77777777" w:rsidR="004851C7" w:rsidRPr="00904434" w:rsidRDefault="004851C7"/>
    <w:p w14:paraId="0BAB6244" w14:textId="77777777" w:rsidR="004851C7" w:rsidRPr="00904434" w:rsidRDefault="004851C7"/>
    <w:p w14:paraId="48E58346" w14:textId="7E23EF3D" w:rsidR="0063585C" w:rsidRPr="00904434" w:rsidRDefault="00000000" w:rsidP="00171054">
      <w:pPr>
        <w:pStyle w:val="Cmlapszerz"/>
        <w:rPr>
          <w:noProof w:val="0"/>
        </w:rPr>
      </w:pPr>
      <w:r w:rsidRPr="00904434">
        <w:rPr>
          <w:noProof w:val="0"/>
        </w:rPr>
        <w:fldChar w:fldCharType="begin"/>
      </w:r>
      <w:r w:rsidRPr="00904434">
        <w:rPr>
          <w:noProof w:val="0"/>
        </w:rPr>
        <w:instrText xml:space="preserve"> AUTHOR  \* MERGEFORMAT </w:instrText>
      </w:r>
      <w:r w:rsidRPr="00904434">
        <w:rPr>
          <w:noProof w:val="0"/>
        </w:rPr>
        <w:fldChar w:fldCharType="separate"/>
      </w:r>
      <w:r w:rsidR="0068407B" w:rsidRPr="00904434">
        <w:rPr>
          <w:noProof w:val="0"/>
        </w:rPr>
        <w:t>Pongrácz Vince Balázs</w:t>
      </w:r>
      <w:r w:rsidRPr="00904434">
        <w:rPr>
          <w:noProof w:val="0"/>
        </w:rPr>
        <w:fldChar w:fldCharType="end"/>
      </w:r>
    </w:p>
    <w:p w14:paraId="27E9F397" w14:textId="4472588C" w:rsidR="0063585C" w:rsidRPr="00904434" w:rsidRDefault="00000000">
      <w:pPr>
        <w:pStyle w:val="Titel"/>
      </w:pPr>
      <w:fldSimple w:instr=" TITLE  \* MERGEFORMAT ">
        <w:r w:rsidR="0068407B" w:rsidRPr="00904434">
          <w:t>Képfeldolgozási Algoritmusok Alkalmazása és Vizsgálata</w:t>
        </w:r>
      </w:fldSimple>
    </w:p>
    <w:p w14:paraId="5532B58E" w14:textId="382263D7" w:rsidR="0063585C" w:rsidRPr="00904434" w:rsidRDefault="00000000" w:rsidP="009C1C93">
      <w:pPr>
        <w:pStyle w:val="Untertitel"/>
        <w:rPr>
          <w:noProof w:val="0"/>
        </w:rPr>
      </w:pPr>
      <w:r w:rsidRPr="00904434">
        <w:rPr>
          <w:noProof w:val="0"/>
        </w:rPr>
        <w:fldChar w:fldCharType="begin"/>
      </w:r>
      <w:r w:rsidRPr="00904434">
        <w:rPr>
          <w:noProof w:val="0"/>
        </w:rPr>
        <w:instrText xml:space="preserve"> SUBJECT  \* MERGEFORMAT </w:instrText>
      </w:r>
      <w:r w:rsidRPr="00904434">
        <w:rPr>
          <w:noProof w:val="0"/>
        </w:rPr>
        <w:fldChar w:fldCharType="separate"/>
      </w:r>
      <w:r w:rsidR="0068407B" w:rsidRPr="00904434">
        <w:rPr>
          <w:noProof w:val="0"/>
        </w:rPr>
        <w:t>Gépi tanulás</w:t>
      </w:r>
      <w:r w:rsidR="000870BF" w:rsidRPr="00904434">
        <w:rPr>
          <w:noProof w:val="0"/>
        </w:rPr>
        <w:t>sal</w:t>
      </w:r>
      <w:r w:rsidRPr="00904434">
        <w:rPr>
          <w:noProof w:val="0"/>
        </w:rPr>
        <w:fldChar w:fldCharType="end"/>
      </w:r>
    </w:p>
    <w:p w14:paraId="156BF04A" w14:textId="2BA7B0D2" w:rsidR="0063585C" w:rsidRPr="00904434" w:rsidRDefault="00000000" w:rsidP="009C1C93">
      <w:pPr>
        <w:pStyle w:val="Untertitel"/>
        <w:rPr>
          <w:noProof w:val="0"/>
        </w:rPr>
      </w:pPr>
      <w:r>
        <w:rPr>
          <w:noProof w:val="0"/>
        </w:rPr>
        <w:pict w14:anchorId="3645B7C4">
          <v:shapetype id="_x0000_t202" coordsize="21600,21600" o:spt="202" path="m,l,21600r21600,l21600,xe">
            <v:stroke joinstyle="miter"/>
            <v:path gradientshapeok="t" o:connecttype="rect"/>
          </v:shapetype>
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<v:textbox>
              <w:txbxContent>
                <w:p w14:paraId="32720409" w14:textId="77777777" w:rsidR="0063585C" w:rsidRDefault="0063585C" w:rsidP="00171054">
                  <w:pPr>
                    <w:keepLines/>
                    <w:spacing w:after="0"/>
                    <w:ind w:firstLine="0"/>
                    <w:jc w:val="center"/>
                    <w:rPr>
                      <w:smallCaps/>
                    </w:rPr>
                  </w:pPr>
                  <w:r>
                    <w:rPr>
                      <w:smallCaps/>
                    </w:rPr>
                    <w:t>Konzulens</w:t>
                  </w:r>
                </w:p>
                <w:p w14:paraId="5B11A3E3" w14:textId="79EF77D9" w:rsidR="0063585C" w:rsidRDefault="00000000" w:rsidP="00171054">
                  <w:pPr>
                    <w:pStyle w:val="Cmlapszerz"/>
                  </w:pPr>
                  <w:fldSimple w:instr=" DOCPROPERTY &quot;Manager&quot;  \* MERGEFORMAT ">
                    <w:r w:rsidR="006A1B7F">
                      <w:t xml:space="preserve">Dr. </w:t>
                    </w:r>
                    <w:r w:rsidR="000870BF">
                      <w:t>Ekler Péter</w:t>
                    </w:r>
                  </w:fldSimple>
                </w:p>
                <w:p w14:paraId="4EC91467" w14:textId="008CD199" w:rsidR="0063585C" w:rsidRDefault="0063585C" w:rsidP="009C1C93">
                  <w:pPr>
                    <w:spacing w:after="0"/>
                    <w:ind w:firstLine="0"/>
                    <w:jc w:val="center"/>
                  </w:pPr>
                  <w:r>
                    <w:t xml:space="preserve">BUDAPEST, </w:t>
                  </w:r>
                  <w:r>
                    <w:fldChar w:fldCharType="begin"/>
                  </w:r>
                  <w:r>
                    <w:instrText xml:space="preserve"> DATE \@ "yyyy" \* MERGEFORMAT </w:instrText>
                  </w:r>
                  <w:r>
                    <w:fldChar w:fldCharType="separate"/>
                  </w:r>
                  <w:r w:rsidR="0062711F">
                    <w:rPr>
                      <w:noProof/>
                    </w:rPr>
                    <w:t>2022</w:t>
                  </w:r>
                  <w:r>
                    <w:fldChar w:fldCharType="end"/>
                  </w:r>
                </w:p>
              </w:txbxContent>
            </v:textbox>
            <w10:wrap anchorx="page"/>
          </v:shape>
        </w:pict>
      </w:r>
    </w:p>
    <w:p w14:paraId="4F327FF5" w14:textId="77777777" w:rsidR="001E6E8F" w:rsidRDefault="0063585C" w:rsidP="00FD6098">
      <w:pPr>
        <w:pStyle w:val="Fejezetcmtartalomjegyzknlkl"/>
      </w:pPr>
      <w:r w:rsidRPr="00904434">
        <w:rPr>
          <w:noProof w:val="0"/>
        </w:rPr>
        <w:lastRenderedPageBreak/>
        <w:t>Tartalomjegyzék</w:t>
      </w:r>
      <w:r w:rsidR="00730B3C" w:rsidRPr="00904434">
        <w:rPr>
          <w:bCs w:val="0"/>
          <w:noProof w:val="0"/>
        </w:rPr>
        <w:fldChar w:fldCharType="begin"/>
      </w:r>
      <w:r w:rsidR="00730B3C" w:rsidRPr="00904434">
        <w:rPr>
          <w:noProof w:val="0"/>
        </w:rPr>
        <w:instrText xml:space="preserve"> TOC \o "1-3" \h \z \u </w:instrText>
      </w:r>
      <w:r w:rsidR="00730B3C" w:rsidRPr="00904434">
        <w:rPr>
          <w:bCs w:val="0"/>
          <w:noProof w:val="0"/>
        </w:rPr>
        <w:fldChar w:fldCharType="separate"/>
      </w:r>
    </w:p>
    <w:p w14:paraId="5F63AE26" w14:textId="520FC725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23" w:history="1">
        <w:r w:rsidRPr="004E0000">
          <w:rPr>
            <w:rStyle w:val="Hyperlink"/>
            <w:noProof/>
          </w:rPr>
          <w:t>Összefoglal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E1CC0F9" w14:textId="37FEF469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24" w:history="1">
        <w:r w:rsidRPr="004E0000">
          <w:rPr>
            <w:rStyle w:val="Hyperlink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023C9C8" w14:textId="4793E8CF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25" w:history="1">
        <w:r w:rsidRPr="004E0000">
          <w:rPr>
            <w:rStyle w:val="Hyperlink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800AF68" w14:textId="1D0C40EC" w:rsidR="001E6E8F" w:rsidRDefault="001E6E8F">
      <w:pPr>
        <w:pStyle w:val="Verzeichnis2"/>
        <w:tabs>
          <w:tab w:val="left" w:pos="720"/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26" w:history="1">
        <w:r w:rsidRPr="004E0000">
          <w:rPr>
            <w:rStyle w:val="Hyperlink"/>
            <w:noProof/>
          </w:rPr>
          <w:t>1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hu-HU"/>
          </w:rPr>
          <w:tab/>
        </w:r>
        <w:r w:rsidRPr="004E0000">
          <w:rPr>
            <w:rStyle w:val="Hyperlink"/>
            <w:noProof/>
          </w:rPr>
          <w:t>Témaválasz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4D561A00" w14:textId="218C6BE8" w:rsidR="001E6E8F" w:rsidRDefault="001E6E8F">
      <w:pPr>
        <w:pStyle w:val="Verzeichnis2"/>
        <w:tabs>
          <w:tab w:val="left" w:pos="720"/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27" w:history="1">
        <w:r w:rsidRPr="004E0000">
          <w:rPr>
            <w:rStyle w:val="Hyperlink"/>
            <w:noProof/>
          </w:rPr>
          <w:t>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hu-HU"/>
          </w:rPr>
          <w:tab/>
        </w:r>
        <w:r w:rsidRPr="004E0000">
          <w:rPr>
            <w:rStyle w:val="Hyperlink"/>
            <w:noProof/>
          </w:rPr>
          <w:t>Témaválasztási szempontok, személyes motiv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B30458B" w14:textId="6AAB4206" w:rsidR="001E6E8F" w:rsidRDefault="001E6E8F">
      <w:pPr>
        <w:pStyle w:val="Verzeichnis2"/>
        <w:tabs>
          <w:tab w:val="left" w:pos="720"/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28" w:history="1">
        <w:r w:rsidRPr="004E0000">
          <w:rPr>
            <w:rStyle w:val="Hyperlink"/>
            <w:noProof/>
          </w:rPr>
          <w:t>3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hu-HU"/>
          </w:rPr>
          <w:tab/>
        </w:r>
        <w:r w:rsidRPr="004E0000">
          <w:rPr>
            <w:rStyle w:val="Hyperlink"/>
            <w:noProof/>
          </w:rPr>
          <w:t>Szakdolgozat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5E8D3A5" w14:textId="07827514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29" w:history="1">
        <w:r w:rsidRPr="004E0000">
          <w:rPr>
            <w:rStyle w:val="Hyperlink"/>
            <w:noProof/>
          </w:rPr>
          <w:t>2 Mesterséges intelligencia, gépi tanu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00C1504" w14:textId="22EC0F44" w:rsidR="001E6E8F" w:rsidRDefault="001E6E8F">
      <w:pPr>
        <w:pStyle w:val="Verzeichnis2"/>
        <w:tabs>
          <w:tab w:val="left" w:pos="720"/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30" w:history="1">
        <w:r w:rsidRPr="004E0000">
          <w:rPr>
            <w:rStyle w:val="Hyperlink"/>
            <w:noProof/>
          </w:rPr>
          <w:t>4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hu-HU"/>
          </w:rPr>
          <w:tab/>
        </w:r>
        <w:r w:rsidRPr="004E0000">
          <w:rPr>
            <w:rStyle w:val="Hyperlink"/>
            <w:noProof/>
          </w:rPr>
          <w:t>Neurális hálók és mély tanu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8F1D81" w14:textId="24125839" w:rsidR="001E6E8F" w:rsidRDefault="001E6E8F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31" w:history="1">
        <w:r w:rsidRPr="004E0000">
          <w:rPr>
            <w:rStyle w:val="Hyperlink"/>
            <w:noProof/>
          </w:rPr>
          <w:t>Konvolúciós neurális hálók (convolutional neural networks, CNN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F6BE302" w14:textId="1800CCD9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32" w:history="1">
        <w:r w:rsidRPr="004E0000">
          <w:rPr>
            <w:rStyle w:val="Hyperlink"/>
            <w:noProof/>
          </w:rPr>
          <w:t>3 Követelm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8F0BB63" w14:textId="2C942AB3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33" w:history="1">
        <w:r w:rsidRPr="004E0000">
          <w:rPr>
            <w:rStyle w:val="Hyperlink"/>
            <w:noProof/>
          </w:rPr>
          <w:t>4 Felhasznált technológiák,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651A1E0" w14:textId="7BEEA76F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34" w:history="1">
        <w:r w:rsidRPr="004E0000">
          <w:rPr>
            <w:rStyle w:val="Hyperlink"/>
            <w:noProof/>
          </w:rPr>
          <w:t>5 Alkalmazás fejlesz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4BBF135" w14:textId="119C466C" w:rsidR="001E6E8F" w:rsidRDefault="001E6E8F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35" w:history="1">
        <w:r w:rsidRPr="004E0000">
          <w:rPr>
            <w:rStyle w:val="Hyperlink"/>
            <w:noProof/>
          </w:rPr>
          <w:t>Adatok előfeldolg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09214823" w14:textId="65180358" w:rsidR="001E6E8F" w:rsidRDefault="001E6E8F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36" w:history="1">
        <w:r w:rsidRPr="004E0000">
          <w:rPr>
            <w:rStyle w:val="Hyperlink"/>
            <w:noProof/>
          </w:rPr>
          <w:t>A nyers fájlformátumok (.NEF, .CR2, .ARW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5CD91DF0" w14:textId="44047ED7" w:rsidR="001E6E8F" w:rsidRDefault="001E6E8F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37" w:history="1">
        <w:r w:rsidRPr="004E0000">
          <w:rPr>
            <w:rStyle w:val="Hyperlink"/>
            <w:noProof/>
          </w:rPr>
          <w:t>Az XMP fájlformátu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105E5502" w14:textId="006651F9" w:rsidR="001E6E8F" w:rsidRDefault="001E6E8F">
      <w:pPr>
        <w:pStyle w:val="Verzeichnis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38" w:history="1">
        <w:r w:rsidRPr="004E0000">
          <w:rPr>
            <w:rStyle w:val="Hyperlink"/>
            <w:noProof/>
          </w:rPr>
          <w:t>Feldolg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0DEFF8E2" w14:textId="4011120A" w:rsidR="001E6E8F" w:rsidRDefault="001E6E8F">
      <w:pPr>
        <w:pStyle w:val="Verzeichnis2"/>
        <w:tabs>
          <w:tab w:val="left" w:pos="720"/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39" w:history="1">
        <w:r w:rsidRPr="004E0000">
          <w:rPr>
            <w:rStyle w:val="Hyperlink"/>
            <w:noProof/>
          </w:rPr>
          <w:t>5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hu-HU"/>
          </w:rPr>
          <w:tab/>
        </w:r>
        <w:r w:rsidRPr="004E0000">
          <w:rPr>
            <w:rStyle w:val="Hyperlink"/>
            <w:noProof/>
          </w:rPr>
          <w:t>neurális hálók felépítése, modellek létrehoz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A2BB0B2" w14:textId="37CAEFD0" w:rsidR="001E6E8F" w:rsidRDefault="001E6E8F">
      <w:pPr>
        <w:pStyle w:val="Verzeichnis2"/>
        <w:tabs>
          <w:tab w:val="left" w:pos="720"/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40" w:history="1">
        <w:r w:rsidRPr="004E0000">
          <w:rPr>
            <w:rStyle w:val="Hyperlink"/>
            <w:noProof/>
            <w:lang w:eastAsia="hu-HU"/>
          </w:rPr>
          <w:t>6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hu-HU"/>
          </w:rPr>
          <w:tab/>
        </w:r>
        <w:r w:rsidRPr="004E0000">
          <w:rPr>
            <w:rStyle w:val="Hyperlink"/>
            <w:noProof/>
            <w:lang w:eastAsia="hu-HU"/>
          </w:rPr>
          <w:t>Modell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09267828" w14:textId="0F54F2E6" w:rsidR="001E6E8F" w:rsidRDefault="001E6E8F">
      <w:pPr>
        <w:pStyle w:val="Verzeichnis2"/>
        <w:tabs>
          <w:tab w:val="left" w:pos="720"/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41" w:history="1">
        <w:r w:rsidRPr="004E0000">
          <w:rPr>
            <w:rStyle w:val="Hyperlink"/>
            <w:noProof/>
            <w:lang w:eastAsia="hu-HU"/>
          </w:rPr>
          <w:t>7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hu-HU"/>
          </w:rPr>
          <w:tab/>
        </w:r>
        <w:r w:rsidRPr="004E0000">
          <w:rPr>
            <w:rStyle w:val="Hyperlink"/>
            <w:noProof/>
            <w:lang w:eastAsia="hu-HU"/>
          </w:rPr>
          <w:t>Optimalizál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23DC41B1" w14:textId="5F5E7D62" w:rsidR="001E6E8F" w:rsidRDefault="001E6E8F">
      <w:pPr>
        <w:pStyle w:val="Verzeichnis2"/>
        <w:tabs>
          <w:tab w:val="left" w:pos="720"/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hu-HU"/>
        </w:rPr>
      </w:pPr>
      <w:hyperlink w:anchor="_Toc120008842" w:history="1">
        <w:r w:rsidRPr="004E0000">
          <w:rPr>
            <w:rStyle w:val="Hyperlink"/>
            <w:noProof/>
          </w:rPr>
          <w:t>8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eastAsia="hu-HU"/>
          </w:rPr>
          <w:tab/>
        </w:r>
        <w:r w:rsidRPr="004E0000">
          <w:rPr>
            <w:rStyle w:val="Hyperlink"/>
            <w:noProof/>
          </w:rPr>
          <w:t>Hibafüggvény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53D0EEC1" w14:textId="5291E9D0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43" w:history="1">
        <w:r w:rsidRPr="004E0000">
          <w:rPr>
            <w:rStyle w:val="Hyperlink"/>
            <w:noProof/>
          </w:rPr>
          <w:t>6 Modellek leírása és eredményeik elemz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11643895" w14:textId="7381BDDF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44" w:history="1">
        <w:r w:rsidRPr="004E0000">
          <w:rPr>
            <w:rStyle w:val="Hyperlink"/>
            <w:noProof/>
          </w:rPr>
          <w:t>7 Munka értékelése, továbbfejlesztési lehetőség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CDB7722" w14:textId="549CB9B6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45" w:history="1">
        <w:r w:rsidRPr="004E0000">
          <w:rPr>
            <w:rStyle w:val="Hyperlink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1A762660" w14:textId="5AF01D8F" w:rsidR="001E6E8F" w:rsidRDefault="001E6E8F">
      <w:pPr>
        <w:pStyle w:val="Verzeichnis1"/>
        <w:rPr>
          <w:rFonts w:asciiTheme="minorHAnsi" w:eastAsiaTheme="minorEastAsia" w:hAnsiTheme="minorHAnsi" w:cstheme="minorBidi"/>
          <w:b w:val="0"/>
          <w:noProof/>
          <w:sz w:val="22"/>
          <w:szCs w:val="22"/>
          <w:lang w:eastAsia="hu-HU"/>
        </w:rPr>
      </w:pPr>
      <w:hyperlink w:anchor="_Toc120008846" w:history="1">
        <w:r w:rsidRPr="004E0000">
          <w:rPr>
            <w:rStyle w:val="Hyperlink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200088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01B0DC16" w14:textId="74E858FF" w:rsidR="00730B3C" w:rsidRPr="00904434" w:rsidRDefault="00730B3C">
      <w:r w:rsidRPr="00904434">
        <w:rPr>
          <w:b/>
          <w:bCs/>
        </w:rPr>
        <w:fldChar w:fldCharType="end"/>
      </w:r>
    </w:p>
    <w:p w14:paraId="78F7E073" w14:textId="77777777" w:rsidR="0063585C" w:rsidRPr="00904434" w:rsidRDefault="0063585C" w:rsidP="0060529B">
      <w:pPr>
        <w:pStyle w:val="Beschriftung"/>
      </w:pPr>
    </w:p>
    <w:p w14:paraId="586A9F47" w14:textId="77777777" w:rsidR="00681E99" w:rsidRPr="00904434" w:rsidRDefault="00681E99" w:rsidP="00854BDC">
      <w:pPr>
        <w:pStyle w:val="Nyilatkozatcm"/>
      </w:pPr>
      <w:r w:rsidRPr="00904434">
        <w:lastRenderedPageBreak/>
        <w:t>Hallgatói nyilatkozat</w:t>
      </w:r>
    </w:p>
    <w:p w14:paraId="0D6D4F2C" w14:textId="52868AF4" w:rsidR="00681E99" w:rsidRPr="00904434" w:rsidRDefault="00681E99" w:rsidP="005E01E0">
      <w:pPr>
        <w:pStyle w:val="Nyilatkozatszveg"/>
      </w:pPr>
      <w:r w:rsidRPr="00904434">
        <w:t xml:space="preserve">Alulírott </w:t>
      </w:r>
      <w:r w:rsidRPr="00904434">
        <w:rPr>
          <w:b/>
          <w:bCs/>
        </w:rPr>
        <w:fldChar w:fldCharType="begin"/>
      </w:r>
      <w:r w:rsidRPr="00904434">
        <w:rPr>
          <w:b/>
          <w:bCs/>
        </w:rPr>
        <w:instrText xml:space="preserve"> AUTHOR  \* MERGEFORMAT </w:instrText>
      </w:r>
      <w:r w:rsidRPr="00904434">
        <w:rPr>
          <w:b/>
          <w:bCs/>
        </w:rPr>
        <w:fldChar w:fldCharType="separate"/>
      </w:r>
      <w:r w:rsidR="000870BF" w:rsidRPr="00904434">
        <w:rPr>
          <w:b/>
          <w:bCs/>
        </w:rPr>
        <w:t>Pongrácz Vince Balázs</w:t>
      </w:r>
      <w:r w:rsidRPr="00904434">
        <w:rPr>
          <w:b/>
          <w:bCs/>
        </w:rPr>
        <w:fldChar w:fldCharType="end"/>
      </w:r>
      <w:r w:rsidRPr="00904434">
        <w:t>, szigorló hallgató kijelentem, hogy ezt a szakdolgozatot meg nem engedett segítség nélkül, saját magam készítettem, csak a megadott forrásokat (szakirodalom, eszközök stb.) használtam fel. Minden olyan részt, melyet szó szerint, vagy azonos értelemben, de átfogalmazva más forrásból átvettem, egyértelműen, a forrás megadásával megjelöltem.</w:t>
      </w:r>
    </w:p>
    <w:p w14:paraId="3582FF6F" w14:textId="77777777" w:rsidR="00681E99" w:rsidRPr="00904434" w:rsidRDefault="00681E99" w:rsidP="005E01E0">
      <w:pPr>
        <w:pStyle w:val="Nyilatkozatszveg"/>
      </w:pPr>
      <w:r w:rsidRPr="00904434">
        <w:t xml:space="preserve">Hozzájárulok, hogy a jelen munkám alapadatait (szerző(k), cím, angol és magyar nyelvű tartalmi kivonat, készítés éve, konzulens(ek) neve) a BME VIK nyilvánosan hozzáférhető elektronikus formában, a munka teljes szövegét pedig az egyetem belső hálózatán keresztül (vagy </w:t>
      </w:r>
      <w:r w:rsidR="00730B3C" w:rsidRPr="00904434">
        <w:t>hitelesített</w:t>
      </w:r>
      <w:r w:rsidRPr="00904434">
        <w:t xml:space="preserve"> felhasználók számára) </w:t>
      </w:r>
      <w:proofErr w:type="spellStart"/>
      <w:r w:rsidRPr="00904434">
        <w:t>közzétegye</w:t>
      </w:r>
      <w:proofErr w:type="spellEnd"/>
      <w:r w:rsidRPr="00904434">
        <w:t xml:space="preserve">. Kijelentem, hogy a benyújtott munka és annak elektronikus verziója megegyezik. Dékáni engedéllyel titkosított diplomatervek esetén a dolgozat szövege csak 3 év </w:t>
      </w:r>
      <w:r w:rsidR="002D7DA9" w:rsidRPr="00904434">
        <w:t>eltelte után</w:t>
      </w:r>
      <w:r w:rsidRPr="00904434">
        <w:t xml:space="preserve"> válik hozzáférhetővé.</w:t>
      </w:r>
    </w:p>
    <w:p w14:paraId="7D8E24DB" w14:textId="00B2B1ED" w:rsidR="00681E99" w:rsidRPr="00904434" w:rsidRDefault="00681E99" w:rsidP="00681E99">
      <w:pPr>
        <w:pStyle w:val="Nyilatkozatkeltezs"/>
      </w:pPr>
      <w:r w:rsidRPr="00904434">
        <w:t xml:space="preserve">Kelt: Budapest, </w:t>
      </w:r>
      <w:r w:rsidRPr="00904434">
        <w:fldChar w:fldCharType="begin"/>
      </w:r>
      <w:r w:rsidRPr="00904434">
        <w:instrText xml:space="preserve"> DATE \@ "yyyy. MM. dd." \* MERGEFORMAT </w:instrText>
      </w:r>
      <w:r w:rsidRPr="00904434">
        <w:fldChar w:fldCharType="separate"/>
      </w:r>
      <w:r w:rsidR="0062711F">
        <w:rPr>
          <w:noProof/>
        </w:rPr>
        <w:t>2022. 11. 21.</w:t>
      </w:r>
      <w:r w:rsidRPr="00904434">
        <w:fldChar w:fldCharType="end"/>
      </w:r>
    </w:p>
    <w:p w14:paraId="5128D61A" w14:textId="77777777" w:rsidR="00681E99" w:rsidRPr="00904434" w:rsidRDefault="005E01E0" w:rsidP="00854BDC">
      <w:pPr>
        <w:pStyle w:val="Nyilatkozatalrs"/>
        <w:rPr>
          <w:noProof w:val="0"/>
        </w:rPr>
      </w:pPr>
      <w:r w:rsidRPr="00904434">
        <w:rPr>
          <w:noProof w:val="0"/>
        </w:rPr>
        <w:tab/>
      </w:r>
      <w:r w:rsidR="00854BDC" w:rsidRPr="00904434">
        <w:rPr>
          <w:noProof w:val="0"/>
        </w:rPr>
        <w:t>...</w:t>
      </w:r>
      <w:r w:rsidRPr="00904434">
        <w:rPr>
          <w:noProof w:val="0"/>
        </w:rPr>
        <w:t>…………………………………………….</w:t>
      </w:r>
    </w:p>
    <w:p w14:paraId="26AA76B1" w14:textId="2892D31C" w:rsidR="005E01E0" w:rsidRPr="00904434" w:rsidRDefault="005E01E0" w:rsidP="00854BDC">
      <w:pPr>
        <w:pStyle w:val="Nyilatkozatalrs"/>
        <w:rPr>
          <w:noProof w:val="0"/>
        </w:rPr>
      </w:pPr>
      <w:r w:rsidRPr="00904434">
        <w:rPr>
          <w:noProof w:val="0"/>
        </w:rPr>
        <w:tab/>
      </w:r>
      <w:r w:rsidRPr="00904434">
        <w:rPr>
          <w:noProof w:val="0"/>
        </w:rPr>
        <w:fldChar w:fldCharType="begin"/>
      </w:r>
      <w:r w:rsidRPr="00904434">
        <w:rPr>
          <w:noProof w:val="0"/>
        </w:rPr>
        <w:instrText xml:space="preserve"> AUTHOR   \* MERGEFORMAT </w:instrText>
      </w:r>
      <w:r w:rsidRPr="00904434">
        <w:rPr>
          <w:noProof w:val="0"/>
        </w:rPr>
        <w:fldChar w:fldCharType="separate"/>
      </w:r>
      <w:r w:rsidR="000870BF" w:rsidRPr="00904434">
        <w:rPr>
          <w:noProof w:val="0"/>
        </w:rPr>
        <w:t>Pongácz Vince</w:t>
      </w:r>
      <w:r w:rsidRPr="00904434">
        <w:rPr>
          <w:noProof w:val="0"/>
        </w:rPr>
        <w:fldChar w:fldCharType="end"/>
      </w:r>
    </w:p>
    <w:p w14:paraId="74983692" w14:textId="77777777" w:rsidR="00854BDC" w:rsidRPr="00904434" w:rsidRDefault="00854BDC" w:rsidP="00854BDC">
      <w:pPr>
        <w:pStyle w:val="Nyilatkozatszveg"/>
      </w:pPr>
    </w:p>
    <w:p w14:paraId="0E7269D1" w14:textId="77777777" w:rsidR="00681E99" w:rsidRPr="00904434" w:rsidRDefault="00681E99" w:rsidP="00267677">
      <w:pPr>
        <w:sectPr w:rsidR="00681E99" w:rsidRPr="00904434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Pr="00904434" w:rsidRDefault="0063585C" w:rsidP="00816BCB">
      <w:pPr>
        <w:pStyle w:val="Fejezetcimszmozsnlkl"/>
      </w:pPr>
      <w:bookmarkStart w:id="0" w:name="_Toc59896130"/>
      <w:bookmarkStart w:id="1" w:name="_Toc120008823"/>
      <w:r w:rsidRPr="00904434">
        <w:lastRenderedPageBreak/>
        <w:t>Összefoglaló</w:t>
      </w:r>
      <w:bookmarkEnd w:id="0"/>
      <w:bookmarkEnd w:id="1"/>
    </w:p>
    <w:p w14:paraId="3823C171" w14:textId="2132E735" w:rsidR="0027769E" w:rsidRDefault="002917A6" w:rsidP="0027769E">
      <w:r w:rsidRPr="00904434">
        <w:t xml:space="preserve">Napjainkban </w:t>
      </w:r>
      <w:r w:rsidR="0027769E">
        <w:t xml:space="preserve">szinte </w:t>
      </w:r>
      <w:r w:rsidRPr="00904434">
        <w:t>minden a mesterséges intelligenciáról</w:t>
      </w:r>
      <w:r w:rsidR="00E43200">
        <w:t xml:space="preserve"> és a mély tanulásról</w:t>
      </w:r>
      <w:r w:rsidRPr="00904434">
        <w:t xml:space="preserve"> szól. Elég a Google és facebook féle ajánlórendszerekre, </w:t>
      </w:r>
      <w:r w:rsidR="0027769E">
        <w:t xml:space="preserve">az Alexa, Google vagy Siri </w:t>
      </w:r>
      <w:r w:rsidRPr="00904434">
        <w:t xml:space="preserve">asszisztensek beszédfelismerésére vagy az arcfelismerőkre gondolni. Ahol lehetséges, </w:t>
      </w:r>
      <w:r w:rsidR="00E43200">
        <w:t>meg</w:t>
      </w:r>
      <w:r w:rsidRPr="00904434">
        <w:t>próbálj</w:t>
      </w:r>
      <w:r w:rsidR="00E64ABB">
        <w:t>ák</w:t>
      </w:r>
      <w:r w:rsidRPr="00904434">
        <w:t xml:space="preserve"> kihasználni a</w:t>
      </w:r>
      <w:r w:rsidR="00EE1E03">
        <w:t xml:space="preserve">z óriási </w:t>
      </w:r>
      <w:r w:rsidRPr="00904434">
        <w:t>adat</w:t>
      </w:r>
      <w:r w:rsidR="0027769E">
        <w:t>mennyiség</w:t>
      </w:r>
      <w:r w:rsidRPr="00904434">
        <w:t xml:space="preserve"> és a gépi tanulás erősségeit. </w:t>
      </w:r>
    </w:p>
    <w:p w14:paraId="6DBEA7DD" w14:textId="69D72D7D" w:rsidR="00B70629" w:rsidRDefault="002917A6" w:rsidP="0027769E">
      <w:r w:rsidRPr="00904434">
        <w:t>Szakdolgozatom</w:t>
      </w:r>
      <w:r w:rsidR="0027769E">
        <w:t>ban egy retusálást segítő</w:t>
      </w:r>
      <w:r w:rsidRPr="00904434">
        <w:t xml:space="preserve"> alkalmazás</w:t>
      </w:r>
      <w:r w:rsidR="0027769E">
        <w:t xml:space="preserve"> létrehozása a cél</w:t>
      </w:r>
      <w:r w:rsidRPr="00904434">
        <w:t>, ami</w:t>
      </w:r>
      <w:r w:rsidR="0027769E">
        <w:t xml:space="preserve"> </w:t>
      </w:r>
      <w:r w:rsidRPr="00904434">
        <w:t>fotósokat segít bizonyos képtulajdonságok pr</w:t>
      </w:r>
      <w:r w:rsidR="00EE1E03">
        <w:t>e</w:t>
      </w:r>
      <w:r w:rsidRPr="00904434">
        <w:t>diktálásával</w:t>
      </w:r>
      <w:r w:rsidR="00E64ABB">
        <w:t>. A</w:t>
      </w:r>
      <w:r w:rsidR="00EE1E03">
        <w:t xml:space="preserve"> probléma megoldásához </w:t>
      </w:r>
      <w:r w:rsidR="00B70629">
        <w:t xml:space="preserve">pedig konvolúciós </w:t>
      </w:r>
      <w:r w:rsidRPr="00904434">
        <w:t xml:space="preserve">neurális hálókat </w:t>
      </w:r>
      <w:r w:rsidR="00B70629">
        <w:t xml:space="preserve">(convolutional neural networks, CNN) </w:t>
      </w:r>
      <w:r w:rsidRPr="00904434">
        <w:t>használok.</w:t>
      </w:r>
      <w:r w:rsidR="0027769E">
        <w:t xml:space="preserve"> </w:t>
      </w:r>
    </w:p>
    <w:p w14:paraId="061368C8" w14:textId="0FCAAF95" w:rsidR="009964E9" w:rsidRPr="00904434" w:rsidRDefault="005B2F46" w:rsidP="0027769E">
      <w:r w:rsidRPr="00904434">
        <w:t xml:space="preserve">A profi fotózásban a </w:t>
      </w:r>
      <w:r w:rsidR="0027769E">
        <w:t xml:space="preserve">legtöbb esetben </w:t>
      </w:r>
      <w:r w:rsidRPr="00904434">
        <w:t>nyersképek kész</w:t>
      </w:r>
      <w:r w:rsidR="0027769E">
        <w:t>ülnek</w:t>
      </w:r>
      <w:r w:rsidRPr="00904434">
        <w:t>, ez egy kamera és gyártóspecifikus formátum, ami a</w:t>
      </w:r>
      <w:r w:rsidR="00E43200">
        <w:t xml:space="preserve"> </w:t>
      </w:r>
      <w:r w:rsidR="0051501F" w:rsidRPr="00904434">
        <w:t>szenzorról</w:t>
      </w:r>
      <w:r w:rsidRPr="00904434">
        <w:t xml:space="preserve"> kiolvasott nyers információ</w:t>
      </w:r>
      <w:r w:rsidR="00EE1E03">
        <w:t>t</w:t>
      </w:r>
      <w:r w:rsidRPr="00904434">
        <w:t xml:space="preserve"> tárol</w:t>
      </w:r>
      <w:r w:rsidR="00EE1E03">
        <w:t>ja</w:t>
      </w:r>
      <w:r w:rsidRPr="00904434">
        <w:t xml:space="preserve">. Ez </w:t>
      </w:r>
      <w:r w:rsidR="00EE1E03">
        <w:t>e</w:t>
      </w:r>
      <w:r w:rsidRPr="00904434">
        <w:t>lőnyös</w:t>
      </w:r>
      <w:r w:rsidR="009964E9" w:rsidRPr="00904434">
        <w:t>, mert így a kép</w:t>
      </w:r>
      <w:r w:rsidR="00EE1E03">
        <w:t xml:space="preserve">jellemzők széles skáláján </w:t>
      </w:r>
      <w:r w:rsidR="009964E9" w:rsidRPr="00904434">
        <w:t>lehet</w:t>
      </w:r>
      <w:r w:rsidR="00E43200">
        <w:t xml:space="preserve"> utólag </w:t>
      </w:r>
      <w:r w:rsidR="009964E9" w:rsidRPr="00904434">
        <w:t xml:space="preserve">változtatni, hiszen a </w:t>
      </w:r>
      <w:r w:rsidR="00E43200">
        <w:t xml:space="preserve">feldolgozatlan </w:t>
      </w:r>
      <w:r w:rsidR="009964E9" w:rsidRPr="00904434">
        <w:t xml:space="preserve">adat </w:t>
      </w:r>
      <w:r w:rsidR="00EE1E03">
        <w:t>áll rendelkezésre</w:t>
      </w:r>
      <w:r w:rsidR="009964E9" w:rsidRPr="00904434">
        <w:t xml:space="preserve">, míg a legtöbb képkódolási formátum vagy veszteséges, </w:t>
      </w:r>
      <w:r w:rsidR="00E43200">
        <w:t>és/</w:t>
      </w:r>
      <w:r w:rsidR="009964E9" w:rsidRPr="00904434">
        <w:t>vagy bizonyos tulajdonságait</w:t>
      </w:r>
      <w:r w:rsidR="006E0305" w:rsidRPr="00904434">
        <w:t xml:space="preserve"> (például fehéregyensúly)</w:t>
      </w:r>
      <w:r w:rsidR="009964E9" w:rsidRPr="00904434">
        <w:t xml:space="preserve"> a képnek beégeti, </w:t>
      </w:r>
      <w:r w:rsidR="006E0305" w:rsidRPr="00904434">
        <w:t xml:space="preserve">ezáltal </w:t>
      </w:r>
      <w:r w:rsidR="009964E9" w:rsidRPr="00904434">
        <w:t>nem módosítható.</w:t>
      </w:r>
      <w:r w:rsidR="0027769E">
        <w:t xml:space="preserve"> </w:t>
      </w:r>
      <w:r w:rsidR="00EE1E03">
        <w:t>A l</w:t>
      </w:r>
      <w:r w:rsidR="009964E9" w:rsidRPr="00904434">
        <w:t>egtöbb esetben a fehéregyensúly (white balance) és a lila-zöld (tint) azok a tulajdonságok, amiket a kamera nem feltétlenül tud helyesen beállítani, e mögött a fénymérés tökéletlensége áll. Ezen kívül a kép fényesség</w:t>
      </w:r>
      <w:r w:rsidR="0027769E">
        <w:t>ének</w:t>
      </w:r>
      <w:r w:rsidR="009964E9" w:rsidRPr="00904434">
        <w:t xml:space="preserve"> (exposure), kontrasztj</w:t>
      </w:r>
      <w:r w:rsidR="0027769E">
        <w:t>ának</w:t>
      </w:r>
      <w:r w:rsidR="009964E9" w:rsidRPr="00904434">
        <w:t xml:space="preserve"> (contrast), illetve </w:t>
      </w:r>
      <w:r w:rsidR="002C3C54" w:rsidRPr="00904434">
        <w:t>vibrálá</w:t>
      </w:r>
      <w:r w:rsidR="0027769E">
        <w:t>sának</w:t>
      </w:r>
      <w:r w:rsidR="009964E9" w:rsidRPr="00904434">
        <w:t xml:space="preserve"> (vibrance</w:t>
      </w:r>
      <w:r w:rsidR="002C3C54" w:rsidRPr="00904434">
        <w:t xml:space="preserve"> – ez a szaturáció egy enyhébb formája</w:t>
      </w:r>
      <w:r w:rsidR="009964E9" w:rsidRPr="00904434">
        <w:t xml:space="preserve">) </w:t>
      </w:r>
      <w:r w:rsidR="0027769E">
        <w:t xml:space="preserve">prediktálása </w:t>
      </w:r>
      <w:r w:rsidR="00097065">
        <w:t xml:space="preserve">is </w:t>
      </w:r>
      <w:r w:rsidR="0027769E">
        <w:t>cél</w:t>
      </w:r>
      <w:r w:rsidR="00097065">
        <w:t>, tisztán kényelmi szempontokból.</w:t>
      </w:r>
    </w:p>
    <w:p w14:paraId="27684769" w14:textId="2038063C" w:rsidR="003C52FD" w:rsidRPr="00904434" w:rsidRDefault="0027769E" w:rsidP="00EE1E03">
      <w:r>
        <w:t>Dolgozatomban</w:t>
      </w:r>
      <w:r w:rsidR="00A40D4B">
        <w:t xml:space="preserve"> a</w:t>
      </w:r>
      <w:r w:rsidR="00EE1E03">
        <w:t xml:space="preserve"> képek</w:t>
      </w:r>
      <w:r w:rsidR="00A40D4B">
        <w:t xml:space="preserve"> előzetes feldolgozás</w:t>
      </w:r>
      <w:r w:rsidR="00EE1E03">
        <w:t>á</w:t>
      </w:r>
      <w:r w:rsidR="00A40D4B">
        <w:t>ról,</w:t>
      </w:r>
      <w:r>
        <w:t xml:space="preserve"> </w:t>
      </w:r>
      <w:r w:rsidR="00A40D4B">
        <w:t>a képfeldolgozásban felhasznált neurális hálókról</w:t>
      </w:r>
      <w:r w:rsidR="00EE1E03">
        <w:t>,</w:t>
      </w:r>
      <w:r w:rsidR="00EE1E03">
        <w:t xml:space="preserve"> és ezek építőelemeiről adok áttekintést. </w:t>
      </w:r>
      <w:r w:rsidR="00EE1E03">
        <w:t xml:space="preserve">Ismertetem a hálók </w:t>
      </w:r>
      <w:r w:rsidR="00EE1E03">
        <w:t>létrehozásához szükséges főbb könyvtárak</w:t>
      </w:r>
      <w:r w:rsidR="00EE1E03">
        <w:t>at</w:t>
      </w:r>
      <w:r w:rsidR="00EE1E03">
        <w:t>, mint a tensorflow és keras</w:t>
      </w:r>
      <w:r w:rsidR="00EE1E03">
        <w:t>. Ezután b</w:t>
      </w:r>
      <w:r w:rsidR="00EE1E03">
        <w:t xml:space="preserve">emutatásra kerül a kész szoftver, </w:t>
      </w:r>
      <w:r w:rsidR="00EE1E03" w:rsidRPr="00904434">
        <w:t>amel</w:t>
      </w:r>
      <w:r w:rsidR="00EE1E03">
        <w:t>y</w:t>
      </w:r>
      <w:r w:rsidR="00EE1E03" w:rsidRPr="00904434">
        <w:t xml:space="preserve"> a nyersképek retusálását gyorsítja azáltal, hogy a </w:t>
      </w:r>
      <w:r w:rsidR="00EE1E03">
        <w:t>korábban</w:t>
      </w:r>
      <w:r w:rsidR="00EE1E03" w:rsidRPr="00904434">
        <w:t xml:space="preserve"> felsorolt képtulajdonságokat a nyersképek alapján megtanulja, majd ezt a tudást m</w:t>
      </w:r>
      <w:r w:rsidR="00EE1E03">
        <w:t xml:space="preserve">ég ismeretlen, de </w:t>
      </w:r>
      <w:r w:rsidR="00EE1E03" w:rsidRPr="00904434">
        <w:t>hasonló képekre alkalmazza.</w:t>
      </w:r>
      <w:r w:rsidR="00EE1E03">
        <w:t xml:space="preserve"> </w:t>
      </w:r>
      <w:r w:rsidR="00EE1E03">
        <w:t xml:space="preserve">A szakdolgozatot </w:t>
      </w:r>
      <w:r w:rsidR="00EE1E03">
        <w:t>a megoldás során kipróbált és betanított neurális hálók</w:t>
      </w:r>
      <w:r w:rsidR="00EE1E03">
        <w:t xml:space="preserve"> elemzése zárja.</w:t>
      </w:r>
    </w:p>
    <w:p w14:paraId="18F0F7B7" w14:textId="3E18DE5E" w:rsidR="0063585C" w:rsidRPr="006377BC" w:rsidRDefault="0063585C" w:rsidP="00816BCB">
      <w:pPr>
        <w:pStyle w:val="Fejezetcimszmozsnlkl"/>
        <w:rPr>
          <w:lang w:val="de-DE"/>
        </w:rPr>
      </w:pPr>
      <w:bookmarkStart w:id="2" w:name="_Toc59896131"/>
      <w:bookmarkStart w:id="3" w:name="_Toc120008824"/>
      <w:proofErr w:type="spellStart"/>
      <w:r w:rsidRPr="00904434">
        <w:lastRenderedPageBreak/>
        <w:t>Abstract</w:t>
      </w:r>
      <w:bookmarkEnd w:id="2"/>
      <w:bookmarkEnd w:id="3"/>
      <w:proofErr w:type="spellEnd"/>
    </w:p>
    <w:p w14:paraId="2A6E1FE8" w14:textId="77777777" w:rsidR="00FC18E2" w:rsidRDefault="00FC18E2" w:rsidP="00FC18E2">
      <w:r w:rsidRPr="00FC18E2">
        <w:t xml:space="preserve">Almost </w:t>
      </w:r>
      <w:proofErr w:type="spellStart"/>
      <w:r w:rsidRPr="00FC18E2">
        <w:t>everything</w:t>
      </w:r>
      <w:proofErr w:type="spellEnd"/>
      <w:r w:rsidRPr="00FC18E2">
        <w:t xml:space="preserve"> </w:t>
      </w:r>
      <w:proofErr w:type="spellStart"/>
      <w:r w:rsidRPr="00FC18E2">
        <w:t>these</w:t>
      </w:r>
      <w:proofErr w:type="spellEnd"/>
      <w:r w:rsidRPr="00FC18E2">
        <w:t xml:space="preserve"> </w:t>
      </w:r>
      <w:proofErr w:type="spellStart"/>
      <w:r w:rsidRPr="00FC18E2">
        <w:t>days</w:t>
      </w:r>
      <w:proofErr w:type="spellEnd"/>
      <w:r w:rsidRPr="00FC18E2">
        <w:t xml:space="preserve"> is </w:t>
      </w:r>
      <w:proofErr w:type="spellStart"/>
      <w:r w:rsidRPr="00FC18E2">
        <w:t>about</w:t>
      </w:r>
      <w:proofErr w:type="spellEnd"/>
      <w:r w:rsidRPr="00FC18E2">
        <w:t xml:space="preserve"> </w:t>
      </w:r>
      <w:proofErr w:type="spellStart"/>
      <w:r w:rsidRPr="00FC18E2">
        <w:t>artificial</w:t>
      </w:r>
      <w:proofErr w:type="spellEnd"/>
      <w:r w:rsidRPr="00FC18E2">
        <w:t xml:space="preserve"> </w:t>
      </w:r>
      <w:proofErr w:type="spellStart"/>
      <w:r w:rsidRPr="00FC18E2">
        <w:t>intelligence</w:t>
      </w:r>
      <w:proofErr w:type="spellEnd"/>
      <w:r w:rsidRPr="00FC18E2">
        <w:t xml:space="preserve"> (AI) and deep learning. </w:t>
      </w:r>
      <w:proofErr w:type="spellStart"/>
      <w:r w:rsidRPr="00FC18E2">
        <w:t>It</w:t>
      </w:r>
      <w:proofErr w:type="spellEnd"/>
      <w:r w:rsidRPr="00FC18E2">
        <w:t xml:space="preserve"> is </w:t>
      </w:r>
      <w:proofErr w:type="spellStart"/>
      <w:r w:rsidRPr="00FC18E2">
        <w:t>enough</w:t>
      </w:r>
      <w:proofErr w:type="spellEnd"/>
      <w:r w:rsidRPr="00FC18E2">
        <w:t xml:space="preserve"> </w:t>
      </w:r>
      <w:proofErr w:type="spellStart"/>
      <w:r w:rsidRPr="00FC18E2">
        <w:t>to</w:t>
      </w:r>
      <w:proofErr w:type="spellEnd"/>
      <w:r w:rsidRPr="00FC18E2">
        <w:t xml:space="preserve"> </w:t>
      </w:r>
      <w:proofErr w:type="spellStart"/>
      <w:r w:rsidRPr="00FC18E2">
        <w:t>think</w:t>
      </w:r>
      <w:proofErr w:type="spellEnd"/>
      <w:r w:rsidRPr="00FC18E2">
        <w:t xml:space="preserve"> of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recommendation</w:t>
      </w:r>
      <w:proofErr w:type="spellEnd"/>
      <w:r w:rsidRPr="00FC18E2">
        <w:t xml:space="preserve"> </w:t>
      </w:r>
      <w:proofErr w:type="spellStart"/>
      <w:r w:rsidRPr="00FC18E2">
        <w:t>systems</w:t>
      </w:r>
      <w:proofErr w:type="spellEnd"/>
      <w:r w:rsidRPr="00FC18E2">
        <w:t xml:space="preserve"> of Google and Facebook,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speech</w:t>
      </w:r>
      <w:proofErr w:type="spellEnd"/>
      <w:r w:rsidRPr="00FC18E2">
        <w:t xml:space="preserve"> </w:t>
      </w:r>
      <w:proofErr w:type="spellStart"/>
      <w:r w:rsidRPr="00FC18E2">
        <w:t>recognition</w:t>
      </w:r>
      <w:proofErr w:type="spellEnd"/>
      <w:r w:rsidRPr="00FC18E2">
        <w:t xml:space="preserve"> in </w:t>
      </w:r>
      <w:proofErr w:type="spellStart"/>
      <w:r w:rsidRPr="00FC18E2">
        <w:t>assistants</w:t>
      </w:r>
      <w:proofErr w:type="spellEnd"/>
      <w:r w:rsidRPr="00FC18E2">
        <w:t xml:space="preserve"> like Alexa, Google and Siri </w:t>
      </w:r>
      <w:proofErr w:type="spellStart"/>
      <w:r w:rsidRPr="00FC18E2">
        <w:t>or</w:t>
      </w:r>
      <w:proofErr w:type="spellEnd"/>
      <w:r w:rsidRPr="00FC18E2">
        <w:t xml:space="preserve"> </w:t>
      </w:r>
      <w:proofErr w:type="spellStart"/>
      <w:r w:rsidRPr="00FC18E2">
        <w:t>facial</w:t>
      </w:r>
      <w:proofErr w:type="spellEnd"/>
      <w:r w:rsidRPr="00FC18E2">
        <w:t xml:space="preserve"> </w:t>
      </w:r>
      <w:proofErr w:type="spellStart"/>
      <w:r w:rsidRPr="00FC18E2">
        <w:t>recognition</w:t>
      </w:r>
      <w:proofErr w:type="spellEnd"/>
      <w:r w:rsidRPr="00FC18E2">
        <w:t xml:space="preserve"> </w:t>
      </w:r>
      <w:proofErr w:type="spellStart"/>
      <w:r w:rsidRPr="00FC18E2">
        <w:t>systems</w:t>
      </w:r>
      <w:proofErr w:type="spellEnd"/>
      <w:r w:rsidRPr="00FC18E2">
        <w:t xml:space="preserve">. </w:t>
      </w:r>
      <w:proofErr w:type="spellStart"/>
      <w:r w:rsidRPr="00FC18E2">
        <w:t>When</w:t>
      </w:r>
      <w:proofErr w:type="spellEnd"/>
      <w:r w:rsidRPr="00FC18E2">
        <w:t xml:space="preserve"> </w:t>
      </w:r>
      <w:proofErr w:type="spellStart"/>
      <w:r w:rsidRPr="00FC18E2">
        <w:t>it</w:t>
      </w:r>
      <w:proofErr w:type="spellEnd"/>
      <w:r w:rsidRPr="00FC18E2">
        <w:t xml:space="preserve"> is </w:t>
      </w:r>
      <w:proofErr w:type="spellStart"/>
      <w:r w:rsidRPr="00FC18E2">
        <w:t>possible</w:t>
      </w:r>
      <w:proofErr w:type="spellEnd"/>
      <w:r w:rsidRPr="00FC18E2">
        <w:t xml:space="preserve">, </w:t>
      </w:r>
      <w:proofErr w:type="spellStart"/>
      <w:r w:rsidRPr="00FC18E2">
        <w:t>it</w:t>
      </w:r>
      <w:proofErr w:type="spellEnd"/>
      <w:r w:rsidRPr="00FC18E2">
        <w:t xml:space="preserve"> is </w:t>
      </w:r>
      <w:proofErr w:type="spellStart"/>
      <w:r w:rsidRPr="00FC18E2">
        <w:t>tried</w:t>
      </w:r>
      <w:proofErr w:type="spellEnd"/>
      <w:r w:rsidRPr="00FC18E2">
        <w:t xml:space="preserve"> </w:t>
      </w:r>
      <w:proofErr w:type="spellStart"/>
      <w:r w:rsidRPr="00FC18E2">
        <w:t>to</w:t>
      </w:r>
      <w:proofErr w:type="spellEnd"/>
      <w:r w:rsidRPr="00FC18E2">
        <w:t xml:space="preserve"> </w:t>
      </w:r>
      <w:proofErr w:type="spellStart"/>
      <w:r w:rsidRPr="00FC18E2">
        <w:t>leverage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strengths</w:t>
      </w:r>
      <w:proofErr w:type="spellEnd"/>
      <w:r w:rsidRPr="00FC18E2">
        <w:t xml:space="preserve"> of </w:t>
      </w:r>
      <w:proofErr w:type="spellStart"/>
      <w:r w:rsidRPr="00FC18E2">
        <w:t>huge</w:t>
      </w:r>
      <w:proofErr w:type="spellEnd"/>
      <w:r w:rsidRPr="00FC18E2">
        <w:t xml:space="preserve"> </w:t>
      </w:r>
      <w:proofErr w:type="spellStart"/>
      <w:r w:rsidRPr="00FC18E2">
        <w:t>amount</w:t>
      </w:r>
      <w:proofErr w:type="spellEnd"/>
      <w:r w:rsidRPr="00FC18E2">
        <w:t xml:space="preserve"> of data and machine learning.</w:t>
      </w:r>
    </w:p>
    <w:p w14:paraId="62B6349C" w14:textId="77777777" w:rsidR="00FC18E2" w:rsidRDefault="00FC18E2" w:rsidP="00FC18E2">
      <w:r w:rsidRPr="00FC18E2">
        <w:t xml:space="preserve">In </w:t>
      </w:r>
      <w:proofErr w:type="spellStart"/>
      <w:r w:rsidRPr="00FC18E2">
        <w:t>my</w:t>
      </w:r>
      <w:proofErr w:type="spellEnd"/>
      <w:r w:rsidRPr="00FC18E2">
        <w:t xml:space="preserve"> </w:t>
      </w:r>
      <w:proofErr w:type="spellStart"/>
      <w:r w:rsidRPr="00FC18E2">
        <w:t>thesis</w:t>
      </w:r>
      <w:proofErr w:type="spellEnd"/>
      <w:r w:rsidRPr="00FC18E2">
        <w:t xml:space="preserve">,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goal</w:t>
      </w:r>
      <w:proofErr w:type="spellEnd"/>
      <w:r w:rsidRPr="00FC18E2">
        <w:t xml:space="preserve"> </w:t>
      </w:r>
      <w:proofErr w:type="spellStart"/>
      <w:r w:rsidRPr="00FC18E2">
        <w:t>was</w:t>
      </w:r>
      <w:proofErr w:type="spellEnd"/>
      <w:r w:rsidRPr="00FC18E2">
        <w:t xml:space="preserve"> </w:t>
      </w:r>
      <w:proofErr w:type="spellStart"/>
      <w:r w:rsidRPr="00FC18E2">
        <w:t>to</w:t>
      </w:r>
      <w:proofErr w:type="spellEnd"/>
      <w:r w:rsidRPr="00FC18E2">
        <w:t xml:space="preserve"> </w:t>
      </w:r>
      <w:proofErr w:type="spellStart"/>
      <w:r w:rsidRPr="00FC18E2">
        <w:t>create</w:t>
      </w:r>
      <w:proofErr w:type="spellEnd"/>
      <w:r w:rsidRPr="00FC18E2">
        <w:t xml:space="preserve"> an </w:t>
      </w:r>
      <w:proofErr w:type="spellStart"/>
      <w:r w:rsidRPr="00FC18E2">
        <w:t>application</w:t>
      </w:r>
      <w:proofErr w:type="spellEnd"/>
      <w:r w:rsidRPr="00FC18E2">
        <w:t xml:space="preserve"> </w:t>
      </w:r>
      <w:proofErr w:type="spellStart"/>
      <w:r w:rsidRPr="00FC18E2">
        <w:t>that</w:t>
      </w:r>
      <w:proofErr w:type="spellEnd"/>
      <w:r w:rsidRPr="00FC18E2">
        <w:t xml:space="preserve"> </w:t>
      </w:r>
      <w:proofErr w:type="spellStart"/>
      <w:r w:rsidRPr="00FC18E2">
        <w:t>helps</w:t>
      </w:r>
      <w:proofErr w:type="spellEnd"/>
      <w:r w:rsidRPr="00FC18E2">
        <w:t xml:space="preserve"> image </w:t>
      </w:r>
      <w:proofErr w:type="spellStart"/>
      <w:r w:rsidRPr="00FC18E2">
        <w:t>retouching</w:t>
      </w:r>
      <w:proofErr w:type="spellEnd"/>
      <w:r w:rsidRPr="00FC18E2">
        <w:t xml:space="preserve">, </w:t>
      </w:r>
      <w:proofErr w:type="spellStart"/>
      <w:r w:rsidRPr="00FC18E2">
        <w:t>which</w:t>
      </w:r>
      <w:proofErr w:type="spellEnd"/>
      <w:r w:rsidRPr="00FC18E2">
        <w:t xml:space="preserve"> </w:t>
      </w:r>
      <w:proofErr w:type="spellStart"/>
      <w:r w:rsidRPr="00FC18E2">
        <w:t>helps</w:t>
      </w:r>
      <w:proofErr w:type="spellEnd"/>
      <w:r w:rsidRPr="00FC18E2">
        <w:t xml:space="preserve"> </w:t>
      </w:r>
      <w:proofErr w:type="spellStart"/>
      <w:r w:rsidRPr="00FC18E2">
        <w:t>photographers</w:t>
      </w:r>
      <w:proofErr w:type="spellEnd"/>
      <w:r w:rsidRPr="00FC18E2">
        <w:t xml:space="preserve"> </w:t>
      </w:r>
      <w:proofErr w:type="spellStart"/>
      <w:r w:rsidRPr="00FC18E2">
        <w:t>by</w:t>
      </w:r>
      <w:proofErr w:type="spellEnd"/>
      <w:r w:rsidRPr="00FC18E2">
        <w:t xml:space="preserve"> </w:t>
      </w:r>
      <w:proofErr w:type="spellStart"/>
      <w:r w:rsidRPr="00FC18E2">
        <w:t>predicting</w:t>
      </w:r>
      <w:proofErr w:type="spellEnd"/>
      <w:r w:rsidRPr="00FC18E2">
        <w:t xml:space="preserve"> </w:t>
      </w:r>
      <w:proofErr w:type="spellStart"/>
      <w:r w:rsidRPr="00FC18E2">
        <w:t>certain</w:t>
      </w:r>
      <w:proofErr w:type="spellEnd"/>
      <w:r w:rsidRPr="00FC18E2">
        <w:t xml:space="preserve"> image </w:t>
      </w:r>
      <w:proofErr w:type="spellStart"/>
      <w:r w:rsidRPr="00FC18E2">
        <w:t>properties</w:t>
      </w:r>
      <w:proofErr w:type="spellEnd"/>
      <w:r w:rsidRPr="00FC18E2">
        <w:t xml:space="preserve">. I </w:t>
      </w:r>
      <w:proofErr w:type="spellStart"/>
      <w:r w:rsidRPr="00FC18E2">
        <w:t>use</w:t>
      </w:r>
      <w:proofErr w:type="spellEnd"/>
      <w:r w:rsidRPr="00FC18E2">
        <w:t xml:space="preserve"> convolutional neural networks (CNN) </w:t>
      </w:r>
      <w:proofErr w:type="spellStart"/>
      <w:r w:rsidRPr="00FC18E2">
        <w:t>to</w:t>
      </w:r>
      <w:proofErr w:type="spellEnd"/>
      <w:r w:rsidRPr="00FC18E2">
        <w:t xml:space="preserve"> </w:t>
      </w:r>
      <w:proofErr w:type="spellStart"/>
      <w:r w:rsidRPr="00FC18E2">
        <w:t>solve</w:t>
      </w:r>
      <w:proofErr w:type="spellEnd"/>
      <w:r w:rsidRPr="00FC18E2">
        <w:t xml:space="preserve"> </w:t>
      </w:r>
      <w:proofErr w:type="spellStart"/>
      <w:r w:rsidRPr="00FC18E2">
        <w:t>this</w:t>
      </w:r>
      <w:proofErr w:type="spellEnd"/>
      <w:r w:rsidRPr="00FC18E2">
        <w:t xml:space="preserve"> </w:t>
      </w:r>
      <w:proofErr w:type="spellStart"/>
      <w:r w:rsidRPr="00FC18E2">
        <w:t>problem</w:t>
      </w:r>
      <w:proofErr w:type="spellEnd"/>
      <w:r w:rsidRPr="00FC18E2">
        <w:t xml:space="preserve">. </w:t>
      </w:r>
    </w:p>
    <w:p w14:paraId="19759817" w14:textId="77777777" w:rsidR="00FC18E2" w:rsidRDefault="00FC18E2" w:rsidP="00FC18E2">
      <w:r w:rsidRPr="00FC18E2">
        <w:t xml:space="preserve">In most </w:t>
      </w:r>
      <w:proofErr w:type="spellStart"/>
      <w:r w:rsidRPr="00FC18E2">
        <w:t>cases</w:t>
      </w:r>
      <w:proofErr w:type="spellEnd"/>
      <w:r w:rsidRPr="00FC18E2">
        <w:t xml:space="preserve"> in </w:t>
      </w:r>
      <w:proofErr w:type="spellStart"/>
      <w:r w:rsidRPr="00FC18E2">
        <w:t>professional</w:t>
      </w:r>
      <w:proofErr w:type="spellEnd"/>
      <w:r w:rsidRPr="00FC18E2">
        <w:t xml:space="preserve"> </w:t>
      </w:r>
      <w:proofErr w:type="spellStart"/>
      <w:r w:rsidRPr="00FC18E2">
        <w:t>photography</w:t>
      </w:r>
      <w:proofErr w:type="spellEnd"/>
      <w:r w:rsidRPr="00FC18E2">
        <w:t xml:space="preserve">, </w:t>
      </w:r>
      <w:proofErr w:type="spellStart"/>
      <w:r w:rsidRPr="00FC18E2">
        <w:t>raw</w:t>
      </w:r>
      <w:proofErr w:type="spellEnd"/>
      <w:r w:rsidRPr="00FC18E2">
        <w:t xml:space="preserve"> </w:t>
      </w:r>
      <w:proofErr w:type="spellStart"/>
      <w:r w:rsidRPr="00FC18E2">
        <w:t>images</w:t>
      </w:r>
      <w:proofErr w:type="spellEnd"/>
      <w:r w:rsidRPr="00FC18E2">
        <w:t xml:space="preserve"> </w:t>
      </w:r>
      <w:proofErr w:type="spellStart"/>
      <w:r w:rsidRPr="00FC18E2">
        <w:t>are</w:t>
      </w:r>
      <w:proofErr w:type="spellEnd"/>
      <w:r w:rsidRPr="00FC18E2">
        <w:t xml:space="preserve"> </w:t>
      </w:r>
      <w:proofErr w:type="spellStart"/>
      <w:r w:rsidRPr="00FC18E2">
        <w:t>taken</w:t>
      </w:r>
      <w:proofErr w:type="spellEnd"/>
      <w:r w:rsidRPr="00FC18E2">
        <w:t xml:space="preserve">, </w:t>
      </w:r>
      <w:proofErr w:type="spellStart"/>
      <w:r w:rsidRPr="00FC18E2">
        <w:t>this</w:t>
      </w:r>
      <w:proofErr w:type="spellEnd"/>
      <w:r w:rsidRPr="00FC18E2">
        <w:t xml:space="preserve"> is a camera and </w:t>
      </w:r>
      <w:proofErr w:type="spellStart"/>
      <w:r w:rsidRPr="00FC18E2">
        <w:t>manufacturer-specific</w:t>
      </w:r>
      <w:proofErr w:type="spellEnd"/>
      <w:r w:rsidRPr="00FC18E2">
        <w:t xml:space="preserve"> </w:t>
      </w:r>
      <w:proofErr w:type="spellStart"/>
      <w:r w:rsidRPr="00FC18E2">
        <w:t>format</w:t>
      </w:r>
      <w:proofErr w:type="spellEnd"/>
      <w:r w:rsidRPr="00FC18E2">
        <w:t xml:space="preserve"> </w:t>
      </w:r>
      <w:proofErr w:type="spellStart"/>
      <w:r w:rsidRPr="00FC18E2">
        <w:t>that</w:t>
      </w:r>
      <w:proofErr w:type="spellEnd"/>
      <w:r w:rsidRPr="00FC18E2">
        <w:t xml:space="preserve"> </w:t>
      </w:r>
      <w:proofErr w:type="spellStart"/>
      <w:r w:rsidRPr="00FC18E2">
        <w:t>stores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information</w:t>
      </w:r>
      <w:proofErr w:type="spellEnd"/>
      <w:r w:rsidRPr="00FC18E2">
        <w:t xml:space="preserve"> </w:t>
      </w:r>
      <w:proofErr w:type="spellStart"/>
      <w:r w:rsidRPr="00FC18E2">
        <w:t>read</w:t>
      </w:r>
      <w:proofErr w:type="spellEnd"/>
      <w:r w:rsidRPr="00FC18E2">
        <w:t xml:space="preserve"> </w:t>
      </w:r>
      <w:proofErr w:type="spellStart"/>
      <w:r w:rsidRPr="00FC18E2">
        <w:t>from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sensor</w:t>
      </w:r>
      <w:proofErr w:type="spellEnd"/>
      <w:r w:rsidRPr="00FC18E2">
        <w:t xml:space="preserve">. The </w:t>
      </w:r>
      <w:proofErr w:type="spellStart"/>
      <w:r w:rsidRPr="00FC18E2">
        <w:t>advantage</w:t>
      </w:r>
      <w:proofErr w:type="spellEnd"/>
      <w:r w:rsidRPr="00FC18E2">
        <w:t xml:space="preserve"> of </w:t>
      </w:r>
      <w:proofErr w:type="spellStart"/>
      <w:r w:rsidRPr="00FC18E2">
        <w:t>this</w:t>
      </w:r>
      <w:proofErr w:type="spellEnd"/>
      <w:r w:rsidRPr="00FC18E2">
        <w:t xml:space="preserve">, </w:t>
      </w:r>
      <w:proofErr w:type="spellStart"/>
      <w:r w:rsidRPr="00FC18E2">
        <w:t>that</w:t>
      </w:r>
      <w:proofErr w:type="spellEnd"/>
      <w:r w:rsidRPr="00FC18E2">
        <w:t xml:space="preserve"> a </w:t>
      </w:r>
      <w:proofErr w:type="spellStart"/>
      <w:r w:rsidRPr="00FC18E2">
        <w:t>broad</w:t>
      </w:r>
      <w:proofErr w:type="spellEnd"/>
      <w:r w:rsidRPr="00FC18E2">
        <w:t xml:space="preserve"> </w:t>
      </w:r>
      <w:proofErr w:type="spellStart"/>
      <w:r w:rsidRPr="00FC18E2">
        <w:t>scale</w:t>
      </w:r>
      <w:proofErr w:type="spellEnd"/>
      <w:r w:rsidRPr="00FC18E2">
        <w:t xml:space="preserve"> of </w:t>
      </w:r>
      <w:proofErr w:type="spellStart"/>
      <w:r w:rsidRPr="00FC18E2">
        <w:t>the</w:t>
      </w:r>
      <w:proofErr w:type="spellEnd"/>
      <w:r w:rsidRPr="00FC18E2">
        <w:t xml:space="preserve"> image </w:t>
      </w:r>
      <w:proofErr w:type="spellStart"/>
      <w:r w:rsidRPr="00FC18E2">
        <w:t>characteristics</w:t>
      </w:r>
      <w:proofErr w:type="spellEnd"/>
      <w:r w:rsidRPr="00FC18E2">
        <w:t xml:space="preserve"> </w:t>
      </w:r>
      <w:proofErr w:type="spellStart"/>
      <w:r w:rsidRPr="00FC18E2">
        <w:t>could</w:t>
      </w:r>
      <w:proofErr w:type="spellEnd"/>
      <w:r w:rsidRPr="00FC18E2">
        <w:t xml:space="preserve"> be </w:t>
      </w:r>
      <w:proofErr w:type="spellStart"/>
      <w:r w:rsidRPr="00FC18E2">
        <w:t>changed</w:t>
      </w:r>
      <w:proofErr w:type="spellEnd"/>
      <w:r w:rsidRPr="00FC18E2">
        <w:t xml:space="preserve"> </w:t>
      </w:r>
      <w:proofErr w:type="spellStart"/>
      <w:r w:rsidRPr="00FC18E2">
        <w:t>afterwards</w:t>
      </w:r>
      <w:proofErr w:type="spellEnd"/>
      <w:r w:rsidRPr="00FC18E2">
        <w:t xml:space="preserve">, </w:t>
      </w:r>
      <w:proofErr w:type="spellStart"/>
      <w:r w:rsidRPr="00FC18E2">
        <w:t>since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unprocessed</w:t>
      </w:r>
      <w:proofErr w:type="spellEnd"/>
      <w:r w:rsidRPr="00FC18E2">
        <w:t xml:space="preserve"> data is </w:t>
      </w:r>
      <w:proofErr w:type="spellStart"/>
      <w:r w:rsidRPr="00FC18E2">
        <w:t>available</w:t>
      </w:r>
      <w:proofErr w:type="spellEnd"/>
      <w:r w:rsidRPr="00FC18E2">
        <w:t xml:space="preserve">, </w:t>
      </w:r>
      <w:proofErr w:type="spellStart"/>
      <w:r w:rsidRPr="00FC18E2">
        <w:t>while</w:t>
      </w:r>
      <w:proofErr w:type="spellEnd"/>
      <w:r w:rsidRPr="00FC18E2">
        <w:t xml:space="preserve"> most image </w:t>
      </w:r>
      <w:proofErr w:type="spellStart"/>
      <w:r w:rsidRPr="00FC18E2">
        <w:t>codecs</w:t>
      </w:r>
      <w:proofErr w:type="spellEnd"/>
      <w:r w:rsidRPr="00FC18E2">
        <w:t xml:space="preserve"> </w:t>
      </w:r>
      <w:proofErr w:type="spellStart"/>
      <w:r w:rsidRPr="00FC18E2">
        <w:t>either</w:t>
      </w:r>
      <w:proofErr w:type="spellEnd"/>
      <w:r w:rsidRPr="00FC18E2">
        <w:t xml:space="preserve"> </w:t>
      </w:r>
      <w:proofErr w:type="spellStart"/>
      <w:r w:rsidRPr="00FC18E2">
        <w:t>lose</w:t>
      </w:r>
      <w:proofErr w:type="spellEnd"/>
      <w:r w:rsidRPr="00FC18E2">
        <w:t xml:space="preserve"> and/</w:t>
      </w:r>
      <w:proofErr w:type="spellStart"/>
      <w:r w:rsidRPr="00FC18E2">
        <w:t>or</w:t>
      </w:r>
      <w:proofErr w:type="spellEnd"/>
      <w:r w:rsidRPr="00FC18E2">
        <w:t xml:space="preserve"> </w:t>
      </w:r>
      <w:proofErr w:type="spellStart"/>
      <w:r w:rsidRPr="00FC18E2">
        <w:t>burn</w:t>
      </w:r>
      <w:proofErr w:type="spellEnd"/>
      <w:r w:rsidRPr="00FC18E2">
        <w:t xml:space="preserve"> </w:t>
      </w:r>
      <w:proofErr w:type="spellStart"/>
      <w:r w:rsidRPr="00FC18E2">
        <w:t>certain</w:t>
      </w:r>
      <w:proofErr w:type="spellEnd"/>
      <w:r w:rsidRPr="00FC18E2">
        <w:t xml:space="preserve"> </w:t>
      </w:r>
      <w:proofErr w:type="spellStart"/>
      <w:r w:rsidRPr="00FC18E2">
        <w:t>properties</w:t>
      </w:r>
      <w:proofErr w:type="spellEnd"/>
      <w:r w:rsidRPr="00FC18E2">
        <w:t xml:space="preserve"> (</w:t>
      </w:r>
      <w:proofErr w:type="spellStart"/>
      <w:r w:rsidRPr="00FC18E2">
        <w:t>e.g</w:t>
      </w:r>
      <w:proofErr w:type="spellEnd"/>
      <w:r w:rsidRPr="00FC18E2">
        <w:t xml:space="preserve">. white balance) </w:t>
      </w:r>
      <w:proofErr w:type="spellStart"/>
      <w:r w:rsidRPr="00FC18E2">
        <w:t>into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image, </w:t>
      </w:r>
      <w:proofErr w:type="spellStart"/>
      <w:r w:rsidRPr="00FC18E2">
        <w:t>so</w:t>
      </w:r>
      <w:proofErr w:type="spellEnd"/>
      <w:r w:rsidRPr="00FC18E2">
        <w:t xml:space="preserve"> </w:t>
      </w:r>
      <w:proofErr w:type="spellStart"/>
      <w:r w:rsidRPr="00FC18E2">
        <w:t>it</w:t>
      </w:r>
      <w:proofErr w:type="spellEnd"/>
      <w:r w:rsidRPr="00FC18E2">
        <w:t xml:space="preserve"> </w:t>
      </w:r>
      <w:proofErr w:type="spellStart"/>
      <w:r w:rsidRPr="00FC18E2">
        <w:t>cannot</w:t>
      </w:r>
      <w:proofErr w:type="spellEnd"/>
      <w:r w:rsidRPr="00FC18E2">
        <w:t xml:space="preserve"> be </w:t>
      </w:r>
      <w:proofErr w:type="spellStart"/>
      <w:r w:rsidRPr="00FC18E2">
        <w:t>modified</w:t>
      </w:r>
      <w:proofErr w:type="spellEnd"/>
      <w:r w:rsidRPr="00FC18E2">
        <w:t xml:space="preserve">. In most </w:t>
      </w:r>
      <w:proofErr w:type="spellStart"/>
      <w:r w:rsidRPr="00FC18E2">
        <w:t>cases</w:t>
      </w:r>
      <w:proofErr w:type="spellEnd"/>
      <w:r w:rsidRPr="00FC18E2">
        <w:t xml:space="preserve">, white balance and tint </w:t>
      </w:r>
      <w:proofErr w:type="spellStart"/>
      <w:r w:rsidRPr="00FC18E2">
        <w:t>are</w:t>
      </w:r>
      <w:proofErr w:type="spellEnd"/>
      <w:r w:rsidRPr="00FC18E2">
        <w:t xml:space="preserve"> </w:t>
      </w:r>
      <w:proofErr w:type="spellStart"/>
      <w:r w:rsidRPr="00FC18E2">
        <w:t>such</w:t>
      </w:r>
      <w:proofErr w:type="spellEnd"/>
      <w:r w:rsidRPr="00FC18E2">
        <w:t xml:space="preserve"> </w:t>
      </w:r>
      <w:proofErr w:type="spellStart"/>
      <w:r w:rsidRPr="00FC18E2">
        <w:t>properties</w:t>
      </w:r>
      <w:proofErr w:type="spellEnd"/>
      <w:r w:rsidRPr="00FC18E2">
        <w:t xml:space="preserve"> </w:t>
      </w:r>
      <w:proofErr w:type="spellStart"/>
      <w:r w:rsidRPr="00FC18E2">
        <w:t>that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camera </w:t>
      </w:r>
      <w:proofErr w:type="spellStart"/>
      <w:r w:rsidRPr="00FC18E2">
        <w:t>could</w:t>
      </w:r>
      <w:proofErr w:type="spellEnd"/>
      <w:r w:rsidRPr="00FC18E2">
        <w:t xml:space="preserve"> </w:t>
      </w:r>
      <w:proofErr w:type="spellStart"/>
      <w:r w:rsidRPr="00FC18E2">
        <w:t>not</w:t>
      </w:r>
      <w:proofErr w:type="spellEnd"/>
      <w:r w:rsidRPr="00FC18E2">
        <w:t xml:space="preserve"> </w:t>
      </w:r>
      <w:proofErr w:type="spellStart"/>
      <w:r w:rsidRPr="00FC18E2">
        <w:t>set</w:t>
      </w:r>
      <w:proofErr w:type="spellEnd"/>
      <w:r w:rsidRPr="00FC18E2">
        <w:t xml:space="preserve"> </w:t>
      </w:r>
      <w:proofErr w:type="spellStart"/>
      <w:r w:rsidRPr="00FC18E2">
        <w:t>correctly</w:t>
      </w:r>
      <w:proofErr w:type="spellEnd"/>
      <w:r w:rsidRPr="00FC18E2">
        <w:t xml:space="preserve">,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cause</w:t>
      </w:r>
      <w:proofErr w:type="spellEnd"/>
      <w:r w:rsidRPr="00FC18E2">
        <w:t xml:space="preserve"> </w:t>
      </w:r>
      <w:proofErr w:type="spellStart"/>
      <w:r w:rsidRPr="00FC18E2">
        <w:t>behind</w:t>
      </w:r>
      <w:proofErr w:type="spellEnd"/>
      <w:r w:rsidRPr="00FC18E2">
        <w:t xml:space="preserve"> </w:t>
      </w:r>
      <w:proofErr w:type="spellStart"/>
      <w:r w:rsidRPr="00FC18E2">
        <w:t>this</w:t>
      </w:r>
      <w:proofErr w:type="spellEnd"/>
      <w:r w:rsidRPr="00FC18E2">
        <w:t xml:space="preserve"> is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imperfection</w:t>
      </w:r>
      <w:proofErr w:type="spellEnd"/>
      <w:r w:rsidRPr="00FC18E2">
        <w:t xml:space="preserve"> of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light</w:t>
      </w:r>
      <w:proofErr w:type="spellEnd"/>
      <w:r w:rsidRPr="00FC18E2">
        <w:t xml:space="preserve"> </w:t>
      </w:r>
      <w:proofErr w:type="spellStart"/>
      <w:r w:rsidRPr="00FC18E2">
        <w:t>metering</w:t>
      </w:r>
      <w:proofErr w:type="spellEnd"/>
      <w:r w:rsidRPr="00FC18E2">
        <w:t xml:space="preserve">. In </w:t>
      </w:r>
      <w:proofErr w:type="spellStart"/>
      <w:r w:rsidRPr="00FC18E2">
        <w:t>addition</w:t>
      </w:r>
      <w:proofErr w:type="spellEnd"/>
      <w:r w:rsidRPr="00FC18E2">
        <w:t xml:space="preserve">,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goal</w:t>
      </w:r>
      <w:proofErr w:type="spellEnd"/>
      <w:r w:rsidRPr="00FC18E2">
        <w:t xml:space="preserve"> is </w:t>
      </w:r>
      <w:proofErr w:type="spellStart"/>
      <w:r w:rsidRPr="00FC18E2">
        <w:t>to</w:t>
      </w:r>
      <w:proofErr w:type="spellEnd"/>
      <w:r w:rsidRPr="00FC18E2">
        <w:t xml:space="preserve"> </w:t>
      </w:r>
      <w:proofErr w:type="spellStart"/>
      <w:r w:rsidRPr="00FC18E2">
        <w:t>predict</w:t>
      </w:r>
      <w:proofErr w:type="spellEnd"/>
      <w:r w:rsidRPr="00FC18E2">
        <w:t xml:space="preserve"> </w:t>
      </w:r>
      <w:proofErr w:type="spellStart"/>
      <w:r w:rsidRPr="00FC18E2">
        <w:t>brightness</w:t>
      </w:r>
      <w:proofErr w:type="spellEnd"/>
      <w:r w:rsidRPr="00FC18E2">
        <w:t xml:space="preserve"> (exposure), contrast, and vibrance of </w:t>
      </w:r>
      <w:proofErr w:type="spellStart"/>
      <w:r w:rsidRPr="00FC18E2">
        <w:t>the</w:t>
      </w:r>
      <w:proofErr w:type="spellEnd"/>
      <w:r w:rsidRPr="00FC18E2">
        <w:t xml:space="preserve"> image (</w:t>
      </w:r>
      <w:proofErr w:type="spellStart"/>
      <w:r w:rsidRPr="00FC18E2">
        <w:t>this</w:t>
      </w:r>
      <w:proofErr w:type="spellEnd"/>
      <w:r w:rsidRPr="00FC18E2">
        <w:t xml:space="preserve"> is a </w:t>
      </w:r>
      <w:proofErr w:type="spellStart"/>
      <w:r w:rsidRPr="00FC18E2">
        <w:t>milder</w:t>
      </w:r>
      <w:proofErr w:type="spellEnd"/>
      <w:r w:rsidRPr="00FC18E2">
        <w:t xml:space="preserve"> </w:t>
      </w:r>
      <w:proofErr w:type="spellStart"/>
      <w:r w:rsidRPr="00FC18E2">
        <w:t>form</w:t>
      </w:r>
      <w:proofErr w:type="spellEnd"/>
      <w:r w:rsidRPr="00FC18E2">
        <w:t xml:space="preserve"> of saturation), </w:t>
      </w:r>
      <w:proofErr w:type="spellStart"/>
      <w:r w:rsidRPr="00FC18E2">
        <w:t>purely</w:t>
      </w:r>
      <w:proofErr w:type="spellEnd"/>
      <w:r w:rsidRPr="00FC18E2">
        <w:t xml:space="preserve"> </w:t>
      </w:r>
      <w:proofErr w:type="spellStart"/>
      <w:r w:rsidRPr="00FC18E2">
        <w:t>for</w:t>
      </w:r>
      <w:proofErr w:type="spellEnd"/>
      <w:r w:rsidRPr="00FC18E2">
        <w:t xml:space="preserve"> </w:t>
      </w:r>
      <w:proofErr w:type="spellStart"/>
      <w:r w:rsidRPr="00FC18E2">
        <w:t>convenience</w:t>
      </w:r>
      <w:proofErr w:type="spellEnd"/>
      <w:r w:rsidRPr="00FC18E2">
        <w:t>.</w:t>
      </w:r>
    </w:p>
    <w:p w14:paraId="5B17A426" w14:textId="2C497761" w:rsidR="00FC18E2" w:rsidRPr="00FC18E2" w:rsidRDefault="00FC18E2" w:rsidP="00FC18E2">
      <w:r w:rsidRPr="00FC18E2">
        <w:t xml:space="preserve">In </w:t>
      </w:r>
      <w:proofErr w:type="spellStart"/>
      <w:r w:rsidRPr="00FC18E2">
        <w:t>my</w:t>
      </w:r>
      <w:proofErr w:type="spellEnd"/>
      <w:r w:rsidRPr="00FC18E2">
        <w:t xml:space="preserve"> </w:t>
      </w:r>
      <w:proofErr w:type="spellStart"/>
      <w:r w:rsidRPr="00FC18E2">
        <w:t>thesis</w:t>
      </w:r>
      <w:proofErr w:type="spellEnd"/>
      <w:r w:rsidRPr="00FC18E2">
        <w:t xml:space="preserve">, I </w:t>
      </w:r>
      <w:proofErr w:type="spellStart"/>
      <w:r w:rsidRPr="00FC18E2">
        <w:t>give</w:t>
      </w:r>
      <w:proofErr w:type="spellEnd"/>
      <w:r w:rsidRPr="00FC18E2">
        <w:t xml:space="preserve"> an </w:t>
      </w:r>
      <w:proofErr w:type="spellStart"/>
      <w:r w:rsidRPr="00FC18E2">
        <w:t>overview</w:t>
      </w:r>
      <w:proofErr w:type="spellEnd"/>
      <w:r w:rsidRPr="00FC18E2">
        <w:t xml:space="preserve"> </w:t>
      </w:r>
      <w:proofErr w:type="spellStart"/>
      <w:r w:rsidRPr="00FC18E2">
        <w:t>about</w:t>
      </w:r>
      <w:proofErr w:type="spellEnd"/>
      <w:r w:rsidRPr="00FC18E2">
        <w:t xml:space="preserve"> image </w:t>
      </w:r>
      <w:proofErr w:type="spellStart"/>
      <w:r w:rsidRPr="00FC18E2">
        <w:t>pre-processing</w:t>
      </w:r>
      <w:proofErr w:type="spellEnd"/>
      <w:r w:rsidRPr="00FC18E2">
        <w:t xml:space="preserve">, </w:t>
      </w:r>
      <w:proofErr w:type="spellStart"/>
      <w:r w:rsidRPr="00FC18E2">
        <w:t>about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neural networks </w:t>
      </w:r>
      <w:proofErr w:type="spellStart"/>
      <w:r w:rsidRPr="00FC18E2">
        <w:t>used</w:t>
      </w:r>
      <w:proofErr w:type="spellEnd"/>
      <w:r w:rsidRPr="00FC18E2">
        <w:t xml:space="preserve"> in image </w:t>
      </w:r>
      <w:proofErr w:type="spellStart"/>
      <w:r w:rsidRPr="00FC18E2">
        <w:t>processing</w:t>
      </w:r>
      <w:proofErr w:type="spellEnd"/>
      <w:r w:rsidRPr="00FC18E2">
        <w:t xml:space="preserve">, and </w:t>
      </w:r>
      <w:proofErr w:type="spellStart"/>
      <w:r w:rsidRPr="00FC18E2">
        <w:t>their</w:t>
      </w:r>
      <w:proofErr w:type="spellEnd"/>
      <w:r w:rsidRPr="00FC18E2">
        <w:t xml:space="preserve"> building </w:t>
      </w:r>
      <w:proofErr w:type="spellStart"/>
      <w:r w:rsidRPr="00FC18E2">
        <w:t>blocks</w:t>
      </w:r>
      <w:proofErr w:type="spellEnd"/>
      <w:r w:rsidRPr="00FC18E2">
        <w:t xml:space="preserve">. I </w:t>
      </w:r>
      <w:proofErr w:type="spellStart"/>
      <w:r w:rsidRPr="00FC18E2">
        <w:t>describe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main </w:t>
      </w:r>
      <w:proofErr w:type="spellStart"/>
      <w:r w:rsidRPr="00FC18E2">
        <w:t>libraries</w:t>
      </w:r>
      <w:proofErr w:type="spellEnd"/>
      <w:r w:rsidRPr="00FC18E2">
        <w:t xml:space="preserve"> </w:t>
      </w:r>
      <w:proofErr w:type="spellStart"/>
      <w:r w:rsidRPr="00FC18E2">
        <w:t>needed</w:t>
      </w:r>
      <w:proofErr w:type="spellEnd"/>
      <w:r w:rsidRPr="00FC18E2">
        <w:t xml:space="preserve"> </w:t>
      </w:r>
      <w:proofErr w:type="spellStart"/>
      <w:r w:rsidRPr="00FC18E2">
        <w:t>to</w:t>
      </w:r>
      <w:proofErr w:type="spellEnd"/>
      <w:r w:rsidRPr="00FC18E2">
        <w:t xml:space="preserve"> </w:t>
      </w:r>
      <w:proofErr w:type="spellStart"/>
      <w:r w:rsidRPr="00FC18E2">
        <w:t>create</w:t>
      </w:r>
      <w:proofErr w:type="spellEnd"/>
      <w:r w:rsidRPr="00FC18E2">
        <w:t xml:space="preserve"> neural networks, </w:t>
      </w:r>
      <w:proofErr w:type="spellStart"/>
      <w:r w:rsidRPr="00FC18E2">
        <w:t>such</w:t>
      </w:r>
      <w:proofErr w:type="spellEnd"/>
      <w:r w:rsidRPr="00FC18E2">
        <w:t xml:space="preserve"> as tensorflow and keras. </w:t>
      </w:r>
      <w:proofErr w:type="spellStart"/>
      <w:r w:rsidRPr="00FC18E2">
        <w:t>Afterwards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finished</w:t>
      </w:r>
      <w:proofErr w:type="spellEnd"/>
      <w:r w:rsidRPr="00FC18E2">
        <w:t xml:space="preserve"> software is </w:t>
      </w:r>
      <w:proofErr w:type="spellStart"/>
      <w:r w:rsidRPr="00FC18E2">
        <w:t>presented</w:t>
      </w:r>
      <w:proofErr w:type="spellEnd"/>
      <w:r w:rsidRPr="00FC18E2">
        <w:t xml:space="preserve">, </w:t>
      </w:r>
      <w:proofErr w:type="spellStart"/>
      <w:r w:rsidRPr="00FC18E2">
        <w:t>which</w:t>
      </w:r>
      <w:proofErr w:type="spellEnd"/>
      <w:r w:rsidRPr="00FC18E2">
        <w:t xml:space="preserve"> </w:t>
      </w:r>
      <w:proofErr w:type="spellStart"/>
      <w:r w:rsidRPr="00FC18E2">
        <w:t>speeds</w:t>
      </w:r>
      <w:proofErr w:type="spellEnd"/>
      <w:r w:rsidRPr="00FC18E2">
        <w:t xml:space="preserve"> </w:t>
      </w:r>
      <w:proofErr w:type="spellStart"/>
      <w:r w:rsidRPr="00FC18E2">
        <w:t>up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retouching</w:t>
      </w:r>
      <w:proofErr w:type="spellEnd"/>
      <w:r w:rsidRPr="00FC18E2">
        <w:t xml:space="preserve"> of </w:t>
      </w:r>
      <w:proofErr w:type="spellStart"/>
      <w:r w:rsidRPr="00FC18E2">
        <w:t>raw</w:t>
      </w:r>
      <w:proofErr w:type="spellEnd"/>
      <w:r w:rsidRPr="00FC18E2">
        <w:t xml:space="preserve"> </w:t>
      </w:r>
      <w:proofErr w:type="spellStart"/>
      <w:r w:rsidRPr="00FC18E2">
        <w:t>images</w:t>
      </w:r>
      <w:proofErr w:type="spellEnd"/>
      <w:r w:rsidRPr="00FC18E2">
        <w:t xml:space="preserve"> in </w:t>
      </w:r>
      <w:proofErr w:type="spellStart"/>
      <w:r w:rsidRPr="00FC18E2">
        <w:t>order</w:t>
      </w:r>
      <w:proofErr w:type="spellEnd"/>
      <w:r w:rsidRPr="00FC18E2">
        <w:t xml:space="preserve"> </w:t>
      </w:r>
      <w:proofErr w:type="spellStart"/>
      <w:r w:rsidRPr="00FC18E2">
        <w:t>to</w:t>
      </w:r>
      <w:proofErr w:type="spellEnd"/>
      <w:r w:rsidRPr="00FC18E2">
        <w:t xml:space="preserve"> </w:t>
      </w:r>
      <w:proofErr w:type="spellStart"/>
      <w:r w:rsidRPr="00FC18E2">
        <w:t>learn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previously</w:t>
      </w:r>
      <w:proofErr w:type="spellEnd"/>
      <w:r w:rsidRPr="00FC18E2">
        <w:t xml:space="preserve"> </w:t>
      </w:r>
      <w:proofErr w:type="spellStart"/>
      <w:r w:rsidRPr="00FC18E2">
        <w:t>listed</w:t>
      </w:r>
      <w:proofErr w:type="spellEnd"/>
      <w:r w:rsidRPr="00FC18E2">
        <w:t xml:space="preserve"> image </w:t>
      </w:r>
      <w:proofErr w:type="spellStart"/>
      <w:r w:rsidRPr="00FC18E2">
        <w:t>properties</w:t>
      </w:r>
      <w:proofErr w:type="spellEnd"/>
      <w:r w:rsidRPr="00FC18E2">
        <w:t xml:space="preserve"> </w:t>
      </w:r>
      <w:proofErr w:type="spellStart"/>
      <w:r w:rsidRPr="00FC18E2">
        <w:t>based</w:t>
      </w:r>
      <w:proofErr w:type="spellEnd"/>
      <w:r w:rsidRPr="00FC18E2">
        <w:t xml:space="preserve"> on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raw</w:t>
      </w:r>
      <w:proofErr w:type="spellEnd"/>
      <w:r w:rsidRPr="00FC18E2">
        <w:t xml:space="preserve"> </w:t>
      </w:r>
      <w:proofErr w:type="spellStart"/>
      <w:r w:rsidRPr="00FC18E2">
        <w:t>images</w:t>
      </w:r>
      <w:proofErr w:type="spellEnd"/>
      <w:r w:rsidRPr="00FC18E2">
        <w:t xml:space="preserve">, and </w:t>
      </w:r>
      <w:proofErr w:type="spellStart"/>
      <w:r w:rsidRPr="00FC18E2">
        <w:t>then</w:t>
      </w:r>
      <w:proofErr w:type="spellEnd"/>
      <w:r w:rsidRPr="00FC18E2">
        <w:t xml:space="preserve"> </w:t>
      </w:r>
      <w:proofErr w:type="spellStart"/>
      <w:r w:rsidRPr="00FC18E2">
        <w:t>apply</w:t>
      </w:r>
      <w:proofErr w:type="spellEnd"/>
      <w:r w:rsidRPr="00FC18E2">
        <w:t xml:space="preserve"> </w:t>
      </w:r>
      <w:proofErr w:type="spellStart"/>
      <w:r w:rsidRPr="00FC18E2">
        <w:t>this</w:t>
      </w:r>
      <w:proofErr w:type="spellEnd"/>
      <w:r w:rsidRPr="00FC18E2">
        <w:t xml:space="preserve"> </w:t>
      </w:r>
      <w:proofErr w:type="spellStart"/>
      <w:r w:rsidRPr="00FC18E2">
        <w:t>knowledge</w:t>
      </w:r>
      <w:proofErr w:type="spellEnd"/>
      <w:r w:rsidRPr="00FC18E2">
        <w:t xml:space="preserve"> </w:t>
      </w:r>
      <w:proofErr w:type="spellStart"/>
      <w:r w:rsidRPr="00FC18E2">
        <w:t>to</w:t>
      </w:r>
      <w:proofErr w:type="spellEnd"/>
      <w:r w:rsidRPr="00FC18E2">
        <w:t xml:space="preserve"> </w:t>
      </w:r>
      <w:proofErr w:type="spellStart"/>
      <w:r w:rsidRPr="00FC18E2">
        <w:t>still</w:t>
      </w:r>
      <w:proofErr w:type="spellEnd"/>
      <w:r w:rsidRPr="00FC18E2">
        <w:t xml:space="preserve"> </w:t>
      </w:r>
      <w:proofErr w:type="spellStart"/>
      <w:r w:rsidRPr="00FC18E2">
        <w:t>unknown</w:t>
      </w:r>
      <w:proofErr w:type="spellEnd"/>
      <w:r w:rsidRPr="00FC18E2">
        <w:t xml:space="preserve"> </w:t>
      </w:r>
      <w:proofErr w:type="spellStart"/>
      <w:r w:rsidRPr="00FC18E2">
        <w:t>but</w:t>
      </w:r>
      <w:proofErr w:type="spellEnd"/>
      <w:r w:rsidRPr="00FC18E2">
        <w:t xml:space="preserve"> </w:t>
      </w:r>
      <w:proofErr w:type="spellStart"/>
      <w:r w:rsidRPr="00FC18E2">
        <w:t>similar</w:t>
      </w:r>
      <w:proofErr w:type="spellEnd"/>
      <w:r w:rsidRPr="00FC18E2">
        <w:t xml:space="preserve"> images. The </w:t>
      </w:r>
      <w:proofErr w:type="spellStart"/>
      <w:r w:rsidRPr="00FC18E2">
        <w:t>thesis</w:t>
      </w:r>
      <w:proofErr w:type="spellEnd"/>
      <w:r w:rsidRPr="00FC18E2">
        <w:t xml:space="preserve"> </w:t>
      </w:r>
      <w:proofErr w:type="spellStart"/>
      <w:r w:rsidRPr="00FC18E2">
        <w:t>ends</w:t>
      </w:r>
      <w:proofErr w:type="spellEnd"/>
      <w:r w:rsidRPr="00FC18E2">
        <w:t xml:space="preserve"> </w:t>
      </w:r>
      <w:proofErr w:type="spellStart"/>
      <w:r w:rsidRPr="00FC18E2">
        <w:t>with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analysis</w:t>
      </w:r>
      <w:proofErr w:type="spellEnd"/>
      <w:r w:rsidRPr="00FC18E2">
        <w:t xml:space="preserve"> of </w:t>
      </w:r>
      <w:proofErr w:type="spellStart"/>
      <w:r w:rsidRPr="00FC18E2">
        <w:t>during</w:t>
      </w:r>
      <w:proofErr w:type="spellEnd"/>
      <w:r w:rsidRPr="00FC18E2">
        <w:t xml:space="preserve"> </w:t>
      </w:r>
      <w:proofErr w:type="spellStart"/>
      <w:r w:rsidRPr="00FC18E2">
        <w:t>the</w:t>
      </w:r>
      <w:proofErr w:type="spellEnd"/>
      <w:r w:rsidRPr="00FC18E2">
        <w:t xml:space="preserve"> </w:t>
      </w:r>
      <w:proofErr w:type="spellStart"/>
      <w:r w:rsidRPr="00FC18E2">
        <w:t>solution</w:t>
      </w:r>
      <w:proofErr w:type="spellEnd"/>
      <w:r w:rsidRPr="00FC18E2">
        <w:t xml:space="preserve"> tested and </w:t>
      </w:r>
      <w:proofErr w:type="spellStart"/>
      <w:r w:rsidRPr="00FC18E2">
        <w:t>trained</w:t>
      </w:r>
      <w:proofErr w:type="spellEnd"/>
      <w:r w:rsidRPr="00FC18E2">
        <w:t xml:space="preserve"> neural networks.</w:t>
      </w:r>
    </w:p>
    <w:p w14:paraId="064A7A30" w14:textId="771A7689" w:rsidR="00535A8B" w:rsidRPr="00904434" w:rsidRDefault="00535A8B" w:rsidP="006A1B7F">
      <w:pPr>
        <w:pStyle w:val="berschrift1"/>
      </w:pPr>
      <w:bookmarkStart w:id="4" w:name="_Toc332797397"/>
      <w:bookmarkStart w:id="5" w:name="_Toc59896132"/>
      <w:bookmarkStart w:id="6" w:name="_Toc120008825"/>
      <w:r w:rsidRPr="00904434">
        <w:lastRenderedPageBreak/>
        <w:t>Bevezetés</w:t>
      </w:r>
      <w:bookmarkEnd w:id="6"/>
    </w:p>
    <w:p w14:paraId="4D424CB8" w14:textId="71F66384" w:rsidR="009C4A45" w:rsidRPr="00904434" w:rsidRDefault="00656B2D" w:rsidP="001E6E8F">
      <w:r w:rsidRPr="00904434">
        <w:t xml:space="preserve">A következő </w:t>
      </w:r>
      <w:r w:rsidR="009C4A45" w:rsidRPr="00904434">
        <w:t>fejezetben mutatom be röviden a választott témát</w:t>
      </w:r>
      <w:r w:rsidR="00A7369D" w:rsidRPr="00904434">
        <w:t>, a választás szempontjait, személyes motivációm a téma iránt, illetve a szakdolgozat felépítését.</w:t>
      </w:r>
    </w:p>
    <w:p w14:paraId="529EECD7" w14:textId="03E3625B" w:rsidR="009C4A45" w:rsidRPr="00904434" w:rsidRDefault="00A7369D" w:rsidP="00401776">
      <w:pPr>
        <w:pStyle w:val="berschrift2"/>
      </w:pPr>
      <w:bookmarkStart w:id="7" w:name="_Toc120008826"/>
      <w:r w:rsidRPr="00904434">
        <w:t>Téma</w:t>
      </w:r>
      <w:r w:rsidR="00656B2D" w:rsidRPr="00904434">
        <w:t>választás</w:t>
      </w:r>
      <w:bookmarkEnd w:id="7"/>
    </w:p>
    <w:p w14:paraId="4540DEDA" w14:textId="1B13F647" w:rsidR="00656B2D" w:rsidRPr="00904434" w:rsidRDefault="004A0D94" w:rsidP="001E6E8F">
      <w:r w:rsidRPr="00904434">
        <w:t xml:space="preserve">Az utóbbi évtizedben óriási fejlődés figyelhető meg a mesterséges intelligencia és az adattudomány (data science) területén, lényegileg évről évre jönnek ki a jobbnál jobb keretrendszerek és architektúrák, amik segítségével a programozónak már nem feltétlenül a gépi tanulás alapjainak implementálásával kell töltenie ideje nagy részét, </w:t>
      </w:r>
      <w:r w:rsidR="001D3BB5" w:rsidRPr="00904434">
        <w:t>koncentrálhat helyette a magasabb szintű, komplexebb problémák megoldására.</w:t>
      </w:r>
    </w:p>
    <w:p w14:paraId="570CA913" w14:textId="1C33A097" w:rsidR="001E6D32" w:rsidRPr="00904434" w:rsidRDefault="004A0D94" w:rsidP="001E6E8F">
      <w:r w:rsidRPr="00904434">
        <w:t>Az utóbbi egy év</w:t>
      </w:r>
      <w:r w:rsidR="001D3BB5" w:rsidRPr="00904434">
        <w:t>ekben az élet számos területén figyelhető meg a mesterséges intelligencia térhódítása, illetve támogató jelenléte. Gondolhatunk itt az autókban az olyan vezetést segítő rendszerekre, mint a sávtartás, táblafelismerés, vagy a nagy közösségi oldalak</w:t>
      </w:r>
      <w:r w:rsidR="001E6D32" w:rsidRPr="00904434">
        <w:t>, videómegosztók</w:t>
      </w:r>
      <w:r w:rsidR="001D3BB5" w:rsidRPr="00904434">
        <w:t xml:space="preserve"> ajánlórendszerei, amik eszméletlen pontossággal tudják megtanulni a felhasználók </w:t>
      </w:r>
      <w:r w:rsidR="001E6D32" w:rsidRPr="00904434">
        <w:t xml:space="preserve">szokásait és pontosan azt a tartalmat a felhasználó elé tenni, aminek következtében a legtöbb időt tölti az adott oldalon, akár függőségbe hajtva és elpazarolva idejét. </w:t>
      </w:r>
    </w:p>
    <w:p w14:paraId="586B1AAE" w14:textId="0A4E7874" w:rsidR="00801291" w:rsidRDefault="00801291" w:rsidP="00801291">
      <w:pPr>
        <w:tabs>
          <w:tab w:val="left" w:pos="1845"/>
        </w:tabs>
        <w:ind w:firstLine="0"/>
      </w:pPr>
    </w:p>
    <w:p w14:paraId="794AA4BE" w14:textId="77777777" w:rsidR="001E6E8F" w:rsidRDefault="001E6E8F" w:rsidP="001E6E8F">
      <w:pPr>
        <w:pStyle w:val="Kp"/>
      </w:pPr>
      <w:r w:rsidRPr="00026352">
        <w:rPr>
          <w:noProof/>
        </w:rPr>
        <w:drawing>
          <wp:inline distT="0" distB="0" distL="0" distR="0" wp14:anchorId="51025BE4" wp14:editId="628C0C66">
            <wp:extent cx="3255127" cy="2318400"/>
            <wp:effectExtent l="0" t="0" r="0" b="0"/>
            <wp:docPr id="8" name="Grafi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65451" cy="2325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EFAA5" w14:textId="77777777" w:rsidR="001E6E8F" w:rsidRDefault="001E6E8F" w:rsidP="001E6E8F">
      <w:pPr>
        <w:ind w:firstLine="0"/>
      </w:pPr>
      <w:hyperlink r:id="rId11" w:history="1">
        <w:r w:rsidRPr="00C43BF9">
          <w:rPr>
            <w:rStyle w:val="Hyperlink"/>
          </w:rPr>
          <w:t>https://trends.google.com/trends/explore?date=all&amp;q=Machine%20Learning,Deep%20Learning</w:t>
        </w:r>
      </w:hyperlink>
    </w:p>
    <w:p w14:paraId="6D93513A" w14:textId="25872FB6" w:rsidR="008F6F54" w:rsidRDefault="001E6E8F" w:rsidP="00801291">
      <w:pPr>
        <w:tabs>
          <w:tab w:val="left" w:pos="1845"/>
        </w:tabs>
        <w:ind w:firstLine="0"/>
      </w:pPr>
      <w:r>
        <w:t>TODO: Esetleg más statisztika?</w:t>
      </w:r>
    </w:p>
    <w:p w14:paraId="1A9A48AE" w14:textId="77777777" w:rsidR="001E6E8F" w:rsidRPr="00904434" w:rsidRDefault="001E6E8F" w:rsidP="00801291">
      <w:pPr>
        <w:tabs>
          <w:tab w:val="left" w:pos="1845"/>
        </w:tabs>
        <w:ind w:firstLine="0"/>
      </w:pPr>
    </w:p>
    <w:p w14:paraId="1D8F4415" w14:textId="08150885" w:rsidR="00801291" w:rsidRPr="00904434" w:rsidRDefault="008F6F54" w:rsidP="001E6E8F">
      <w:r w:rsidRPr="00904434">
        <w:t>Lenyűgöztek korábbi tanulmányaim alatt a mesterséges intelligencia képességei, hogy mennyire pontosak tudnak lenni, mennyire valósan tudnak prediktálni, ezért is kezdtem el mélyebben ezzel a területtel, azon belül is a mély tanulással foglalkozni.</w:t>
      </w:r>
    </w:p>
    <w:p w14:paraId="0CF5AA13" w14:textId="05FC87B4" w:rsidR="001E6D32" w:rsidRPr="00904434" w:rsidRDefault="004B0EF8" w:rsidP="00401776">
      <w:pPr>
        <w:pStyle w:val="berschrift2"/>
      </w:pPr>
      <w:bookmarkStart w:id="8" w:name="_Toc120008827"/>
      <w:r w:rsidRPr="00904434">
        <w:t>Témaválasztási szempontok, személyes motiváció</w:t>
      </w:r>
      <w:bookmarkEnd w:id="8"/>
    </w:p>
    <w:p w14:paraId="62A1332A" w14:textId="70AECC9E" w:rsidR="0035329F" w:rsidRPr="00904434" w:rsidRDefault="0035329F" w:rsidP="001E6E8F">
      <w:r w:rsidRPr="001E6E8F">
        <w:t xml:space="preserve">A képfeldolgozás területéről választottam a témám, egy retusálást segítő alkalmazást tűztem ki magamnak célul. Adta magát az ötlet, mivel nagy szenvedélyem a fotózás, évek óta </w:t>
      </w:r>
      <w:proofErr w:type="spellStart"/>
      <w:r w:rsidRPr="001E6E8F">
        <w:t>űz</w:t>
      </w:r>
      <w:r w:rsidR="004B0EF8" w:rsidRPr="001E6E8F">
        <w:t>ö</w:t>
      </w:r>
      <w:r w:rsidRPr="001E6E8F">
        <w:t>m</w:t>
      </w:r>
      <w:proofErr w:type="spellEnd"/>
      <w:r w:rsidRPr="001E6E8F">
        <w:t xml:space="preserve"> ezt a hobbit, a SPOT fotókörnek is tagja vagyok. Aki kevésbé jártas a fotózásban azt hi</w:t>
      </w:r>
      <w:r w:rsidR="001E6E8F" w:rsidRPr="001E6E8F">
        <w:t>heti</w:t>
      </w:r>
      <w:r w:rsidRPr="001E6E8F">
        <w:t>, hogy amint lenyomták az exponálógombot és kattant a gép, máris</w:t>
      </w:r>
      <w:r w:rsidRPr="00904434">
        <w:t xml:space="preserve"> kész a kép,</w:t>
      </w:r>
      <w:r w:rsidR="004B4CA2" w:rsidRPr="00904434">
        <w:t xml:space="preserve"> a fotós munkája csak addig a pár </w:t>
      </w:r>
      <w:r w:rsidR="00CC6EEF">
        <w:t>ezred</w:t>
      </w:r>
      <w:r w:rsidR="004B4CA2" w:rsidRPr="00904434">
        <w:t>másodperci</w:t>
      </w:r>
      <w:r w:rsidR="00904434">
        <w:t>g</w:t>
      </w:r>
      <w:r w:rsidR="004B4CA2" w:rsidRPr="00904434">
        <w:t xml:space="preserve"> tartott. E</w:t>
      </w:r>
      <w:r w:rsidRPr="00904434">
        <w:t xml:space="preserve">z a valóságban sokszor nem így van, ezután jön a fotózás hosszabb része, a képek retusálása. </w:t>
      </w:r>
    </w:p>
    <w:p w14:paraId="6085C2E5" w14:textId="01AAABB5" w:rsidR="0035329F" w:rsidRPr="00904434" w:rsidRDefault="0035329F" w:rsidP="001E6E8F">
      <w:r w:rsidRPr="00904434">
        <w:t xml:space="preserve">Magamon is észrevettem, hogy sokáig tart ez a folyamat, </w:t>
      </w:r>
      <w:r w:rsidR="004B4CA2" w:rsidRPr="00904434">
        <w:t xml:space="preserve">néha igen pepecselős munka, </w:t>
      </w:r>
      <w:r w:rsidRPr="00904434">
        <w:t xml:space="preserve">hiába vannak már </w:t>
      </w:r>
      <w:r w:rsidR="004B4CA2" w:rsidRPr="00904434">
        <w:t xml:space="preserve">jól bevált </w:t>
      </w:r>
      <w:proofErr w:type="spellStart"/>
      <w:r w:rsidRPr="00904434">
        <w:t>presetek</w:t>
      </w:r>
      <w:proofErr w:type="spellEnd"/>
      <w:r w:rsidRPr="00904434">
        <w:t xml:space="preserve">, amik nagyjából jóra be tudnak </w:t>
      </w:r>
      <w:r w:rsidR="00CC6EEF">
        <w:t>állítani egy</w:t>
      </w:r>
      <w:r w:rsidRPr="00904434">
        <w:t xml:space="preserve"> képeket, ez a megoldás az összes képre ugyan azokat a beállításokat alkalmazza, pedig egy sorozatban nagyon különböző képek, nagyon különböző beállításokkal is előfordulhatnak</w:t>
      </w:r>
      <w:r w:rsidR="00CC6EEF">
        <w:t>, így ez nem egy teljesen járható út.</w:t>
      </w:r>
    </w:p>
    <w:p w14:paraId="1BD7EDB8" w14:textId="749DB5E5" w:rsidR="004B0EF8" w:rsidRDefault="0035329F" w:rsidP="001E6E8F">
      <w:r w:rsidRPr="00904434">
        <w:t>Ezért jött az ötlet, hogy a gyakrabban változó képparamétereket jó lenne minden képre egyénileg prediktálni, az utómunkázás emberi részét valahogy automatizálni. Ilyen</w:t>
      </w:r>
      <w:r w:rsidR="004B0EF8" w:rsidRPr="00904434">
        <w:t xml:space="preserve">, gyakran képenként </w:t>
      </w:r>
      <w:r w:rsidRPr="00904434">
        <w:t>változó paraméterek például a fehéregyensúly</w:t>
      </w:r>
      <w:r w:rsidR="004B0EF8" w:rsidRPr="00904434">
        <w:t xml:space="preserve"> (white balance, WB)</w:t>
      </w:r>
      <w:r w:rsidRPr="00904434">
        <w:t xml:space="preserve">, a </w:t>
      </w:r>
      <w:r w:rsidR="004B0EF8" w:rsidRPr="00904434">
        <w:t>lila-zöld egyensúly (tint), a világosság (exposure), a kontraszt (contrast), illetve a vibrálás (vibrance). Mivel itt pont a</w:t>
      </w:r>
      <w:r w:rsidR="00CC6EEF">
        <w:t xml:space="preserve"> retusálás </w:t>
      </w:r>
      <w:r w:rsidR="004B0EF8" w:rsidRPr="00904434">
        <w:t xml:space="preserve">emberi részének </w:t>
      </w:r>
      <w:r w:rsidR="00CC6EEF">
        <w:t xml:space="preserve">gyorsítása és </w:t>
      </w:r>
      <w:r w:rsidR="004B0EF8" w:rsidRPr="00904434">
        <w:t xml:space="preserve">automatizálása a cél, kézenfekvő </w:t>
      </w:r>
      <w:r w:rsidR="00904434">
        <w:t>választás volt</w:t>
      </w:r>
      <w:r w:rsidR="004B0EF8" w:rsidRPr="00904434">
        <w:t xml:space="preserve"> gépi tanulás</w:t>
      </w:r>
      <w:r w:rsidR="00AF5151">
        <w:t xml:space="preserve"> alkalmazása. Alkalmazásom</w:t>
      </w:r>
      <w:r w:rsidR="00E2621D">
        <w:t xml:space="preserve"> a</w:t>
      </w:r>
      <w:r w:rsidR="00AF5151">
        <w:t xml:space="preserve"> fentebb említett paramétereket</w:t>
      </w:r>
      <w:r w:rsidR="00E2621D">
        <w:t>, azaz a képtulajdonságokat</w:t>
      </w:r>
      <w:r w:rsidR="00AF5151">
        <w:t xml:space="preserve"> prediktál</w:t>
      </w:r>
      <w:r w:rsidR="00E2621D">
        <w:t>ja</w:t>
      </w:r>
      <w:r w:rsidR="00AF5151">
        <w:t xml:space="preserve"> a nyersképekből kiindulva</w:t>
      </w:r>
      <w:r w:rsidR="00200362">
        <w:t xml:space="preserve">, </w:t>
      </w:r>
      <w:r w:rsidR="00E2621D">
        <w:t>majd ezeket az értékeket képenként korrekciós fájlba írja. Az Adobe Lightroom e</w:t>
      </w:r>
      <w:r w:rsidR="00200362">
        <w:t>z</w:t>
      </w:r>
      <w:r w:rsidR="00E2621D">
        <w:t>eket a korrekciós fájlokat az importálásánál a képekkel együtt</w:t>
      </w:r>
      <w:r w:rsidR="00200362">
        <w:t xml:space="preserve"> feldolgozza és minden képre</w:t>
      </w:r>
      <w:r w:rsidR="00E2621D">
        <w:t xml:space="preserve"> a saját korrekcióját</w:t>
      </w:r>
      <w:r w:rsidR="00200362">
        <w:t xml:space="preserve"> alkalmaz</w:t>
      </w:r>
      <w:r w:rsidR="00E2621D">
        <w:t xml:space="preserve">za, mintha egy </w:t>
      </w:r>
      <w:r w:rsidR="00200362">
        <w:t>előzetes beállítás</w:t>
      </w:r>
      <w:r w:rsidR="00E2621D">
        <w:t xml:space="preserve"> lenne. A hatás pont olyan, </w:t>
      </w:r>
      <w:r w:rsidR="00200362">
        <w:t>mintha presetet alkalmaztunk volna, csak ez minden képre teljesen egyéni.</w:t>
      </w:r>
      <w:r w:rsidR="00E2621D">
        <w:t xml:space="preserve"> Az eredmény: automatizáltuk a retusálás egy részét.</w:t>
      </w:r>
      <w:r w:rsidR="00200362">
        <w:t xml:space="preserve"> Apró megjegyzés a nyersképekhez: Ez egy gyártóspecifikus képformátum</w:t>
      </w:r>
      <w:r w:rsidR="00CC6EEF">
        <w:t xml:space="preserve">, </w:t>
      </w:r>
      <w:r w:rsidR="00200362">
        <w:t>ami a kamera nyers szenzoradatait tartalmazza nagyjából teljesen feldolgozatlanul, ezáltal nagy szerkesztési szabadságot hagyva a fotósnak.</w:t>
      </w:r>
    </w:p>
    <w:p w14:paraId="169DF0D7" w14:textId="4EBD86C2" w:rsidR="004228B2" w:rsidRDefault="001E6E8F" w:rsidP="00401776">
      <w:pPr>
        <w:pStyle w:val="berschrift2"/>
      </w:pPr>
      <w:bookmarkStart w:id="9" w:name="_Toc120008828"/>
      <w:r>
        <w:lastRenderedPageBreak/>
        <w:t>A s</w:t>
      </w:r>
      <w:r w:rsidR="003D0CB6">
        <w:t xml:space="preserve">zakdolgozat </w:t>
      </w:r>
      <w:r w:rsidR="004228B2" w:rsidRPr="004228B2">
        <w:t>felépítés</w:t>
      </w:r>
      <w:r w:rsidR="00C46859">
        <w:t>e</w:t>
      </w:r>
      <w:bookmarkEnd w:id="9"/>
    </w:p>
    <w:p w14:paraId="7E88DB89" w14:textId="635B18D8" w:rsidR="00080CB6" w:rsidRDefault="003D0CB6" w:rsidP="00535A8B">
      <w:pPr>
        <w:ind w:firstLine="0"/>
      </w:pPr>
      <w:r>
        <w:t>Szakdolgozatomat az alábbi fejezetekre tagoltam:</w:t>
      </w:r>
    </w:p>
    <w:p w14:paraId="5DF6C2A5" w14:textId="4CFE9015" w:rsidR="00080CB6" w:rsidRDefault="00080CB6" w:rsidP="003D0CB6">
      <w:pPr>
        <w:pStyle w:val="Listenabsatz"/>
        <w:numPr>
          <w:ilvl w:val="0"/>
          <w:numId w:val="24"/>
        </w:numPr>
      </w:pPr>
      <w:r>
        <w:t>Bevezetés</w:t>
      </w:r>
    </w:p>
    <w:p w14:paraId="5FA9D3A2" w14:textId="38D4FCE6" w:rsidR="00612BF0" w:rsidRDefault="00612BF0" w:rsidP="003D0CB6">
      <w:pPr>
        <w:pStyle w:val="Listenabsatz"/>
        <w:numPr>
          <w:ilvl w:val="0"/>
          <w:numId w:val="24"/>
        </w:numPr>
      </w:pPr>
      <w:r>
        <w:t>Mesterséges intelligencia, gépi tanulás</w:t>
      </w:r>
      <w:r w:rsidR="00E53EF5">
        <w:t>, neurális hálók és mély tanulás</w:t>
      </w:r>
    </w:p>
    <w:p w14:paraId="47DF48A9" w14:textId="0E5B4D1C" w:rsidR="003D0CB6" w:rsidRDefault="003D0CB6" w:rsidP="003D0CB6">
      <w:pPr>
        <w:pStyle w:val="Listenabsatz"/>
        <w:numPr>
          <w:ilvl w:val="0"/>
          <w:numId w:val="24"/>
        </w:numPr>
      </w:pPr>
      <w:r>
        <w:t>Követelmények</w:t>
      </w:r>
    </w:p>
    <w:p w14:paraId="323B0C90" w14:textId="7E88F2C6" w:rsidR="003D0CB6" w:rsidRDefault="003D0CB6" w:rsidP="003D0CB6">
      <w:pPr>
        <w:pStyle w:val="Listenabsatz"/>
        <w:numPr>
          <w:ilvl w:val="0"/>
          <w:numId w:val="24"/>
        </w:numPr>
      </w:pPr>
      <w:r>
        <w:t>Felhasznált technológiák</w:t>
      </w:r>
    </w:p>
    <w:p w14:paraId="66D68C8A" w14:textId="57E7A015" w:rsidR="003D0CB6" w:rsidRDefault="003D0CB6" w:rsidP="003D0CB6">
      <w:pPr>
        <w:pStyle w:val="Listenabsatz"/>
        <w:numPr>
          <w:ilvl w:val="0"/>
          <w:numId w:val="24"/>
        </w:numPr>
      </w:pPr>
      <w:r>
        <w:t>Az alkalmazás fejlesztése</w:t>
      </w:r>
    </w:p>
    <w:p w14:paraId="6BF53D23" w14:textId="058BCBE9" w:rsidR="001E6E8F" w:rsidRDefault="001E6E8F" w:rsidP="003D0CB6">
      <w:pPr>
        <w:pStyle w:val="Listenabsatz"/>
        <w:numPr>
          <w:ilvl w:val="0"/>
          <w:numId w:val="24"/>
        </w:numPr>
      </w:pPr>
      <w:r>
        <w:t>Modellek leírása és eredmények értékelése</w:t>
      </w:r>
    </w:p>
    <w:p w14:paraId="5C7B0446" w14:textId="77777777" w:rsidR="00E2621D" w:rsidRDefault="003D0CB6" w:rsidP="00E2621D">
      <w:pPr>
        <w:pStyle w:val="Listenabsatz"/>
        <w:numPr>
          <w:ilvl w:val="0"/>
          <w:numId w:val="24"/>
        </w:numPr>
      </w:pPr>
      <w:r>
        <w:t>Munka értékelése, továbbfejlesztés</w:t>
      </w:r>
      <w:r w:rsidR="00E2621D">
        <w:t>i lehetőségek</w:t>
      </w:r>
    </w:p>
    <w:p w14:paraId="57AE73F5" w14:textId="39C49E59" w:rsidR="00614298" w:rsidRPr="00614298" w:rsidRDefault="00612BF0" w:rsidP="00614298">
      <w:pPr>
        <w:pStyle w:val="berschrift1"/>
      </w:pPr>
      <w:bookmarkStart w:id="10" w:name="_Toc120008829"/>
      <w:r>
        <w:lastRenderedPageBreak/>
        <w:t>Mesterséges intelligencia, g</w:t>
      </w:r>
      <w:r w:rsidR="00E2621D" w:rsidRPr="00614298">
        <w:t>épi tanulás</w:t>
      </w:r>
      <w:bookmarkEnd w:id="10"/>
    </w:p>
    <w:p w14:paraId="703A695E" w14:textId="0750AF18" w:rsidR="00034E9D" w:rsidRDefault="00034E9D" w:rsidP="001E6E8F">
      <w:r>
        <w:t>Az embereket mindig is foglalkoztatta, hogy hogyan lehet a gépeket emberhez hasonló intelligenciával ellátni.</w:t>
      </w:r>
    </w:p>
    <w:p w14:paraId="645AE98E" w14:textId="6D71EF77" w:rsidR="00034E9D" w:rsidRDefault="00614298" w:rsidP="001E6E8F">
      <w:r w:rsidRPr="00614298">
        <w:t xml:space="preserve">A gépi tanulás ötlete nem ma fogalmazódott meg először, </w:t>
      </w:r>
      <w:r w:rsidR="00FD6098">
        <w:t xml:space="preserve">de </w:t>
      </w:r>
      <w:r w:rsidRPr="00614298">
        <w:t>napjainkban óriási lendületet kapott a temérdek adatnak és</w:t>
      </w:r>
      <w:r w:rsidR="00850949">
        <w:t xml:space="preserve"> a</w:t>
      </w:r>
      <w:r w:rsidRPr="00614298">
        <w:t xml:space="preserve"> </w:t>
      </w:r>
      <w:r w:rsidR="00850949">
        <w:t xml:space="preserve">megnövekedett </w:t>
      </w:r>
      <w:r w:rsidRPr="00614298">
        <w:t>számítási kapacitásnak köszönhetően</w:t>
      </w:r>
      <w:r w:rsidR="00034E9D">
        <w:t xml:space="preserve">, ám a matematikai, elméleti alapokat már az 1950-es évektől kezdve </w:t>
      </w:r>
      <w:r w:rsidR="008910FA">
        <w:t xml:space="preserve">elkezdték lerakni. </w:t>
      </w:r>
    </w:p>
    <w:p w14:paraId="6C15698B" w14:textId="66EDCF59" w:rsidR="007D6A1A" w:rsidRDefault="008910FA" w:rsidP="001E6E8F">
      <w:r>
        <w:t>1956 nyarán Dartmouthban volt egy konferencia (</w:t>
      </w:r>
      <w:r w:rsidRPr="008910FA">
        <w:t>Dartmouth Summer Research Project on Artificial Intelligence</w:t>
      </w:r>
      <w:r>
        <w:t xml:space="preserve">), amit a mesterséges intelligencia és a gépi tanulás akadémiai kezdetének </w:t>
      </w:r>
      <w:r w:rsidR="001E6E8F">
        <w:t>tekint</w:t>
      </w:r>
      <w:r>
        <w:t>hetünk</w:t>
      </w:r>
      <w:r w:rsidR="001E6E8F">
        <w:t>. E</w:t>
      </w:r>
      <w:r>
        <w:t xml:space="preserve">zen a 8 hetes konferencián ültek le és gondolkodtak többek között olyan tudósok, mint </w:t>
      </w:r>
      <w:proofErr w:type="spellStart"/>
      <w:r w:rsidRPr="008910FA">
        <w:t>Marvin</w:t>
      </w:r>
      <w:proofErr w:type="spellEnd"/>
      <w:r w:rsidRPr="008910FA">
        <w:t xml:space="preserve"> </w:t>
      </w:r>
      <w:proofErr w:type="spellStart"/>
      <w:r w:rsidRPr="008910FA">
        <w:t>Minsky</w:t>
      </w:r>
      <w:proofErr w:type="spellEnd"/>
      <w:r>
        <w:t xml:space="preserve"> ()</w:t>
      </w:r>
      <w:r w:rsidRPr="008910FA">
        <w:t xml:space="preserve">, </w:t>
      </w:r>
      <w:proofErr w:type="spellStart"/>
      <w:r w:rsidRPr="008910FA">
        <w:t>Nathaniel</w:t>
      </w:r>
      <w:proofErr w:type="spellEnd"/>
      <w:r w:rsidRPr="008910FA">
        <w:t xml:space="preserve"> </w:t>
      </w:r>
      <w:proofErr w:type="spellStart"/>
      <w:r w:rsidRPr="008910FA">
        <w:t>Rochester</w:t>
      </w:r>
      <w:proofErr w:type="spellEnd"/>
      <w:r w:rsidR="001E6E8F">
        <w:t xml:space="preserve"> ()</w:t>
      </w:r>
      <w:r w:rsidRPr="008910FA">
        <w:t xml:space="preserve">, </w:t>
      </w:r>
      <w:r w:rsidR="001E6E8F">
        <w:t>vagy</w:t>
      </w:r>
      <w:r w:rsidRPr="008910FA">
        <w:t xml:space="preserve"> Claude Shanno</w:t>
      </w:r>
      <w:r w:rsidR="001E6E8F">
        <w:t xml:space="preserve">n (), hogy miként kell kinéznie a mesterséges intelligenciának. </w:t>
      </w:r>
    </w:p>
    <w:p w14:paraId="4C387228" w14:textId="67644CAF" w:rsidR="001E6E8F" w:rsidRDefault="001E6E8F" w:rsidP="001E6E8F">
      <w:r>
        <w:t>TODO: Ide még valami bevezető szöveg</w:t>
      </w:r>
    </w:p>
    <w:p w14:paraId="65001D48" w14:textId="54EEE6B4" w:rsidR="00612BF0" w:rsidRDefault="007D6A1A" w:rsidP="007D6A1A">
      <w:pPr>
        <w:ind w:firstLine="0"/>
      </w:pPr>
      <w:r>
        <w:t xml:space="preserve"> </w:t>
      </w:r>
    </w:p>
    <w:p w14:paraId="264DF2CE" w14:textId="7EEFEB6F" w:rsidR="00612BF0" w:rsidRDefault="00612BF0" w:rsidP="001E6E8F">
      <w:r>
        <w:t>A mesterséges intelligencia egyik ága a gépi tanulás. Egy rendszer</w:t>
      </w:r>
      <w:r w:rsidR="007D6A1A">
        <w:t xml:space="preserve"> </w:t>
      </w:r>
      <w:r>
        <w:t>gépi tanul</w:t>
      </w:r>
      <w:r w:rsidR="007D6A1A">
        <w:t>ást valósít meg</w:t>
      </w:r>
      <w:r>
        <w:t xml:space="preserve">, ha képes a tanulásra, azaz felismeri az adott adatban lévő mintázatokat, majd </w:t>
      </w:r>
      <w:r w:rsidR="007D6A1A">
        <w:t xml:space="preserve">ezek </w:t>
      </w:r>
      <w:r>
        <w:t xml:space="preserve">alapján </w:t>
      </w:r>
      <w:r w:rsidR="007D6A1A">
        <w:t xml:space="preserve">a </w:t>
      </w:r>
      <w:r>
        <w:t>még</w:t>
      </w:r>
      <w:r w:rsidR="007D6A1A">
        <w:t xml:space="preserve"> ismeretlen</w:t>
      </w:r>
      <w:r>
        <w:t>, de hasonló adatokra vonatkozó következtetéseket képes levonni</w:t>
      </w:r>
      <w:r w:rsidR="007D6A1A">
        <w:t>. Ezen kívül a tanulás alatt képes visszajelzések alapján változtatni és javítani saját viselkedésén.</w:t>
      </w:r>
    </w:p>
    <w:p w14:paraId="55280F03" w14:textId="6989E341" w:rsidR="00026352" w:rsidRDefault="007A7248" w:rsidP="008910FA">
      <w:pPr>
        <w:ind w:firstLine="0"/>
      </w:pPr>
      <w:r>
        <w:tab/>
        <w:t>TODO: ide is még kellene valami</w:t>
      </w:r>
    </w:p>
    <w:p w14:paraId="36B1DD8B" w14:textId="77777777" w:rsidR="00026352" w:rsidRPr="008910FA" w:rsidRDefault="00026352" w:rsidP="008910FA">
      <w:pPr>
        <w:ind w:firstLine="0"/>
      </w:pPr>
    </w:p>
    <w:p w14:paraId="4C77FF99" w14:textId="77777777" w:rsidR="00034E9D" w:rsidRDefault="00034E9D" w:rsidP="0060529B">
      <w:pPr>
        <w:pStyle w:val="Beschriftung"/>
      </w:pPr>
    </w:p>
    <w:p w14:paraId="395DE2B5" w14:textId="685F3BFD" w:rsidR="00614298" w:rsidRDefault="00614298" w:rsidP="00401776">
      <w:pPr>
        <w:pStyle w:val="berschrift2"/>
      </w:pPr>
      <w:bookmarkStart w:id="11" w:name="_Toc120008830"/>
      <w:r>
        <w:t xml:space="preserve">Neurális hálók </w:t>
      </w:r>
      <w:r w:rsidR="004861B2">
        <w:t>és mély tanulás</w:t>
      </w:r>
      <w:bookmarkEnd w:id="11"/>
    </w:p>
    <w:p w14:paraId="2FB1F025" w14:textId="041C685D" w:rsidR="00883F0F" w:rsidRDefault="007D6A1A" w:rsidP="00756481">
      <w:r>
        <w:t xml:space="preserve">A neurális háló napjainkban az egyik legelterjedtebb </w:t>
      </w:r>
      <w:r w:rsidR="00883F0F">
        <w:t>gépi tanulási modell</w:t>
      </w:r>
      <w:r w:rsidR="002B0D15">
        <w:t>.</w:t>
      </w:r>
      <w:r w:rsidR="00883F0F">
        <w:t xml:space="preserve"> Ez a modell sok hasonlóságot mutat az emberi agyhoz, abban is sok </w:t>
      </w:r>
      <w:r w:rsidR="00697FD6">
        <w:t xml:space="preserve">kisebb </w:t>
      </w:r>
      <w:r w:rsidR="00883F0F">
        <w:t>egység,</w:t>
      </w:r>
      <w:r w:rsidR="006B4A5D">
        <w:t xml:space="preserve"> azaz</w:t>
      </w:r>
      <w:r w:rsidR="00883F0F">
        <w:t xml:space="preserve"> neuron kapcsolódik egymáshoz, ezáltal egy </w:t>
      </w:r>
      <w:r w:rsidR="009F77A5">
        <w:t xml:space="preserve">bonyolult </w:t>
      </w:r>
      <w:r w:rsidR="00883F0F">
        <w:t>hálót alkotva.</w:t>
      </w:r>
      <w:r w:rsidR="006B4A5D">
        <w:t xml:space="preserve"> </w:t>
      </w:r>
    </w:p>
    <w:p w14:paraId="15E02949" w14:textId="77777777" w:rsidR="00955917" w:rsidRDefault="00955917" w:rsidP="00955917">
      <w:pPr>
        <w:pStyle w:val="Kp"/>
      </w:pPr>
      <w:r>
        <w:rPr>
          <w:noProof/>
        </w:rPr>
        <w:lastRenderedPageBreak/>
        <w:drawing>
          <wp:inline distT="0" distB="0" distL="0" distR="0" wp14:anchorId="57768674" wp14:editId="7910ED93">
            <wp:extent cx="2094418" cy="2520000"/>
            <wp:effectExtent l="0" t="0" r="0" b="0"/>
            <wp:docPr id="6" name="Grafi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0399" cy="25271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9C93B6" w14:textId="539BA94F" w:rsidR="00955917" w:rsidRDefault="00955917" w:rsidP="0060529B">
      <w:pPr>
        <w:pStyle w:val="Beschriftung"/>
      </w:pPr>
      <w:fldSimple w:instr=" SEQ ábra \* ARABIC ">
        <w:r w:rsidR="00BC23FD">
          <w:rPr>
            <w:noProof/>
          </w:rPr>
          <w:t>1</w:t>
        </w:r>
      </w:fldSimple>
      <w:r>
        <w:t xml:space="preserve">. ábra: Egy egyszerű neurális háló sematikus rajza </w:t>
      </w:r>
    </w:p>
    <w:p w14:paraId="0A69BF65" w14:textId="19770DA7" w:rsidR="00955917" w:rsidRDefault="00955917" w:rsidP="00955917">
      <w:pPr>
        <w:ind w:firstLine="0"/>
        <w:jc w:val="center"/>
      </w:pPr>
      <w:r>
        <w:t>Forrás:</w:t>
      </w:r>
      <w:hyperlink r:id="rId13" w:anchor="/media/File:Colored_neural_network.svg" w:history="1">
        <w:r w:rsidRPr="00C43BF9">
          <w:rPr>
            <w:rStyle w:val="Hyperlink"/>
          </w:rPr>
          <w:t>https://en.wikipedia.org/wiki/Artificial_neural_network#/media/File:Colored_neural_network.svg</w:t>
        </w:r>
      </w:hyperlink>
      <w:r>
        <w:t xml:space="preserve"> </w:t>
      </w:r>
    </w:p>
    <w:p w14:paraId="118E73AE" w14:textId="159236BE" w:rsidR="006B4A5D" w:rsidRDefault="006B4A5D" w:rsidP="00756481">
      <w:r>
        <w:t xml:space="preserve">A </w:t>
      </w:r>
      <w:r w:rsidR="009F77A5">
        <w:t xml:space="preserve">neurális </w:t>
      </w:r>
      <w:r>
        <w:t xml:space="preserve">hálónak van egy bemeneti rétege (input layer), egy rejtett rétegei (hidden layers) és egy kimeneti rétege (output layer). Ezek a rétegek egyszerű feldolgozóegységekból, neuronokból állnak, mindegyik neuronnak több bemenete és kimenete van. Ezen kívül a neuronokhoz tartoznak súlyok (weights), amik a bemenetet súlyozzák, illetve egy aktivációs függvény (activation function), ami a neuron </w:t>
      </w:r>
      <w:r w:rsidR="009F77A5">
        <w:t>kimenetét</w:t>
      </w:r>
      <w:r>
        <w:t xml:space="preserve"> </w:t>
      </w:r>
      <w:r w:rsidR="009F77A5">
        <w:t>határozza</w:t>
      </w:r>
      <w:r>
        <w:t xml:space="preserve"> meg. </w:t>
      </w:r>
    </w:p>
    <w:p w14:paraId="4914ECD2" w14:textId="77777777" w:rsidR="00FE3362" w:rsidRDefault="006D281F" w:rsidP="00FE3362">
      <w:pPr>
        <w:pStyle w:val="Kp"/>
      </w:pPr>
      <w:r>
        <w:rPr>
          <w:noProof/>
        </w:rPr>
        <w:drawing>
          <wp:inline distT="0" distB="0" distL="0" distR="0" wp14:anchorId="745BB75B" wp14:editId="122D9FEB">
            <wp:extent cx="3528000" cy="1715461"/>
            <wp:effectExtent l="0" t="0" r="0" b="0"/>
            <wp:docPr id="4" name="Grafik 4" descr="A Beginner's Guide to Neural Networks and Deep Learning | Pathmi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 Beginner's Guide to Neural Networks and Deep Learning | Pathmin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0142" cy="1721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EB8B0D" w14:textId="32D827EC" w:rsidR="006D281F" w:rsidRDefault="00000000" w:rsidP="0060529B">
      <w:pPr>
        <w:pStyle w:val="Beschriftung"/>
      </w:pPr>
      <w:fldSimple w:instr=" SEQ ábra \* ARABIC ">
        <w:r w:rsidR="00BC23FD">
          <w:rPr>
            <w:noProof/>
          </w:rPr>
          <w:t>2</w:t>
        </w:r>
      </w:fldSimple>
      <w:r w:rsidR="00FE3362">
        <w:t>. ábra</w:t>
      </w:r>
      <w:r w:rsidR="00FE3362" w:rsidRPr="00BD045E">
        <w:t>: Egy neuron felépítése</w:t>
      </w:r>
    </w:p>
    <w:p w14:paraId="73C175DD" w14:textId="534B091A" w:rsidR="006D281F" w:rsidRPr="006D281F" w:rsidRDefault="006D281F" w:rsidP="00BA4E84">
      <w:pPr>
        <w:jc w:val="center"/>
      </w:pPr>
      <w:r>
        <w:t xml:space="preserve">Forrás: </w:t>
      </w:r>
      <w:hyperlink r:id="rId15" w:history="1">
        <w:r w:rsidRPr="00C43BF9">
          <w:rPr>
            <w:rStyle w:val="Hyperlink"/>
          </w:rPr>
          <w:t>https://wiki.pathmind.com/neural-network</w:t>
        </w:r>
      </w:hyperlink>
    </w:p>
    <w:p w14:paraId="316DCDA3" w14:textId="77777777" w:rsidR="002B0D15" w:rsidRDefault="002B0D15" w:rsidP="002B0D15">
      <w:r>
        <w:t xml:space="preserve">A háló kimenete alapján két fajta neurális hálót különböztethetünk meg. Ha a kimenet diszkrét, akkor a neurális háló osztályozási feladatra alkalmas, klasszifikációról (classification) beszélünk. Erre jó példa a feladat, amiben el kell dönteni, hogy kutya vagy macska van egy képen. Amennyiben a kimenet folytonos, azaz végtelen sok </w:t>
      </w:r>
      <w:r>
        <w:lastRenderedPageBreak/>
        <w:t>értéket vehet fel, akkor regresszióról (regression) beszélünk. Szakdolgozatomban regresszióra használok neurális hálókat.</w:t>
      </w:r>
    </w:p>
    <w:p w14:paraId="23C1069A" w14:textId="68B1D001" w:rsidR="00955917" w:rsidRDefault="00955917" w:rsidP="00AB439D">
      <w:r>
        <w:t>A neurális hálók tanításához rengeteg adat kell</w:t>
      </w:r>
      <w:r w:rsidR="002B0D15">
        <w:t>, ez a működésük alapja. M</w:t>
      </w:r>
      <w:r>
        <w:t>inél több olyan adat áll rendelkezésre, amihez hasonló</w:t>
      </w:r>
      <w:r w:rsidR="002B0D15">
        <w:t>t</w:t>
      </w:r>
      <w:r>
        <w:t xml:space="preserve"> utána a valóságban is látni fog</w:t>
      </w:r>
      <w:r w:rsidR="002B0D15">
        <w:t xml:space="preserve"> a háló</w:t>
      </w:r>
      <w:r>
        <w:t xml:space="preserve">, annál hatékonyabb lesz. </w:t>
      </w:r>
    </w:p>
    <w:p w14:paraId="1F036E42" w14:textId="396579FE" w:rsidR="00697BD1" w:rsidRDefault="002B0D15" w:rsidP="002B0D15">
      <w:r>
        <w:t>A tanítás során fontos, hogy a bemenetekhez az elvárt kimenetek is ismertek legyenek</w:t>
      </w:r>
      <w:r>
        <w:t>.</w:t>
      </w:r>
      <w:r>
        <w:t xml:space="preserve"> </w:t>
      </w:r>
      <w:r w:rsidR="006B4A5D">
        <w:t>A tanulás folyamán a</w:t>
      </w:r>
      <w:r w:rsidR="00955917">
        <w:t xml:space="preserve"> hálónak</w:t>
      </w:r>
      <w:r w:rsidR="006B4A5D">
        <w:t xml:space="preserve"> bemenetként adott adatokra kapott kimeneteket hasonlítjuk össze az</w:t>
      </w:r>
      <w:r w:rsidR="00AB439D">
        <w:t xml:space="preserve"> előre</w:t>
      </w:r>
      <w:r w:rsidR="006B4A5D">
        <w:t xml:space="preserve"> elvárt kimenetekkel, majd a két adat összehasonlításából</w:t>
      </w:r>
      <w:r w:rsidR="00FE3362">
        <w:t xml:space="preserve"> egy hibafüggvény</w:t>
      </w:r>
      <w:r>
        <w:t xml:space="preserve"> (error function)</w:t>
      </w:r>
      <w:r w:rsidR="00FE3362">
        <w:t xml:space="preserve"> segítségével</w:t>
      </w:r>
      <w:r w:rsidR="00AB439D">
        <w:t xml:space="preserve"> képzett </w:t>
      </w:r>
      <w:r w:rsidR="00FE3362">
        <w:t>hibaérték</w:t>
      </w:r>
      <w:r>
        <w:t xml:space="preserve"> (loss)</w:t>
      </w:r>
      <w:r w:rsidR="00AB439D">
        <w:t xml:space="preserve"> alapján</w:t>
      </w:r>
      <w:r w:rsidR="006B4A5D">
        <w:t xml:space="preserve"> </w:t>
      </w:r>
      <w:r w:rsidR="00AB439D">
        <w:t xml:space="preserve">frissítjük </w:t>
      </w:r>
      <w:r w:rsidR="006B4A5D">
        <w:t>a</w:t>
      </w:r>
      <w:r w:rsidR="00AB439D">
        <w:t xml:space="preserve"> háló súlyait</w:t>
      </w:r>
      <w:r w:rsidR="00E813F8">
        <w:t>, ezt hívják backpropagation-nek.</w:t>
      </w:r>
      <w:r>
        <w:t xml:space="preserve"> </w:t>
      </w:r>
      <w:r w:rsidR="00E813F8">
        <w:t>T</w:t>
      </w:r>
      <w:r w:rsidR="009F77A5">
        <w:t>echnikailag ez a megoldás az egyszerűbb</w:t>
      </w:r>
      <w:r w:rsidR="00AB439D">
        <w:t xml:space="preserve"> és </w:t>
      </w:r>
      <w:r w:rsidR="00E813F8">
        <w:t xml:space="preserve">a gyakorlatban </w:t>
      </w:r>
      <w:r w:rsidR="00AB439D">
        <w:t>elterjedt</w:t>
      </w:r>
      <w:r w:rsidR="006B4A5D">
        <w:t xml:space="preserve">. </w:t>
      </w:r>
      <w:r w:rsidR="00E813F8">
        <w:t>M</w:t>
      </w:r>
      <w:r w:rsidR="006B4A5D">
        <w:t>egjegyezném, hogy</w:t>
      </w:r>
      <w:r w:rsidR="00E813F8">
        <w:t xml:space="preserve"> az aktivációs függvények tanítása (frissítése) is egy járható út lenne,</w:t>
      </w:r>
      <w:r w:rsidR="006B4A5D">
        <w:t xml:space="preserve"> folynak</w:t>
      </w:r>
      <w:r w:rsidR="00E813F8">
        <w:t xml:space="preserve"> is</w:t>
      </w:r>
      <w:r w:rsidR="006B4A5D">
        <w:t xml:space="preserve"> kutatások </w:t>
      </w:r>
      <w:r w:rsidR="00E813F8">
        <w:t xml:space="preserve">erre </w:t>
      </w:r>
      <w:r w:rsidR="006B4A5D">
        <w:t>vonatkozó</w:t>
      </w:r>
      <w:r w:rsidR="009F77A5">
        <w:t>an</w:t>
      </w:r>
      <w:r w:rsidR="00E813F8">
        <w:t xml:space="preserve">. </w:t>
      </w:r>
      <w:r w:rsidR="009F77A5">
        <w:t xml:space="preserve">Jelenleg ez </w:t>
      </w:r>
      <w:r w:rsidR="00FE3362">
        <w:t xml:space="preserve">a gyakorlatban </w:t>
      </w:r>
      <w:r w:rsidR="009F77A5">
        <w:t>nem elterjedt, de az eredmények azt mutatják, hogy az aktivációs függvények tanításával kevesebb rétegből</w:t>
      </w:r>
      <w:r w:rsidR="00697BD1">
        <w:t>, de</w:t>
      </w:r>
      <w:r w:rsidR="009F77A5">
        <w:t xml:space="preserve"> hosszabb tanítás</w:t>
      </w:r>
      <w:r w:rsidR="00FE3362">
        <w:t>i idővel</w:t>
      </w:r>
      <w:r w:rsidR="009F77A5">
        <w:t xml:space="preserve"> </w:t>
      </w:r>
      <w:r w:rsidR="00E813F8">
        <w:t xml:space="preserve">érhető el </w:t>
      </w:r>
      <w:r w:rsidR="009F77A5">
        <w:t xml:space="preserve">ugyan az a pontosság, </w:t>
      </w:r>
      <w:r w:rsidR="00697BD1">
        <w:t>mint a szokásos neurális hálóknál, ahol csak a súlyok</w:t>
      </w:r>
      <w:r w:rsidR="00FE3362">
        <w:t xml:space="preserve">at </w:t>
      </w:r>
      <w:r w:rsidR="00697BD1">
        <w:t>frissít</w:t>
      </w:r>
      <w:r w:rsidR="00FE3362">
        <w:t>ik</w:t>
      </w:r>
      <w:r w:rsidR="00E813F8">
        <w:t xml:space="preserve">. </w:t>
      </w:r>
      <w:r>
        <w:t>A súlyok frissítésében kulcsszerepe van még az optimalizálónak (optimizer), ami a súlyfrissítés ütemét</w:t>
      </w:r>
      <w:r>
        <w:t xml:space="preserve"> (learning rate)</w:t>
      </w:r>
      <w:r>
        <w:t xml:space="preserve"> befolyásolja.</w:t>
      </w:r>
      <w:r>
        <w:t xml:space="preserve"> </w:t>
      </w:r>
      <w:r w:rsidR="00697BD1">
        <w:t>(</w:t>
      </w:r>
      <w:hyperlink r:id="rId16" w:history="1">
        <w:r w:rsidR="00697BD1" w:rsidRPr="00C43BF9">
          <w:rPr>
            <w:rStyle w:val="Hyperlink"/>
          </w:rPr>
          <w:t>https://arxiv.org/abs/2005.00817</w:t>
        </w:r>
      </w:hyperlink>
      <w:r w:rsidR="00E813F8">
        <w:t xml:space="preserve">, </w:t>
      </w:r>
      <w:hyperlink r:id="rId17" w:history="1">
        <w:r w:rsidR="00E813F8" w:rsidRPr="00C43BF9">
          <w:rPr>
            <w:rStyle w:val="Hyperlink"/>
          </w:rPr>
          <w:t>https://www.sciencedirect.com/science/article/pii/S0893608021000344</w:t>
        </w:r>
      </w:hyperlink>
      <w:r w:rsidR="00E813F8">
        <w:t xml:space="preserve"> </w:t>
      </w:r>
      <w:r w:rsidR="00697BD1">
        <w:t>)</w:t>
      </w:r>
    </w:p>
    <w:p w14:paraId="529D2986" w14:textId="0505D8F9" w:rsidR="00697BD1" w:rsidRDefault="00697BD1" w:rsidP="00E813F8">
      <w:r>
        <w:t>Látható, hogy az előre irány</w:t>
      </w:r>
      <w:r w:rsidR="00E813F8">
        <w:t>á</w:t>
      </w:r>
      <w:r>
        <w:t>t használva a háló</w:t>
      </w:r>
      <w:r w:rsidR="00E813F8">
        <w:t>nak</w:t>
      </w:r>
      <w:r>
        <w:t xml:space="preserve"> a kimeneteket kapjuk meg. Amikor a hálót alkalmazni szeretnénk, mert már </w:t>
      </w:r>
      <w:r w:rsidR="00E813F8">
        <w:t xml:space="preserve">kielégítő </w:t>
      </w:r>
      <w:r>
        <w:t xml:space="preserve">pontossággal adja </w:t>
      </w:r>
      <w:r w:rsidR="00E813F8">
        <w:t xml:space="preserve">meg </w:t>
      </w:r>
      <w:r>
        <w:t xml:space="preserve">azokat az értékeket, amiket </w:t>
      </w:r>
      <w:r w:rsidR="00E813F8">
        <w:t>prediktálni szeretnénk</w:t>
      </w:r>
      <w:r>
        <w:t xml:space="preserve">, akkor csak ezt az előre irányt használjuk. Amikor a tanítás fázisában vagyunk, akkor fontos a visszajelzés, ezért a kimenetről </w:t>
      </w:r>
      <w:r w:rsidR="00E813F8">
        <w:t xml:space="preserve">információt </w:t>
      </w:r>
      <w:r>
        <w:t xml:space="preserve">kell </w:t>
      </w:r>
      <w:r w:rsidR="00E813F8">
        <w:t>vissza</w:t>
      </w:r>
      <w:r>
        <w:t>juttatni a neuronoknak, ami alapján egy következő minta alkalmával már jobb értékeket fognak prediktálni</w:t>
      </w:r>
      <w:r w:rsidR="00E813F8">
        <w:t xml:space="preserve">. </w:t>
      </w:r>
    </w:p>
    <w:p w14:paraId="4F7A3BD5" w14:textId="3C22DD87" w:rsidR="00E813F8" w:rsidRDefault="00925269" w:rsidP="00D76FBD">
      <w:r>
        <w:t xml:space="preserve">A mély tanulás (deep learning) szintén a neurális hálókra épít, itt a hangsúly a nagyszámú rejtett rétegen van, azaz a hálózat mélysége miatt </w:t>
      </w:r>
      <w:r w:rsidR="002B0D15">
        <w:t xml:space="preserve">hívják </w:t>
      </w:r>
      <w:r>
        <w:t>mély tanulás</w:t>
      </w:r>
      <w:r w:rsidR="002B0D15">
        <w:t>nak</w:t>
      </w:r>
      <w:r>
        <w:t xml:space="preserve">. </w:t>
      </w:r>
      <w:r w:rsidR="00D76FBD">
        <w:t xml:space="preserve">A </w:t>
      </w:r>
      <w:r>
        <w:t>több réteg</w:t>
      </w:r>
      <w:r w:rsidR="00961B63">
        <w:t>nek előnye a nem neurális háló alapú modellekkel szemben, hogy a képek jellemzői automatikusan kerülnek felismerésre, nem kell külön kézzel az adatban kutatni, hogy mely jellemző befolyásolja azt, amit prediktálni szeretnénk. A m</w:t>
      </w:r>
      <w:r>
        <w:t>egtanult tudás is rétegesen alakul ki</w:t>
      </w:r>
      <w:r w:rsidR="00961B63">
        <w:t>, p</w:t>
      </w:r>
      <w:r>
        <w:t>éldául a képfeldolgozási feladatoknál az alsóbb rétegekben az élek,</w:t>
      </w:r>
      <w:r w:rsidR="00D76FBD">
        <w:t xml:space="preserve"> a</w:t>
      </w:r>
      <w:r>
        <w:t xml:space="preserve"> sötétebb/világosabb része</w:t>
      </w:r>
      <w:r w:rsidR="00D76FBD">
        <w:t>i</w:t>
      </w:r>
      <w:r>
        <w:t xml:space="preserve"> a képnek kerülnek felismerésre, míg a későbbi rétegekben konkrét</w:t>
      </w:r>
      <w:r w:rsidR="00105DE9">
        <w:t>abb</w:t>
      </w:r>
      <w:r>
        <w:t xml:space="preserve"> alakzatokat ismer fel a háló.</w:t>
      </w:r>
    </w:p>
    <w:p w14:paraId="4300E7B2" w14:textId="5126A9AD" w:rsidR="00614298" w:rsidRDefault="00614298" w:rsidP="00BE0D71">
      <w:pPr>
        <w:pStyle w:val="berschrift3"/>
      </w:pPr>
      <w:bookmarkStart w:id="12" w:name="_Toc120008831"/>
      <w:r>
        <w:lastRenderedPageBreak/>
        <w:t>K</w:t>
      </w:r>
      <w:r w:rsidR="00E2621D" w:rsidRPr="00614298">
        <w:t xml:space="preserve">onvolúciós </w:t>
      </w:r>
      <w:r>
        <w:t xml:space="preserve">neurális hálók </w:t>
      </w:r>
      <w:r w:rsidRPr="00614298">
        <w:t>(convolutional neural networks, CNN)</w:t>
      </w:r>
      <w:bookmarkEnd w:id="12"/>
    </w:p>
    <w:p w14:paraId="53482A56" w14:textId="195B426B" w:rsidR="004706DC" w:rsidRDefault="00697FD6" w:rsidP="004564F5">
      <w:r>
        <w:t xml:space="preserve">A konvolúciós neurális </w:t>
      </w:r>
      <w:r w:rsidR="004564F5">
        <w:t xml:space="preserve">hálókat főleg képfeldolgozásban használják. Működési elvük ugyan az, mint amit fentebb írtam, a különlegesség a többdimenziós adatok kezelésében van. </w:t>
      </w:r>
    </w:p>
    <w:p w14:paraId="5D0FD178" w14:textId="2D20E849" w:rsidR="004564F5" w:rsidRDefault="004564F5" w:rsidP="004564F5">
      <w:r>
        <w:t xml:space="preserve">Képek feldolgozása során egy </w:t>
      </w:r>
      <w:r w:rsidRPr="004564F5">
        <w:t xml:space="preserve">[x * y * z] </w:t>
      </w:r>
      <w:r>
        <w:t xml:space="preserve">mátrixot kapunk </w:t>
      </w:r>
      <w:r w:rsidR="003D2F30">
        <w:t>bemenetként</w:t>
      </w:r>
      <w:r>
        <w:t>, ahol x a</w:t>
      </w:r>
      <w:r w:rsidR="003D2F30">
        <w:t>z egy sorban, y pedig az egy oszlopban található pixelek számát jelöli. A z koordináta az RGB színcsatorna reprezentálására szolgál, minden pixel a piros, zöld és kék színek keveréséből áll össze.</w:t>
      </w:r>
    </w:p>
    <w:p w14:paraId="0FEE61DE" w14:textId="7503AF58" w:rsidR="005F1D3B" w:rsidRDefault="005F1D3B" w:rsidP="005F1D3B">
      <w:r>
        <w:t>A konvolúciós neurális hálók több konvolúciós (convolutional layer) és összevonó (pooling layer) rétegből, egy sorosító rétegből (flatten layer), majd még számos teljesen kapcsolt rétegből (fully connected layer) áll, ami igazából a már korábban tárgyalt, mondhatni normál réteg</w:t>
      </w:r>
      <w:r w:rsidR="00F8308B">
        <w:t>eket jelenti</w:t>
      </w:r>
      <w:r>
        <w:t xml:space="preserve"> a neurális hálóban.</w:t>
      </w:r>
    </w:p>
    <w:p w14:paraId="35B2FD0E" w14:textId="77777777" w:rsidR="00F8308B" w:rsidRDefault="00F8308B" w:rsidP="00F8308B">
      <w:pPr>
        <w:pStyle w:val="Kp"/>
      </w:pPr>
      <w:r>
        <w:rPr>
          <w:noProof/>
        </w:rPr>
        <w:drawing>
          <wp:inline distT="0" distB="0" distL="0" distR="0" wp14:anchorId="020C95B6" wp14:editId="2B06B187">
            <wp:extent cx="3777974" cy="2124000"/>
            <wp:effectExtent l="0" t="0" r="0" b="0"/>
            <wp:docPr id="9" name="Grafik 9" descr="A vanilla Convolutional Neural Network (CNN) representation. | Download  Scientific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A vanilla Convolutional Neural Network (CNN) representation. | Download  Scientific Diagram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239" cy="2126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6AAD25" w14:textId="47F3EB6C" w:rsidR="00F8308B" w:rsidRDefault="00000000" w:rsidP="0060529B">
      <w:pPr>
        <w:pStyle w:val="Beschriftung"/>
      </w:pPr>
      <w:fldSimple w:instr=" SEQ ábra \* ARABIC ">
        <w:r w:rsidR="00BC23FD">
          <w:rPr>
            <w:noProof/>
          </w:rPr>
          <w:t>3</w:t>
        </w:r>
      </w:fldSimple>
      <w:r w:rsidR="00F8308B">
        <w:t>. ábra: Egyszerű konvolúciós neurális háló</w:t>
      </w:r>
    </w:p>
    <w:p w14:paraId="73CDD339" w14:textId="118D6827" w:rsidR="00F8308B" w:rsidRPr="00F8308B" w:rsidRDefault="00000000" w:rsidP="00F8308B">
      <w:pPr>
        <w:ind w:firstLine="0"/>
      </w:pPr>
      <w:hyperlink r:id="rId19" w:history="1">
        <w:r w:rsidR="00F8308B" w:rsidRPr="00C43BF9">
          <w:rPr>
            <w:rStyle w:val="Hyperlink"/>
          </w:rPr>
          <w:t>https://www.researchgate.net/publication/339447623_Detecting_Respiratory_Pathologies_Using_Convolutional_Neural_Networks_and_Variational_Autoencoders_for_Unbalancing_Data</w:t>
        </w:r>
      </w:hyperlink>
      <w:r w:rsidR="00F8308B">
        <w:t xml:space="preserve"> </w:t>
      </w:r>
    </w:p>
    <w:p w14:paraId="04E06C1F" w14:textId="2567888D" w:rsidR="003D2F30" w:rsidRDefault="003D2F30" w:rsidP="005F1D3B">
      <w:pPr>
        <w:pStyle w:val="berschrift4"/>
      </w:pPr>
      <w:r>
        <w:t>Konvolúciós réteg (convolutional layer)</w:t>
      </w:r>
    </w:p>
    <w:p w14:paraId="63C856C3" w14:textId="725A29A9" w:rsidR="003D2F30" w:rsidRDefault="00105DE9" w:rsidP="003D2F30">
      <w:r w:rsidRPr="00E33F27">
        <w:t>A bemenet tömörítésére használják</w:t>
      </w:r>
      <w:r w:rsidR="00E33F27">
        <w:t>, m</w:t>
      </w:r>
      <w:r w:rsidR="00E33F27" w:rsidRPr="00E33F27">
        <w:t xml:space="preserve">egegyezik a jelfeldolgozásban használt konvolúcióval. </w:t>
      </w:r>
      <w:r w:rsidRPr="00E33F27">
        <w:t xml:space="preserve">Egy konvolúciós filter </w:t>
      </w:r>
      <w:r w:rsidR="0094437B">
        <w:t xml:space="preserve">szintén </w:t>
      </w:r>
      <w:r w:rsidR="0094437B" w:rsidRPr="0094437B">
        <w:t>[x*y*z] m</w:t>
      </w:r>
      <w:r w:rsidR="0094437B">
        <w:t xml:space="preserve">átrixként adható meg, ahol </w:t>
      </w:r>
      <w:r w:rsidR="00052444">
        <w:t xml:space="preserve">a képhez hasonlóan </w:t>
      </w:r>
      <w:r w:rsidR="0094437B">
        <w:t>x</w:t>
      </w:r>
      <w:r w:rsidR="00052444">
        <w:t>, y, z</w:t>
      </w:r>
      <w:r w:rsidR="0094437B">
        <w:t xml:space="preserve"> a filter</w:t>
      </w:r>
      <w:r w:rsidR="00052444">
        <w:t xml:space="preserve"> dimenzióit jelölik</w:t>
      </w:r>
      <w:r w:rsidR="006B3A86">
        <w:t>. Ezt a mátrixot csúsztatjuk végig a képen</w:t>
      </w:r>
      <w:r w:rsidR="00F8308B">
        <w:t>. A</w:t>
      </w:r>
      <w:r w:rsidR="006B3A86">
        <w:t>z egymás felett lévő mátrixelemeket egymással összeszorozzuk</w:t>
      </w:r>
      <w:r w:rsidR="00052444">
        <w:t xml:space="preserve"> és összeadjuk. Ez adja ki a következő képréteget, ezt a szakirodalom aktivációs térképnek (activation </w:t>
      </w:r>
      <w:r w:rsidR="00052444">
        <w:lastRenderedPageBreak/>
        <w:t>map) nevezi, amelyre utána további rétegek kerülhetnek</w:t>
      </w:r>
      <w:r w:rsidR="00F8308B">
        <w:t>, ú</w:t>
      </w:r>
      <w:r w:rsidR="00052444">
        <w:t xml:space="preserve">jabb konvolúciós réteg, összevonó, vagy </w:t>
      </w:r>
      <w:r w:rsidR="00C915D7">
        <w:t>sorosító</w:t>
      </w:r>
      <w:r w:rsidR="00052444">
        <w:t xml:space="preserve"> réteg (flatten layer).</w:t>
      </w:r>
    </w:p>
    <w:p w14:paraId="28841A84" w14:textId="128D0494" w:rsidR="00F8308B" w:rsidRDefault="00F8308B" w:rsidP="00F8308B">
      <w:pPr>
        <w:pStyle w:val="Kp"/>
      </w:pPr>
      <w:r>
        <w:rPr>
          <w:noProof/>
        </w:rPr>
        <w:drawing>
          <wp:inline distT="0" distB="0" distL="0" distR="0" wp14:anchorId="30798E2A" wp14:editId="59DACDF3">
            <wp:extent cx="3824656" cy="1605600"/>
            <wp:effectExtent l="0" t="0" r="0" b="0"/>
            <wp:docPr id="10" name="Grafik 10" descr="Introduction to Convolutional Neural Networks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Introduction to Convolutional Neural Networks Archite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1308" cy="16083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55E9B" w14:textId="23F711FA" w:rsidR="00F8308B" w:rsidRPr="00F8308B" w:rsidRDefault="00000000" w:rsidP="0060529B">
      <w:pPr>
        <w:pStyle w:val="Beschriftung"/>
      </w:pPr>
      <w:hyperlink r:id="rId21" w:history="1">
        <w:r w:rsidR="00F8308B" w:rsidRPr="00C43BF9">
          <w:rPr>
            <w:rStyle w:val="Hyperlink"/>
          </w:rPr>
          <w:t>https://www.projectpro.io/article/introduction-to-convolutional-neural-networks-algorithm-architecture/560</w:t>
        </w:r>
      </w:hyperlink>
      <w:r w:rsidR="00F8308B">
        <w:t xml:space="preserve"> </w:t>
      </w:r>
    </w:p>
    <w:p w14:paraId="30A08468" w14:textId="4AE93267" w:rsidR="003D2F30" w:rsidRDefault="003D2F30" w:rsidP="003D2F30">
      <w:pPr>
        <w:pStyle w:val="berschrift4"/>
      </w:pPr>
      <w:r>
        <w:t>Összevonó réteg (pooling layer)</w:t>
      </w:r>
    </w:p>
    <w:p w14:paraId="5AD0C5BF" w14:textId="3D824C6C" w:rsidR="003D2F30" w:rsidRDefault="001341A7" w:rsidP="00052444">
      <w:r w:rsidRPr="001341A7">
        <w:t>Ennek a rétegnek a célja az aktivác</w:t>
      </w:r>
      <w:r>
        <w:t xml:space="preserve">iós térképek </w:t>
      </w:r>
      <w:r w:rsidR="00F53635">
        <w:t>dimenziójának</w:t>
      </w:r>
      <w:r>
        <w:t xml:space="preserve"> csökkentése. Nem tanítható, csak mintavételezési feladatokat lát el. </w:t>
      </w:r>
      <w:r w:rsidRPr="001341A7">
        <w:t>[x*y] alak</w:t>
      </w:r>
      <w:r>
        <w:t>ú</w:t>
      </w:r>
      <w:r w:rsidRPr="001341A7">
        <w:t xml:space="preserve"> m</w:t>
      </w:r>
      <w:r>
        <w:t>átrixként adható meg, szintén végigpásztázza az bemenetet, majd többféle kimenetet produkálhat, a réteg fajtájától függően, a leggyakoribbak a következők:</w:t>
      </w:r>
    </w:p>
    <w:p w14:paraId="71EC0325" w14:textId="63ED03F3" w:rsidR="00F53635" w:rsidRDefault="001341A7" w:rsidP="00F53635">
      <w:pPr>
        <w:pStyle w:val="Listenabsatz"/>
        <w:numPr>
          <w:ilvl w:val="0"/>
          <w:numId w:val="28"/>
        </w:numPr>
      </w:pPr>
      <w:r>
        <w:t xml:space="preserve">átlag összevonás (average pooling): Az adott </w:t>
      </w:r>
      <w:r w:rsidRPr="001341A7">
        <w:t>[x*y] r</w:t>
      </w:r>
      <w:r>
        <w:t>égióban lévő értékek átlagát veszi és írja ki kimenetként.</w:t>
      </w:r>
      <w:r w:rsidR="00F53635">
        <w:t xml:space="preserve"> Kisebb változások a bemenetben nem nagyon változtatják a réteg kimenetét.</w:t>
      </w:r>
    </w:p>
    <w:p w14:paraId="5BDDBD54" w14:textId="093BFF62" w:rsidR="008319FE" w:rsidRDefault="001341A7" w:rsidP="008319FE">
      <w:pPr>
        <w:pStyle w:val="Listenabsatz"/>
        <w:numPr>
          <w:ilvl w:val="0"/>
          <w:numId w:val="28"/>
        </w:numPr>
      </w:pPr>
      <w:r>
        <w:t xml:space="preserve">maximum összevonás (max pooling): Az adott </w:t>
      </w:r>
      <w:r w:rsidRPr="001341A7">
        <w:t>[x*y] r</w:t>
      </w:r>
      <w:r>
        <w:t>égióban lévő értékek közül veszi a legnagyobbat</w:t>
      </w:r>
      <w:r w:rsidR="00F53635">
        <w:t>, éldetektálásra kifejezetten alkalmas réteg. A maximum összevonás hatékonyabbnak bizonyult a gyakorlatban osztályozási feladatok során, mert jobban kidomborított bizonyos mintázatokat a képen.</w:t>
      </w:r>
    </w:p>
    <w:p w14:paraId="7EEE3E7E" w14:textId="77777777" w:rsidR="008319FE" w:rsidRDefault="008319FE" w:rsidP="008319FE">
      <w:pPr>
        <w:pStyle w:val="Kp"/>
      </w:pPr>
      <w:r>
        <w:rPr>
          <w:noProof/>
        </w:rPr>
        <w:lastRenderedPageBreak/>
        <w:drawing>
          <wp:inline distT="0" distB="0" distL="0" distR="0" wp14:anchorId="307180EB" wp14:editId="14A0DEEE">
            <wp:extent cx="2996731" cy="2124000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5719" cy="21303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972F48" w14:textId="09B21A51" w:rsidR="008319FE" w:rsidRDefault="008319FE" w:rsidP="0060529B">
      <w:pPr>
        <w:pStyle w:val="Beschriftung"/>
      </w:pPr>
      <w:fldSimple w:instr=" SEQ ábra \* ARABIC ">
        <w:r w:rsidR="00BC23FD">
          <w:rPr>
            <w:noProof/>
          </w:rPr>
          <w:t>4</w:t>
        </w:r>
      </w:fldSimple>
      <w:r>
        <w:t>. ábra: Average és Max pooling</w:t>
      </w:r>
      <w:r w:rsidR="00253E38">
        <w:t xml:space="preserve"> rétegek példája</w:t>
      </w:r>
    </w:p>
    <w:p w14:paraId="2F36179A" w14:textId="77777777" w:rsidR="008319FE" w:rsidRPr="008319FE" w:rsidRDefault="008319FE" w:rsidP="0060529B">
      <w:pPr>
        <w:pStyle w:val="Beschriftung"/>
      </w:pPr>
    </w:p>
    <w:p w14:paraId="7C0F4087" w14:textId="65DD8276" w:rsidR="00F53635" w:rsidRPr="005F1D3B" w:rsidRDefault="00F53635" w:rsidP="00F53635">
      <w:pPr>
        <w:ind w:firstLine="0"/>
      </w:pPr>
      <w:r>
        <w:t>A fentebbi összevonásoknak létezik globális változója (global average pooling, global max pooling)</w:t>
      </w:r>
      <w:r w:rsidR="005F1D3B">
        <w:t>, ezt a sorosító (flatten) réteg helyett szokták alkalmazni.</w:t>
      </w:r>
      <w:r>
        <w:t xml:space="preserve"> Ekkor az egész bemenet </w:t>
      </w:r>
      <w:r w:rsidR="00A322B4">
        <w:t xml:space="preserve">aktivációs térképenként </w:t>
      </w:r>
      <w:r>
        <w:t>egy értékre lesz leképezve, azaz az egész bemenet lesz átlagolva, vagy az egész bemenet maximuma, illetve minimuma lesz kiválasztva</w:t>
      </w:r>
      <w:r w:rsidR="00A322B4">
        <w:t>. Több aktivációs térkép esetén ez egy vektorrá áll össze.</w:t>
      </w:r>
    </w:p>
    <w:p w14:paraId="6BF1B173" w14:textId="197D35B2" w:rsidR="001341A7" w:rsidRDefault="001341A7" w:rsidP="001341A7">
      <w:pPr>
        <w:ind w:left="360" w:firstLine="0"/>
      </w:pPr>
      <w:r>
        <w:t>(</w:t>
      </w:r>
      <w:hyperlink r:id="rId23" w:history="1">
        <w:r w:rsidRPr="00C43BF9">
          <w:rPr>
            <w:rStyle w:val="Hyperlink"/>
          </w:rPr>
          <w:t>http://home.mit.bme.hu/~hadhazi/Oktatas/NN19/Mely_CNN.pdf</w:t>
        </w:r>
      </w:hyperlink>
      <w:r>
        <w:t xml:space="preserve"> )</w:t>
      </w:r>
    </w:p>
    <w:p w14:paraId="7381B3F2" w14:textId="214F6220" w:rsidR="00F53635" w:rsidRDefault="00000000" w:rsidP="001341A7">
      <w:pPr>
        <w:ind w:left="360" w:firstLine="0"/>
      </w:pPr>
      <w:hyperlink r:id="rId24" w:history="1">
        <w:r w:rsidR="00F53635" w:rsidRPr="00C43BF9">
          <w:rPr>
            <w:rStyle w:val="Hyperlink"/>
          </w:rPr>
          <w:t>https://paperswithcode.com/method/average-pooling</w:t>
        </w:r>
      </w:hyperlink>
    </w:p>
    <w:p w14:paraId="28BC7D0E" w14:textId="74859B35" w:rsidR="00F53635" w:rsidRPr="001341A7" w:rsidRDefault="00000000" w:rsidP="00F8308B">
      <w:pPr>
        <w:ind w:left="360" w:firstLine="0"/>
      </w:pPr>
      <w:hyperlink r:id="rId25" w:history="1">
        <w:r w:rsidR="005F1D3B" w:rsidRPr="00C43BF9">
          <w:rPr>
            <w:rStyle w:val="Hyperlink"/>
          </w:rPr>
          <w:t>https://paperswithcode.com/method/global-average-pooling</w:t>
        </w:r>
      </w:hyperlink>
    </w:p>
    <w:p w14:paraId="5C661FCF" w14:textId="2FBE8F22" w:rsidR="00B22494" w:rsidRDefault="00B22494" w:rsidP="00B22494">
      <w:pPr>
        <w:pStyle w:val="berschrift4"/>
      </w:pPr>
      <w:r>
        <w:t>Residual connections</w:t>
      </w:r>
    </w:p>
    <w:p w14:paraId="2FFF295C" w14:textId="5AF2DA98" w:rsidR="00CB5A1D" w:rsidRDefault="00B22494" w:rsidP="00B22494">
      <w:r w:rsidRPr="00B22494">
        <w:t xml:space="preserve">A </w:t>
      </w:r>
      <w:r w:rsidR="00EF6631">
        <w:t xml:space="preserve">residual connection-ök </w:t>
      </w:r>
      <w:r>
        <w:t>a mély hálózatokban előjövő vanishing/exp</w:t>
      </w:r>
      <w:r w:rsidR="00234B32">
        <w:t>l</w:t>
      </w:r>
      <w:r>
        <w:t>oding gradients prob</w:t>
      </w:r>
      <w:r w:rsidR="00EF6631">
        <w:t>l</w:t>
      </w:r>
      <w:r>
        <w:t xml:space="preserve">ematikáját </w:t>
      </w:r>
      <w:r w:rsidR="00FA0956">
        <w:t>próbálják meg</w:t>
      </w:r>
      <w:r>
        <w:t>old</w:t>
      </w:r>
      <w:r w:rsidR="00FA0956">
        <w:t>ani</w:t>
      </w:r>
      <w:r>
        <w:t xml:space="preserve"> meg. A probléma gyökere, hogy a tanítási információ vagy elveszik a mélyebb rétegekbe érve, vagy túlságosan nagy értékeket vesz fel, felrobban. Egyik eset se jó, mivel a mélyebb rétegek így képtelenek a tanulásra. A probléma kiküszöbölésére olyan kapcsolatok bevezetésére van szükség, amik </w:t>
      </w:r>
      <w:r w:rsidR="00EF6631">
        <w:t>átugr</w:t>
      </w:r>
      <w:r w:rsidR="00320852">
        <w:t>a</w:t>
      </w:r>
      <w:r w:rsidR="00EF6631">
        <w:t>nak rétegeket, ezáltal a rövidebb visszaúton</w:t>
      </w:r>
      <w:r w:rsidR="00CB5A1D">
        <w:t xml:space="preserve"> (a residual connection-ön)</w:t>
      </w:r>
      <w:r w:rsidR="00EF6631">
        <w:t xml:space="preserve"> könnyebb az információáramlás.</w:t>
      </w:r>
      <w:r w:rsidR="00234B32">
        <w:t xml:space="preserve"> </w:t>
      </w:r>
    </w:p>
    <w:p w14:paraId="4E404510" w14:textId="61840D2C" w:rsidR="00E2621D" w:rsidRDefault="00234B32" w:rsidP="00FA0956">
      <w:r>
        <w:t xml:space="preserve">A mély neurális hálók képesek nagyon komplex összefüggések megtanulására, ugyanakkor a </w:t>
      </w:r>
      <w:r w:rsidR="00CB5A1D">
        <w:t xml:space="preserve">kutatási </w:t>
      </w:r>
      <w:r>
        <w:t xml:space="preserve">tapasztalatok azt mutatták, hogy az </w:t>
      </w:r>
      <w:r w:rsidR="00CB5A1D">
        <w:t>azonosság,</w:t>
      </w:r>
      <w:r>
        <w:t xml:space="preserve"> mint leképezés megtanulása probl</w:t>
      </w:r>
      <w:r w:rsidR="00FA0956">
        <w:t>émás</w:t>
      </w:r>
      <w:r>
        <w:t xml:space="preserve"> tud lenni. </w:t>
      </w:r>
      <w:r w:rsidR="00CB5A1D">
        <w:t>A residual connection-ök segítségével a</w:t>
      </w:r>
      <w:r w:rsidR="00FA0956">
        <w:t xml:space="preserve"> rétegek</w:t>
      </w:r>
      <w:r w:rsidR="00CB5A1D">
        <w:t xml:space="preserve"> kimenet</w:t>
      </w:r>
      <w:r w:rsidR="00FA0956">
        <w:t>e</w:t>
      </w:r>
      <w:r w:rsidR="00CB5A1D">
        <w:t xml:space="preserve"> az eredeti bemenet</w:t>
      </w:r>
      <w:r w:rsidR="00320852">
        <w:t xml:space="preserve"> (vagy </w:t>
      </w:r>
      <w:r w:rsidR="00CB5A1D">
        <w:t>előző réteg</w:t>
      </w:r>
      <w:r w:rsidR="00320852">
        <w:t xml:space="preserve"> </w:t>
      </w:r>
      <w:r w:rsidR="00FA0956">
        <w:t>által előállított activation map</w:t>
      </w:r>
      <w:r w:rsidR="00320852">
        <w:t>)</w:t>
      </w:r>
      <w:r w:rsidR="00CB5A1D">
        <w:t xml:space="preserve"> és az </w:t>
      </w:r>
      <w:r w:rsidR="00CB5A1D">
        <w:lastRenderedPageBreak/>
        <w:t>átugrott rétegekben megtanult kiegészítés összegeként áll elő.</w:t>
      </w:r>
      <w:r w:rsidR="00FA0956">
        <w:t xml:space="preserve"> Összegzés helyett konkatenálni is szokták a két útvonal értékeit.</w:t>
      </w:r>
    </w:p>
    <w:p w14:paraId="476CD866" w14:textId="77777777" w:rsidR="00EF6631" w:rsidRDefault="00EF6631" w:rsidP="00EF6631">
      <w:pPr>
        <w:pStyle w:val="Kp"/>
      </w:pPr>
      <w:r>
        <w:rPr>
          <w:noProof/>
        </w:rPr>
        <w:drawing>
          <wp:inline distT="0" distB="0" distL="0" distR="0" wp14:anchorId="6015C7BB" wp14:editId="78B64ABF">
            <wp:extent cx="2947388" cy="1656000"/>
            <wp:effectExtent l="0" t="0" r="0" b="0"/>
            <wp:docPr id="11" name="Grafi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392" cy="1662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17DA6E" w14:textId="332372BB" w:rsidR="00EF6631" w:rsidRPr="00B22494" w:rsidRDefault="00000000" w:rsidP="0060529B">
      <w:pPr>
        <w:pStyle w:val="Beschriftung"/>
      </w:pPr>
      <w:fldSimple w:instr=" SEQ ábra \* ARABIC ">
        <w:r w:rsidR="00BC23FD">
          <w:rPr>
            <w:noProof/>
          </w:rPr>
          <w:t>5</w:t>
        </w:r>
      </w:fldSimple>
      <w:r w:rsidR="00EF6631">
        <w:t>. ábra: Residual connection</w:t>
      </w:r>
    </w:p>
    <w:p w14:paraId="5A8F125E" w14:textId="16B91439" w:rsidR="00D76FBD" w:rsidRDefault="00000000" w:rsidP="00535A8B">
      <w:pPr>
        <w:ind w:firstLine="0"/>
      </w:pPr>
      <w:hyperlink r:id="rId27" w:history="1">
        <w:r w:rsidR="00EF6631" w:rsidRPr="00C43BF9">
          <w:rPr>
            <w:rStyle w:val="Hyperlink"/>
          </w:rPr>
          <w:t>https://paperswithcode.com/method/residual-connection</w:t>
        </w:r>
      </w:hyperlink>
      <w:r w:rsidR="00EF6631">
        <w:t xml:space="preserve"> </w:t>
      </w:r>
    </w:p>
    <w:p w14:paraId="55497FA2" w14:textId="0AB81F86" w:rsidR="00234B32" w:rsidRDefault="00CB5A1D" w:rsidP="00535A8B">
      <w:pPr>
        <w:ind w:firstLine="0"/>
      </w:pPr>
      <w:r>
        <w:t xml:space="preserve">Az ilyen neurális hálót hosszabb idő tanítani, mert az összeadás miatt mindig jelen van az eredeti bemenet információja is, de </w:t>
      </w:r>
      <w:r w:rsidR="007A136F">
        <w:t>hasznos is, mivel az információvisszaáramlás alatt a hiba, frissítési információ egésze eljuthat az összes réteghez, nem veszik el tanulási információ</w:t>
      </w:r>
      <w:r w:rsidR="00FA0956">
        <w:t xml:space="preserve">. A sima </w:t>
      </w:r>
      <w:proofErr w:type="spellStart"/>
      <w:r w:rsidR="00A322B4">
        <w:t>előrecsatolt</w:t>
      </w:r>
      <w:proofErr w:type="spellEnd"/>
      <w:r w:rsidR="00A322B4">
        <w:t xml:space="preserve"> (</w:t>
      </w:r>
      <w:r w:rsidR="00FA0956">
        <w:t>feedforward</w:t>
      </w:r>
      <w:r w:rsidR="00A322B4">
        <w:t>)</w:t>
      </w:r>
      <w:r w:rsidR="00FA0956">
        <w:t xml:space="preserve"> neurális hálóknál a bemenet az összes rétegen keresztülmegy, egy darab útvonal van. A residual connectionnel ellátott hálók esetében számos útvonal van, amin a bemenet a háló végére érhet, több </w:t>
      </w:r>
      <w:r w:rsidR="0038129E">
        <w:t xml:space="preserve">útvonal, azaz több háló együttes eredménye van a végén összegezve, </w:t>
      </w:r>
      <w:r w:rsidR="00FA0956">
        <w:t xml:space="preserve">így </w:t>
      </w:r>
      <w:r w:rsidR="0038129E">
        <w:t xml:space="preserve">érthető módon </w:t>
      </w:r>
      <w:r w:rsidR="00FA0956">
        <w:t>nagyobb a modell komplexitása.</w:t>
      </w:r>
      <w:r w:rsidR="0038129E">
        <w:t xml:space="preserve"> Tehát a vanishing/exploding gradient probléma sincs igazán megoldva, csak több sekélyebb hálóval van elfedve. A sekélyebb hálókban ugyanis nem jön elő ez a probléma, pont az alacsonyabb rétegszám miatt.</w:t>
      </w:r>
    </w:p>
    <w:p w14:paraId="19A3613A" w14:textId="2C5EAB12" w:rsidR="00CB5A1D" w:rsidRDefault="00000000" w:rsidP="00CB5A1D">
      <w:pPr>
        <w:ind w:firstLine="0"/>
        <w:jc w:val="left"/>
      </w:pPr>
      <w:hyperlink r:id="rId28" w:history="1">
        <w:r w:rsidR="00CB5A1D" w:rsidRPr="00C43BF9">
          <w:rPr>
            <w:rStyle w:val="Hyperlink"/>
          </w:rPr>
          <w:t>https://www.kaggle.com/code/residentmario/notes-on-residual-connections</w:t>
        </w:r>
      </w:hyperlink>
      <w:r w:rsidR="00CB5A1D">
        <w:t xml:space="preserve"> </w:t>
      </w:r>
    </w:p>
    <w:p w14:paraId="46D5A66F" w14:textId="63846A1F" w:rsidR="0038129E" w:rsidRPr="00CB5A1D" w:rsidRDefault="00000000" w:rsidP="00CB5A1D">
      <w:pPr>
        <w:ind w:firstLine="0"/>
        <w:jc w:val="left"/>
      </w:pPr>
      <w:hyperlink r:id="rId29" w:history="1">
        <w:r w:rsidR="0038129E" w:rsidRPr="00C43BF9">
          <w:rPr>
            <w:rStyle w:val="Hyperlink"/>
          </w:rPr>
          <w:t>https://towardsdatascience.com/what-is-residual-connection-efb07cab0d55</w:t>
        </w:r>
      </w:hyperlink>
      <w:r w:rsidR="0038129E">
        <w:t xml:space="preserve"> </w:t>
      </w:r>
    </w:p>
    <w:p w14:paraId="67111DF2" w14:textId="0E3F6108" w:rsidR="007A136F" w:rsidRDefault="0038129E" w:rsidP="0038129E">
      <w:pPr>
        <w:pStyle w:val="berschrift1"/>
      </w:pPr>
      <w:bookmarkStart w:id="13" w:name="_Toc120008832"/>
      <w:r>
        <w:lastRenderedPageBreak/>
        <w:t>Követelmények</w:t>
      </w:r>
      <w:bookmarkEnd w:id="13"/>
    </w:p>
    <w:p w14:paraId="6B3ED6B0" w14:textId="3C288395" w:rsidR="005A3710" w:rsidRDefault="00B531E5" w:rsidP="005A3710">
      <w:r>
        <w:t>Az alkalmazás célja már előre betanított neurális hálók segítségével</w:t>
      </w:r>
      <w:r w:rsidR="006F2358">
        <w:t xml:space="preserve"> még ismeretlen, de a tanítási adathalmazhoz hasonló</w:t>
      </w:r>
      <w:r>
        <w:t xml:space="preserve"> </w:t>
      </w:r>
      <w:r w:rsidR="005A3710">
        <w:t xml:space="preserve">nyersképek bizonyos tulajdonságainak helyes prediktálása, ezen tulajdonságok .xmp fájlba írása, majd a prediktálás után az Adobe Lightroom program megnyitása, ahol még utólagos korrekciókra van lehetőség, ha a neurális hálók nem találták el jól a képtulajdonságokat. </w:t>
      </w:r>
    </w:p>
    <w:p w14:paraId="29F9FBAF" w14:textId="5382B424" w:rsidR="005A3710" w:rsidRPr="00B531E5" w:rsidRDefault="005A3710" w:rsidP="005A3710">
      <w:pPr>
        <w:ind w:firstLine="0"/>
      </w:pPr>
      <w:r>
        <w:t xml:space="preserve">Az alkalmazás sikerességéhez a következő </w:t>
      </w:r>
      <w:r w:rsidR="00303E8F">
        <w:t xml:space="preserve">követelmények teljesülése </w:t>
      </w:r>
      <w:r>
        <w:t>szükség</w:t>
      </w:r>
      <w:r w:rsidR="00303E8F">
        <w:t>es</w:t>
      </w:r>
      <w:r>
        <w:t>:</w:t>
      </w:r>
    </w:p>
    <w:p w14:paraId="560EB413" w14:textId="77777777" w:rsidR="0062711F" w:rsidRDefault="0038129E" w:rsidP="0060529B">
      <w:pPr>
        <w:pStyle w:val="Beschriftung"/>
        <w:numPr>
          <w:ilvl w:val="0"/>
          <w:numId w:val="31"/>
        </w:numPr>
      </w:pPr>
      <w:r w:rsidRPr="00B531E5">
        <w:rPr>
          <w:rStyle w:val="BoldListingZchn"/>
        </w:rPr>
        <w:t>Megfelelő minőségű és mennyiségű adat</w:t>
      </w:r>
      <w:r w:rsidR="00B531E5" w:rsidRPr="00B531E5">
        <w:rPr>
          <w:rStyle w:val="BoldListingZchn"/>
        </w:rPr>
        <w:t>:</w:t>
      </w:r>
      <w:r w:rsidR="00B531E5">
        <w:t xml:space="preserve"> </w:t>
      </w:r>
      <w:r w:rsidR="003654E2" w:rsidRPr="00614298">
        <w:t>A</w:t>
      </w:r>
      <w:r>
        <w:t xml:space="preserve"> </w:t>
      </w:r>
      <w:r w:rsidR="003654E2" w:rsidRPr="00614298">
        <w:t>mély tanulásban nagyon fontos, hogy nagy szám</w:t>
      </w:r>
      <w:r>
        <w:t>osságú</w:t>
      </w:r>
      <w:r w:rsidR="003654E2" w:rsidRPr="00614298">
        <w:t>, jó minőségű adat</w:t>
      </w:r>
      <w:r>
        <w:t>halmaz</w:t>
      </w:r>
      <w:r w:rsidR="003654E2" w:rsidRPr="00614298">
        <w:t xml:space="preserve"> álljon rendelkezésünkre</w:t>
      </w:r>
      <w:r>
        <w:t xml:space="preserve">. </w:t>
      </w:r>
      <w:r w:rsidR="005A3710">
        <w:t xml:space="preserve">Itt akár több milliárd kép is kellene a ténylegesen hatékony és pontos végeredményhez. Sajnos ez a követelmény nem tud teljesülni, mivel nincs a publikus adathalmazok között olyan, ahol ilyen mennyiségben tartanának nyersképeket korrekciós fájlokkal együtt, mivel ez óriási adatmennyiség. </w:t>
      </w:r>
      <w:r w:rsidR="00814482">
        <w:t xml:space="preserve">Ennek ellenére adataugmentálással (data </w:t>
      </w:r>
      <w:proofErr w:type="spellStart"/>
      <w:r w:rsidR="00814482">
        <w:t>augmentation</w:t>
      </w:r>
      <w:proofErr w:type="spellEnd"/>
      <w:r w:rsidR="00814482">
        <w:t>) megpróbálok segíteni ezen a problémán.</w:t>
      </w:r>
    </w:p>
    <w:p w14:paraId="58BF7C9D" w14:textId="5BF4B69E" w:rsidR="003654E2" w:rsidRPr="00614298" w:rsidRDefault="005A3710" w:rsidP="0060529B">
      <w:pPr>
        <w:pStyle w:val="Beschriftung"/>
      </w:pPr>
      <w:r>
        <w:t>A nyilvánosan elérhető projektek nagy része kisméretű képek sokaságán hajt végre osztályozási feladat</w:t>
      </w:r>
      <w:r w:rsidR="00C76650">
        <w:t>ot.</w:t>
      </w:r>
      <w:r>
        <w:t xml:space="preserve"> </w:t>
      </w:r>
      <w:r w:rsidR="00C76650">
        <w:t>A</w:t>
      </w:r>
      <w:r>
        <w:t xml:space="preserve"> probléma, amivel foglalkozom, viszont nagyméretű képeken regressziós feladatot hajt végre, hiszen folytonos értéket prediktál. </w:t>
      </w:r>
    </w:p>
    <w:p w14:paraId="56E725CC" w14:textId="5845BE31" w:rsidR="00B531E5" w:rsidRPr="00850949" w:rsidRDefault="00B531E5" w:rsidP="0060529B">
      <w:pPr>
        <w:pStyle w:val="BoldListing"/>
      </w:pPr>
      <w:r>
        <w:t>Tanulás nyersképekből és a hozzájuk tartozó korrekciós fájlokból:</w:t>
      </w:r>
      <w:r w:rsidR="006F2358">
        <w:t xml:space="preserve"> </w:t>
      </w:r>
      <w:r w:rsidR="006F2358" w:rsidRPr="00850949">
        <w:t>A tanulási adathalmaznak tartalmaznia kell a nyersképeket és a hozzájuk tartozó helyes .xmp fájlokat.</w:t>
      </w:r>
    </w:p>
    <w:p w14:paraId="13E52839" w14:textId="7C1C5B40" w:rsidR="00B531E5" w:rsidRPr="00850949" w:rsidRDefault="00B531E5" w:rsidP="0060529B">
      <w:pPr>
        <w:pStyle w:val="BoldListing"/>
      </w:pPr>
      <w:r>
        <w:t>5 képtulajdonság prediktálása:</w:t>
      </w:r>
      <w:r w:rsidR="006F2358">
        <w:t xml:space="preserve"> </w:t>
      </w:r>
      <w:r w:rsidR="006F2358" w:rsidRPr="00850949">
        <w:t>Ezek a képtulajdonságok a fehéregyensúly (white balance), a zöld-lila árnyalat (tint), világosság (exposure), kontraszt (contrast) és a vibrálás (vibrance)</w:t>
      </w:r>
    </w:p>
    <w:p w14:paraId="66E59956" w14:textId="3EBE4F03" w:rsidR="00303E8F" w:rsidRPr="00850949" w:rsidRDefault="00303E8F" w:rsidP="0060529B">
      <w:pPr>
        <w:pStyle w:val="BoldListing"/>
      </w:pPr>
      <w:r>
        <w:t xml:space="preserve">Megfelelő neurális háló modell: </w:t>
      </w:r>
      <w:r w:rsidRPr="00850949">
        <w:t xml:space="preserve">A modellnek elfogadhatóan pontos értékeket kell prediktálnia. A modell komplexitásának meghatározása bonyolult feladat, sok múlik a </w:t>
      </w:r>
      <w:r w:rsidR="00FE3362" w:rsidRPr="00850949">
        <w:t xml:space="preserve">felhasznált kiindulási modellen, </w:t>
      </w:r>
      <w:r w:rsidRPr="00850949">
        <w:t>rétegek típusán és számán, neuronok számán, tanulási rátán (learning rate), bemeneti adatokon, hibafüggvényeken (loss functions), optimalizálókon (optimizers), tanulási ciklusok (epochs) számán</w:t>
      </w:r>
      <w:r w:rsidR="00FE3362" w:rsidRPr="00850949">
        <w:t>.</w:t>
      </w:r>
    </w:p>
    <w:p w14:paraId="3513951A" w14:textId="590CFE7E" w:rsidR="00B531E5" w:rsidRPr="00850949" w:rsidRDefault="00B531E5" w:rsidP="0060529B">
      <w:pPr>
        <w:pStyle w:val="BoldListing"/>
      </w:pPr>
      <w:r>
        <w:lastRenderedPageBreak/>
        <w:t>Prediktált tulajdonságok képszerkesztő által feldolgozható</w:t>
      </w:r>
      <w:r w:rsidR="005A3710">
        <w:t>k</w:t>
      </w:r>
      <w:r w:rsidR="006F2358">
        <w:t xml:space="preserve">: </w:t>
      </w:r>
      <w:r w:rsidR="00FE3362" w:rsidRPr="00850949">
        <w:t xml:space="preserve">A prediktált értékekből </w:t>
      </w:r>
      <w:r w:rsidR="006F2358" w:rsidRPr="00850949">
        <w:t xml:space="preserve">.xmp fájlt kell generálni azonos </w:t>
      </w:r>
      <w:r w:rsidR="00303E8F" w:rsidRPr="00850949">
        <w:t>névvel,</w:t>
      </w:r>
      <w:r w:rsidR="006F2358" w:rsidRPr="00850949">
        <w:t xml:space="preserve"> mint a nyerskép</w:t>
      </w:r>
      <w:r w:rsidR="00303E8F" w:rsidRPr="00850949">
        <w:t>. A</w:t>
      </w:r>
      <w:r w:rsidR="006F2358" w:rsidRPr="00850949">
        <w:t xml:space="preserve"> Lightroom így amikor importálja a nyersképeket</w:t>
      </w:r>
      <w:r w:rsidR="00303E8F" w:rsidRPr="00850949">
        <w:t>, rögtön alkalmazza a mellette lévő korrekciót is.</w:t>
      </w:r>
    </w:p>
    <w:p w14:paraId="6226735D" w14:textId="4A6AD6DA" w:rsidR="00B531E5" w:rsidRPr="00850949" w:rsidRDefault="00B531E5" w:rsidP="0060529B">
      <w:pPr>
        <w:pStyle w:val="BoldListing"/>
      </w:pPr>
      <w:r>
        <w:t>Utólagos finomhangolás a tulajdonságokon képszerkesztőben</w:t>
      </w:r>
      <w:r w:rsidR="00303E8F">
        <w:t xml:space="preserve">: </w:t>
      </w:r>
      <w:r w:rsidR="00303E8F" w:rsidRPr="00850949">
        <w:t>Miután minden korrekciós fájl ki lett írva, érdemes a képeket importálni Lightroomba, hogy lássuk a módosítások eredményét, ne csak korrekciós értékeket. Ilyenkor a Lightroom belül lehet még alakítani a képeken, ha ez szükséges.</w:t>
      </w:r>
    </w:p>
    <w:p w14:paraId="7FC15636" w14:textId="371560D6" w:rsidR="00C76650" w:rsidRDefault="00C76650" w:rsidP="0060529B">
      <w:pPr>
        <w:pStyle w:val="BoldListing"/>
      </w:pPr>
    </w:p>
    <w:p w14:paraId="4A30B819" w14:textId="2D0ABCA9" w:rsidR="00C76650" w:rsidRDefault="00814482" w:rsidP="00814482">
      <w:pPr>
        <w:pStyle w:val="berschrift1"/>
      </w:pPr>
      <w:bookmarkStart w:id="14" w:name="_Toc120008833"/>
      <w:r>
        <w:lastRenderedPageBreak/>
        <w:t>Felhasznált technológiák</w:t>
      </w:r>
      <w:r w:rsidR="007746F8">
        <w:t>, eszközök</w:t>
      </w:r>
      <w:bookmarkEnd w:id="14"/>
    </w:p>
    <w:p w14:paraId="336EC545" w14:textId="36D1BE43" w:rsidR="00814482" w:rsidRPr="00C32D92" w:rsidRDefault="00814482" w:rsidP="00814482">
      <w:r>
        <w:t>Az alkalmazást python nyelven készítettem el, mert a legtöbb gépi tanulással, adatfeldolgozással és mély tanulással foglalkozó programkönyvtár erre a nyelvre létez</w:t>
      </w:r>
      <w:r w:rsidR="00582106">
        <w:t>ik</w:t>
      </w:r>
      <w:r>
        <w:t xml:space="preserve">. Kvázi a machine learning magas szintű programozási nyelve mára a python lett, ezért célszerű volt ezt megtanulni. </w:t>
      </w:r>
      <w:r w:rsidR="00582106">
        <w:t>A pythonon kívül még az R-t szokták használni, de oka lehet annak, hogy az eddig</w:t>
      </w:r>
      <w:r w:rsidR="00C32D92">
        <w:t>i</w:t>
      </w:r>
      <w:r w:rsidR="00582106">
        <w:t xml:space="preserve"> machine learning és data science kurzusok</w:t>
      </w:r>
      <w:r w:rsidR="00C32D92">
        <w:t>, amiken voltam, ott</w:t>
      </w:r>
      <w:r w:rsidR="00582106">
        <w:t xml:space="preserve"> mindenhol pythonban kellett feladatokat megoldani.</w:t>
      </w:r>
      <w:r w:rsidR="00C32D92">
        <w:t xml:space="preserve"> Ezen felül a keretrendszerek, könyvtárak is amiket használok pythonban a legteljesebbek.</w:t>
      </w:r>
    </w:p>
    <w:p w14:paraId="04EA4A99" w14:textId="47DA9604" w:rsidR="00CC014D" w:rsidRDefault="00CC014D" w:rsidP="00814482">
      <w:r>
        <w:t xml:space="preserve">Fejlesztőkörnyezetnek lokálisan a Visual Studio Code-ot választottam. </w:t>
      </w:r>
      <w:proofErr w:type="spellStart"/>
      <w:r w:rsidR="00BA16BB">
        <w:t>Ki</w:t>
      </w:r>
      <w:r>
        <w:t>róbáltam</w:t>
      </w:r>
      <w:proofErr w:type="spellEnd"/>
      <w:r>
        <w:t xml:space="preserve"> a pycharmot is, az IntelliJ python fejlesztőknek</w:t>
      </w:r>
      <w:r w:rsidR="00BA16BB">
        <w:t xml:space="preserve"> kínált</w:t>
      </w:r>
      <w:r>
        <w:t xml:space="preserve"> környezetét, de a Code jobb volt</w:t>
      </w:r>
      <w:r w:rsidR="00BA16BB">
        <w:t>, egyszerűbb volt konfigurálni.</w:t>
      </w:r>
    </w:p>
    <w:p w14:paraId="732399DE" w14:textId="2802D402" w:rsidR="00CC014D" w:rsidRDefault="00CC014D" w:rsidP="00814482">
      <w:r>
        <w:t xml:space="preserve">Mivel a neurális hálók tanítása nagyon számításigényes művelet, ezért a tanítást nem lokálisan végzem, hanem Google Colab-ban. Ez a Google felhőalapú környezete, amit korábbi machine learning, deep learning témájú tárgyak alkalmával volt alkalmam megismerni. Python és korlátozott mértékben shell kódot is lehet benne futtatni. A platform </w:t>
      </w:r>
      <w:r w:rsidR="00BA16BB">
        <w:t xml:space="preserve">CUDA képes </w:t>
      </w:r>
      <w:proofErr w:type="spellStart"/>
      <w:r w:rsidR="00BA16BB">
        <w:t>Nvidia</w:t>
      </w:r>
      <w:proofErr w:type="spellEnd"/>
      <w:r w:rsidR="00BA16BB">
        <w:t xml:space="preserve"> </w:t>
      </w:r>
      <w:r>
        <w:t xml:space="preserve">GPU-t is biztosít, </w:t>
      </w:r>
      <w:r w:rsidR="00BA16BB">
        <w:t xml:space="preserve">ez </w:t>
      </w:r>
      <w:r>
        <w:t>a gyors tanuláshoz</w:t>
      </w:r>
      <w:r w:rsidR="00BA16BB">
        <w:t xml:space="preserve"> elengedhetetlen</w:t>
      </w:r>
      <w:r>
        <w:t>,</w:t>
      </w:r>
      <w:r w:rsidR="00BA16BB">
        <w:t xml:space="preserve"> de az ingyenes verzióban nem korlátlan a GPU hozzáférés, illetve nem választható </w:t>
      </w:r>
      <w:r w:rsidR="008E31D4">
        <w:t xml:space="preserve">meg </w:t>
      </w:r>
      <w:r w:rsidR="00BA16BB">
        <w:t>a GPU típusa</w:t>
      </w:r>
      <w:r w:rsidR="008E31D4">
        <w:t xml:space="preserve">, de általában egy Tesla T4-en sikerül </w:t>
      </w:r>
      <w:proofErr w:type="spellStart"/>
      <w:r w:rsidR="008E31D4">
        <w:t>tanítanim</w:t>
      </w:r>
      <w:proofErr w:type="spellEnd"/>
      <w:r w:rsidR="008E31D4">
        <w:t>, ez bőven elégnek tűnik egyelőre.</w:t>
      </w:r>
      <w:r>
        <w:t xml:space="preserve"> Minden eszköz megvan </w:t>
      </w:r>
      <w:r w:rsidR="00BA16BB">
        <w:t>benne,</w:t>
      </w:r>
      <w:r>
        <w:t xml:space="preserve"> ami modellek tanításához szükséges.</w:t>
      </w:r>
    </w:p>
    <w:p w14:paraId="14D640F2" w14:textId="5FD76833" w:rsidR="00BA16BB" w:rsidRDefault="00BA16BB" w:rsidP="00BA16BB">
      <w:r>
        <w:t xml:space="preserve">A </w:t>
      </w:r>
      <w:r w:rsidR="007746F8">
        <w:t xml:space="preserve">már előre elkészített </w:t>
      </w:r>
      <w:r>
        <w:t xml:space="preserve">tanítási adathalmazt Google Drive-ban tárolom, a Colab innen olvassa be az adatokat. A tanítás közben generált statisztikákat és diagrammokat, majd a betanult modelleket szintén Drive-ra mentem ki. A </w:t>
      </w:r>
      <w:proofErr w:type="spellStart"/>
      <w:r>
        <w:t>Colabnek</w:t>
      </w:r>
      <w:proofErr w:type="spellEnd"/>
      <w:r>
        <w:t xml:space="preserve"> ez is óriási előnye, hogy könnyen lehetett a Drive-val összekapcsolni.</w:t>
      </w:r>
    </w:p>
    <w:p w14:paraId="094D086A" w14:textId="54973709" w:rsidR="00BA16BB" w:rsidRDefault="00BA16BB" w:rsidP="00BA16BB">
      <w:r>
        <w:t>A tanításhoz tensorflow-t és keras-t használok</w:t>
      </w:r>
      <w:r w:rsidR="007746F8">
        <w:t>. Ezek az könyvtárak kiegészítik egymást, magas absztrakciós szintet biztosítanak adatfeldolgozásra és mélytanulási modellek létrehozására, így teljesen az alapjaitól kell megvalósítanom a különböző neuronokat, rétegeket, hibafüggvényeket és még sok más</w:t>
      </w:r>
      <w:r w:rsidR="00EC4413">
        <w:t>, alacsony szintű kódot.</w:t>
      </w:r>
      <w:r w:rsidR="007746F8">
        <w:t xml:space="preserve"> </w:t>
      </w:r>
      <w:r w:rsidR="00EC4413">
        <w:t>A tensorflow kezeli a neurális háló GPU-ra ültetést is, az azon való futtatást.</w:t>
      </w:r>
    </w:p>
    <w:p w14:paraId="48273993" w14:textId="7A5BA907" w:rsidR="00EC4413" w:rsidRDefault="00EC4413" w:rsidP="00BA16BB">
      <w:r>
        <w:t>A generált tanulási</w:t>
      </w:r>
      <w:r w:rsidR="00582E63">
        <w:t xml:space="preserve"> és jóság</w:t>
      </w:r>
      <w:r>
        <w:t xml:space="preserve">görbéket </w:t>
      </w:r>
      <w:r w:rsidR="00582E63">
        <w:t>a plotly csomag segítségével rajzoltam ki.</w:t>
      </w:r>
    </w:p>
    <w:p w14:paraId="4BBF1C73" w14:textId="60306C5F" w:rsidR="000C494D" w:rsidRDefault="000C494D" w:rsidP="00BA16BB">
      <w:r>
        <w:lastRenderedPageBreak/>
        <w:t>A nyersképek és a korrekciós információk feldolgozásához a rawpy és exiftool csomagokat használtam. A rawpy a nyersképek beolvasásához és előfeldolgozásához, az exiftool pedig az .xmp fájlok parseolására hasznos.</w:t>
      </w:r>
    </w:p>
    <w:p w14:paraId="3CBA62B0" w14:textId="3745793A" w:rsidR="00682CA5" w:rsidRDefault="00682CA5" w:rsidP="00BA16BB">
      <w:r>
        <w:t>Ezen kívül használtam numpy-t, ez szintén egy gyakran használt könyvtár többdimenziós tömbök, így képek kezeléséhez is.</w:t>
      </w:r>
    </w:p>
    <w:p w14:paraId="28FDC45B" w14:textId="525CC359" w:rsidR="00582E63" w:rsidRDefault="00582E63" w:rsidP="00BA16BB">
      <w:r>
        <w:t xml:space="preserve">Az adatok </w:t>
      </w:r>
      <w:r w:rsidR="000C494D">
        <w:t xml:space="preserve">további </w:t>
      </w:r>
      <w:r>
        <w:t>feldolgozásában és a tensorflow számára is értelmezhető formára hozásában a pandas és a datasets csomag volt nagy segítségemre.</w:t>
      </w:r>
    </w:p>
    <w:p w14:paraId="7EB4F26E" w14:textId="7EC567F5" w:rsidR="00C32D92" w:rsidRDefault="00C32D92" w:rsidP="00BA16BB"/>
    <w:p w14:paraId="763227E6" w14:textId="37B6CD8B" w:rsidR="00C32D92" w:rsidRDefault="00000000" w:rsidP="00C32D92">
      <w:pPr>
        <w:ind w:firstLine="0"/>
      </w:pPr>
      <w:hyperlink r:id="rId30" w:history="1">
        <w:r w:rsidR="00C32D92" w:rsidRPr="00C43BF9">
          <w:rPr>
            <w:rStyle w:val="Hyperlink"/>
          </w:rPr>
          <w:t>https://www.tensorflow.org/api_docs</w:t>
        </w:r>
      </w:hyperlink>
    </w:p>
    <w:p w14:paraId="3ECF4F88" w14:textId="77777777" w:rsidR="00C32D92" w:rsidRDefault="00C32D92" w:rsidP="00C32D92">
      <w:pPr>
        <w:ind w:firstLine="0"/>
      </w:pPr>
    </w:p>
    <w:p w14:paraId="70D61C34" w14:textId="35CE722C" w:rsidR="00814482" w:rsidRDefault="00814482" w:rsidP="00BA16BB">
      <w:pPr>
        <w:pStyle w:val="berschrift1"/>
      </w:pPr>
      <w:bookmarkStart w:id="15" w:name="_Toc120008834"/>
      <w:r>
        <w:lastRenderedPageBreak/>
        <w:t>Alkalmazás fejlesztése</w:t>
      </w:r>
      <w:bookmarkEnd w:id="15"/>
    </w:p>
    <w:p w14:paraId="4BFEC498" w14:textId="00495451" w:rsidR="00582E63" w:rsidRDefault="00582E63" w:rsidP="00582E63">
      <w:r>
        <w:t>Az alkalmazás fejlesztését az alábbi lépésekre bontottam le</w:t>
      </w:r>
      <w:r w:rsidR="00FD6098">
        <w:t>, ezeket a következő bekezdésekben fejtem ki részletesebben</w:t>
      </w:r>
      <w:r>
        <w:t>:</w:t>
      </w:r>
    </w:p>
    <w:p w14:paraId="39C8AC61" w14:textId="0D907CEB" w:rsidR="00582E63" w:rsidRDefault="00582E63" w:rsidP="00FD6098">
      <w:pPr>
        <w:pStyle w:val="Listenabsatz"/>
        <w:numPr>
          <w:ilvl w:val="0"/>
          <w:numId w:val="32"/>
        </w:numPr>
      </w:pPr>
      <w:r>
        <w:t>adatok előfeldolgozása</w:t>
      </w:r>
    </w:p>
    <w:p w14:paraId="7B14FFAF" w14:textId="1DABAF62" w:rsidR="00582E63" w:rsidRDefault="00582E63" w:rsidP="00FD6098">
      <w:pPr>
        <w:pStyle w:val="Listenabsatz"/>
        <w:numPr>
          <w:ilvl w:val="0"/>
          <w:numId w:val="32"/>
        </w:numPr>
      </w:pPr>
      <w:r>
        <w:t>neurális hálók felépítése, modellek létrehozása</w:t>
      </w:r>
    </w:p>
    <w:p w14:paraId="0DC60781" w14:textId="0BC22A98" w:rsidR="00582E63" w:rsidRDefault="00582E63" w:rsidP="00FD6098">
      <w:pPr>
        <w:pStyle w:val="Listenabsatz"/>
        <w:numPr>
          <w:ilvl w:val="0"/>
          <w:numId w:val="32"/>
        </w:numPr>
      </w:pPr>
      <w:r>
        <w:t>modellek konfigurálása</w:t>
      </w:r>
    </w:p>
    <w:p w14:paraId="32E8BEB8" w14:textId="355862F2" w:rsidR="00582E63" w:rsidRDefault="00582E63" w:rsidP="00FD6098">
      <w:pPr>
        <w:pStyle w:val="Listenabsatz"/>
        <w:numPr>
          <w:ilvl w:val="0"/>
          <w:numId w:val="32"/>
        </w:numPr>
      </w:pPr>
      <w:r>
        <w:t>modellek tanítása</w:t>
      </w:r>
    </w:p>
    <w:p w14:paraId="1AD8A2ED" w14:textId="32A4748C" w:rsidR="00582E63" w:rsidRDefault="00582E63" w:rsidP="00FD6098">
      <w:pPr>
        <w:pStyle w:val="Listenabsatz"/>
        <w:numPr>
          <w:ilvl w:val="0"/>
          <w:numId w:val="32"/>
        </w:numPr>
      </w:pPr>
      <w:r>
        <w:t>tanítás értékelése, grafikonok kirajzolása</w:t>
      </w:r>
    </w:p>
    <w:p w14:paraId="6A17F4BA" w14:textId="4AFEE605" w:rsidR="00582E63" w:rsidRDefault="00582E63" w:rsidP="00FD6098">
      <w:pPr>
        <w:pStyle w:val="Listenabsatz"/>
        <w:numPr>
          <w:ilvl w:val="0"/>
          <w:numId w:val="32"/>
        </w:numPr>
      </w:pPr>
      <w:r>
        <w:t>modellek elmentése</w:t>
      </w:r>
    </w:p>
    <w:p w14:paraId="2FCB245C" w14:textId="18C01825" w:rsidR="00582E63" w:rsidRDefault="00582E63" w:rsidP="00FD6098">
      <w:pPr>
        <w:pStyle w:val="Listenabsatz"/>
        <w:numPr>
          <w:ilvl w:val="0"/>
          <w:numId w:val="32"/>
        </w:numPr>
      </w:pPr>
      <w:r>
        <w:t>prediktálás a modelleken</w:t>
      </w:r>
    </w:p>
    <w:p w14:paraId="1C6AF87E" w14:textId="31673CD6" w:rsidR="00582E63" w:rsidRDefault="00FD6098" w:rsidP="00FD6098">
      <w:pPr>
        <w:pStyle w:val="Listenabsatz"/>
        <w:numPr>
          <w:ilvl w:val="0"/>
          <w:numId w:val="32"/>
        </w:numPr>
      </w:pPr>
      <w:r>
        <w:t>eredmények .xmp fájlokba írása, az eredeti nyersek mellé</w:t>
      </w:r>
    </w:p>
    <w:p w14:paraId="36FD37CB" w14:textId="0F58155F" w:rsidR="00FD6098" w:rsidRDefault="00FD6098" w:rsidP="00FD6098">
      <w:pPr>
        <w:pStyle w:val="Listenabsatz"/>
        <w:numPr>
          <w:ilvl w:val="0"/>
          <w:numId w:val="32"/>
        </w:numPr>
      </w:pPr>
      <w:r>
        <w:t>opcionálisan Lightroom meghívása, eredmények megtekintése</w:t>
      </w:r>
    </w:p>
    <w:p w14:paraId="41389C14" w14:textId="5F8D7A2D" w:rsidR="00FD6098" w:rsidRPr="00747B98" w:rsidRDefault="00FD6098" w:rsidP="00747B98">
      <w:pPr>
        <w:pStyle w:val="berschrift3"/>
      </w:pPr>
      <w:bookmarkStart w:id="16" w:name="_Toc120008835"/>
      <w:r w:rsidRPr="00747B98">
        <w:t>Adatok előfeldolgozása</w:t>
      </w:r>
      <w:bookmarkEnd w:id="16"/>
    </w:p>
    <w:p w14:paraId="519503A9" w14:textId="104EAB94" w:rsidR="00404200" w:rsidRDefault="00404200" w:rsidP="00404200">
      <w:r>
        <w:t>Az adathalmaz, amin tanítani akarok .NEF (Nikon), .CR2 (Canon), vagy  .ARW (Sony) fájl</w:t>
      </w:r>
      <w:r w:rsidR="00150313">
        <w:t>formátumú nyerse</w:t>
      </w:r>
      <w:r>
        <w:t>kb</w:t>
      </w:r>
      <w:r w:rsidR="00150313">
        <w:t>ő</w:t>
      </w:r>
      <w:r>
        <w:t xml:space="preserve">l áll. Mindegyikhez tartozik egy korrekciós .xmp fájl ugyan azzal a fájlnévvel a nyerskép mellett. </w:t>
      </w:r>
    </w:p>
    <w:p w14:paraId="3518F9A6" w14:textId="504C2B68" w:rsidR="00BE0D71" w:rsidRDefault="00BE0D71" w:rsidP="00BE0D71">
      <w:pPr>
        <w:pStyle w:val="berschrift3"/>
      </w:pPr>
      <w:bookmarkStart w:id="17" w:name="_Toc120008836"/>
      <w:r>
        <w:t>A nyers fájlformátumok (.NEF, .CR2, .ARW)</w:t>
      </w:r>
      <w:bookmarkEnd w:id="17"/>
    </w:p>
    <w:p w14:paraId="600A695A" w14:textId="57DA66D4" w:rsidR="00B31A19" w:rsidRDefault="00B31A19" w:rsidP="00B31A19">
      <w:r>
        <w:t>Közös jellemző ezekre a formátumokra, hogy feldolgozás nélküliek, a nyers szenzoradat van beleírva. Általában 12 vagy 14 biten tárolnak el egy színt, így nagyobb a képek dinamikatartománya. A JPG</w:t>
      </w:r>
      <w:r w:rsidR="001C6E29">
        <w:t xml:space="preserve"> és PNG</w:t>
      </w:r>
      <w:r>
        <w:t xml:space="preserve"> formátum csak 8 biten tárol egy színt.</w:t>
      </w:r>
    </w:p>
    <w:p w14:paraId="7B283902" w14:textId="002656C1" w:rsidR="00B31A19" w:rsidRPr="00B31A19" w:rsidRDefault="00B31A19" w:rsidP="00B31A19">
      <w:pPr>
        <w:ind w:firstLine="0"/>
      </w:pPr>
      <w:r>
        <w:t>Nincs előfeldolgozás, így például a fehéregyensúly, vagy a színárnyalatok teljesen szabadon állítható a retusálás során.</w:t>
      </w:r>
    </w:p>
    <w:p w14:paraId="328C3DC6" w14:textId="495CD14D" w:rsidR="00B31A19" w:rsidRDefault="00B31A19" w:rsidP="00B31A19">
      <w:pPr>
        <w:pStyle w:val="Listenabsatz"/>
        <w:numPr>
          <w:ilvl w:val="0"/>
          <w:numId w:val="34"/>
        </w:numPr>
      </w:pPr>
      <w:r>
        <w:t xml:space="preserve">.NEF (Nikon Electronic Format): A Nikon kamerák nyersformátuma, 12 vagy 14 biten tárol el egy színt. </w:t>
      </w:r>
      <w:hyperlink r:id="rId31" w:history="1">
        <w:r w:rsidRPr="00C43BF9">
          <w:rPr>
            <w:rStyle w:val="Hyperlink"/>
          </w:rPr>
          <w:t>https://www.nikonusa.com/en/learn-and-explore/a/products-and-innovation/nikon-electronic-format-nef.html</w:t>
        </w:r>
      </w:hyperlink>
      <w:r>
        <w:t xml:space="preserve"> </w:t>
      </w:r>
    </w:p>
    <w:p w14:paraId="2F74495E" w14:textId="59DAE634" w:rsidR="00B31A19" w:rsidRDefault="00B31A19" w:rsidP="00B31A19">
      <w:pPr>
        <w:pStyle w:val="Listenabsatz"/>
        <w:numPr>
          <w:ilvl w:val="0"/>
          <w:numId w:val="33"/>
        </w:numPr>
      </w:pPr>
      <w:r>
        <w:lastRenderedPageBreak/>
        <w:t xml:space="preserve">.CR2 (Canon </w:t>
      </w:r>
      <w:proofErr w:type="spellStart"/>
      <w:r>
        <w:t>Raw</w:t>
      </w:r>
      <w:proofErr w:type="spellEnd"/>
      <w:r>
        <w:t xml:space="preserve"> 2): A Canon kamerák nyersformátuma, 14 biten tárol el legjobb minőségnél egy színt.</w:t>
      </w:r>
    </w:p>
    <w:p w14:paraId="3DBE4CA8" w14:textId="0A8E9238" w:rsidR="00B31A19" w:rsidRDefault="00000000" w:rsidP="00B31A19">
      <w:pPr>
        <w:pStyle w:val="Listenabsatz"/>
        <w:ind w:left="1440" w:firstLine="0"/>
      </w:pPr>
      <w:hyperlink r:id="rId32" w:history="1">
        <w:r w:rsidR="00B31A19" w:rsidRPr="00C43BF9">
          <w:rPr>
            <w:rStyle w:val="Hyperlink"/>
          </w:rPr>
          <w:t>https://fileinfo.com/extension/cr2</w:t>
        </w:r>
      </w:hyperlink>
      <w:r w:rsidR="00B31A19">
        <w:t xml:space="preserve"> </w:t>
      </w:r>
    </w:p>
    <w:p w14:paraId="1A8C221F" w14:textId="3CD0A954" w:rsidR="00B31A19" w:rsidRPr="00BE0D71" w:rsidRDefault="001C6E29" w:rsidP="00996F49">
      <w:pPr>
        <w:pStyle w:val="Listenabsatz"/>
        <w:numPr>
          <w:ilvl w:val="0"/>
          <w:numId w:val="33"/>
        </w:numPr>
      </w:pPr>
      <w:r>
        <w:t xml:space="preserve">ARW (Sony </w:t>
      </w:r>
      <w:proofErr w:type="spellStart"/>
      <w:r>
        <w:t>Alpha</w:t>
      </w:r>
      <w:proofErr w:type="spellEnd"/>
      <w:r>
        <w:t xml:space="preserve"> </w:t>
      </w:r>
      <w:proofErr w:type="spellStart"/>
      <w:r>
        <w:t>Raw</w:t>
      </w:r>
      <w:proofErr w:type="spellEnd"/>
      <w:r>
        <w:t xml:space="preserve"> Digital Camera Image): </w:t>
      </w:r>
      <w:r w:rsidR="00996F49">
        <w:t>A Sony kamerák nyersformátuma, 14 biten tárol el egy színt.</w:t>
      </w:r>
    </w:p>
    <w:p w14:paraId="101C72DD" w14:textId="1727EF3B" w:rsidR="00404200" w:rsidRDefault="00404200" w:rsidP="00BE0D71">
      <w:pPr>
        <w:pStyle w:val="berschrift3"/>
      </w:pPr>
      <w:bookmarkStart w:id="18" w:name="_Toc120008837"/>
      <w:r>
        <w:t xml:space="preserve">Az </w:t>
      </w:r>
      <w:r w:rsidR="00BE0D71">
        <w:t xml:space="preserve">XMP </w:t>
      </w:r>
      <w:r>
        <w:t>fájl</w:t>
      </w:r>
      <w:r w:rsidR="00BE0D71">
        <w:t>formátum</w:t>
      </w:r>
      <w:bookmarkEnd w:id="18"/>
    </w:p>
    <w:p w14:paraId="574F051E" w14:textId="288E9A90" w:rsidR="00404200" w:rsidRDefault="00404200" w:rsidP="00404200">
      <w:r>
        <w:t xml:space="preserve">Az .xmp </w:t>
      </w:r>
      <w:r w:rsidR="00C32D92">
        <w:t xml:space="preserve">(Extensible Metadata Platform) </w:t>
      </w:r>
      <w:r>
        <w:t xml:space="preserve">az </w:t>
      </w:r>
      <w:r w:rsidR="00150313">
        <w:t>Adobe programok</w:t>
      </w:r>
      <w:r w:rsidR="00C32D92">
        <w:t>, mint a Lightroom és a Photoshop</w:t>
      </w:r>
      <w:r w:rsidR="00150313">
        <w:t xml:space="preserve"> metaadat</w:t>
      </w:r>
      <w:r w:rsidR="00C32D92">
        <w:t xml:space="preserve"> tárolásra</w:t>
      </w:r>
      <w:r w:rsidR="00150313">
        <w:t xml:space="preserve"> </w:t>
      </w:r>
      <w:r w:rsidR="00C32D92">
        <w:t xml:space="preserve">használt </w:t>
      </w:r>
      <w:r w:rsidR="00150313">
        <w:t>formátuma</w:t>
      </w:r>
      <w:r w:rsidR="00C32D92">
        <w:t>, fejlesztését is az Adobe kezdte el. Szintaxisa alapján az .xml fájlokra hasonlít. Főleg képek nem destruktív szerkesztésénél szolgál a képen alkalmazandó változtatások tárolására, a retusálási értékek mentésére. Alapértelmezetten a Lightroom nem írja ki ezeket a fájlokat (bár ez beállítható), de kimenthetőek. Ekkor a Lightroom által meghatározott összes attribútum és metaadat kiírásra kerül, ilyen például a kamera és lencse típusa, fókusztávolság és még sok más adat.</w:t>
      </w:r>
    </w:p>
    <w:p w14:paraId="146439F4" w14:textId="77777777" w:rsidR="005A571D" w:rsidRDefault="00000000" w:rsidP="005A571D">
      <w:pPr>
        <w:tabs>
          <w:tab w:val="left" w:pos="5227"/>
        </w:tabs>
      </w:pPr>
      <w:hyperlink r:id="rId33" w:history="1">
        <w:r w:rsidR="005A571D" w:rsidRPr="00C43BF9">
          <w:rPr>
            <w:rStyle w:val="Hyperlink"/>
          </w:rPr>
          <w:t>https://fileinfo.com/extension/xmp</w:t>
        </w:r>
      </w:hyperlink>
    </w:p>
    <w:p w14:paraId="09F2BD85" w14:textId="3C412377" w:rsidR="00996F49" w:rsidRDefault="00000000" w:rsidP="00996F49">
      <w:pPr>
        <w:tabs>
          <w:tab w:val="left" w:pos="5227"/>
        </w:tabs>
      </w:pPr>
      <w:hyperlink r:id="rId34" w:history="1">
        <w:r w:rsidR="005A571D" w:rsidRPr="00C43BF9">
          <w:rPr>
            <w:rStyle w:val="Hyperlink"/>
          </w:rPr>
          <w:t>https://www.adobe.com/devnet/xmp.html</w:t>
        </w:r>
      </w:hyperlink>
      <w:r w:rsidR="005A571D">
        <w:t xml:space="preserve">  </w:t>
      </w:r>
    </w:p>
    <w:p w14:paraId="40953D02" w14:textId="423A6E35" w:rsidR="00996F49" w:rsidRDefault="00996F49" w:rsidP="00996F49">
      <w:pPr>
        <w:pStyle w:val="berschrift3"/>
      </w:pPr>
      <w:bookmarkStart w:id="19" w:name="_Toc120008838"/>
      <w:r>
        <w:t>Feldolgozás</w:t>
      </w:r>
      <w:bookmarkEnd w:id="19"/>
    </w:p>
    <w:p w14:paraId="4C20F5DE" w14:textId="37556442" w:rsidR="00996F49" w:rsidRDefault="00996F49" w:rsidP="00996F49">
      <w:r>
        <w:t xml:space="preserve">Az adatok feldolgozásával a process_data.py </w:t>
      </w:r>
      <w:proofErr w:type="spellStart"/>
      <w:r>
        <w:t>szkript</w:t>
      </w:r>
      <w:proofErr w:type="spellEnd"/>
      <w:r>
        <w:t xml:space="preserve"> foglalkozik.</w:t>
      </w:r>
    </w:p>
    <w:p w14:paraId="61F40813" w14:textId="46071D37" w:rsidR="00996F49" w:rsidRDefault="00996F49" w:rsidP="00996F49">
      <w:r>
        <w:t>Először megtisztítottam az adatokat</w:t>
      </w:r>
      <w:r w:rsidR="002526BF">
        <w:t>.</w:t>
      </w:r>
      <w:r>
        <w:t xml:space="preserve"> </w:t>
      </w:r>
      <w:r w:rsidR="002526BF">
        <w:t>H</w:t>
      </w:r>
      <w:r>
        <w:t xml:space="preserve">a </w:t>
      </w:r>
      <w:r w:rsidR="002526BF">
        <w:t>egy fájl</w:t>
      </w:r>
      <w:r>
        <w:t xml:space="preserve"> nem a fentebbi formátum</w:t>
      </w:r>
      <w:r w:rsidR="002526BF">
        <w:t>ok valamelyiké</w:t>
      </w:r>
      <w:r>
        <w:t>b</w:t>
      </w:r>
      <w:r w:rsidR="002526BF">
        <w:t>e</w:t>
      </w:r>
      <w:r>
        <w:t xml:space="preserve"> tartozott, azt töröltem a könyvtárból. </w:t>
      </w:r>
      <w:r w:rsidR="000C494D">
        <w:t xml:space="preserve">Még ebben a lépésben </w:t>
      </w:r>
      <w:r>
        <w:t xml:space="preserve">egy listába tettem a fájlokat, </w:t>
      </w:r>
      <w:r w:rsidR="000C494D">
        <w:t xml:space="preserve">majd </w:t>
      </w:r>
      <w:r>
        <w:t>levágtam a kiterjesztést. Ilyenkor minden fájlnévből kettőnek kell lennie a listában, hiszen egy nyershez kell egy hozzátartozó .xmp</w:t>
      </w:r>
      <w:r w:rsidR="000C494D">
        <w:t>. Ha ez valahol nem teljesül, azok a fájlok szintén törlésre kerültek.</w:t>
      </w:r>
    </w:p>
    <w:p w14:paraId="019D5A14" w14:textId="77777777" w:rsidR="00865428" w:rsidRDefault="000C494D" w:rsidP="00996F49">
      <w:r>
        <w:t xml:space="preserve">A következő lépésben végigiterálva a könyvtáron beolvastam a nyerseket és a hozzá tartozó .xmp-ket. </w:t>
      </w:r>
    </w:p>
    <w:p w14:paraId="1C66446E" w14:textId="73EFF69A" w:rsidR="000C494D" w:rsidRPr="001E6E8F" w:rsidRDefault="000C494D" w:rsidP="00996F49">
      <w:pPr>
        <w:rPr>
          <w:lang w:val="de-DE"/>
        </w:rPr>
      </w:pPr>
      <w:r>
        <w:t xml:space="preserve">A nyersek beolvasásához a rawpy csomagot használtam, ez </w:t>
      </w:r>
      <w:r w:rsidR="00267B51">
        <w:t>beolvassa a nyersképet egy rawpy.Rawpy osztályba, amiből utána</w:t>
      </w:r>
      <w:r w:rsidR="00682CA5">
        <w:t xml:space="preserve"> a postprocess</w:t>
      </w:r>
      <w:r w:rsidR="002526BF">
        <w:t>()</w:t>
      </w:r>
      <w:r w:rsidR="00682CA5">
        <w:t xml:space="preserve"> hívással lehet</w:t>
      </w:r>
      <w:r w:rsidR="00267B51">
        <w:t xml:space="preserve"> </w:t>
      </w:r>
      <w:r w:rsidR="00682CA5" w:rsidRPr="00682CA5">
        <w:t>[</w:t>
      </w:r>
      <w:r w:rsidR="00047E87">
        <w:t>h</w:t>
      </w:r>
      <w:r w:rsidR="00682CA5">
        <w:t>*</w:t>
      </w:r>
      <w:r w:rsidR="00047E87">
        <w:t>w</w:t>
      </w:r>
      <w:r w:rsidR="00682CA5">
        <w:t>*</w:t>
      </w:r>
      <w:r w:rsidR="00047E87">
        <w:t>c</w:t>
      </w:r>
      <w:r w:rsidR="00682CA5">
        <w:t xml:space="preserve">] dimenziós </w:t>
      </w:r>
      <w:r w:rsidR="00267B51">
        <w:t xml:space="preserve">numpy </w:t>
      </w:r>
      <w:r w:rsidR="003C619D">
        <w:t>tömbként (</w:t>
      </w:r>
      <w:r w:rsidR="007D1C7D">
        <w:t xml:space="preserve">de bevezetném itt a mátrix </w:t>
      </w:r>
      <w:r w:rsidR="002526BF">
        <w:t>megnevezést</w:t>
      </w:r>
      <w:r w:rsidR="007D1C7D">
        <w:t xml:space="preserve"> erre a struktúrára</w:t>
      </w:r>
      <w:r w:rsidR="003C619D">
        <w:t>)</w:t>
      </w:r>
      <w:r w:rsidR="00267B51">
        <w:t xml:space="preserve"> lehet letárolni a képet</w:t>
      </w:r>
      <w:r w:rsidR="00682CA5">
        <w:t xml:space="preserve">, </w:t>
      </w:r>
      <w:r w:rsidR="00047E87">
        <w:t>ahol h a magasság, w a szélesség és c a csatornák száma.</w:t>
      </w:r>
      <w:r w:rsidR="003C619D">
        <w:t xml:space="preserve"> Ez a hívás sokféleképp paraméterezhető, ami ezek közül fontosabb lehet, hogy </w:t>
      </w:r>
      <w:r w:rsidR="007D1C7D">
        <w:t xml:space="preserve">a </w:t>
      </w:r>
      <w:r w:rsidR="007D1C7D">
        <w:lastRenderedPageBreak/>
        <w:t>feldolgozás során alkalmazza-e</w:t>
      </w:r>
      <w:r w:rsidR="003C619D">
        <w:t xml:space="preserve"> a kamera által mért és ajánlott fehéregyensúlyt, illetve hogy hány biten tároljon egy színt. Jelenleg 16 biten és fehéregyensúly nélkül kerül mentésre a mátrixba a kép.</w:t>
      </w:r>
      <w:r w:rsidR="007D1C7D">
        <w:t xml:space="preserve"> Ez után a pixelek értékeit leskálázom a </w:t>
      </w:r>
      <w:r w:rsidR="007D1C7D" w:rsidRPr="008C04BC">
        <w:t>[0,</w:t>
      </w:r>
      <w:r w:rsidR="008C04BC" w:rsidRPr="008C04BC">
        <w:t xml:space="preserve"> </w:t>
      </w:r>
      <w:r w:rsidR="007D1C7D" w:rsidRPr="008C04BC">
        <w:t>1] tartom</w:t>
      </w:r>
      <w:r w:rsidR="007D1C7D">
        <w:t>ányba</w:t>
      </w:r>
      <w:r w:rsidR="008C04BC">
        <w:t xml:space="preserve">, majd átméretezem </w:t>
      </w:r>
      <w:r w:rsidR="00865428">
        <w:t>[</w:t>
      </w:r>
      <w:r w:rsidR="008C04BC">
        <w:t>133</w:t>
      </w:r>
      <w:r w:rsidR="00865428">
        <w:t xml:space="preserve">, </w:t>
      </w:r>
      <w:r w:rsidR="008C04BC">
        <w:t>200</w:t>
      </w:r>
      <w:r w:rsidR="00865428">
        <w:t>, 3]</w:t>
      </w:r>
      <w:r w:rsidR="008C04BC">
        <w:t>-as méretre, ahol 133</w:t>
      </w:r>
      <w:r w:rsidR="00B72E6B">
        <w:t xml:space="preserve"> pixel</w:t>
      </w:r>
      <w:r w:rsidR="008C04BC">
        <w:t xml:space="preserve"> lesz a képek</w:t>
      </w:r>
      <w:r w:rsidR="00B72E6B">
        <w:t xml:space="preserve"> magassága, 200 pixel pedig a szélessége. Ez a méret még kényelmesen kezelhetőnek tűnik a neurális háló számára</w:t>
      </w:r>
      <w:r w:rsidR="00865428">
        <w:t>. P</w:t>
      </w:r>
      <w:r w:rsidR="00B72E6B">
        <w:t>éldául az InceptionResNetV2 neurális háló, ami egy fejlett, képosztályozásra használt konvolúciós háló (residual blokkokat és inception</w:t>
      </w:r>
      <w:r w:rsidR="00865428">
        <w:t xml:space="preserve"> architektúrával</w:t>
      </w:r>
      <w:r w:rsidR="00B72E6B">
        <w:t>)</w:t>
      </w:r>
      <w:r w:rsidR="00865428">
        <w:t xml:space="preserve"> is </w:t>
      </w:r>
      <w:r w:rsidR="00865428" w:rsidRPr="00865428">
        <w:t>[</w:t>
      </w:r>
      <w:r w:rsidR="00865428">
        <w:t>299, 299, 3] bemeneti dimenziókkal dolgozik.</w:t>
      </w:r>
      <w:r w:rsidR="00197A8A">
        <w:t xml:space="preserve"> </w:t>
      </w:r>
      <w:r w:rsidR="00E43200">
        <w:t>Opcionálisan</w:t>
      </w:r>
      <w:r w:rsidR="00197A8A">
        <w:t xml:space="preserve"> elmentem a nyersek jpg-be konvertált verzióját, majd az újraméretezett képet hozzáfűzöm a képek listájához.</w:t>
      </w:r>
    </w:p>
    <w:p w14:paraId="25C93E30" w14:textId="69F46C08" w:rsidR="00865428" w:rsidRDefault="00000000" w:rsidP="00865428">
      <w:hyperlink r:id="rId35" w:history="1">
        <w:r w:rsidR="00865428" w:rsidRPr="00C43BF9">
          <w:rPr>
            <w:rStyle w:val="Hyperlink"/>
          </w:rPr>
          <w:t>https://keras.io/api/applications/inceptionresnetv2/</w:t>
        </w:r>
      </w:hyperlink>
      <w:r w:rsidR="00865428">
        <w:t xml:space="preserve"> </w:t>
      </w:r>
    </w:p>
    <w:p w14:paraId="30713C9C" w14:textId="770D164F" w:rsidR="00197A8A" w:rsidRDefault="00000000" w:rsidP="00197A8A">
      <w:hyperlink r:id="rId36" w:history="1">
        <w:r w:rsidR="00197A8A" w:rsidRPr="00C43BF9">
          <w:rPr>
            <w:rStyle w:val="Hyperlink"/>
          </w:rPr>
          <w:t>https://letmaik.github.io/rawpy/api/index.html</w:t>
        </w:r>
      </w:hyperlink>
      <w:r w:rsidR="00197A8A">
        <w:t xml:space="preserve"> </w:t>
      </w:r>
    </w:p>
    <w:p w14:paraId="60E16CB6" w14:textId="4C1DBA87" w:rsidR="00865428" w:rsidRDefault="00865428" w:rsidP="00865428">
      <w:r>
        <w:t>Az .xmp fájlok feldolgozásához az exiftool</w:t>
      </w:r>
      <w:r w:rsidR="00197A8A">
        <w:t xml:space="preserve"> csomago</w:t>
      </w:r>
      <w:r>
        <w:t>t használom, amivel beolvasom a fájlt</w:t>
      </w:r>
      <w:r w:rsidR="00197A8A">
        <w:t xml:space="preserve">, az exiftool ezt </w:t>
      </w:r>
      <w:proofErr w:type="spellStart"/>
      <w:r w:rsidR="00197A8A">
        <w:t>parseolja</w:t>
      </w:r>
      <w:proofErr w:type="spellEnd"/>
      <w:r w:rsidR="00197A8A">
        <w:t xml:space="preserve">, majd a kiolvasott tageket kulcs-érték párok formájában visszaadja. Korábban kicsit elemezve ezeket az adatokat, megtalálhatjuk benne az 5 tanulni kívánt érték tag-jét, ezeket egy listába tárolom el. Ezt a listát pedig </w:t>
      </w:r>
      <w:proofErr w:type="spellStart"/>
      <w:r w:rsidR="00197A8A">
        <w:t>hozzáfűzom</w:t>
      </w:r>
      <w:proofErr w:type="spellEnd"/>
      <w:r w:rsidR="00197A8A">
        <w:t xml:space="preserve"> a céladatok tömbjéhez.</w:t>
      </w:r>
    </w:p>
    <w:p w14:paraId="2B89A130" w14:textId="20B40564" w:rsidR="00197A8A" w:rsidRPr="00865428" w:rsidRDefault="00000000" w:rsidP="00865428">
      <w:hyperlink r:id="rId37" w:history="1">
        <w:r w:rsidR="00197A8A" w:rsidRPr="00C43BF9">
          <w:rPr>
            <w:rStyle w:val="Hyperlink"/>
          </w:rPr>
          <w:t>https://pypi.org/project/PyExifTool/</w:t>
        </w:r>
      </w:hyperlink>
      <w:r w:rsidR="00197A8A">
        <w:t xml:space="preserve"> </w:t>
      </w:r>
    </w:p>
    <w:p w14:paraId="7161F790" w14:textId="47A627D9" w:rsidR="009F0FCC" w:rsidRDefault="00197A8A" w:rsidP="009F0FCC">
      <w:r>
        <w:t xml:space="preserve">A fentieket követően van két listák listája, ami azonos hosszúságú és párhuzamosan tartalmazza a bemeneti adatokat, illetve az elvárt kimeneteket. Ezt a két listát először egy </w:t>
      </w:r>
      <w:proofErr w:type="spellStart"/>
      <w:r>
        <w:t>dictonarybe</w:t>
      </w:r>
      <w:proofErr w:type="spellEnd"/>
      <w:r>
        <w:t xml:space="preserve"> mentem. Erre a két lista felcímkézése miatt van szükség, a későbbi feldolgozás során így egyszerűbb lesz </w:t>
      </w:r>
      <w:r w:rsidR="009F0FCC">
        <w:t>szétválasztani ezt a két listát.</w:t>
      </w:r>
      <w:r>
        <w:t xml:space="preserve"> </w:t>
      </w:r>
      <w:r w:rsidR="009F0FCC">
        <w:t>Ez után e</w:t>
      </w:r>
      <w:r>
        <w:t xml:space="preserve">gy </w:t>
      </w:r>
      <w:proofErr w:type="spellStart"/>
      <w:r>
        <w:t>Dataset</w:t>
      </w:r>
      <w:proofErr w:type="spellEnd"/>
      <w:r>
        <w:t xml:space="preserve"> </w:t>
      </w:r>
      <w:r w:rsidR="009F0FCC">
        <w:t>osztályba</w:t>
      </w:r>
      <w:r>
        <w:t xml:space="preserve"> rakom el,</w:t>
      </w:r>
      <w:r w:rsidR="009F0FCC">
        <w:t xml:space="preserve"> ez a </w:t>
      </w:r>
      <w:proofErr w:type="spellStart"/>
      <w:r w:rsidR="009F0FCC">
        <w:t>HuggingFace</w:t>
      </w:r>
      <w:proofErr w:type="spellEnd"/>
      <w:r w:rsidR="009F0FCC">
        <w:t xml:space="preserve"> adathalmazok tárolására alkalmas formátuma, munkám folyamán ez bizonyult a legkönnyebben kezelhetőnek adathalmazok mentésére és betöltésére, a későbbiek folyamán ez volt az az adatformátum, amit a tensorflow is fel tudott később dolgozni. Ez után k</w:t>
      </w:r>
      <w:r>
        <w:t>imentem</w:t>
      </w:r>
      <w:r w:rsidR="009F0FCC">
        <w:t xml:space="preserve"> az adathalmazt</w:t>
      </w:r>
      <w:r>
        <w:t>, opcionálisan az aktuális dátummal ellátva.</w:t>
      </w:r>
    </w:p>
    <w:p w14:paraId="3AEFC8AD" w14:textId="4C539BF4" w:rsidR="00197A8A" w:rsidRDefault="00000000" w:rsidP="00404200">
      <w:hyperlink r:id="rId38" w:anchor="datasets.Dataset" w:history="1">
        <w:r w:rsidR="009F0FCC" w:rsidRPr="00C43BF9">
          <w:rPr>
            <w:rStyle w:val="Hyperlink"/>
          </w:rPr>
          <w:t>https://huggingface.co/docs/datasets/main/en/package_reference/main_classes#datasets.Dataset</w:t>
        </w:r>
      </w:hyperlink>
      <w:r w:rsidR="009F0FCC">
        <w:t xml:space="preserve"> </w:t>
      </w:r>
    </w:p>
    <w:p w14:paraId="3E92BD9A" w14:textId="0E7B5218" w:rsidR="009F0FCC" w:rsidRDefault="009F0FCC" w:rsidP="00404200">
      <w:r>
        <w:t>Ezzel az adatok előfeldolgozása meg is van.</w:t>
      </w:r>
      <w:r w:rsidR="002526BF">
        <w:t xml:space="preserve"> Ez lokális művelet volt, természetesen ez is nagyon számításigényes tud lenni, ugyanakkor megéri az </w:t>
      </w:r>
      <w:r w:rsidR="002526BF">
        <w:lastRenderedPageBreak/>
        <w:t>erőfeszítés, mert a feldolgozott és kimentett adathalmaz nagyjából 70 nyerskép (darabja 24-30 MB, kameraszenzortól függően) és ugyan ennyi .xmp esetén 28 MB körül van.</w:t>
      </w:r>
    </w:p>
    <w:p w14:paraId="250C7945" w14:textId="3B644CF8" w:rsidR="009F0FCC" w:rsidRDefault="00A322B4" w:rsidP="00401776">
      <w:pPr>
        <w:pStyle w:val="berschrift2"/>
      </w:pPr>
      <w:bookmarkStart w:id="20" w:name="_Toc120008839"/>
      <w:r>
        <w:t>N</w:t>
      </w:r>
      <w:r w:rsidR="009F0FCC">
        <w:t>eurális hálók felépítése, modellek létrehozása</w:t>
      </w:r>
      <w:bookmarkEnd w:id="20"/>
    </w:p>
    <w:p w14:paraId="0850F67B" w14:textId="7872D21A" w:rsidR="009F0FCC" w:rsidRDefault="0062711F" w:rsidP="00404200">
      <w:r>
        <w:t>Ezt a részét az alkalmazásnak már a Colab-ben csináltam</w:t>
      </w:r>
      <w:r w:rsidR="00650C82">
        <w:t>.</w:t>
      </w:r>
    </w:p>
    <w:p w14:paraId="3E8D279C" w14:textId="5FAA2081" w:rsidR="00197A8A" w:rsidRPr="00C04AE8" w:rsidRDefault="00650C82" w:rsidP="00404200">
      <w:pPr>
        <w:rPr>
          <w:lang w:val="en-US"/>
        </w:rPr>
      </w:pPr>
      <w:r>
        <w:t>Az első blokkban importáltam a szükséges csomagokat, ezek többnyire a tensorflow és a keras különféle rétegei, modelljei és függvényei, amik az adatok betöltéséhez és a neurális hálók építéséhez kellenek. Inicializáltam a tensorboard-ot, ami egy diagnosztikai eszköz, többek között a tanulási folyamatról ad grafikonokat és a neurális háló felépítését lehet benne grafikusan megtekinteni.</w:t>
      </w:r>
    </w:p>
    <w:p w14:paraId="214F7153" w14:textId="372394EF" w:rsidR="007779BE" w:rsidRDefault="00FB6150" w:rsidP="00404200">
      <w:r>
        <w:t xml:space="preserve">Ez után a korábban exportált adathalmaz beolvasását végzem el Google </w:t>
      </w:r>
      <w:proofErr w:type="spellStart"/>
      <w:r>
        <w:t>Driveból</w:t>
      </w:r>
      <w:proofErr w:type="spellEnd"/>
      <w:r>
        <w:t>, majd ezt szétválasztom tanulási és tesztelési adathalmazokra, ezeket pedig tovább bontom a képekre (a bemenetre) és célértékekre (az elvárt kimenetre).</w:t>
      </w:r>
      <w:r w:rsidR="00A94FEE">
        <w:t xml:space="preserve"> A tanulási és tesztelési halmazok külön definiálására azért van szükség,</w:t>
      </w:r>
      <w:r w:rsidR="008E7D9E">
        <w:t xml:space="preserve"> mert a tanítás minőségéről úgy kaphatunk pontos eredményt, ha tanultakat új, még ismeretlen bemeneten értékeljük. A valóságban is így lehet jól tudást, tanulási minőséget mérni, ez a neurális hálók esetében sincs másképp.</w:t>
      </w:r>
      <w:r>
        <w:t xml:space="preserve"> </w:t>
      </w:r>
      <w:r w:rsidR="008E7D9E">
        <w:t xml:space="preserve">Ez után </w:t>
      </w:r>
      <w:r w:rsidR="0093756D">
        <w:t xml:space="preserve">minden képmátrixhoz megvan egy listában az 5 jellemző, mint elvárt kimenet. </w:t>
      </w:r>
    </w:p>
    <w:p w14:paraId="4D3DDB77" w14:textId="0D5379F1" w:rsidR="007779BE" w:rsidRDefault="008E7D9E" w:rsidP="001158DA">
      <w:pPr>
        <w:rPr>
          <w:lang w:eastAsia="hu-HU"/>
        </w:rPr>
      </w:pPr>
      <w:r>
        <w:rPr>
          <w:lang w:eastAsia="hu-HU"/>
        </w:rPr>
        <w:t xml:space="preserve">Az adatok importálása után az adatok </w:t>
      </w:r>
      <w:proofErr w:type="spellStart"/>
      <w:r>
        <w:rPr>
          <w:lang w:eastAsia="hu-HU"/>
        </w:rPr>
        <w:t>augmentálása</w:t>
      </w:r>
      <w:proofErr w:type="spellEnd"/>
      <w:r>
        <w:rPr>
          <w:lang w:eastAsia="hu-HU"/>
        </w:rPr>
        <w:t xml:space="preserve"> következik. Ez egy technika, ami az adathalmaz</w:t>
      </w:r>
      <w:r w:rsidR="00F220DD">
        <w:rPr>
          <w:lang w:eastAsia="hu-HU"/>
        </w:rPr>
        <w:t>ból kiindulva új mintákat generál a képek</w:t>
      </w:r>
      <w:r>
        <w:rPr>
          <w:lang w:eastAsia="hu-HU"/>
        </w:rPr>
        <w:t xml:space="preserve"> változtat</w:t>
      </w:r>
      <w:r w:rsidR="00F220DD">
        <w:rPr>
          <w:lang w:eastAsia="hu-HU"/>
        </w:rPr>
        <w:t xml:space="preserve">ásával, ezáltal bővítve az halmazt. Így </w:t>
      </w:r>
      <w:r>
        <w:rPr>
          <w:lang w:eastAsia="hu-HU"/>
        </w:rPr>
        <w:t xml:space="preserve">a hálózat nagyobb adathalmazon tanul, ezáltal </w:t>
      </w:r>
      <w:proofErr w:type="spellStart"/>
      <w:r w:rsidR="00F220DD">
        <w:rPr>
          <w:lang w:eastAsia="hu-HU"/>
        </w:rPr>
        <w:t>robosztusabb</w:t>
      </w:r>
      <w:proofErr w:type="spellEnd"/>
      <w:r w:rsidR="00F220DD">
        <w:rPr>
          <w:lang w:eastAsia="hu-HU"/>
        </w:rPr>
        <w:t xml:space="preserve"> és </w:t>
      </w:r>
      <w:r>
        <w:rPr>
          <w:lang w:eastAsia="hu-HU"/>
        </w:rPr>
        <w:t xml:space="preserve">stabilabb lesz. Az </w:t>
      </w:r>
      <w:proofErr w:type="spellStart"/>
      <w:r>
        <w:rPr>
          <w:lang w:eastAsia="hu-HU"/>
        </w:rPr>
        <w:t>augmentáció</w:t>
      </w:r>
      <w:proofErr w:type="spellEnd"/>
      <w:r>
        <w:rPr>
          <w:lang w:eastAsia="hu-HU"/>
        </w:rPr>
        <w:t xml:space="preserve"> előfeldolgozó (</w:t>
      </w:r>
      <w:proofErr w:type="spellStart"/>
      <w:r>
        <w:rPr>
          <w:lang w:eastAsia="hu-HU"/>
        </w:rPr>
        <w:t>preprocessing</w:t>
      </w:r>
      <w:proofErr w:type="spellEnd"/>
      <w:r>
        <w:rPr>
          <w:lang w:eastAsia="hu-HU"/>
        </w:rPr>
        <w:t>)</w:t>
      </w:r>
      <w:r w:rsidR="007779BE">
        <w:rPr>
          <w:lang w:eastAsia="hu-HU"/>
        </w:rPr>
        <w:t xml:space="preserve"> </w:t>
      </w:r>
      <w:r w:rsidR="00F220DD">
        <w:rPr>
          <w:lang w:eastAsia="hu-HU"/>
        </w:rPr>
        <w:t>rétegekkel valósul</w:t>
      </w:r>
      <w:r>
        <w:rPr>
          <w:lang w:eastAsia="hu-HU"/>
        </w:rPr>
        <w:t xml:space="preserve"> meg. Ezek közül a</w:t>
      </w:r>
      <w:r w:rsidR="007779BE">
        <w:rPr>
          <w:lang w:eastAsia="hu-HU"/>
        </w:rPr>
        <w:t xml:space="preserve"> RandomFlip</w:t>
      </w:r>
      <w:r w:rsidR="00F220DD">
        <w:rPr>
          <w:lang w:eastAsia="hu-HU"/>
        </w:rPr>
        <w:t>-et</w:t>
      </w:r>
      <w:r w:rsidR="007779BE">
        <w:rPr>
          <w:lang w:eastAsia="hu-HU"/>
        </w:rPr>
        <w:t xml:space="preserve"> és</w:t>
      </w:r>
      <w:r>
        <w:rPr>
          <w:lang w:eastAsia="hu-HU"/>
        </w:rPr>
        <w:t xml:space="preserve"> a</w:t>
      </w:r>
      <w:r w:rsidR="007779BE">
        <w:rPr>
          <w:lang w:eastAsia="hu-HU"/>
        </w:rPr>
        <w:t xml:space="preserve"> RandomRotation</w:t>
      </w:r>
      <w:r w:rsidR="00F220DD">
        <w:rPr>
          <w:lang w:eastAsia="hu-HU"/>
        </w:rPr>
        <w:t>-t használtam fel. Ezek</w:t>
      </w:r>
      <w:r w:rsidR="007779BE">
        <w:rPr>
          <w:lang w:eastAsia="hu-HU"/>
        </w:rPr>
        <w:t xml:space="preserve"> véletlenszerűen horizontálisan tükrözik és forgatják</w:t>
      </w:r>
      <w:r w:rsidR="00F220DD">
        <w:rPr>
          <w:lang w:eastAsia="hu-HU"/>
        </w:rPr>
        <w:t xml:space="preserve"> bizonyos szögtartományok</w:t>
      </w:r>
      <w:r w:rsidR="007779BE">
        <w:rPr>
          <w:lang w:eastAsia="hu-HU"/>
        </w:rPr>
        <w:t xml:space="preserve"> </w:t>
      </w:r>
      <w:r w:rsidR="00F220DD">
        <w:rPr>
          <w:lang w:eastAsia="hu-HU"/>
        </w:rPr>
        <w:t xml:space="preserve">között </w:t>
      </w:r>
      <w:r w:rsidR="007779BE">
        <w:rPr>
          <w:lang w:eastAsia="hu-HU"/>
        </w:rPr>
        <w:t xml:space="preserve">a bemeneti képet. </w:t>
      </w:r>
    </w:p>
    <w:p w14:paraId="1CADD838" w14:textId="2E522B2F" w:rsidR="00FB6150" w:rsidRPr="0093756D" w:rsidRDefault="0093756D" w:rsidP="00404200">
      <w:r>
        <w:t>Mivel a jellemzők közül néhány egészen eltérő értéktartományban van, 5 külön neurális hálót tanítok be, tehát az elvárt kimeneteket szét kell választani az 5 hálónak megfelelően.</w:t>
      </w:r>
    </w:p>
    <w:p w14:paraId="6F9BFD24" w14:textId="16252708" w:rsidR="00650C82" w:rsidRPr="00FB6150" w:rsidRDefault="009E4359" w:rsidP="00404200">
      <w:r>
        <w:t>Felh</w:t>
      </w:r>
      <w:r w:rsidR="00FB6150" w:rsidRPr="00FB6150">
        <w:t>aszn</w:t>
      </w:r>
      <w:r w:rsidR="00FB6150">
        <w:t>ált keras rétegek:</w:t>
      </w:r>
    </w:p>
    <w:p w14:paraId="3A7CCC87" w14:textId="77438ED0" w:rsidR="00650C82" w:rsidRDefault="009E4359" w:rsidP="009E4359">
      <w:pPr>
        <w:pStyle w:val="Listenabsatz"/>
        <w:numPr>
          <w:ilvl w:val="0"/>
          <w:numId w:val="35"/>
        </w:numPr>
      </w:pPr>
      <w:r>
        <w:t>Dense: teljesen normális fully connected réteg a neurális hálóban</w:t>
      </w:r>
    </w:p>
    <w:p w14:paraId="159D00D9" w14:textId="2DFC8537" w:rsidR="009E4359" w:rsidRDefault="009E4359" w:rsidP="009E4359">
      <w:pPr>
        <w:pStyle w:val="Listenabsatz"/>
        <w:numPr>
          <w:ilvl w:val="0"/>
          <w:numId w:val="35"/>
        </w:numPr>
      </w:pPr>
      <w:r>
        <w:lastRenderedPageBreak/>
        <w:t xml:space="preserve">Dropout: Egy </w:t>
      </w:r>
      <w:r w:rsidR="00E327B6">
        <w:t xml:space="preserve">előre definiált </w:t>
      </w:r>
      <w:r>
        <w:t>valószínűséggel tanítási időben véletlenszerűe</w:t>
      </w:r>
      <w:r w:rsidR="00E327B6">
        <w:t xml:space="preserve">n </w:t>
      </w:r>
      <w:r>
        <w:t xml:space="preserve">kihagy kapcsolatokat a rétegek között, ezzel segítve, hogy a hálózat ne tanuljon túl (overfitting). </w:t>
      </w:r>
      <w:r w:rsidR="00E327B6">
        <w:t xml:space="preserve">Alkalmazási időben már a véletlenszerűen kihagyott kapcsolatok is részt vesznek a </w:t>
      </w:r>
      <w:proofErr w:type="spellStart"/>
      <w:r w:rsidR="00E327B6">
        <w:t>predikcióban</w:t>
      </w:r>
      <w:proofErr w:type="spellEnd"/>
      <w:r w:rsidR="00E327B6">
        <w:t>.</w:t>
      </w:r>
    </w:p>
    <w:p w14:paraId="75F98FB1" w14:textId="0BBD8B28" w:rsidR="009E4359" w:rsidRDefault="009E4359" w:rsidP="009E4359">
      <w:pPr>
        <w:pStyle w:val="Listenabsatz"/>
        <w:numPr>
          <w:ilvl w:val="0"/>
          <w:numId w:val="35"/>
        </w:numPr>
      </w:pPr>
      <w:r>
        <w:t>Activation</w:t>
      </w:r>
      <w:r w:rsidR="00E327B6">
        <w:t xml:space="preserve">: Réteg az aktivációs függvénynek. </w:t>
      </w:r>
    </w:p>
    <w:p w14:paraId="55576BC2" w14:textId="034200DD" w:rsidR="009E4359" w:rsidRDefault="009E4359" w:rsidP="009E4359">
      <w:pPr>
        <w:pStyle w:val="Listenabsatz"/>
        <w:numPr>
          <w:ilvl w:val="0"/>
          <w:numId w:val="35"/>
        </w:numPr>
      </w:pPr>
      <w:r>
        <w:t>Flatten</w:t>
      </w:r>
      <w:r w:rsidR="00E327B6">
        <w:t xml:space="preserve">: </w:t>
      </w:r>
      <w:r w:rsidR="006B1E0E">
        <w:t>Sorosító r</w:t>
      </w:r>
      <w:r w:rsidR="00E327B6">
        <w:t>éteg, ami kilapítja a bemenetet és egy vektort hoz létre belőle. A bemenet itt célszerűen mátrix formában van, például egy konvolúciós réteg kimenete. Nem tartalmaz tanítható paramétereket, hiszen csak egy egyszerű átdimenzionálás.</w:t>
      </w:r>
    </w:p>
    <w:p w14:paraId="68F7C561" w14:textId="2D04FC8E" w:rsidR="009E4359" w:rsidRPr="006C5AD6" w:rsidRDefault="009E4359" w:rsidP="009E4359">
      <w:pPr>
        <w:pStyle w:val="Listenabsatz"/>
        <w:numPr>
          <w:ilvl w:val="0"/>
          <w:numId w:val="35"/>
        </w:numPr>
      </w:pPr>
      <w:r>
        <w:t>Conv2D</w:t>
      </w:r>
      <w:r w:rsidR="00E327B6">
        <w:t>: Kon</w:t>
      </w:r>
      <w:r w:rsidR="00305879">
        <w:t>vo</w:t>
      </w:r>
      <w:r w:rsidR="00E327B6">
        <w:t>lúciós réteg</w:t>
      </w:r>
      <w:r w:rsidR="00B8158E">
        <w:t>, mintavételezésre szolgál</w:t>
      </w:r>
      <w:r w:rsidR="00E327B6">
        <w:t>. Megadható a konvolúciós filterek száma, illetve a filterek (kernel) mérete</w:t>
      </w:r>
      <w:r w:rsidR="00305879">
        <w:t>, illetve a réteg kimenetéhez az aktivációs függvény</w:t>
      </w:r>
      <w:r w:rsidR="00E327B6">
        <w:t>.</w:t>
      </w:r>
      <w:r w:rsidR="00305879">
        <w:t xml:space="preserve"> Amennyiben első rétegként van a hálóban, úgy a bemeneti képméretet is meg kell adni.</w:t>
      </w:r>
      <w:r w:rsidR="00E327B6">
        <w:t xml:space="preserve"> Leggyakrabban 3x3-as kerneleket használnak</w:t>
      </w:r>
      <w:r w:rsidR="006C5AD6">
        <w:t xml:space="preserve">. </w:t>
      </w:r>
      <w:r w:rsidR="006C5AD6">
        <w:t>2x2-es, vagy</w:t>
      </w:r>
      <w:r w:rsidR="006C5AD6">
        <w:t xml:space="preserve"> 4x4-es kernelek használata nem ajánlott, mert ezek szisztematikusan osztják el a bemeneti kép pixeleit a kimeneti pixel körül.</w:t>
      </w:r>
      <w:r w:rsidR="00E327B6">
        <w:t xml:space="preserve"> régebben</w:t>
      </w:r>
      <w:r w:rsidR="008F0132">
        <w:t xml:space="preserve"> például az AlexNet-nél</w:t>
      </w:r>
      <w:r w:rsidR="00E327B6">
        <w:t xml:space="preserve"> használtak nagyobb, 5x5, 7x7, vagy 11x11-es </w:t>
      </w:r>
      <w:r w:rsidR="00305879">
        <w:t>kernele</w:t>
      </w:r>
      <w:r w:rsidR="00E327B6">
        <w:t xml:space="preserve">ket, </w:t>
      </w:r>
      <w:r w:rsidR="008F0132">
        <w:t>hosszú ideig is tartott a tanítás. A</w:t>
      </w:r>
      <w:r w:rsidR="00E327B6">
        <w:t xml:space="preserve">kkor még </w:t>
      </w:r>
      <w:r w:rsidR="00305879">
        <w:t xml:space="preserve">nem volt meg feltétlenül a mély hálózatok tanításához szükséges számítási kapacitás, amivel ki lehet váltani a nagyobb rétegeket. </w:t>
      </w:r>
    </w:p>
    <w:p w14:paraId="22E85F23" w14:textId="462C0CEF" w:rsidR="006C5AD6" w:rsidRDefault="006C5AD6" w:rsidP="006C5AD6">
      <w:pPr>
        <w:pStyle w:val="Listenabsatz"/>
        <w:ind w:left="1440" w:firstLine="0"/>
      </w:pPr>
      <w:hyperlink r:id="rId39" w:history="1">
        <w:r w:rsidRPr="002D3185">
          <w:rPr>
            <w:rStyle w:val="Hyperlink"/>
          </w:rPr>
          <w:t>https://medium.com/analytics-vidhya/how-to-choose-the-size-of-the-convolution-filter-or-kernel-size-for-cnn-86a55a1e2d15</w:t>
        </w:r>
      </w:hyperlink>
      <w:r>
        <w:t xml:space="preserve"> </w:t>
      </w:r>
    </w:p>
    <w:p w14:paraId="26025C0D" w14:textId="6C60443C" w:rsidR="009E4359" w:rsidRDefault="009E4359" w:rsidP="009E4359">
      <w:pPr>
        <w:pStyle w:val="Listenabsatz"/>
        <w:numPr>
          <w:ilvl w:val="0"/>
          <w:numId w:val="35"/>
        </w:numPr>
      </w:pPr>
      <w:r>
        <w:t>MaxPooling2D</w:t>
      </w:r>
      <w:r w:rsidR="00305879">
        <w:t>: Maximum összevonó réteg</w:t>
      </w:r>
      <w:r w:rsidR="00B8158E">
        <w:t xml:space="preserve">, itt a kernel méretét kell megadni. Régebben szintén használtak nagyobb filtereket, ma a 2x2-es és a 3x3-as a legelterjedtebb. Ez a réteg az előző réteg méretét csökkenti és nyeri ki belőle a </w:t>
      </w:r>
      <w:r w:rsidR="003E0D59">
        <w:t>legrelevánsabb információt.</w:t>
      </w:r>
    </w:p>
    <w:p w14:paraId="44269501" w14:textId="26315F18" w:rsidR="006F6494" w:rsidRDefault="006F6494" w:rsidP="006F6494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GlobalAveragePooling2D</w:t>
      </w:r>
      <w:r>
        <w:rPr>
          <w:lang w:eastAsia="hu-HU"/>
        </w:rPr>
        <w:t xml:space="preserve">: </w:t>
      </w:r>
      <w:r w:rsidR="006B1E0E">
        <w:rPr>
          <w:lang w:eastAsia="hu-HU"/>
        </w:rPr>
        <w:t>Globális összevonó réteg, az egész aktivációs térkép átlagát veszi, ezt az egy értéket adja tovább. Sorosító réteg helyett célszerű használni.</w:t>
      </w:r>
    </w:p>
    <w:p w14:paraId="321E76A2" w14:textId="5D2DF5EA" w:rsidR="009E4359" w:rsidRDefault="009E4359" w:rsidP="009E4359">
      <w:pPr>
        <w:pStyle w:val="Listenabsatz"/>
        <w:numPr>
          <w:ilvl w:val="0"/>
          <w:numId w:val="35"/>
        </w:numPr>
      </w:pPr>
      <w:r>
        <w:lastRenderedPageBreak/>
        <w:t>Add</w:t>
      </w:r>
      <w:r w:rsidR="003E0D59">
        <w:t>: Ez a réteg több réteg összevonására szolgál, amiknek azonos a kimeneti dimenziója. A residual connection-öknél használom, ahol konvolúciós rétegeket és a bemenetet összegzi.</w:t>
      </w:r>
    </w:p>
    <w:p w14:paraId="28A2183A" w14:textId="452162D5" w:rsidR="006F6494" w:rsidRDefault="006F6494" w:rsidP="006F6494">
      <w:pPr>
        <w:pStyle w:val="Listenabsatz"/>
        <w:numPr>
          <w:ilvl w:val="0"/>
          <w:numId w:val="35"/>
        </w:numPr>
        <w:rPr>
          <w:lang w:eastAsia="hu-HU"/>
        </w:rPr>
      </w:pPr>
      <w:r w:rsidRPr="006F6494">
        <w:rPr>
          <w:lang w:eastAsia="hu-HU"/>
        </w:rPr>
        <w:t>BatchNormalization</w:t>
      </w:r>
      <w:r>
        <w:rPr>
          <w:lang w:eastAsia="hu-HU"/>
        </w:rPr>
        <w:t xml:space="preserve">: </w:t>
      </w:r>
      <w:r w:rsidR="00742949">
        <w:rPr>
          <w:lang w:eastAsia="hu-HU"/>
        </w:rPr>
        <w:t>Normalizálja az adatokat egy batch-en belül</w:t>
      </w:r>
      <w:r w:rsidR="005C0D47">
        <w:rPr>
          <w:lang w:eastAsia="hu-HU"/>
        </w:rPr>
        <w:t>. Re-centering-et és re-scaling-et hajt végre.</w:t>
      </w:r>
    </w:p>
    <w:p w14:paraId="0FA8A21E" w14:textId="48F2181F" w:rsidR="006F6494" w:rsidRDefault="006F6494" w:rsidP="006F6494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RandomFlip</w:t>
      </w:r>
      <w:r w:rsidR="005D4CDD">
        <w:rPr>
          <w:lang w:eastAsia="hu-HU"/>
        </w:rPr>
        <w:t>:</w:t>
      </w:r>
      <w:r w:rsidR="006B1E0E">
        <w:rPr>
          <w:lang w:eastAsia="hu-HU"/>
        </w:rPr>
        <w:t xml:space="preserve"> Adataugmentációs réteg, a bemeneti képet véletlenszerűen tükrözi, beállítástól függően függőlegesen vagy vízszintesen.</w:t>
      </w:r>
    </w:p>
    <w:p w14:paraId="0A943156" w14:textId="25766FF9" w:rsidR="00742949" w:rsidRDefault="00742949" w:rsidP="00742949">
      <w:pPr>
        <w:pStyle w:val="Listenabsatz"/>
        <w:ind w:left="1440" w:firstLine="0"/>
        <w:rPr>
          <w:lang w:eastAsia="hu-HU"/>
        </w:rPr>
      </w:pPr>
      <w:hyperlink r:id="rId40" w:history="1">
        <w:r w:rsidRPr="002D3185">
          <w:rPr>
            <w:rStyle w:val="Hyperlink"/>
            <w:lang w:eastAsia="hu-HU"/>
          </w:rPr>
          <w:t>https://www.tensorflow.org/api_docs/python/tf/keras/layers/RandomFlip</w:t>
        </w:r>
      </w:hyperlink>
      <w:r>
        <w:rPr>
          <w:lang w:eastAsia="hu-HU"/>
        </w:rPr>
        <w:t xml:space="preserve"> </w:t>
      </w:r>
    </w:p>
    <w:p w14:paraId="5CAA52B7" w14:textId="21FB6BC3" w:rsidR="006F6494" w:rsidRDefault="006F6494" w:rsidP="006F6494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RandomRotation</w:t>
      </w:r>
      <w:r w:rsidR="005D4CDD">
        <w:rPr>
          <w:lang w:eastAsia="hu-HU"/>
        </w:rPr>
        <w:t>:</w:t>
      </w:r>
      <w:r w:rsidR="006B1E0E">
        <w:rPr>
          <w:lang w:eastAsia="hu-HU"/>
        </w:rPr>
        <w:t xml:space="preserve"> Szintén adataugmentációs réteg, a bemeneti képen végez </w:t>
      </w:r>
      <w:r w:rsidR="00742949">
        <w:rPr>
          <w:lang w:eastAsia="hu-HU"/>
        </w:rPr>
        <w:t>véletlenszerű forgatást.</w:t>
      </w:r>
    </w:p>
    <w:p w14:paraId="453FA7BD" w14:textId="396A9061" w:rsidR="00742949" w:rsidRDefault="00742949" w:rsidP="00742949">
      <w:pPr>
        <w:pStyle w:val="Listenabsatz"/>
        <w:ind w:left="1440" w:firstLine="0"/>
        <w:rPr>
          <w:lang w:eastAsia="hu-HU"/>
        </w:rPr>
      </w:pPr>
      <w:hyperlink r:id="rId41" w:history="1">
        <w:r w:rsidRPr="002D3185">
          <w:rPr>
            <w:rStyle w:val="Hyperlink"/>
            <w:lang w:eastAsia="hu-HU"/>
          </w:rPr>
          <w:t>https://www.tensorflow.org/api_docs/python/tf/keras/layers/RandomRotation</w:t>
        </w:r>
      </w:hyperlink>
      <w:r>
        <w:rPr>
          <w:lang w:eastAsia="hu-HU"/>
        </w:rPr>
        <w:t xml:space="preserve"> </w:t>
      </w:r>
    </w:p>
    <w:p w14:paraId="473FEF5E" w14:textId="77777777" w:rsidR="006F6494" w:rsidRDefault="006F6494" w:rsidP="006F6494">
      <w:pPr>
        <w:pStyle w:val="Listenabsatz"/>
        <w:ind w:left="1440" w:firstLine="0"/>
      </w:pPr>
    </w:p>
    <w:p w14:paraId="357906F4" w14:textId="07CA2560" w:rsidR="003E0D59" w:rsidRDefault="004B1EFB" w:rsidP="003E0D59">
      <w:r>
        <w:t>A modelleket felépítő függvények</w:t>
      </w:r>
      <w:r w:rsidR="001A5025">
        <w:t xml:space="preserve"> deklarációja</w:t>
      </w:r>
      <w:r>
        <w:t xml:space="preserve"> a könnyebb kezelhetőség érdekében</w:t>
      </w:r>
      <w:r w:rsidR="001A5025">
        <w:t xml:space="preserve"> egyformák, eltérés csak a default paraméterek </w:t>
      </w:r>
      <w:r w:rsidR="00E43200">
        <w:t>értékében,</w:t>
      </w:r>
      <w:r w:rsidR="001A5025">
        <w:t xml:space="preserve"> illetve a függvénynevekben vannak</w:t>
      </w:r>
      <w:r>
        <w:t>.</w:t>
      </w:r>
    </w:p>
    <w:p w14:paraId="23CB90DD" w14:textId="67B963AE" w:rsidR="004B1EFB" w:rsidRDefault="004B1EFB" w:rsidP="004B1EFB">
      <w:pPr>
        <w:pStyle w:val="Kd"/>
        <w:rPr>
          <w:color w:val="D4D4D4"/>
          <w:lang w:eastAsia="hu-HU"/>
        </w:rPr>
      </w:pPr>
      <w:proofErr w:type="spellStart"/>
      <w:r w:rsidRPr="004B1EFB">
        <w:rPr>
          <w:color w:val="569CD6"/>
          <w:lang w:eastAsia="hu-HU"/>
        </w:rPr>
        <w:t>def</w:t>
      </w:r>
      <w:proofErr w:type="spellEnd"/>
      <w:r w:rsidRPr="004B1EFB">
        <w:rPr>
          <w:color w:val="D4D4D4"/>
          <w:lang w:eastAsia="hu-HU"/>
        </w:rPr>
        <w:t> </w:t>
      </w:r>
      <w:proofErr w:type="spellStart"/>
      <w:r w:rsidRPr="004B1EFB">
        <w:rPr>
          <w:color w:val="DCDCAA"/>
          <w:lang w:eastAsia="hu-HU"/>
        </w:rPr>
        <w:t>buildNN</w:t>
      </w:r>
      <w:r w:rsidR="0054017D">
        <w:rPr>
          <w:color w:val="DCDCAA"/>
          <w:lang w:eastAsia="hu-HU"/>
        </w:rPr>
        <w:t>_X</w:t>
      </w:r>
      <w:proofErr w:type="spellEnd"/>
      <w:r w:rsidRPr="004B1EFB">
        <w:rPr>
          <w:color w:val="D4D4D4"/>
          <w:lang w:eastAsia="hu-HU"/>
        </w:rPr>
        <w:t>(</w:t>
      </w:r>
      <w:r w:rsidRPr="004B1EFB">
        <w:rPr>
          <w:lang w:eastAsia="hu-HU"/>
        </w:rPr>
        <w:t>input_shape</w:t>
      </w:r>
      <w:r w:rsidRPr="004B1EFB">
        <w:rPr>
          <w:color w:val="D4D4D4"/>
          <w:lang w:eastAsia="hu-HU"/>
        </w:rPr>
        <w:t>: </w:t>
      </w:r>
      <w:proofErr w:type="spellStart"/>
      <w:r w:rsidRPr="004B1EFB">
        <w:rPr>
          <w:lang w:eastAsia="hu-HU"/>
        </w:rPr>
        <w:t>tuple</w:t>
      </w:r>
      <w:proofErr w:type="spellEnd"/>
      <w:r w:rsidRPr="004B1EFB">
        <w:rPr>
          <w:color w:val="D4D4D4"/>
          <w:lang w:eastAsia="hu-HU"/>
        </w:rPr>
        <w:t>, </w:t>
      </w:r>
      <w:r w:rsidRPr="004B1EFB">
        <w:rPr>
          <w:lang w:eastAsia="hu-HU"/>
        </w:rPr>
        <w:t>output_shape</w:t>
      </w:r>
      <w:r w:rsidRPr="004B1EFB">
        <w:rPr>
          <w:color w:val="D4D4D4"/>
          <w:lang w:eastAsia="hu-HU"/>
        </w:rPr>
        <w:t>: </w:t>
      </w:r>
      <w:r w:rsidRPr="004B1EFB">
        <w:rPr>
          <w:lang w:eastAsia="hu-HU"/>
        </w:rPr>
        <w:t>int</w:t>
      </w:r>
      <w:r w:rsidRPr="004B1EFB">
        <w:rPr>
          <w:color w:val="D4D4D4"/>
          <w:lang w:eastAsia="hu-HU"/>
        </w:rPr>
        <w:t>, </w:t>
      </w:r>
    </w:p>
    <w:p w14:paraId="0C0AD2BD" w14:textId="77777777" w:rsidR="004B1EFB" w:rsidRDefault="004B1EFB" w:rsidP="004B1EFB">
      <w:pPr>
        <w:pStyle w:val="Kd"/>
        <w:rPr>
          <w:color w:val="D4D4D4"/>
          <w:lang w:eastAsia="hu-HU"/>
        </w:rPr>
      </w:pPr>
      <w:r>
        <w:rPr>
          <w:color w:val="569CD6"/>
          <w:lang w:eastAsia="hu-HU"/>
        </w:rPr>
        <w:tab/>
      </w:r>
      <w:r w:rsidRPr="004B1EFB">
        <w:rPr>
          <w:lang w:eastAsia="hu-HU"/>
        </w:rPr>
        <w:t>showModel</w:t>
      </w:r>
      <w:r w:rsidRPr="004B1EFB">
        <w:rPr>
          <w:color w:val="D4D4D4"/>
          <w:lang w:eastAsia="hu-HU"/>
        </w:rPr>
        <w:t>: </w:t>
      </w:r>
      <w:r w:rsidRPr="004B1EFB">
        <w:rPr>
          <w:lang w:eastAsia="hu-HU"/>
        </w:rPr>
        <w:t>bool</w:t>
      </w:r>
      <w:r w:rsidRPr="004B1EFB">
        <w:rPr>
          <w:color w:val="D4D4D4"/>
          <w:lang w:eastAsia="hu-HU"/>
        </w:rPr>
        <w:t> = </w:t>
      </w:r>
      <w:r w:rsidRPr="004B1EFB">
        <w:rPr>
          <w:color w:val="569CD6"/>
          <w:lang w:eastAsia="hu-HU"/>
        </w:rPr>
        <w:t>False</w:t>
      </w:r>
      <w:r w:rsidRPr="004B1EFB">
        <w:rPr>
          <w:color w:val="D4D4D4"/>
          <w:lang w:eastAsia="hu-HU"/>
        </w:rPr>
        <w:t>, </w:t>
      </w:r>
      <w:r w:rsidRPr="004B1EFB">
        <w:rPr>
          <w:lang w:eastAsia="hu-HU"/>
        </w:rPr>
        <w:t>with_dropuot</w:t>
      </w:r>
      <w:r w:rsidRPr="004B1EFB">
        <w:rPr>
          <w:color w:val="D4D4D4"/>
          <w:lang w:eastAsia="hu-HU"/>
        </w:rPr>
        <w:t>: </w:t>
      </w:r>
      <w:r w:rsidRPr="004B1EFB">
        <w:rPr>
          <w:lang w:eastAsia="hu-HU"/>
        </w:rPr>
        <w:t>bool</w:t>
      </w:r>
      <w:r w:rsidRPr="004B1EFB">
        <w:rPr>
          <w:color w:val="D4D4D4"/>
          <w:lang w:eastAsia="hu-HU"/>
        </w:rPr>
        <w:t> = </w:t>
      </w:r>
      <w:r w:rsidRPr="004B1EFB">
        <w:rPr>
          <w:color w:val="569CD6"/>
          <w:lang w:eastAsia="hu-HU"/>
        </w:rPr>
        <w:t>True</w:t>
      </w:r>
      <w:r w:rsidRPr="004B1EFB">
        <w:rPr>
          <w:color w:val="D4D4D4"/>
          <w:lang w:eastAsia="hu-HU"/>
        </w:rPr>
        <w:t>, </w:t>
      </w:r>
    </w:p>
    <w:p w14:paraId="14496F85" w14:textId="77777777" w:rsidR="004B1EFB" w:rsidRDefault="004B1EFB" w:rsidP="004B1EFB">
      <w:pPr>
        <w:pStyle w:val="Kd"/>
        <w:rPr>
          <w:color w:val="D4D4D4"/>
          <w:lang w:eastAsia="hu-HU"/>
        </w:rPr>
      </w:pPr>
      <w:r>
        <w:rPr>
          <w:lang w:eastAsia="hu-HU"/>
        </w:rPr>
        <w:tab/>
      </w:r>
      <w:r w:rsidRPr="004B1EFB">
        <w:rPr>
          <w:lang w:eastAsia="hu-HU"/>
        </w:rPr>
        <w:t>with_normalization</w:t>
      </w:r>
      <w:r w:rsidRPr="004B1EFB">
        <w:rPr>
          <w:color w:val="D4D4D4"/>
          <w:lang w:eastAsia="hu-HU"/>
        </w:rPr>
        <w:t>: </w:t>
      </w:r>
      <w:r w:rsidRPr="004B1EFB">
        <w:rPr>
          <w:lang w:eastAsia="hu-HU"/>
        </w:rPr>
        <w:t>bool</w:t>
      </w:r>
      <w:r w:rsidRPr="004B1EFB">
        <w:rPr>
          <w:color w:val="D4D4D4"/>
          <w:lang w:eastAsia="hu-HU"/>
        </w:rPr>
        <w:t> = </w:t>
      </w:r>
      <w:r w:rsidRPr="004B1EFB">
        <w:rPr>
          <w:color w:val="569CD6"/>
          <w:lang w:eastAsia="hu-HU"/>
        </w:rPr>
        <w:t>True</w:t>
      </w:r>
      <w:r w:rsidRPr="004B1EFB">
        <w:rPr>
          <w:color w:val="D4D4D4"/>
          <w:lang w:eastAsia="hu-HU"/>
        </w:rPr>
        <w:t>, </w:t>
      </w:r>
    </w:p>
    <w:p w14:paraId="6A456DA9" w14:textId="46A84633" w:rsidR="004B1EFB" w:rsidRDefault="004B1EFB" w:rsidP="004B1EFB">
      <w:pPr>
        <w:pStyle w:val="Kd"/>
        <w:rPr>
          <w:color w:val="DCDCDC"/>
          <w:lang w:eastAsia="hu-HU"/>
        </w:rPr>
      </w:pPr>
      <w:r>
        <w:rPr>
          <w:lang w:eastAsia="hu-HU"/>
        </w:rPr>
        <w:tab/>
      </w:r>
      <w:r w:rsidRPr="004B1EFB">
        <w:rPr>
          <w:lang w:eastAsia="hu-HU"/>
        </w:rPr>
        <w:t>name</w:t>
      </w:r>
      <w:r w:rsidRPr="004B1EFB">
        <w:rPr>
          <w:color w:val="D4D4D4"/>
          <w:lang w:eastAsia="hu-HU"/>
        </w:rPr>
        <w:t>: </w:t>
      </w:r>
      <w:proofErr w:type="spellStart"/>
      <w:r w:rsidRPr="004B1EFB">
        <w:rPr>
          <w:lang w:eastAsia="hu-HU"/>
        </w:rPr>
        <w:t>str</w:t>
      </w:r>
      <w:proofErr w:type="spellEnd"/>
      <w:r w:rsidRPr="004B1EFB">
        <w:rPr>
          <w:color w:val="D4D4D4"/>
          <w:lang w:eastAsia="hu-HU"/>
        </w:rPr>
        <w:t> = </w:t>
      </w:r>
      <w:r w:rsidRPr="004B1EFB">
        <w:rPr>
          <w:color w:val="CE9178"/>
          <w:lang w:eastAsia="hu-HU"/>
        </w:rPr>
        <w:t>'</w:t>
      </w:r>
      <w:proofErr w:type="spellStart"/>
      <w:r w:rsidRPr="004B1EFB">
        <w:rPr>
          <w:color w:val="CE9178"/>
          <w:lang w:eastAsia="hu-HU"/>
        </w:rPr>
        <w:t>buildNN</w:t>
      </w:r>
      <w:proofErr w:type="spellEnd"/>
      <w:r w:rsidRPr="004B1EFB">
        <w:rPr>
          <w:color w:val="CE9178"/>
          <w:lang w:eastAsia="hu-HU"/>
        </w:rPr>
        <w:t>'</w:t>
      </w:r>
      <w:r w:rsidRPr="004B1EFB">
        <w:rPr>
          <w:color w:val="D4D4D4"/>
          <w:lang w:eastAsia="hu-HU"/>
        </w:rPr>
        <w:t>) -&gt; Sequential</w:t>
      </w:r>
      <w:r w:rsidRPr="004B1EFB">
        <w:rPr>
          <w:color w:val="DCDCDC"/>
          <w:lang w:eastAsia="hu-HU"/>
        </w:rPr>
        <w:t>:</w:t>
      </w:r>
    </w:p>
    <w:p w14:paraId="4099E64C" w14:textId="6B24CE4B" w:rsidR="001A5025" w:rsidRDefault="001A5025" w:rsidP="004B1EFB">
      <w:pPr>
        <w:pStyle w:val="Kd"/>
        <w:rPr>
          <w:color w:val="D4D4D4"/>
          <w:lang w:eastAsia="hu-HU"/>
        </w:rPr>
      </w:pPr>
    </w:p>
    <w:p w14:paraId="7E0B0788" w14:textId="7DA1E9A4" w:rsidR="001A5025" w:rsidRDefault="001A5025" w:rsidP="001A5025">
      <w:pPr>
        <w:rPr>
          <w:lang w:eastAsia="hu-HU"/>
        </w:rPr>
      </w:pPr>
      <w:r>
        <w:rPr>
          <w:lang w:eastAsia="hu-HU"/>
        </w:rPr>
        <w:t xml:space="preserve">Minden háló eső rétegének meg kell adni a bemeneti és kimeneti dimenziót, erre szolgál az input_shape (jelenleg: </w:t>
      </w:r>
      <w:r>
        <w:rPr>
          <w:lang w:eastAsia="hu-HU"/>
        </w:rPr>
        <w:t>(133, 200, 3)</w:t>
      </w:r>
      <w:r>
        <w:rPr>
          <w:lang w:eastAsia="hu-HU"/>
        </w:rPr>
        <w:t>)</w:t>
      </w:r>
      <w:r w:rsidR="0054017D">
        <w:rPr>
          <w:lang w:eastAsia="hu-HU"/>
        </w:rPr>
        <w:t xml:space="preserve"> és</w:t>
      </w:r>
      <w:r>
        <w:rPr>
          <w:lang w:eastAsia="hu-HU"/>
        </w:rPr>
        <w:t xml:space="preserve"> output_shape (jelenleg: 1) paraméter.</w:t>
      </w:r>
    </w:p>
    <w:p w14:paraId="5BAACAE7" w14:textId="63ABD8DE" w:rsidR="001A5025" w:rsidRDefault="001A5025" w:rsidP="001A5025">
      <w:pPr>
        <w:rPr>
          <w:lang w:eastAsia="hu-HU"/>
        </w:rPr>
      </w:pPr>
      <w:r>
        <w:rPr>
          <w:lang w:eastAsia="hu-HU"/>
        </w:rPr>
        <w:t>A showModel kapcsoló a modellfelépítés kiírását</w:t>
      </w:r>
      <w:r w:rsidR="0054017D">
        <w:rPr>
          <w:lang w:eastAsia="hu-HU"/>
        </w:rPr>
        <w:t xml:space="preserve"> és képként mentését</w:t>
      </w:r>
      <w:r>
        <w:rPr>
          <w:lang w:eastAsia="hu-HU"/>
        </w:rPr>
        <w:t xml:space="preserve"> </w:t>
      </w:r>
      <w:r w:rsidR="006F6494">
        <w:rPr>
          <w:lang w:eastAsia="hu-HU"/>
        </w:rPr>
        <w:t>engedélyezi</w:t>
      </w:r>
      <w:r w:rsidR="005D4CDD">
        <w:rPr>
          <w:lang w:eastAsia="hu-HU"/>
        </w:rPr>
        <w:t xml:space="preserve"> a </w:t>
      </w:r>
      <w:r w:rsidR="0054017D">
        <w:rPr>
          <w:lang w:eastAsia="hu-HU"/>
        </w:rPr>
        <w:t>modellkonstrukció</w:t>
      </w:r>
      <w:r w:rsidR="005D4CDD">
        <w:rPr>
          <w:lang w:eastAsia="hu-HU"/>
        </w:rPr>
        <w:t xml:space="preserve"> végén</w:t>
      </w:r>
      <w:r w:rsidR="006F6494">
        <w:rPr>
          <w:lang w:eastAsia="hu-HU"/>
        </w:rPr>
        <w:t>.</w:t>
      </w:r>
    </w:p>
    <w:p w14:paraId="0A29C653" w14:textId="01E8AE45" w:rsidR="006F6494" w:rsidRDefault="006F6494" w:rsidP="001A5025">
      <w:pPr>
        <w:rPr>
          <w:lang w:eastAsia="hu-HU"/>
        </w:rPr>
      </w:pPr>
      <w:r>
        <w:rPr>
          <w:lang w:eastAsia="hu-HU"/>
        </w:rPr>
        <w:t>A with_dropout a dropout rétegek neurális hálóhoz adását kapcsolja ki</w:t>
      </w:r>
      <w:r w:rsidR="0041615F">
        <w:rPr>
          <w:lang w:eastAsia="hu-HU"/>
        </w:rPr>
        <w:t>/</w:t>
      </w:r>
      <w:r>
        <w:rPr>
          <w:lang w:eastAsia="hu-HU"/>
        </w:rPr>
        <w:t xml:space="preserve">be, </w:t>
      </w:r>
      <w:r w:rsidR="0041615F">
        <w:rPr>
          <w:lang w:eastAsia="hu-HU"/>
        </w:rPr>
        <w:t xml:space="preserve">alapbeállításban </w:t>
      </w:r>
      <w:r>
        <w:rPr>
          <w:lang w:eastAsia="hu-HU"/>
        </w:rPr>
        <w:t xml:space="preserve">be van kapcsolva. A konkrét dropout értékek hálóról hálóra változhatnak, kezdetben egységesen 0.1-et adtam meg az első generációs hálózatoknak, azaz a </w:t>
      </w:r>
      <w:r w:rsidR="005D4CDD">
        <w:rPr>
          <w:lang w:eastAsia="hu-HU"/>
        </w:rPr>
        <w:t xml:space="preserve">neuronok közötti </w:t>
      </w:r>
      <w:r>
        <w:rPr>
          <w:lang w:eastAsia="hu-HU"/>
        </w:rPr>
        <w:t>kapcsolatok 0.1 része lesz véletlenszerűen tanítás alatt eldobva.</w:t>
      </w:r>
    </w:p>
    <w:p w14:paraId="558D75CF" w14:textId="04C0AEDC" w:rsidR="00D67656" w:rsidRDefault="006F6494" w:rsidP="00D67656">
      <w:pPr>
        <w:rPr>
          <w:lang w:eastAsia="hu-HU"/>
        </w:rPr>
      </w:pPr>
      <w:r>
        <w:rPr>
          <w:lang w:eastAsia="hu-HU"/>
        </w:rPr>
        <w:t>A with_normalization kapcsoló a Batch</w:t>
      </w:r>
      <w:r w:rsidR="005D4CDD">
        <w:rPr>
          <w:lang w:eastAsia="hu-HU"/>
        </w:rPr>
        <w:t>Normalization rétegeket kapcsolja, ez</w:t>
      </w:r>
      <w:r w:rsidR="0041615F">
        <w:rPr>
          <w:lang w:eastAsia="hu-HU"/>
        </w:rPr>
        <w:t xml:space="preserve">ek az adott batchet re-centerelik és újraskálázzák. (re-centering and re-scaling). </w:t>
      </w:r>
      <w:r w:rsidR="0018160E">
        <w:rPr>
          <w:lang w:eastAsia="hu-HU"/>
        </w:rPr>
        <w:t xml:space="preserve">Bár még </w:t>
      </w:r>
      <w:r w:rsidR="0018160E">
        <w:rPr>
          <w:lang w:eastAsia="hu-HU"/>
        </w:rPr>
        <w:lastRenderedPageBreak/>
        <w:t xml:space="preserve">nincs teljesen </w:t>
      </w:r>
      <w:r w:rsidR="00E43200">
        <w:rPr>
          <w:lang w:eastAsia="hu-HU"/>
        </w:rPr>
        <w:t>megértve,</w:t>
      </w:r>
      <w:r w:rsidR="00D67656">
        <w:rPr>
          <w:lang w:eastAsia="hu-HU"/>
        </w:rPr>
        <w:t xml:space="preserve"> mint</w:t>
      </w:r>
      <w:r w:rsidR="0018160E">
        <w:rPr>
          <w:lang w:eastAsia="hu-HU"/>
        </w:rPr>
        <w:t xml:space="preserve"> koncepció, de segíti a modell tanulását, stabilabb és gyorsabban tanul </w:t>
      </w:r>
      <w:r w:rsidR="00D67656">
        <w:rPr>
          <w:lang w:eastAsia="hu-HU"/>
        </w:rPr>
        <w:t>a modell batch normalizálással, mint nélküle</w:t>
      </w:r>
      <w:r w:rsidR="0018160E">
        <w:rPr>
          <w:lang w:eastAsia="hu-HU"/>
        </w:rPr>
        <w:t>.</w:t>
      </w:r>
    </w:p>
    <w:p w14:paraId="2667566A" w14:textId="52DDBB79" w:rsidR="0041615F" w:rsidRDefault="0041615F" w:rsidP="001A5025">
      <w:pPr>
        <w:rPr>
          <w:lang w:eastAsia="hu-HU"/>
        </w:rPr>
      </w:pPr>
      <w:hyperlink r:id="rId42" w:history="1">
        <w:r w:rsidRPr="002464BB">
          <w:rPr>
            <w:rStyle w:val="Hyperlink"/>
            <w:lang w:eastAsia="hu-HU"/>
          </w:rPr>
          <w:t>https://en.wikipedia.org/wiki/Batch_normalization</w:t>
        </w:r>
      </w:hyperlink>
      <w:r>
        <w:rPr>
          <w:lang w:eastAsia="hu-HU"/>
        </w:rPr>
        <w:t xml:space="preserve"> </w:t>
      </w:r>
    </w:p>
    <w:p w14:paraId="7499BDC2" w14:textId="027437AA" w:rsidR="00E43200" w:rsidRDefault="0018160E" w:rsidP="00E43200">
      <w:pPr>
        <w:rPr>
          <w:lang w:eastAsia="hu-HU"/>
        </w:rPr>
      </w:pPr>
      <w:hyperlink r:id="rId43" w:history="1">
        <w:r w:rsidRPr="002464BB">
          <w:rPr>
            <w:rStyle w:val="Hyperlink"/>
            <w:lang w:eastAsia="hu-HU"/>
          </w:rPr>
          <w:t>https://towardsdatascience.com/batch-normalization-in-3-levels-of-understanding-14c2da90a338</w:t>
        </w:r>
      </w:hyperlink>
    </w:p>
    <w:p w14:paraId="3F881D12" w14:textId="77777777" w:rsidR="00E43200" w:rsidRDefault="00E43200" w:rsidP="00E43200">
      <w:pPr>
        <w:rPr>
          <w:lang w:eastAsia="hu-HU"/>
        </w:rPr>
      </w:pPr>
    </w:p>
    <w:p w14:paraId="6708C604" w14:textId="10D985E3" w:rsidR="00D67656" w:rsidRDefault="00D67656" w:rsidP="001A5025">
      <w:pPr>
        <w:rPr>
          <w:lang w:eastAsia="hu-HU"/>
        </w:rPr>
      </w:pPr>
      <w:r>
        <w:rPr>
          <w:lang w:eastAsia="hu-HU"/>
        </w:rPr>
        <w:t>A name paraméter értelemszerűen a modell neve lesz.</w:t>
      </w:r>
    </w:p>
    <w:p w14:paraId="4D99FA10" w14:textId="77777777" w:rsidR="000949FA" w:rsidRDefault="000949FA" w:rsidP="001A5025">
      <w:pPr>
        <w:rPr>
          <w:lang w:eastAsia="hu-HU"/>
        </w:rPr>
      </w:pPr>
    </w:p>
    <w:p w14:paraId="03F207D2" w14:textId="7BF849FA" w:rsidR="00D67656" w:rsidRDefault="00D67656" w:rsidP="001A5025">
      <w:pPr>
        <w:rPr>
          <w:lang w:eastAsia="hu-HU"/>
        </w:rPr>
      </w:pPr>
      <w:r>
        <w:rPr>
          <w:lang w:eastAsia="hu-HU"/>
        </w:rPr>
        <w:t xml:space="preserve">Mindegyik </w:t>
      </w:r>
      <w:r w:rsidR="000949FA">
        <w:rPr>
          <w:lang w:eastAsia="hu-HU"/>
        </w:rPr>
        <w:t>modell</w:t>
      </w:r>
      <w:r>
        <w:rPr>
          <w:lang w:eastAsia="hu-HU"/>
        </w:rPr>
        <w:t>építő függvény egy Sequential példányra kezdi el építeni a rétegeket és egy ilyen példánnyal is tér vissza. Ez az osztály alkalmas a rétegek egymásra építéséhez, egységesíti ezeket a rétegeket egy modellé.</w:t>
      </w:r>
    </w:p>
    <w:p w14:paraId="44EC687A" w14:textId="54D4ECFA" w:rsidR="00D67656" w:rsidRDefault="00D67656" w:rsidP="001A5025">
      <w:pPr>
        <w:rPr>
          <w:lang w:eastAsia="hu-HU"/>
        </w:rPr>
      </w:pPr>
      <w:hyperlink r:id="rId44" w:history="1">
        <w:r w:rsidRPr="002464BB">
          <w:rPr>
            <w:rStyle w:val="Hyperlink"/>
            <w:lang w:eastAsia="hu-HU"/>
          </w:rPr>
          <w:t>https://keras.io/api/models/sequential/</w:t>
        </w:r>
      </w:hyperlink>
    </w:p>
    <w:p w14:paraId="0C3356D5" w14:textId="20E985A8" w:rsidR="000949FA" w:rsidRDefault="000949FA" w:rsidP="00401776">
      <w:pPr>
        <w:pStyle w:val="berschrift2"/>
        <w:rPr>
          <w:lang w:eastAsia="hu-HU"/>
        </w:rPr>
      </w:pPr>
      <w:bookmarkStart w:id="21" w:name="_Toc120008840"/>
      <w:r>
        <w:rPr>
          <w:lang w:eastAsia="hu-HU"/>
        </w:rPr>
        <w:t>Modellek</w:t>
      </w:r>
      <w:bookmarkEnd w:id="21"/>
      <w:r w:rsidR="009C57A8">
        <w:rPr>
          <w:lang w:eastAsia="hu-HU"/>
        </w:rPr>
        <w:t xml:space="preserve"> létrehozása</w:t>
      </w:r>
    </w:p>
    <w:p w14:paraId="1AC02B7E" w14:textId="7D9A09DF" w:rsidR="000949FA" w:rsidRPr="000949FA" w:rsidRDefault="000949FA" w:rsidP="000949FA">
      <w:pPr>
        <w:rPr>
          <w:lang w:eastAsia="hu-HU"/>
        </w:rPr>
      </w:pPr>
      <w:r>
        <w:rPr>
          <w:lang w:eastAsia="hu-HU"/>
        </w:rPr>
        <w:t>Mindegyik modellnek van egy saját modellépítő függvénye, ami létrehozza az adott hálózatot</w:t>
      </w:r>
      <w:r w:rsidR="0054017D">
        <w:rPr>
          <w:lang w:eastAsia="hu-HU"/>
        </w:rPr>
        <w:t>.</w:t>
      </w:r>
    </w:p>
    <w:p w14:paraId="5C2C28C4" w14:textId="1D011CEA" w:rsidR="000949FA" w:rsidRDefault="000949FA" w:rsidP="008F0132">
      <w:pPr>
        <w:rPr>
          <w:lang w:eastAsia="hu-HU"/>
        </w:rPr>
      </w:pPr>
      <w:r>
        <w:rPr>
          <w:lang w:eastAsia="hu-HU"/>
        </w:rPr>
        <w:t>buildNN_init: egy sima konvolúciós hálózatot hoz létre</w:t>
      </w:r>
      <w:r w:rsidR="0054017D">
        <w:rPr>
          <w:lang w:eastAsia="hu-HU"/>
        </w:rPr>
        <w:t>. Felépítése</w:t>
      </w:r>
      <w:r w:rsidR="00C06CD5">
        <w:rPr>
          <w:lang w:eastAsia="hu-HU"/>
        </w:rPr>
        <w:t>:</w:t>
      </w:r>
    </w:p>
    <w:p w14:paraId="62036730" w14:textId="77777777" w:rsidR="0060529B" w:rsidRDefault="00C27CA6" w:rsidP="0060529B">
      <w:pPr>
        <w:pStyle w:val="Kp"/>
      </w:pPr>
      <w:r w:rsidRPr="0060529B">
        <w:drawing>
          <wp:inline distT="0" distB="0" distL="0" distR="0" wp14:anchorId="2C0843F7" wp14:editId="184B580E">
            <wp:extent cx="5393055" cy="2167255"/>
            <wp:effectExtent l="0" t="0" r="0" b="0"/>
            <wp:docPr id="13" name="Grafi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216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EF162" w14:textId="3EB2DC6E" w:rsidR="00C06CD5" w:rsidRPr="0054017D" w:rsidRDefault="0060529B" w:rsidP="0060529B">
      <w:pPr>
        <w:pStyle w:val="Beschriftung"/>
        <w:rPr>
          <w:lang w:eastAsia="hu-HU"/>
        </w:rPr>
      </w:pPr>
      <w:r>
        <w:rPr>
          <w:lang w:eastAsia="hu-HU"/>
        </w:rPr>
        <w:fldChar w:fldCharType="begin"/>
      </w:r>
      <w:r>
        <w:rPr>
          <w:lang w:eastAsia="hu-HU"/>
        </w:rPr>
        <w:instrText xml:space="preserve"> SEQ ábra \* ARABIC </w:instrText>
      </w:r>
      <w:r>
        <w:rPr>
          <w:lang w:eastAsia="hu-HU"/>
        </w:rPr>
        <w:fldChar w:fldCharType="separate"/>
      </w:r>
      <w:r w:rsidR="00BC23FD">
        <w:rPr>
          <w:noProof/>
          <w:lang w:eastAsia="hu-HU"/>
        </w:rPr>
        <w:t>6</w:t>
      </w:r>
      <w:r>
        <w:rPr>
          <w:lang w:eastAsia="hu-HU"/>
        </w:rPr>
        <w:fldChar w:fldCharType="end"/>
      </w:r>
      <w:r>
        <w:t>. ábra: A buildNN_init architektúra felépítése</w:t>
      </w:r>
    </w:p>
    <w:p w14:paraId="38E13422" w14:textId="0F5A5675" w:rsidR="008F0132" w:rsidRDefault="008F0132" w:rsidP="00C52F78">
      <w:pPr>
        <w:rPr>
          <w:lang w:eastAsia="hu-HU"/>
        </w:rPr>
      </w:pPr>
      <w:r w:rsidRPr="008F0132">
        <w:rPr>
          <w:lang w:eastAsia="hu-HU"/>
        </w:rPr>
        <w:t>buildNN_s: Az előző hálóhoz hasonló, ugyan annyi ré</w:t>
      </w:r>
      <w:r>
        <w:rPr>
          <w:lang w:eastAsia="hu-HU"/>
        </w:rPr>
        <w:t>tege van, csak kevesebb neuronból állnak a rétegek</w:t>
      </w:r>
    </w:p>
    <w:p w14:paraId="0670B312" w14:textId="77777777" w:rsidR="0060529B" w:rsidRDefault="00C27CA6" w:rsidP="0060529B">
      <w:pPr>
        <w:pStyle w:val="Kp"/>
      </w:pPr>
      <w:r>
        <w:rPr>
          <w:noProof/>
          <w:lang w:eastAsia="hu-HU"/>
        </w:rPr>
        <w:lastRenderedPageBreak/>
        <w:drawing>
          <wp:inline distT="0" distB="0" distL="0" distR="0" wp14:anchorId="0857EBA3" wp14:editId="452DE4AF">
            <wp:extent cx="5393055" cy="2253615"/>
            <wp:effectExtent l="0" t="0" r="0" b="0"/>
            <wp:docPr id="14" name="Grafi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2253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B384EC" w14:textId="2A269ACD" w:rsidR="00C27CA6" w:rsidRDefault="0060529B" w:rsidP="0060529B">
      <w:pPr>
        <w:pStyle w:val="Beschriftung"/>
        <w:rPr>
          <w:lang w:eastAsia="hu-HU"/>
        </w:rPr>
      </w:pPr>
      <w:r>
        <w:rPr>
          <w:lang w:eastAsia="hu-HU"/>
        </w:rPr>
        <w:fldChar w:fldCharType="begin"/>
      </w:r>
      <w:r>
        <w:rPr>
          <w:lang w:eastAsia="hu-HU"/>
        </w:rPr>
        <w:instrText xml:space="preserve"> SEQ ábra \* ARABIC </w:instrText>
      </w:r>
      <w:r>
        <w:rPr>
          <w:lang w:eastAsia="hu-HU"/>
        </w:rPr>
        <w:fldChar w:fldCharType="separate"/>
      </w:r>
      <w:r w:rsidR="00BC23FD">
        <w:rPr>
          <w:noProof/>
          <w:lang w:eastAsia="hu-HU"/>
        </w:rPr>
        <w:t>7</w:t>
      </w:r>
      <w:r>
        <w:rPr>
          <w:lang w:eastAsia="hu-HU"/>
        </w:rPr>
        <w:fldChar w:fldCharType="end"/>
      </w:r>
      <w:r>
        <w:t xml:space="preserve">. ábra: </w:t>
      </w:r>
      <w:r>
        <w:t>A buildNN_</w:t>
      </w:r>
      <w:r>
        <w:t>s</w:t>
      </w:r>
      <w:r>
        <w:t xml:space="preserve"> architektúra felépítése</w:t>
      </w:r>
    </w:p>
    <w:p w14:paraId="222DF863" w14:textId="0CAAF727" w:rsidR="008F0132" w:rsidRDefault="008F0132" w:rsidP="00C52F78">
      <w:pPr>
        <w:rPr>
          <w:lang w:eastAsia="hu-HU"/>
        </w:rPr>
      </w:pPr>
      <w:r>
        <w:rPr>
          <w:lang w:eastAsia="hu-HU"/>
        </w:rPr>
        <w:t>buildNN_xs: A buildNN_s-hez képest kevesebb réteg</w:t>
      </w:r>
      <w:r w:rsidR="00742949">
        <w:rPr>
          <w:lang w:eastAsia="hu-HU"/>
        </w:rPr>
        <w:t>ből áll. Flatten helyett GlobalAveragePooling2D a sorosító réteg.</w:t>
      </w:r>
    </w:p>
    <w:p w14:paraId="27AE77C9" w14:textId="77777777" w:rsidR="0060529B" w:rsidRDefault="00C27CA6" w:rsidP="0060529B">
      <w:pPr>
        <w:pStyle w:val="Kp"/>
      </w:pPr>
      <w:r>
        <w:rPr>
          <w:noProof/>
          <w:lang w:eastAsia="hu-HU"/>
        </w:rPr>
        <w:drawing>
          <wp:inline distT="0" distB="0" distL="0" distR="0" wp14:anchorId="66AD313F" wp14:editId="54A96826">
            <wp:extent cx="1971332" cy="2664000"/>
            <wp:effectExtent l="0" t="0" r="0" b="0"/>
            <wp:docPr id="16" name="Grafi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8483" cy="2673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84406" w14:textId="36B81EEA" w:rsidR="00C27CA6" w:rsidRDefault="0060529B" w:rsidP="0060529B">
      <w:pPr>
        <w:pStyle w:val="Beschriftung"/>
        <w:rPr>
          <w:lang w:eastAsia="hu-HU"/>
        </w:rPr>
      </w:pPr>
      <w:r>
        <w:rPr>
          <w:lang w:eastAsia="hu-HU"/>
        </w:rPr>
        <w:fldChar w:fldCharType="begin"/>
      </w:r>
      <w:r>
        <w:rPr>
          <w:lang w:eastAsia="hu-HU"/>
        </w:rPr>
        <w:instrText xml:space="preserve"> SEQ ábra \* ARABIC </w:instrText>
      </w:r>
      <w:r>
        <w:rPr>
          <w:lang w:eastAsia="hu-HU"/>
        </w:rPr>
        <w:fldChar w:fldCharType="separate"/>
      </w:r>
      <w:r w:rsidR="00BC23FD">
        <w:rPr>
          <w:noProof/>
          <w:lang w:eastAsia="hu-HU"/>
        </w:rPr>
        <w:t>8</w:t>
      </w:r>
      <w:r>
        <w:rPr>
          <w:lang w:eastAsia="hu-HU"/>
        </w:rPr>
        <w:fldChar w:fldCharType="end"/>
      </w:r>
      <w:r>
        <w:t xml:space="preserve">. ábra: A buildNN_xs </w:t>
      </w:r>
      <w:r>
        <w:rPr>
          <w:lang w:eastAsia="hu-HU"/>
        </w:rPr>
        <w:t>modell felépítése</w:t>
      </w:r>
    </w:p>
    <w:p w14:paraId="298A8E90" w14:textId="020D6315" w:rsidR="00742949" w:rsidRDefault="00742949" w:rsidP="00C52F78">
      <w:pPr>
        <w:rPr>
          <w:lang w:eastAsia="hu-HU"/>
        </w:rPr>
      </w:pPr>
      <w:r>
        <w:rPr>
          <w:lang w:eastAsia="hu-HU"/>
        </w:rPr>
        <w:t xml:space="preserve">buildNN_xxs: A buildNN_xs-hez képest </w:t>
      </w:r>
      <w:r w:rsidR="0063460A">
        <w:rPr>
          <w:lang w:eastAsia="hu-HU"/>
        </w:rPr>
        <w:t xml:space="preserve">a változás, hogy </w:t>
      </w:r>
      <w:r w:rsidR="0054017D">
        <w:rPr>
          <w:lang w:eastAsia="hu-HU"/>
        </w:rPr>
        <w:t>kevesebb neuron alkot egy réteget.</w:t>
      </w:r>
    </w:p>
    <w:p w14:paraId="60CE5DDB" w14:textId="77777777" w:rsidR="0060529B" w:rsidRDefault="00C27CA6" w:rsidP="0060529B">
      <w:pPr>
        <w:pStyle w:val="Kp"/>
      </w:pPr>
      <w:r>
        <w:rPr>
          <w:noProof/>
          <w:lang w:eastAsia="hu-HU"/>
        </w:rPr>
        <w:lastRenderedPageBreak/>
        <w:drawing>
          <wp:inline distT="0" distB="0" distL="0" distR="0" wp14:anchorId="4D0063EB" wp14:editId="254B9185">
            <wp:extent cx="2243056" cy="3031200"/>
            <wp:effectExtent l="0" t="0" r="0" b="0"/>
            <wp:docPr id="17" name="Grafi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0640" cy="3041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9ED7F9" w14:textId="18A5508F" w:rsidR="00C27CA6" w:rsidRDefault="0060529B" w:rsidP="0060529B">
      <w:pPr>
        <w:pStyle w:val="Beschriftung"/>
        <w:rPr>
          <w:lang w:eastAsia="hu-HU"/>
        </w:rPr>
      </w:pPr>
      <w:r>
        <w:rPr>
          <w:lang w:eastAsia="hu-HU"/>
        </w:rPr>
        <w:fldChar w:fldCharType="begin"/>
      </w:r>
      <w:r>
        <w:rPr>
          <w:lang w:eastAsia="hu-HU"/>
        </w:rPr>
        <w:instrText xml:space="preserve"> SEQ ábra \* ARABIC </w:instrText>
      </w:r>
      <w:r>
        <w:rPr>
          <w:lang w:eastAsia="hu-HU"/>
        </w:rPr>
        <w:fldChar w:fldCharType="separate"/>
      </w:r>
      <w:r w:rsidR="00BC23FD">
        <w:rPr>
          <w:noProof/>
          <w:lang w:eastAsia="hu-HU"/>
        </w:rPr>
        <w:t>9</w:t>
      </w:r>
      <w:r>
        <w:rPr>
          <w:lang w:eastAsia="hu-HU"/>
        </w:rPr>
        <w:fldChar w:fldCharType="end"/>
      </w:r>
      <w:r>
        <w:t xml:space="preserve">. ábra: A </w:t>
      </w:r>
      <w:r>
        <w:rPr>
          <w:lang w:eastAsia="hu-HU"/>
        </w:rPr>
        <w:t>buildNN_xxs</w:t>
      </w:r>
      <w:r>
        <w:rPr>
          <w:lang w:eastAsia="hu-HU"/>
        </w:rPr>
        <w:t xml:space="preserve"> modell felépítése</w:t>
      </w:r>
    </w:p>
    <w:p w14:paraId="435423EB" w14:textId="26C7A4ED" w:rsidR="00742949" w:rsidRDefault="0054017D" w:rsidP="00C52F78">
      <w:pPr>
        <w:rPr>
          <w:lang w:eastAsia="hu-HU"/>
        </w:rPr>
      </w:pPr>
      <w:r>
        <w:rPr>
          <w:lang w:eastAsia="hu-HU"/>
        </w:rPr>
        <w:t xml:space="preserve">buildNN_RCNN: A buildNN_init-ből indult, a konvolúciós rétegek között residual connection-ök vannak. </w:t>
      </w:r>
    </w:p>
    <w:p w14:paraId="564D5B45" w14:textId="77777777" w:rsidR="0060529B" w:rsidRDefault="00C27CA6" w:rsidP="0060529B">
      <w:pPr>
        <w:pStyle w:val="Kp"/>
      </w:pPr>
      <w:r>
        <w:rPr>
          <w:noProof/>
          <w:lang w:eastAsia="hu-HU"/>
        </w:rPr>
        <w:drawing>
          <wp:inline distT="0" distB="0" distL="0" distR="0" wp14:anchorId="32E2318C" wp14:editId="3269A404">
            <wp:extent cx="5077272" cy="1972800"/>
            <wp:effectExtent l="0" t="0" r="0" b="0"/>
            <wp:docPr id="19" name="Grafik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183" cy="1985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ED889" w14:textId="589451E6" w:rsidR="00C27CA6" w:rsidRPr="0054017D" w:rsidRDefault="0060529B" w:rsidP="0060529B">
      <w:pPr>
        <w:pStyle w:val="Beschriftung"/>
        <w:rPr>
          <w:lang w:eastAsia="hu-HU"/>
        </w:rPr>
      </w:pPr>
      <w:r>
        <w:rPr>
          <w:lang w:eastAsia="hu-HU"/>
        </w:rPr>
        <w:fldChar w:fldCharType="begin"/>
      </w:r>
      <w:r>
        <w:rPr>
          <w:lang w:eastAsia="hu-HU"/>
        </w:rPr>
        <w:instrText xml:space="preserve"> SEQ ábra \* ARABIC </w:instrText>
      </w:r>
      <w:r>
        <w:rPr>
          <w:lang w:eastAsia="hu-HU"/>
        </w:rPr>
        <w:fldChar w:fldCharType="separate"/>
      </w:r>
      <w:r w:rsidR="00BC23FD">
        <w:rPr>
          <w:noProof/>
          <w:lang w:eastAsia="hu-HU"/>
        </w:rPr>
        <w:t>10</w:t>
      </w:r>
      <w:r>
        <w:rPr>
          <w:lang w:eastAsia="hu-HU"/>
        </w:rPr>
        <w:fldChar w:fldCharType="end"/>
      </w:r>
      <w:r>
        <w:t>. ábra: A buildNN_RCNN architektúrája</w:t>
      </w:r>
    </w:p>
    <w:p w14:paraId="079FB20A" w14:textId="57992D6B" w:rsidR="00664CE3" w:rsidRPr="0060529B" w:rsidRDefault="00664CE3" w:rsidP="00C52F78">
      <w:pPr>
        <w:rPr>
          <w:lang w:eastAsia="hu-HU"/>
        </w:rPr>
      </w:pPr>
      <w:r>
        <w:rPr>
          <w:lang w:eastAsia="hu-HU"/>
        </w:rPr>
        <w:t>buildNN_pretrained: Az InceptionV3 előre tanított hálózat konvolúciós rétegeit veszi alapul, erre ülteti rá a GlobalAveragePooling2D és a fully connected rétegeket. Transfer learninget valósít meg.</w:t>
      </w:r>
      <w:r w:rsidR="0060529B">
        <w:rPr>
          <w:lang w:eastAsia="hu-HU"/>
        </w:rPr>
        <w:t xml:space="preserve"> Az alábbi ábrán a függvény által felépített háló látható, az InceptionV3 az a Functional rész. </w:t>
      </w:r>
    </w:p>
    <w:p w14:paraId="61F825B0" w14:textId="77777777" w:rsidR="0060529B" w:rsidRDefault="0060529B" w:rsidP="0060529B">
      <w:pPr>
        <w:pStyle w:val="Kp"/>
      </w:pPr>
      <w:r>
        <w:rPr>
          <w:noProof/>
          <w:lang w:eastAsia="hu-HU"/>
        </w:rPr>
        <w:drawing>
          <wp:inline distT="0" distB="0" distL="0" distR="0" wp14:anchorId="597992C1" wp14:editId="6D044F3E">
            <wp:extent cx="4796047" cy="460800"/>
            <wp:effectExtent l="0" t="0" r="0" b="0"/>
            <wp:docPr id="20" name="Grafik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010" cy="46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3224B" w14:textId="7D82F65A" w:rsidR="00C27CA6" w:rsidRDefault="0060529B" w:rsidP="0060529B">
      <w:pPr>
        <w:pStyle w:val="Beschriftung"/>
        <w:rPr>
          <w:lang w:eastAsia="hu-HU"/>
        </w:rPr>
      </w:pPr>
      <w:r>
        <w:rPr>
          <w:lang w:eastAsia="hu-HU"/>
        </w:rPr>
        <w:fldChar w:fldCharType="begin"/>
      </w:r>
      <w:r>
        <w:rPr>
          <w:lang w:eastAsia="hu-HU"/>
        </w:rPr>
        <w:instrText xml:space="preserve"> SEQ ábra \* ARABIC </w:instrText>
      </w:r>
      <w:r>
        <w:rPr>
          <w:lang w:eastAsia="hu-HU"/>
        </w:rPr>
        <w:fldChar w:fldCharType="separate"/>
      </w:r>
      <w:r w:rsidR="00BC23FD">
        <w:rPr>
          <w:noProof/>
          <w:lang w:eastAsia="hu-HU"/>
        </w:rPr>
        <w:t>11</w:t>
      </w:r>
      <w:r>
        <w:rPr>
          <w:lang w:eastAsia="hu-HU"/>
        </w:rPr>
        <w:fldChar w:fldCharType="end"/>
      </w:r>
      <w:r>
        <w:t>. ábra: a buildNN_pretrained architektúrája</w:t>
      </w:r>
    </w:p>
    <w:p w14:paraId="30339555" w14:textId="66EAFCED" w:rsidR="0060529B" w:rsidRDefault="0060529B" w:rsidP="0060529B">
      <w:pPr>
        <w:ind w:firstLine="0"/>
        <w:rPr>
          <w:lang w:eastAsia="hu-HU"/>
        </w:rPr>
      </w:pPr>
      <w:r>
        <w:rPr>
          <w:lang w:eastAsia="hu-HU"/>
        </w:rPr>
        <w:lastRenderedPageBreak/>
        <w:t>A bemenet természetesen újra lett méretezve, illetve a transfer learning miatt az utolsó rétegek (final part az ábrán) kimaradtak, helyette a fent is látható rétegek jöttek.</w:t>
      </w:r>
    </w:p>
    <w:p w14:paraId="74BEEF8C" w14:textId="6A9EDE38" w:rsidR="0060529B" w:rsidRDefault="0060529B" w:rsidP="00C52F78">
      <w:pPr>
        <w:rPr>
          <w:lang w:eastAsia="hu-HU"/>
        </w:rPr>
      </w:pPr>
      <w:hyperlink r:id="rId50" w:history="1">
        <w:r w:rsidRPr="002D3185">
          <w:rPr>
            <w:rStyle w:val="Hyperlink"/>
            <w:lang w:eastAsia="hu-HU"/>
          </w:rPr>
          <w:t>https://paperswithcode.com/method/inception-v3</w:t>
        </w:r>
      </w:hyperlink>
      <w:r>
        <w:rPr>
          <w:lang w:eastAsia="hu-HU"/>
        </w:rPr>
        <w:t xml:space="preserve"> </w:t>
      </w:r>
    </w:p>
    <w:p w14:paraId="3DFC2C53" w14:textId="77777777" w:rsidR="0060529B" w:rsidRDefault="0060529B" w:rsidP="00F21942">
      <w:pPr>
        <w:pStyle w:val="Kp"/>
      </w:pPr>
      <w:r>
        <w:rPr>
          <w:noProof/>
        </w:rPr>
        <w:drawing>
          <wp:inline distT="0" distB="0" distL="0" distR="0" wp14:anchorId="47E1B68A" wp14:editId="22D15EF7">
            <wp:extent cx="5068488" cy="1972800"/>
            <wp:effectExtent l="0" t="0" r="0" b="0"/>
            <wp:docPr id="21" name="Grafik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4518" cy="1982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8F0EFC" w14:textId="4B87513F" w:rsidR="0060529B" w:rsidRDefault="0060529B" w:rsidP="0060529B">
      <w:pPr>
        <w:pStyle w:val="Beschriftung"/>
        <w:rPr>
          <w:lang w:eastAsia="hu-HU"/>
        </w:rPr>
      </w:pPr>
      <w:r>
        <w:rPr>
          <w:lang w:eastAsia="hu-HU"/>
        </w:rPr>
        <w:fldChar w:fldCharType="begin"/>
      </w:r>
      <w:r>
        <w:rPr>
          <w:lang w:eastAsia="hu-HU"/>
        </w:rPr>
        <w:instrText xml:space="preserve"> SEQ ábra \* ARABIC </w:instrText>
      </w:r>
      <w:r>
        <w:rPr>
          <w:lang w:eastAsia="hu-HU"/>
        </w:rPr>
        <w:fldChar w:fldCharType="separate"/>
      </w:r>
      <w:r w:rsidR="00BC23FD">
        <w:rPr>
          <w:noProof/>
          <w:lang w:eastAsia="hu-HU"/>
        </w:rPr>
        <w:t>12</w:t>
      </w:r>
      <w:r>
        <w:rPr>
          <w:lang w:eastAsia="hu-HU"/>
        </w:rPr>
        <w:fldChar w:fldCharType="end"/>
      </w:r>
      <w:r>
        <w:t>. ábra: Az InceptionV3 architektúrája</w:t>
      </w:r>
    </w:p>
    <w:p w14:paraId="2B836C98" w14:textId="4498DA72" w:rsidR="00664CE3" w:rsidRDefault="00474EE3" w:rsidP="00474EE3">
      <w:pPr>
        <w:pStyle w:val="berschrift3"/>
        <w:rPr>
          <w:lang w:eastAsia="hu-HU"/>
        </w:rPr>
      </w:pPr>
      <w:r>
        <w:rPr>
          <w:lang w:eastAsia="hu-HU"/>
        </w:rPr>
        <w:t>T</w:t>
      </w:r>
      <w:r w:rsidR="00664CE3">
        <w:rPr>
          <w:lang w:eastAsia="hu-HU"/>
        </w:rPr>
        <w:t>ransfer learning:</w:t>
      </w:r>
    </w:p>
    <w:p w14:paraId="32227D0B" w14:textId="370122C1" w:rsidR="00664CE3" w:rsidRDefault="00664CE3" w:rsidP="00C52F78">
      <w:pPr>
        <w:rPr>
          <w:lang w:eastAsia="hu-HU"/>
        </w:rPr>
      </w:pPr>
      <w:r>
        <w:rPr>
          <w:lang w:eastAsia="hu-HU"/>
        </w:rPr>
        <w:t>Ha kevés adat áll rendelkezésre, de van egy hasonló probléma, amire már van egy hatékony, nagyobb adathalmazon betanított neurális hálózat, akkor érdemes a betanított hálózat rétegeit kiindulásként felhasználni. Ez úgy valósítható meg, hogy az előre betanított hálózat rétegeit befagyasztjuk, nem taníthatóra állítjuk. Ezután a tetejére a saját rétegeket csatlakoztatunk</w:t>
      </w:r>
      <w:r w:rsidR="00474EE3">
        <w:rPr>
          <w:lang w:eastAsia="hu-HU"/>
        </w:rPr>
        <w:t>, ezeket viszont taníthatóra állítjuk. Hagyjuk így tanulni a saját adathalmazunkon. Amikor már elég stabil ez a hálózat, akkor az alaphálón is tanítjuk egy kicsit a modellt, így az alsóbb rétegeket finomhangoljuk.</w:t>
      </w:r>
    </w:p>
    <w:p w14:paraId="419F09B3" w14:textId="3001678B" w:rsidR="00474EE3" w:rsidRPr="008F0132" w:rsidRDefault="00474EE3" w:rsidP="00C52F78">
      <w:pPr>
        <w:rPr>
          <w:lang w:eastAsia="hu-HU"/>
        </w:rPr>
      </w:pPr>
      <w:r>
        <w:rPr>
          <w:lang w:eastAsia="hu-HU"/>
        </w:rPr>
        <w:t>A gyakorlatban a transfer learning nem a kivételes megközelítés, ez a standard, mert általában nincs elég adat és idő az igazán mély modellek teljes betanítására.</w:t>
      </w:r>
    </w:p>
    <w:p w14:paraId="09F8624A" w14:textId="77777777" w:rsidR="00474EE3" w:rsidRDefault="00474EE3" w:rsidP="00C52F78">
      <w:pPr>
        <w:rPr>
          <w:lang w:eastAsia="hu-HU"/>
        </w:rPr>
      </w:pPr>
    </w:p>
    <w:p w14:paraId="68A3F81F" w14:textId="05A2771D" w:rsidR="00C52F78" w:rsidRDefault="00D87BFF" w:rsidP="00C52F78">
      <w:pPr>
        <w:rPr>
          <w:lang w:eastAsia="hu-HU"/>
        </w:rPr>
      </w:pPr>
      <w:r>
        <w:rPr>
          <w:lang w:eastAsia="hu-HU"/>
        </w:rPr>
        <w:t>Ez után a</w:t>
      </w:r>
      <w:r w:rsidR="00C52F78">
        <w:rPr>
          <w:lang w:eastAsia="hu-HU"/>
        </w:rPr>
        <w:t>z 5 modell ténylegesen példányosításra kerül,</w:t>
      </w:r>
      <w:r w:rsidR="00C52F78">
        <w:rPr>
          <w:lang w:eastAsia="hu-HU"/>
        </w:rPr>
        <w:t xml:space="preserve"> hozzájuk </w:t>
      </w:r>
      <w:r w:rsidR="00C52F78">
        <w:rPr>
          <w:lang w:eastAsia="hu-HU"/>
        </w:rPr>
        <w:t>rendelem a hibafüggvényeket és optimalizálókat.</w:t>
      </w:r>
      <w:r w:rsidR="00C52F78">
        <w:rPr>
          <w:lang w:eastAsia="hu-HU"/>
        </w:rPr>
        <w:t xml:space="preserve"> Ekkor kezdődik </w:t>
      </w:r>
      <w:r>
        <w:rPr>
          <w:lang w:eastAsia="hu-HU"/>
        </w:rPr>
        <w:t>a</w:t>
      </w:r>
      <w:r w:rsidR="00C52F78">
        <w:rPr>
          <w:lang w:eastAsia="hu-HU"/>
        </w:rPr>
        <w:t xml:space="preserve"> hosszas modellválasztási folyamat, ahol a modellparaméterek </w:t>
      </w:r>
      <w:r w:rsidR="00FC1CFA">
        <w:rPr>
          <w:lang w:eastAsia="hu-HU"/>
        </w:rPr>
        <w:t xml:space="preserve">részben </w:t>
      </w:r>
      <w:r w:rsidR="00C52F78">
        <w:rPr>
          <w:lang w:eastAsia="hu-HU"/>
        </w:rPr>
        <w:t>kézi hangolás</w:t>
      </w:r>
      <w:r w:rsidR="00FC1CFA">
        <w:rPr>
          <w:lang w:eastAsia="hu-HU"/>
        </w:rPr>
        <w:t xml:space="preserve">ára van szükség. </w:t>
      </w:r>
    </w:p>
    <w:p w14:paraId="33182616" w14:textId="1CDDD15A" w:rsidR="00FC1CFA" w:rsidRDefault="00FC1CFA" w:rsidP="00C52F78">
      <w:pPr>
        <w:rPr>
          <w:lang w:eastAsia="hu-HU"/>
        </w:rPr>
      </w:pPr>
      <w:r>
        <w:rPr>
          <w:lang w:eastAsia="hu-HU"/>
        </w:rPr>
        <w:t>Ilyen paraméterek például:</w:t>
      </w:r>
    </w:p>
    <w:p w14:paraId="04B52B43" w14:textId="28EC850C" w:rsidR="00FC1CFA" w:rsidRDefault="00FC1CFA" w:rsidP="00FC1CFA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neuronok száma (hány neuron van egy rétegben, mekkora a konvolúciós, összevonó filter)</w:t>
      </w:r>
    </w:p>
    <w:p w14:paraId="14B8DB54" w14:textId="6604E726" w:rsidR="00FC1CFA" w:rsidRDefault="00FC1CFA" w:rsidP="00FC1CFA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lastRenderedPageBreak/>
        <w:t>rétegek száma (hány réteg van egymás után, hány konvolúciós filtert teszünk a hálóba)</w:t>
      </w:r>
    </w:p>
    <w:p w14:paraId="65248507" w14:textId="22A5871A" w:rsidR="00FC1CFA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 xml:space="preserve">dropout </w:t>
      </w:r>
      <w:r w:rsidR="00D87BFF">
        <w:rPr>
          <w:lang w:eastAsia="hu-HU"/>
        </w:rPr>
        <w:t>alkalmazása</w:t>
      </w:r>
      <w:r>
        <w:rPr>
          <w:lang w:eastAsia="hu-HU"/>
        </w:rPr>
        <w:t xml:space="preserve"> (van e a hálóban dropout réteg és ha van akkor a kapcsolatok hányadrésze lesz véletlenszerűen elhagyva)</w:t>
      </w:r>
    </w:p>
    <w:p w14:paraId="3536025D" w14:textId="7F594366" w:rsidR="00161C11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batch size (egyszerre hány mintára számolja a háló a hibát)</w:t>
      </w:r>
    </w:p>
    <w:p w14:paraId="1E7B8D4D" w14:textId="5DCFCB34" w:rsidR="00161C11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tanulási ciklusok (epochs) (hányszor megy át a teljes adathalmaz a hálózaton, vagyis hány cikluson keresztül tanul a hálózat)</w:t>
      </w:r>
    </w:p>
    <w:p w14:paraId="07B360D0" w14:textId="3B5B0D8D" w:rsidR="00161C11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háló architektúrája (van e residual connection</w:t>
      </w:r>
      <w:r w:rsidR="005C0D47">
        <w:rPr>
          <w:lang w:eastAsia="hu-HU"/>
        </w:rPr>
        <w:t xml:space="preserve"> a hálóban</w:t>
      </w:r>
      <w:r>
        <w:rPr>
          <w:lang w:eastAsia="hu-HU"/>
        </w:rPr>
        <w:t>, inception</w:t>
      </w:r>
      <w:r w:rsidR="00D87BFF">
        <w:rPr>
          <w:lang w:eastAsia="hu-HU"/>
        </w:rPr>
        <w:t xml:space="preserve"> network</w:t>
      </w:r>
      <w:r w:rsidRPr="005C0D47">
        <w:rPr>
          <w:lang w:eastAsia="hu-HU"/>
        </w:rPr>
        <w:t xml:space="preserve">; </w:t>
      </w:r>
      <w:r>
        <w:rPr>
          <w:lang w:eastAsia="hu-HU"/>
        </w:rPr>
        <w:t>összevonó réteg</w:t>
      </w:r>
      <w:r w:rsidR="005C0D47">
        <w:rPr>
          <w:lang w:eastAsia="hu-HU"/>
        </w:rPr>
        <w:t xml:space="preserve"> esetén</w:t>
      </w:r>
      <w:r>
        <w:rPr>
          <w:lang w:eastAsia="hu-HU"/>
        </w:rPr>
        <w:t xml:space="preserve"> (pooling layer) átlag vagy max pooling</w:t>
      </w:r>
      <w:r w:rsidR="00D87BFF">
        <w:rPr>
          <w:lang w:eastAsia="hu-HU"/>
        </w:rPr>
        <w:t xml:space="preserve"> réteg</w:t>
      </w:r>
      <w:r w:rsidR="005C0D47">
        <w:rPr>
          <w:lang w:eastAsia="hu-HU"/>
        </w:rPr>
        <w:t xml:space="preserve"> a felhasznált réteg</w:t>
      </w:r>
      <w:r w:rsidR="00D87BFF">
        <w:rPr>
          <w:lang w:eastAsia="hu-HU"/>
        </w:rPr>
        <w:t xml:space="preserve">, </w:t>
      </w:r>
      <w:r w:rsidR="005C0D47">
        <w:rPr>
          <w:lang w:eastAsia="hu-HU"/>
        </w:rPr>
        <w:t>esetleg egy előre betanított háló tetejére építünk hálót (</w:t>
      </w:r>
      <w:r w:rsidR="00D87BFF">
        <w:rPr>
          <w:lang w:eastAsia="hu-HU"/>
        </w:rPr>
        <w:t>transfer learning</w:t>
      </w:r>
      <w:r w:rsidR="005C0D47">
        <w:rPr>
          <w:lang w:eastAsia="hu-HU"/>
        </w:rPr>
        <w:t>)</w:t>
      </w:r>
      <w:r>
        <w:rPr>
          <w:lang w:eastAsia="hu-HU"/>
        </w:rPr>
        <w:t>)</w:t>
      </w:r>
    </w:p>
    <w:p w14:paraId="5B3EC6B6" w14:textId="77777777" w:rsidR="00D87BFF" w:rsidRDefault="00D87BFF" w:rsidP="00D87BFF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aktivációs függvények (milyen aktivációs függvények vannak a hálóban)</w:t>
      </w:r>
    </w:p>
    <w:p w14:paraId="32ACD73A" w14:textId="125A1E72" w:rsidR="00161C11" w:rsidRDefault="00161C11" w:rsidP="00FC1CFA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hibafüggvény (több fajta van, kifejtésre kerülnek)</w:t>
      </w:r>
    </w:p>
    <w:p w14:paraId="264EA53A" w14:textId="7F47A3E6" w:rsidR="00D87BFF" w:rsidRDefault="00D87BFF" w:rsidP="00FC1CFA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optimalizálók (tanulási rátát befolyásol, azaz a tanulás sebességét)</w:t>
      </w:r>
    </w:p>
    <w:p w14:paraId="516984BA" w14:textId="01450EF3" w:rsidR="00FC1CFA" w:rsidRDefault="00D87BFF" w:rsidP="00C52F78">
      <w:pPr>
        <w:rPr>
          <w:lang w:eastAsia="hu-HU"/>
        </w:rPr>
      </w:pPr>
      <w:r>
        <w:rPr>
          <w:lang w:eastAsia="hu-HU"/>
        </w:rPr>
        <w:t>A következő részben felsorolom a kipróbált és felhasznált aktivációs függvényeket (activation functions), hibafüggvényeket (loss functions) és optimalizálókat (optimizers).</w:t>
      </w:r>
    </w:p>
    <w:p w14:paraId="4BC8125E" w14:textId="515B3AF2" w:rsidR="00FC1CFA" w:rsidRDefault="00FC1CFA" w:rsidP="00FC1CFA">
      <w:pPr>
        <w:pStyle w:val="berschrift3"/>
      </w:pPr>
      <w:r>
        <w:t>Aktivációs függvények (activation functions)</w:t>
      </w:r>
    </w:p>
    <w:p w14:paraId="33F1385F" w14:textId="0E9A93B4" w:rsidR="00D87BFF" w:rsidRPr="00D87BFF" w:rsidRDefault="00D87BFF" w:rsidP="00D87BFF">
      <w:r>
        <w:t>A neuron kimenetét szabályozzák</w:t>
      </w:r>
      <w:r w:rsidR="00AA4545">
        <w:t>, a gyakorlatban az alábbi két aktivációs függvény terjedt el egyszerűségük és hatékonyságuk miatt.</w:t>
      </w:r>
    </w:p>
    <w:p w14:paraId="70A849B2" w14:textId="034F8903" w:rsidR="00AA4545" w:rsidRDefault="00FC1CFA" w:rsidP="00AA4545">
      <w:pPr>
        <w:pStyle w:val="Listenabsatz"/>
        <w:numPr>
          <w:ilvl w:val="0"/>
          <w:numId w:val="39"/>
        </w:numPr>
      </w:pPr>
      <w:r>
        <w:t>ReLU</w:t>
      </w:r>
      <w:r>
        <w:t xml:space="preserve"> (Rectified Linear Unit)</w:t>
      </w:r>
      <w:r w:rsidR="00AA4545">
        <w:t xml:space="preserve">: Ha a bemenet </w:t>
      </w:r>
      <w:r w:rsidR="00BC23FD">
        <w:t>nagyobb,</w:t>
      </w:r>
      <w:r w:rsidR="00AA4545">
        <w:t xml:space="preserve"> mint nulla, akkor a bemenet, egyébként nulla.</w:t>
      </w:r>
    </w:p>
    <w:p w14:paraId="1748AB69" w14:textId="375FF2EB" w:rsidR="00FC1CFA" w:rsidRDefault="00FC1CFA" w:rsidP="00FC1CFA">
      <w:pPr>
        <w:pStyle w:val="Listenabsatz"/>
        <w:numPr>
          <w:ilvl w:val="0"/>
          <w:numId w:val="39"/>
        </w:numPr>
      </w:pPr>
      <w:r>
        <w:t>Leaky ReLU</w:t>
      </w:r>
      <w:r w:rsidR="00AA4545">
        <w:t xml:space="preserve">: Ha a bemenet </w:t>
      </w:r>
      <w:r w:rsidR="00BC23FD">
        <w:t>nagyobb,</w:t>
      </w:r>
      <w:r w:rsidR="00AA4545">
        <w:t xml:space="preserve"> mint nulla, akkor a bemenet, egyébként </w:t>
      </w:r>
      <w:r w:rsidR="00BC23FD">
        <w:t>az a paraméterrel szorzott bemenet.</w:t>
      </w:r>
    </w:p>
    <w:p w14:paraId="2E97439D" w14:textId="77777777" w:rsidR="00AA4545" w:rsidRDefault="00AA4545" w:rsidP="00AA4545">
      <w:pPr>
        <w:pStyle w:val="Kp"/>
      </w:pPr>
      <w:r>
        <w:rPr>
          <w:noProof/>
        </w:rPr>
        <w:lastRenderedPageBreak/>
        <w:drawing>
          <wp:inline distT="0" distB="0" distL="0" distR="0" wp14:anchorId="6E831981" wp14:editId="6932BB66">
            <wp:extent cx="4464000" cy="1730692"/>
            <wp:effectExtent l="0" t="0" r="0" b="0"/>
            <wp:docPr id="22" name="Grafik 22" descr="Activation Functions in Neural Networks | by SAGAR SHARMA | Towards Data 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Activation Functions in Neural Networks | by SAGAR SHARMA | Towards Data  Science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3938" cy="17422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3BADA" w14:textId="0901CD34" w:rsidR="00AA4545" w:rsidRDefault="00AA4545" w:rsidP="00AA4545">
      <w:pPr>
        <w:pStyle w:val="Beschriftung"/>
      </w:pPr>
      <w:fldSimple w:instr=" SEQ ábra \* ARABIC ">
        <w:r w:rsidR="00BC23FD">
          <w:rPr>
            <w:noProof/>
          </w:rPr>
          <w:t>13</w:t>
        </w:r>
      </w:fldSimple>
      <w:r>
        <w:t>. ábra: ReLU és Leaky ReLU</w:t>
      </w:r>
    </w:p>
    <w:p w14:paraId="2E09DF4B" w14:textId="1E755B75" w:rsidR="00FC1CFA" w:rsidRDefault="00AA4545" w:rsidP="00AA4545">
      <w:pPr>
        <w:rPr>
          <w:lang w:eastAsia="hu-HU"/>
        </w:rPr>
      </w:pPr>
      <w:r>
        <w:rPr>
          <w:lang w:eastAsia="hu-HU"/>
        </w:rPr>
        <w:t xml:space="preserve">Az első neurális hálók sokat használták aktivációs függvényként a </w:t>
      </w:r>
      <w:proofErr w:type="spellStart"/>
      <w:r w:rsidR="00BC23FD">
        <w:rPr>
          <w:lang w:eastAsia="hu-HU"/>
        </w:rPr>
        <w:t>s</w:t>
      </w:r>
      <w:r>
        <w:rPr>
          <w:lang w:eastAsia="hu-HU"/>
        </w:rPr>
        <w:t>igmoidot</w:t>
      </w:r>
      <w:proofErr w:type="spellEnd"/>
      <w:r>
        <w:rPr>
          <w:lang w:eastAsia="hu-HU"/>
        </w:rPr>
        <w:t>. Ezt lehetne használni, de könnyen szaturálódik, ezért nem célszerű. Szaturálódásnak azt nevezzük, ha nagy x-beli eltérés esetén a függvény értékében kicsi az eltérés</w:t>
      </w:r>
      <w:r w:rsidR="00BC23FD">
        <w:rPr>
          <w:lang w:eastAsia="hu-HU"/>
        </w:rPr>
        <w:t>, ez az alábbi ábrán jól látható</w:t>
      </w:r>
      <w:r>
        <w:rPr>
          <w:lang w:eastAsia="hu-HU"/>
        </w:rPr>
        <w:t xml:space="preserve">. </w:t>
      </w:r>
      <w:r>
        <w:rPr>
          <w:lang w:eastAsia="hu-HU"/>
        </w:rPr>
        <w:t>A gyakorlatban a legtöbb regressziós problémánál a ReLU jön elő.</w:t>
      </w:r>
    </w:p>
    <w:p w14:paraId="6EB7CD10" w14:textId="77777777" w:rsidR="00BC23FD" w:rsidRDefault="00BC23FD" w:rsidP="00BC23FD">
      <w:pPr>
        <w:pStyle w:val="Kp"/>
      </w:pPr>
      <w:r>
        <w:rPr>
          <w:noProof/>
        </w:rPr>
        <w:drawing>
          <wp:inline distT="0" distB="0" distL="0" distR="0" wp14:anchorId="3A326343" wp14:editId="585E1C76">
            <wp:extent cx="2275200" cy="1513466"/>
            <wp:effectExtent l="0" t="0" r="0" b="0"/>
            <wp:docPr id="23" name="Grafik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9356" cy="1516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8B993" w14:textId="36C28708" w:rsidR="00BC23FD" w:rsidRDefault="00BC23FD" w:rsidP="00BC23FD">
      <w:pPr>
        <w:pStyle w:val="Beschriftung"/>
        <w:rPr>
          <w:lang w:eastAsia="hu-HU"/>
        </w:rPr>
      </w:pPr>
      <w:r>
        <w:rPr>
          <w:lang w:eastAsia="hu-HU"/>
        </w:rPr>
        <w:fldChar w:fldCharType="begin"/>
      </w:r>
      <w:r>
        <w:rPr>
          <w:lang w:eastAsia="hu-HU"/>
        </w:rPr>
        <w:instrText xml:space="preserve"> SEQ ábra \* ARABIC </w:instrText>
      </w:r>
      <w:r>
        <w:rPr>
          <w:lang w:eastAsia="hu-HU"/>
        </w:rPr>
        <w:fldChar w:fldCharType="separate"/>
      </w:r>
      <w:r>
        <w:rPr>
          <w:noProof/>
          <w:lang w:eastAsia="hu-HU"/>
        </w:rPr>
        <w:t>14</w:t>
      </w:r>
      <w:r>
        <w:rPr>
          <w:lang w:eastAsia="hu-HU"/>
        </w:rPr>
        <w:fldChar w:fldCharType="end"/>
      </w:r>
      <w:r>
        <w:t>. ábra: A sigmoid függvény képe</w:t>
      </w:r>
    </w:p>
    <w:p w14:paraId="030CF6A0" w14:textId="566FD44F" w:rsidR="00FC1CFA" w:rsidRDefault="00BC23FD" w:rsidP="00BC23FD">
      <w:hyperlink r:id="rId54" w:history="1">
        <w:r w:rsidRPr="002D3185">
          <w:rPr>
            <w:rStyle w:val="Hyperlink"/>
          </w:rPr>
          <w:t>https://towardsdatascience.com/activation-functions-neural-networks-1cbd9f8d91d6</w:t>
        </w:r>
      </w:hyperlink>
      <w:r>
        <w:t xml:space="preserve"> </w:t>
      </w:r>
    </w:p>
    <w:p w14:paraId="7112D789" w14:textId="77777777" w:rsidR="00FC1CFA" w:rsidRDefault="00FC1CFA" w:rsidP="00FC1CFA">
      <w:pPr>
        <w:pStyle w:val="berschrift3"/>
      </w:pPr>
      <w:r>
        <w:t>Hibafüggvények (loss functions)</w:t>
      </w:r>
    </w:p>
    <w:p w14:paraId="7AE39F39" w14:textId="14566DB6" w:rsidR="00FC1CFA" w:rsidRDefault="00FC1CFA" w:rsidP="00FC1CFA">
      <w:pPr>
        <w:pStyle w:val="Listenabsatz"/>
        <w:numPr>
          <w:ilvl w:val="0"/>
          <w:numId w:val="35"/>
        </w:numPr>
      </w:pPr>
      <w:r>
        <w:t>M</w:t>
      </w:r>
      <w:r>
        <w:t>ean Square Error (MSE):</w:t>
      </w:r>
      <w:r w:rsidR="00161C11">
        <w:t xml:space="preserve"> Hiba </w:t>
      </w:r>
      <w:r w:rsidR="00D87BFF">
        <w:t>négyzet</w:t>
      </w:r>
      <w:r w:rsidR="00D87BFF">
        <w:t xml:space="preserve">ének </w:t>
      </w:r>
      <w:r w:rsidR="00161C11">
        <w:t>átlag</w:t>
      </w:r>
      <w:r w:rsidR="00D87BFF">
        <w:t>a</w:t>
      </w:r>
      <w:r w:rsidR="00161C11">
        <w:t>, ez a legáltalánosabb regressziós problémák esetén.</w:t>
      </w:r>
    </w:p>
    <w:p w14:paraId="0A1FDCDD" w14:textId="6CEDDFE3" w:rsidR="00D87BFF" w:rsidRDefault="00D87BFF" w:rsidP="00D87BFF">
      <w:pPr>
        <w:pStyle w:val="Listenabsatz"/>
        <w:numPr>
          <w:ilvl w:val="0"/>
          <w:numId w:val="35"/>
        </w:numPr>
      </w:pPr>
      <w:r>
        <w:t xml:space="preserve">Root Mean Square Error (RMSE): </w:t>
      </w:r>
      <w:r>
        <w:t>Az MSE négyzetgyöke, érzékeny a kiugró hibákra.</w:t>
      </w:r>
    </w:p>
    <w:p w14:paraId="7CB2FB3A" w14:textId="752D3482" w:rsidR="00D87BFF" w:rsidRPr="00161C11" w:rsidRDefault="00D87BFF" w:rsidP="00D87BFF">
      <w:pPr>
        <w:pStyle w:val="Listenabsatz"/>
        <w:ind w:left="1440" w:firstLine="0"/>
      </w:pPr>
      <w:hyperlink r:id="rId55" w:history="1">
        <w:r w:rsidRPr="002D3185">
          <w:rPr>
            <w:rStyle w:val="Hyperlink"/>
          </w:rPr>
          <w:t>https://en.wikipedia.org/wiki/Root-mean-square_deviation</w:t>
        </w:r>
      </w:hyperlink>
      <w:r>
        <w:t xml:space="preserve"> </w:t>
      </w:r>
    </w:p>
    <w:p w14:paraId="096042AC" w14:textId="023E3406" w:rsidR="00FC1CFA" w:rsidRDefault="00FC1CFA" w:rsidP="00FC1CFA">
      <w:pPr>
        <w:pStyle w:val="Listenabsatz"/>
        <w:numPr>
          <w:ilvl w:val="0"/>
          <w:numId w:val="35"/>
        </w:numPr>
      </w:pPr>
      <w:r>
        <w:t>M</w:t>
      </w:r>
      <w:r>
        <w:t xml:space="preserve">ean </w:t>
      </w:r>
      <w:r>
        <w:t>S</w:t>
      </w:r>
      <w:r>
        <w:t xml:space="preserve">quare </w:t>
      </w:r>
      <w:r>
        <w:t>L</w:t>
      </w:r>
      <w:r>
        <w:t xml:space="preserve">ogarithmic </w:t>
      </w:r>
      <w:r>
        <w:t>E</w:t>
      </w:r>
      <w:r>
        <w:t>rror (MSLE):</w:t>
      </w:r>
      <w:r w:rsidR="00161C11">
        <w:t xml:space="preserve"> Az elvárt és prediktált érték hányadosának logaritmusát kell venni, majd az összes mintára átlagolni.</w:t>
      </w:r>
    </w:p>
    <w:p w14:paraId="6C65684B" w14:textId="61C7AB01" w:rsidR="00FC1CFA" w:rsidRPr="00C52F78" w:rsidRDefault="00D87BFF" w:rsidP="00E37869">
      <w:pPr>
        <w:pStyle w:val="Listenabsatz"/>
        <w:ind w:left="1440" w:firstLine="0"/>
      </w:pPr>
      <w:hyperlink r:id="rId56" w:history="1">
        <w:r w:rsidRPr="002D3185">
          <w:rPr>
            <w:rStyle w:val="Hyperlink"/>
          </w:rPr>
          <w:t>https://insideaiml.com/blog/MeanSquared-Logarithmic-Error-Loss-1035</w:t>
        </w:r>
      </w:hyperlink>
      <w:r>
        <w:t xml:space="preserve"> </w:t>
      </w:r>
    </w:p>
    <w:p w14:paraId="1FC0A5BF" w14:textId="567602EE" w:rsidR="00C70880" w:rsidRDefault="00C70880" w:rsidP="00401776">
      <w:pPr>
        <w:pStyle w:val="berschrift3"/>
        <w:rPr>
          <w:lang w:eastAsia="hu-HU"/>
        </w:rPr>
      </w:pPr>
      <w:bookmarkStart w:id="22" w:name="_Toc120008841"/>
      <w:r>
        <w:rPr>
          <w:lang w:eastAsia="hu-HU"/>
        </w:rPr>
        <w:t>Optim</w:t>
      </w:r>
      <w:r w:rsidR="000949FA">
        <w:rPr>
          <w:lang w:eastAsia="hu-HU"/>
        </w:rPr>
        <w:t>ali</w:t>
      </w:r>
      <w:r>
        <w:rPr>
          <w:lang w:eastAsia="hu-HU"/>
        </w:rPr>
        <w:t>zálók</w:t>
      </w:r>
      <w:bookmarkEnd w:id="22"/>
      <w:r w:rsidR="005A7685">
        <w:rPr>
          <w:lang w:eastAsia="hu-HU"/>
        </w:rPr>
        <w:t xml:space="preserve"> (Optimizers)</w:t>
      </w:r>
    </w:p>
    <w:p w14:paraId="17BBBEA6" w14:textId="5C9AFED2" w:rsidR="005A7685" w:rsidRDefault="005A7685" w:rsidP="005A7685">
      <w:pPr>
        <w:rPr>
          <w:lang w:eastAsia="hu-HU"/>
        </w:rPr>
      </w:pPr>
      <w:r>
        <w:rPr>
          <w:lang w:eastAsia="hu-HU"/>
        </w:rPr>
        <w:t xml:space="preserve">Az optimalizálók </w:t>
      </w:r>
      <w:r w:rsidR="00301169">
        <w:rPr>
          <w:lang w:eastAsia="hu-HU"/>
        </w:rPr>
        <w:t xml:space="preserve">olyan </w:t>
      </w:r>
      <w:r>
        <w:rPr>
          <w:lang w:eastAsia="hu-HU"/>
        </w:rPr>
        <w:t>algoritmusok, amik a súlyok frissítésé</w:t>
      </w:r>
      <w:r w:rsidR="003013A0">
        <w:rPr>
          <w:lang w:eastAsia="hu-HU"/>
        </w:rPr>
        <w:t>nek helyes mértékéért</w:t>
      </w:r>
      <w:r>
        <w:rPr>
          <w:lang w:eastAsia="hu-HU"/>
        </w:rPr>
        <w:t xml:space="preserve"> felelnek. </w:t>
      </w:r>
      <w:r w:rsidR="003013A0">
        <w:rPr>
          <w:lang w:eastAsia="hu-HU"/>
        </w:rPr>
        <w:t>A háló tanítása során az a c</w:t>
      </w:r>
      <w:r>
        <w:rPr>
          <w:lang w:eastAsia="hu-HU"/>
        </w:rPr>
        <w:t>él</w:t>
      </w:r>
      <w:r w:rsidR="003013A0">
        <w:rPr>
          <w:lang w:eastAsia="hu-HU"/>
        </w:rPr>
        <w:t>un</w:t>
      </w:r>
      <w:r>
        <w:rPr>
          <w:lang w:eastAsia="hu-HU"/>
        </w:rPr>
        <w:t>k</w:t>
      </w:r>
      <w:r w:rsidR="003013A0">
        <w:rPr>
          <w:lang w:eastAsia="hu-HU"/>
        </w:rPr>
        <w:t>,</w:t>
      </w:r>
      <w:r>
        <w:rPr>
          <w:lang w:eastAsia="hu-HU"/>
        </w:rPr>
        <w:t xml:space="preserve"> hogy olyan értékek</w:t>
      </w:r>
      <w:r w:rsidR="003013A0">
        <w:rPr>
          <w:lang w:eastAsia="hu-HU"/>
        </w:rPr>
        <w:t xml:space="preserve">kel frissítsük a háló súlyait, hogy a </w:t>
      </w:r>
      <w:r>
        <w:rPr>
          <w:lang w:eastAsia="hu-HU"/>
        </w:rPr>
        <w:t>hibafüggvény értéke csökken</w:t>
      </w:r>
      <w:r w:rsidR="003013A0">
        <w:rPr>
          <w:lang w:eastAsia="hu-HU"/>
        </w:rPr>
        <w:t>jen</w:t>
      </w:r>
      <w:r>
        <w:rPr>
          <w:lang w:eastAsia="hu-HU"/>
        </w:rPr>
        <w:t>, minimalizálj</w:t>
      </w:r>
      <w:r w:rsidR="003013A0">
        <w:rPr>
          <w:lang w:eastAsia="hu-HU"/>
        </w:rPr>
        <w:t>uk</w:t>
      </w:r>
      <w:r>
        <w:rPr>
          <w:lang w:eastAsia="hu-HU"/>
        </w:rPr>
        <w:t xml:space="preserve"> a hibát. </w:t>
      </w:r>
      <w:r w:rsidR="003013A0">
        <w:rPr>
          <w:lang w:eastAsia="hu-HU"/>
        </w:rPr>
        <w:t xml:space="preserve">A hibafüggvény megadja a háló hibáját, ezt </w:t>
      </w:r>
      <w:r w:rsidR="001C57FF">
        <w:rPr>
          <w:lang w:eastAsia="hu-HU"/>
        </w:rPr>
        <w:t xml:space="preserve">a súlyok szerint deriválva </w:t>
      </w:r>
      <w:r w:rsidR="003013A0">
        <w:rPr>
          <w:lang w:eastAsia="hu-HU"/>
        </w:rPr>
        <w:t>meg</w:t>
      </w:r>
      <w:r w:rsidR="001C57FF">
        <w:rPr>
          <w:lang w:eastAsia="hu-HU"/>
        </w:rPr>
        <w:t>kapjuk a frissítés</w:t>
      </w:r>
      <w:r w:rsidR="003013A0">
        <w:rPr>
          <w:lang w:eastAsia="hu-HU"/>
        </w:rPr>
        <w:t xml:space="preserve"> mértékét, azaz egy gradienst</w:t>
      </w:r>
      <w:r w:rsidR="001C57FF">
        <w:rPr>
          <w:lang w:eastAsia="hu-HU"/>
        </w:rPr>
        <w:t xml:space="preserve">. </w:t>
      </w:r>
      <w:r w:rsidR="003013A0">
        <w:rPr>
          <w:lang w:eastAsia="hu-HU"/>
        </w:rPr>
        <w:t xml:space="preserve">A tanulás gyorsítása érdekében ezeket a gradienseket még egy tanulási rátának nevezett paraméterrel szokták megszorozni a gyorsabb konvergencia érdekében. Az optimalizáló algoritmusok ezeket a </w:t>
      </w:r>
      <w:r>
        <w:rPr>
          <w:lang w:eastAsia="hu-HU"/>
        </w:rPr>
        <w:t>tanulási rátát</w:t>
      </w:r>
      <w:r w:rsidR="003013A0">
        <w:rPr>
          <w:lang w:eastAsia="hu-HU"/>
        </w:rPr>
        <w:t>, vagy rátákat módosítják, adott esetben adaptívan a gradiens nagyságához, vagy az adott dimenzió frissítéséhez képest</w:t>
      </w:r>
      <w:r w:rsidR="00301169">
        <w:rPr>
          <w:lang w:eastAsia="hu-HU"/>
        </w:rPr>
        <w:t>.</w:t>
      </w:r>
    </w:p>
    <w:p w14:paraId="69B1F866" w14:textId="67D44511" w:rsidR="001C57FF" w:rsidRPr="005A7685" w:rsidRDefault="001C57FF" w:rsidP="001C57FF">
      <w:pPr>
        <w:rPr>
          <w:lang w:eastAsia="hu-HU"/>
        </w:rPr>
      </w:pPr>
      <w:r>
        <w:rPr>
          <w:lang w:eastAsia="hu-HU"/>
        </w:rPr>
        <w:t xml:space="preserve">Az alábbi optimalizálókat használtam fel a neurális hálókhoz, ezek a </w:t>
      </w:r>
      <w:r w:rsidRPr="001C57FF">
        <w:rPr>
          <w:lang w:eastAsia="hu-HU"/>
        </w:rPr>
        <w:t>tf.keras.optimizers.</w:t>
      </w:r>
      <w:r>
        <w:rPr>
          <w:lang w:eastAsia="hu-HU"/>
        </w:rPr>
        <w:t xml:space="preserve"> package-ben találhatók:</w:t>
      </w:r>
    </w:p>
    <w:p w14:paraId="62DC1C79" w14:textId="2DFBB592" w:rsidR="00DB2B29" w:rsidRDefault="00C52F78" w:rsidP="00DB2B29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RMSProp</w:t>
      </w:r>
      <w:r w:rsidR="00301169">
        <w:rPr>
          <w:lang w:eastAsia="hu-HU"/>
        </w:rPr>
        <w:t xml:space="preserve"> (Root </w:t>
      </w:r>
      <w:r w:rsidR="001C57FF">
        <w:rPr>
          <w:lang w:eastAsia="hu-HU"/>
        </w:rPr>
        <w:t>M</w:t>
      </w:r>
      <w:r w:rsidR="00301169">
        <w:rPr>
          <w:lang w:eastAsia="hu-HU"/>
        </w:rPr>
        <w:t>ean</w:t>
      </w:r>
      <w:r w:rsidR="001C57FF">
        <w:rPr>
          <w:lang w:eastAsia="hu-HU"/>
        </w:rPr>
        <w:t xml:space="preserve"> S</w:t>
      </w:r>
      <w:r w:rsidR="00301169">
        <w:rPr>
          <w:lang w:eastAsia="hu-HU"/>
        </w:rPr>
        <w:t xml:space="preserve">quare </w:t>
      </w:r>
      <w:r w:rsidR="001C57FF">
        <w:rPr>
          <w:lang w:eastAsia="hu-HU"/>
        </w:rPr>
        <w:t>Propagatio</w:t>
      </w:r>
      <w:r w:rsidR="00DB2B29">
        <w:rPr>
          <w:lang w:eastAsia="hu-HU"/>
        </w:rPr>
        <w:t>n</w:t>
      </w:r>
      <w:r w:rsidR="00301169">
        <w:rPr>
          <w:lang w:eastAsia="hu-HU"/>
        </w:rPr>
        <w:t>)</w:t>
      </w:r>
      <w:r w:rsidR="00DB2B29">
        <w:rPr>
          <w:lang w:eastAsia="hu-HU"/>
        </w:rPr>
        <w:t>: Adaptívan frissíti a tanulási rátát</w:t>
      </w:r>
      <w:r w:rsidR="003013A0">
        <w:rPr>
          <w:lang w:eastAsia="hu-HU"/>
        </w:rPr>
        <w:t xml:space="preserve"> (learning rate)</w:t>
      </w:r>
      <w:r w:rsidR="00DB2B29">
        <w:rPr>
          <w:lang w:eastAsia="hu-HU"/>
        </w:rPr>
        <w:t xml:space="preserve">, a korábbi és jelenleg </w:t>
      </w:r>
      <w:r w:rsidR="003013A0">
        <w:rPr>
          <w:lang w:eastAsia="hu-HU"/>
        </w:rPr>
        <w:t>ki</w:t>
      </w:r>
      <w:r w:rsidR="00DB2B29">
        <w:rPr>
          <w:lang w:eastAsia="hu-HU"/>
        </w:rPr>
        <w:t>számított gradiensek súlyozott átlagának gyökével súlyoz</w:t>
      </w:r>
      <w:r w:rsidR="003013A0">
        <w:rPr>
          <w:lang w:eastAsia="hu-HU"/>
        </w:rPr>
        <w:t>za a tanulási rátát</w:t>
      </w:r>
      <w:r w:rsidR="00DB2B29">
        <w:rPr>
          <w:lang w:eastAsia="hu-HU"/>
        </w:rPr>
        <w:t>.</w:t>
      </w:r>
    </w:p>
    <w:p w14:paraId="5647A6E7" w14:textId="40D5CD96" w:rsidR="00DB2B29" w:rsidRDefault="00DB2B29" w:rsidP="00DB2B29">
      <w:pPr>
        <w:pStyle w:val="Listenabsatz"/>
        <w:ind w:left="1440" w:firstLine="0"/>
        <w:rPr>
          <w:lang w:eastAsia="hu-HU"/>
        </w:rPr>
      </w:pPr>
      <w:hyperlink r:id="rId57" w:history="1">
        <w:r w:rsidRPr="002D3185">
          <w:rPr>
            <w:rStyle w:val="Hyperlink"/>
            <w:lang w:eastAsia="hu-HU"/>
          </w:rPr>
          <w:t>https://ml-cheatsheet.readthedocs.io/en/latest/optimizers.html#rmsprop</w:t>
        </w:r>
      </w:hyperlink>
      <w:r>
        <w:rPr>
          <w:lang w:eastAsia="hu-HU"/>
        </w:rPr>
        <w:t xml:space="preserve"> </w:t>
      </w:r>
    </w:p>
    <w:p w14:paraId="0BC20AF6" w14:textId="373A092D" w:rsidR="00C52F78" w:rsidRDefault="00C52F78" w:rsidP="00301169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Adagrad</w:t>
      </w:r>
      <w:r w:rsidR="001C57FF">
        <w:rPr>
          <w:lang w:eastAsia="hu-HU"/>
        </w:rPr>
        <w:t xml:space="preserve"> (Adaptive Gradient Descent): Minden paraméterhez egyéni tanulási ráta (learning rate) tartozik</w:t>
      </w:r>
      <w:r w:rsidR="007C0F5D">
        <w:rPr>
          <w:lang w:eastAsia="hu-HU"/>
        </w:rPr>
        <w:t>, amely a frissítések gyakoriságával, illetve a gradiensek nagyságától függően csökken</w:t>
      </w:r>
      <w:r w:rsidR="001C57FF">
        <w:rPr>
          <w:lang w:eastAsia="hu-HU"/>
        </w:rPr>
        <w:t>.</w:t>
      </w:r>
      <w:r w:rsidR="007C0F5D">
        <w:rPr>
          <w:lang w:eastAsia="hu-HU"/>
        </w:rPr>
        <w:t xml:space="preserve"> Minden lépésben figyelembe veszi az összes korábbi gradienst.</w:t>
      </w:r>
    </w:p>
    <w:p w14:paraId="2B92A2DE" w14:textId="542F8BA3" w:rsidR="007C0F5D" w:rsidRDefault="007C0F5D" w:rsidP="007C0F5D">
      <w:pPr>
        <w:pStyle w:val="Listenabsatz"/>
        <w:ind w:left="1440" w:firstLine="0"/>
        <w:rPr>
          <w:lang w:eastAsia="hu-HU"/>
        </w:rPr>
      </w:pPr>
      <w:hyperlink r:id="rId58" w:history="1">
        <w:r w:rsidRPr="002D3185">
          <w:rPr>
            <w:rStyle w:val="Hyperlink"/>
            <w:lang w:eastAsia="hu-HU"/>
          </w:rPr>
          <w:t>https://ml-cheatsheet.readthedocs.io/en/latest/optimizers.html#adagrad</w:t>
        </w:r>
      </w:hyperlink>
      <w:r>
        <w:rPr>
          <w:lang w:eastAsia="hu-HU"/>
        </w:rPr>
        <w:t xml:space="preserve"> </w:t>
      </w:r>
    </w:p>
    <w:p w14:paraId="70444A61" w14:textId="5550D620" w:rsidR="001C57FF" w:rsidRDefault="001C57FF" w:rsidP="001C57FF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>Adadelta</w:t>
      </w:r>
      <w:r w:rsidR="007C0F5D">
        <w:rPr>
          <w:lang w:eastAsia="hu-HU"/>
        </w:rPr>
        <w:t xml:space="preserve"> (adaptive delta): Az Adagrad csúszóablakos változata. </w:t>
      </w:r>
      <w:r w:rsidR="00DB2B29">
        <w:rPr>
          <w:lang w:eastAsia="hu-HU"/>
        </w:rPr>
        <w:t>Jobb,</w:t>
      </w:r>
      <w:r w:rsidR="007C0F5D">
        <w:rPr>
          <w:lang w:eastAsia="hu-HU"/>
        </w:rPr>
        <w:t xml:space="preserve"> mint az Adagrad, mert akkor is képes még javulni (ezáltal a háló pedig tanulni), amikor az Adagrad már nem. Ennek oka a Adagrad</w:t>
      </w:r>
      <w:r w:rsidR="00DB2B29">
        <w:rPr>
          <w:lang w:eastAsia="hu-HU"/>
        </w:rPr>
        <w:t>nál alkalmazott</w:t>
      </w:r>
      <w:r w:rsidR="007C0F5D">
        <w:rPr>
          <w:lang w:eastAsia="hu-HU"/>
        </w:rPr>
        <w:t xml:space="preserve"> gradiensakkumulálás.</w:t>
      </w:r>
    </w:p>
    <w:p w14:paraId="452C354B" w14:textId="3799EB08" w:rsidR="007C0F5D" w:rsidRDefault="007C0F5D" w:rsidP="007C0F5D">
      <w:pPr>
        <w:pStyle w:val="Listenabsatz"/>
        <w:ind w:left="1440" w:firstLine="0"/>
        <w:rPr>
          <w:lang w:eastAsia="hu-HU"/>
        </w:rPr>
      </w:pPr>
      <w:hyperlink r:id="rId59" w:history="1">
        <w:r w:rsidRPr="002D3185">
          <w:rPr>
            <w:rStyle w:val="Hyperlink"/>
            <w:lang w:eastAsia="hu-HU"/>
          </w:rPr>
          <w:t>https://ml-cheatsheet.readthedocs.io/en/latest/optimizers.html#adadelta</w:t>
        </w:r>
      </w:hyperlink>
      <w:r>
        <w:rPr>
          <w:lang w:eastAsia="hu-HU"/>
        </w:rPr>
        <w:t xml:space="preserve"> </w:t>
      </w:r>
    </w:p>
    <w:p w14:paraId="0BF9F8CC" w14:textId="645E0492" w:rsidR="007C0F5D" w:rsidRDefault="007C0F5D" w:rsidP="007C0F5D">
      <w:pPr>
        <w:pStyle w:val="Listenabsatz"/>
        <w:numPr>
          <w:ilvl w:val="0"/>
          <w:numId w:val="35"/>
        </w:numPr>
        <w:rPr>
          <w:lang w:eastAsia="hu-HU"/>
        </w:rPr>
      </w:pPr>
      <w:r>
        <w:rPr>
          <w:lang w:eastAsia="hu-HU"/>
        </w:rPr>
        <w:t xml:space="preserve">Adam (Adaptive Moment Estimation): </w:t>
      </w:r>
      <w:r>
        <w:rPr>
          <w:lang w:eastAsia="hu-HU"/>
        </w:rPr>
        <w:t>Az RMSProp és a Momentum ötlete</w:t>
      </w:r>
      <w:r w:rsidR="00DB2B29">
        <w:rPr>
          <w:lang w:eastAsia="hu-HU"/>
        </w:rPr>
        <w:t>it</w:t>
      </w:r>
      <w:r>
        <w:rPr>
          <w:lang w:eastAsia="hu-HU"/>
        </w:rPr>
        <w:t xml:space="preserve"> kombinálja</w:t>
      </w:r>
      <w:r w:rsidR="00DB2B29">
        <w:rPr>
          <w:lang w:eastAsia="hu-HU"/>
        </w:rPr>
        <w:t xml:space="preserve">. Minden paraméterhez (jelen esetben súlyhoz) saját </w:t>
      </w:r>
      <w:r w:rsidR="00DB2B29">
        <w:rPr>
          <w:lang w:eastAsia="hu-HU"/>
        </w:rPr>
        <w:lastRenderedPageBreak/>
        <w:t>adaptív tanulási rátát számol és figyelembe veszi a korábbi gradienseket, azok négyzetét, korrigálja ezeket és ez alapján frissíti a paramétereket.</w:t>
      </w:r>
    </w:p>
    <w:p w14:paraId="54ED5437" w14:textId="78946944" w:rsidR="00DB2B29" w:rsidRDefault="00DB2B29" w:rsidP="00DB2B29">
      <w:pPr>
        <w:pStyle w:val="Listenabsatz"/>
        <w:ind w:left="1440" w:firstLine="0"/>
        <w:rPr>
          <w:lang w:eastAsia="hu-HU"/>
        </w:rPr>
      </w:pPr>
      <w:hyperlink r:id="rId60" w:history="1">
        <w:r w:rsidRPr="002D3185">
          <w:rPr>
            <w:rStyle w:val="Hyperlink"/>
            <w:lang w:eastAsia="hu-HU"/>
          </w:rPr>
          <w:t>https://ml-cheatsheet.readthedocs.io/en/latest/optimizers.html#adam</w:t>
        </w:r>
      </w:hyperlink>
      <w:r>
        <w:rPr>
          <w:lang w:eastAsia="hu-HU"/>
        </w:rPr>
        <w:t xml:space="preserve"> </w:t>
      </w:r>
      <w:hyperlink r:id="rId61" w:history="1">
        <w:r w:rsidRPr="002D3185">
          <w:rPr>
            <w:rStyle w:val="Hyperlink"/>
            <w:lang w:eastAsia="hu-HU"/>
          </w:rPr>
          <w:t>https://ml-cheatsheet.readthedocs.io/en/latest/optimizers.html#momentum</w:t>
        </w:r>
      </w:hyperlink>
      <w:r>
        <w:rPr>
          <w:lang w:eastAsia="hu-HU"/>
        </w:rPr>
        <w:t xml:space="preserve"> </w:t>
      </w:r>
    </w:p>
    <w:p w14:paraId="709755AE" w14:textId="5B1FC5BD" w:rsidR="005C0D47" w:rsidRPr="005C0D47" w:rsidRDefault="005C0D47" w:rsidP="00DB2B29">
      <w:pPr>
        <w:pStyle w:val="Listenabsatz"/>
        <w:ind w:left="1440" w:firstLine="0"/>
        <w:rPr>
          <w:lang w:val="en-US" w:eastAsia="hu-HU"/>
        </w:rPr>
      </w:pPr>
      <w:hyperlink r:id="rId62" w:history="1">
        <w:r w:rsidRPr="002D3185">
          <w:rPr>
            <w:rStyle w:val="Hyperlink"/>
            <w:lang w:eastAsia="hu-HU"/>
          </w:rPr>
          <w:t>https://medium.com/mlearning-ai/optimizers-in-deep-learning-7bf81fed78a0</w:t>
        </w:r>
      </w:hyperlink>
      <w:r>
        <w:rPr>
          <w:lang w:eastAsia="hu-HU"/>
        </w:rPr>
        <w:t xml:space="preserve"> </w:t>
      </w:r>
    </w:p>
    <w:p w14:paraId="7BC300F7" w14:textId="77777777" w:rsidR="007C0F5D" w:rsidRDefault="007C0F5D" w:rsidP="007C0F5D">
      <w:pPr>
        <w:pStyle w:val="Listenabsatz"/>
        <w:ind w:left="1440" w:firstLine="0"/>
        <w:rPr>
          <w:lang w:eastAsia="hu-HU"/>
        </w:rPr>
      </w:pPr>
    </w:p>
    <w:p w14:paraId="246C751A" w14:textId="25613256" w:rsidR="005A7685" w:rsidRDefault="005A7685" w:rsidP="005A7685">
      <w:pPr>
        <w:rPr>
          <w:lang w:eastAsia="hu-HU"/>
        </w:rPr>
      </w:pPr>
      <w:r>
        <w:rPr>
          <w:lang w:eastAsia="hu-HU"/>
        </w:rPr>
        <w:t xml:space="preserve">Az </w:t>
      </w:r>
      <w:r>
        <w:rPr>
          <w:lang w:eastAsia="hu-HU"/>
        </w:rPr>
        <w:t>SGD</w:t>
      </w:r>
      <w:r>
        <w:rPr>
          <w:lang w:eastAsia="hu-HU"/>
        </w:rPr>
        <w:t>-t</w:t>
      </w:r>
      <w:r>
        <w:rPr>
          <w:lang w:eastAsia="hu-HU"/>
        </w:rPr>
        <w:t xml:space="preserve"> (Stochastic Gradient Descent)</w:t>
      </w:r>
      <w:bookmarkStart w:id="23" w:name="_Toc120008842"/>
      <w:r>
        <w:rPr>
          <w:lang w:eastAsia="hu-HU"/>
        </w:rPr>
        <w:t xml:space="preserve"> is használhattam volna, ám még az első hálók tanítása során</w:t>
      </w:r>
      <w:r w:rsidR="00301169">
        <w:rPr>
          <w:lang w:eastAsia="hu-HU"/>
        </w:rPr>
        <w:t xml:space="preserve"> </w:t>
      </w:r>
      <w:r>
        <w:rPr>
          <w:lang w:eastAsia="hu-HU"/>
        </w:rPr>
        <w:t>kiderült, hogy nem elég hatékony</w:t>
      </w:r>
      <w:r w:rsidR="00FC1CFA">
        <w:rPr>
          <w:lang w:eastAsia="hu-HU"/>
        </w:rPr>
        <w:t>, a fentebbi optimalizálók sokkal jobban teljesítettek</w:t>
      </w:r>
      <w:r>
        <w:rPr>
          <w:lang w:eastAsia="hu-HU"/>
        </w:rPr>
        <w:t>. Ez az optimalizáló</w:t>
      </w:r>
      <w:r w:rsidR="00847C92">
        <w:rPr>
          <w:lang w:eastAsia="hu-HU"/>
        </w:rPr>
        <w:t xml:space="preserve"> </w:t>
      </w:r>
      <w:r w:rsidR="00FC1CFA">
        <w:rPr>
          <w:lang w:eastAsia="hu-HU"/>
        </w:rPr>
        <w:t xml:space="preserve">mindig </w:t>
      </w:r>
      <w:r w:rsidR="00847C92">
        <w:rPr>
          <w:lang w:eastAsia="hu-HU"/>
        </w:rPr>
        <w:t xml:space="preserve">véletlenszerűen választ </w:t>
      </w:r>
      <w:r w:rsidR="00FC1CFA">
        <w:rPr>
          <w:lang w:eastAsia="hu-HU"/>
        </w:rPr>
        <w:t>egy</w:t>
      </w:r>
      <w:r w:rsidR="00847C92">
        <w:rPr>
          <w:lang w:eastAsia="hu-HU"/>
        </w:rPr>
        <w:t xml:space="preserve"> mintát</w:t>
      </w:r>
      <w:r w:rsidR="00FC1CFA">
        <w:rPr>
          <w:lang w:eastAsia="hu-HU"/>
        </w:rPr>
        <w:t xml:space="preserve">, </w:t>
      </w:r>
      <w:r w:rsidR="00847C92">
        <w:rPr>
          <w:lang w:eastAsia="hu-HU"/>
        </w:rPr>
        <w:t>majd e</w:t>
      </w:r>
      <w:r w:rsidR="00FC1CFA">
        <w:rPr>
          <w:lang w:eastAsia="hu-HU"/>
        </w:rPr>
        <w:t xml:space="preserve">nnek a hibából számolt </w:t>
      </w:r>
      <w:r w:rsidR="00847C92">
        <w:rPr>
          <w:lang w:eastAsia="hu-HU"/>
        </w:rPr>
        <w:t>gradiensét</w:t>
      </w:r>
      <w:r>
        <w:rPr>
          <w:lang w:eastAsia="hu-HU"/>
        </w:rPr>
        <w:t xml:space="preserve"> szorozza meg egy előre meghatározott alfa paraméterrel, majd ezt kivonja </w:t>
      </w:r>
      <w:r w:rsidR="00847C92">
        <w:rPr>
          <w:lang w:eastAsia="hu-HU"/>
        </w:rPr>
        <w:t>a súlyokból.</w:t>
      </w:r>
      <w:r w:rsidR="00301169">
        <w:rPr>
          <w:lang w:eastAsia="hu-HU"/>
        </w:rPr>
        <w:t xml:space="preserve"> </w:t>
      </w:r>
      <w:r w:rsidR="00FC1CFA">
        <w:rPr>
          <w:lang w:eastAsia="hu-HU"/>
        </w:rPr>
        <w:t>Ennek egy továbbfejlesztése, amikor véletlenszerűen választ ki több mintát (batch-et), és a gradiensek átlagával frissíti a súlyokat.</w:t>
      </w:r>
    </w:p>
    <w:p w14:paraId="616C5512" w14:textId="3DAA8CB0" w:rsidR="005A7685" w:rsidRDefault="00FC1CFA" w:rsidP="005A7685">
      <w:hyperlink r:id="rId63" w:history="1">
        <w:r w:rsidRPr="002D3185">
          <w:rPr>
            <w:rStyle w:val="Hyperlink"/>
          </w:rPr>
          <w:t>https://ml-cheatsheet.readthedocs.io/en/latest/optimizers.html#sgd</w:t>
        </w:r>
      </w:hyperlink>
      <w:r>
        <w:t xml:space="preserve"> </w:t>
      </w:r>
    </w:p>
    <w:p w14:paraId="52E409A3" w14:textId="58BCE5C5" w:rsidR="00E37869" w:rsidRDefault="00E37869" w:rsidP="005A7685">
      <w:r>
        <w:t>Nincs más hátra, mint hogy kipróbáljuk a modelleket, illetve javítsunk teljesítményükön.</w:t>
      </w:r>
    </w:p>
    <w:p w14:paraId="1DF083B0" w14:textId="768D78FA" w:rsidR="00814482" w:rsidRDefault="00814482" w:rsidP="00814482">
      <w:pPr>
        <w:pStyle w:val="berschrift1"/>
      </w:pPr>
      <w:bookmarkStart w:id="24" w:name="_Toc120008843"/>
      <w:bookmarkEnd w:id="23"/>
      <w:r>
        <w:lastRenderedPageBreak/>
        <w:t xml:space="preserve">Modellek </w:t>
      </w:r>
      <w:r w:rsidR="009C57A8">
        <w:t xml:space="preserve">leírása és </w:t>
      </w:r>
      <w:r>
        <w:t>eredményeik elemzése</w:t>
      </w:r>
      <w:bookmarkEnd w:id="24"/>
    </w:p>
    <w:p w14:paraId="1537AC53" w14:textId="601459D1" w:rsidR="009C57A8" w:rsidRDefault="00E37869" w:rsidP="009C57A8">
      <w:pPr>
        <w:ind w:firstLine="0"/>
        <w:rPr>
          <w:lang w:val="en-US"/>
        </w:rPr>
      </w:pPr>
      <w:r>
        <w:rPr>
          <w:lang w:val="en-US"/>
        </w:rPr>
        <w:t xml:space="preserve">TODO: </w:t>
      </w:r>
      <w:r w:rsidR="009C57A8">
        <w:rPr>
          <w:lang w:val="en-US"/>
        </w:rPr>
        <w:t>Fit models, Plot results, learning curves, predictions</w:t>
      </w:r>
    </w:p>
    <w:p w14:paraId="085B9D34" w14:textId="341800B6" w:rsidR="00E37869" w:rsidRDefault="005C0D47" w:rsidP="005C0D47">
      <w:pPr>
        <w:ind w:firstLine="0"/>
      </w:pPr>
      <w:r>
        <w:t>TODO: Ide a modellek tanulási grafikonjai, részletes leírásuk jön (Felépítésük, azonos modell más paraméterezéssel futtatása)</w:t>
      </w:r>
    </w:p>
    <w:p w14:paraId="00A60454" w14:textId="78E7B110" w:rsidR="00C04AE8" w:rsidRDefault="00C04AE8" w:rsidP="005C0D47">
      <w:pPr>
        <w:ind w:firstLine="0"/>
      </w:pPr>
      <w:r>
        <w:t>Ebben a fejezetben a modellek kiválasztását és finomhangolását tárgyalom. A modell selection-nek nevezett feladat és problémakör a legnehezebb bármilyen gépi tanulási problémánál</w:t>
      </w:r>
      <w:r w:rsidR="00383C4D">
        <w:t xml:space="preserve">, hiszen számos paraméter optimális kombinációját kell megtalálni, amikkel a háló a lehető legjobban teljesít a feladaton. </w:t>
      </w:r>
      <w:r>
        <w:t xml:space="preserve">Alapvetően két dologra kell figyelni és </w:t>
      </w:r>
      <w:r w:rsidR="00383C4D">
        <w:t xml:space="preserve">a paramétereket </w:t>
      </w:r>
      <w:r>
        <w:t>ezek szerint beállítani, ezek a túltanulás (overfitting) és az alultanulás (underfitting).</w:t>
      </w:r>
    </w:p>
    <w:p w14:paraId="40681DF1" w14:textId="5AE5887D" w:rsidR="00C04AE8" w:rsidRPr="00A94FEE" w:rsidRDefault="00C04AE8" w:rsidP="005C0D47">
      <w:pPr>
        <w:ind w:firstLine="0"/>
        <w:rPr>
          <w:b/>
          <w:bCs/>
        </w:rPr>
      </w:pPr>
      <w:r w:rsidRPr="00A94FEE">
        <w:rPr>
          <w:b/>
          <w:bCs/>
        </w:rPr>
        <w:t>Overfitting:</w:t>
      </w:r>
    </w:p>
    <w:p w14:paraId="32B20EC9" w14:textId="14E676CD" w:rsidR="00C04AE8" w:rsidRDefault="00C04AE8" w:rsidP="005C0D47">
      <w:pPr>
        <w:ind w:firstLine="0"/>
      </w:pPr>
      <w:r>
        <w:t>A modell túlságosan megtanulja a tanulási adathalmazt</w:t>
      </w:r>
      <w:r w:rsidR="00A94FEE">
        <w:t>, nem elég általános a tanulás ahhoz, hogy jó eredményt érjen el a modell a validációs adathalmazon.</w:t>
      </w:r>
    </w:p>
    <w:p w14:paraId="68685F13" w14:textId="35B41884" w:rsidR="00A94FEE" w:rsidRPr="00A94FEE" w:rsidRDefault="00A94FEE" w:rsidP="005C0D47">
      <w:pPr>
        <w:ind w:firstLine="0"/>
        <w:rPr>
          <w:b/>
          <w:bCs/>
        </w:rPr>
      </w:pPr>
      <w:r w:rsidRPr="00A94FEE">
        <w:rPr>
          <w:b/>
          <w:bCs/>
        </w:rPr>
        <w:t>Underfitting:</w:t>
      </w:r>
    </w:p>
    <w:p w14:paraId="591D512D" w14:textId="3FCBBC20" w:rsidR="00A94FEE" w:rsidRPr="00C04AE8" w:rsidRDefault="00A94FEE" w:rsidP="005C0D47">
      <w:pPr>
        <w:ind w:firstLine="0"/>
      </w:pPr>
      <w:r>
        <w:t>A modell nem elég komplex ahhoz, hogy megtanulja az adathalmazban fellelhető mintázatokat, képtelen elég jó eredményt elérni a validációs halmazon. Ezen kívül a tanulási görbén a tanulási halmaz eredményeinél is az látszik, hogy nem képes a modell tovább javulni és alacsonyabb hibával prediktálni.</w:t>
      </w:r>
    </w:p>
    <w:p w14:paraId="54EBBFAE" w14:textId="77F59A67" w:rsidR="005E0AAE" w:rsidRDefault="005E0AAE" w:rsidP="005C0D47">
      <w:pPr>
        <w:ind w:firstLine="0"/>
      </w:pPr>
    </w:p>
    <w:p w14:paraId="24314E11" w14:textId="609B8551" w:rsidR="005E0AAE" w:rsidRDefault="005E0AAE" w:rsidP="005C0D47">
      <w:pPr>
        <w:ind w:firstLine="0"/>
      </w:pPr>
      <w:r>
        <w:t>A tanuláshoz felhasznált adatok:</w:t>
      </w:r>
    </w:p>
    <w:p w14:paraId="56E530EB" w14:textId="1A1F49B7" w:rsidR="005E0AAE" w:rsidRDefault="005E0AAE" w:rsidP="005E0AAE">
      <w:pPr>
        <w:pStyle w:val="Listenabsatz"/>
        <w:numPr>
          <w:ilvl w:val="0"/>
          <w:numId w:val="35"/>
        </w:numPr>
      </w:pPr>
      <w:r>
        <w:t xml:space="preserve">Konstanz adathalmaz: </w:t>
      </w:r>
      <w:r>
        <w:t xml:space="preserve">Az adathalmaz egy nyári, konstanzi kirándulás képeiből áll, összesen 56 kép a tanulási halmaz, de ez a duplájára nőtt az </w:t>
      </w:r>
      <w:proofErr w:type="spellStart"/>
      <w:r>
        <w:t>augmentáció</w:t>
      </w:r>
      <w:proofErr w:type="spellEnd"/>
      <w:r>
        <w:t xml:space="preserve"> miatt. A tesztelési halmazban 12</w:t>
      </w:r>
      <w:r>
        <w:t xml:space="preserve"> kép található, ugyan ebből az adathalmazból.</w:t>
      </w:r>
    </w:p>
    <w:p w14:paraId="349B3DF1" w14:textId="2EB12D4C" w:rsidR="005E0AAE" w:rsidRDefault="005E0AAE" w:rsidP="005E0AAE">
      <w:pPr>
        <w:pStyle w:val="Listenabsatz"/>
        <w:numPr>
          <w:ilvl w:val="0"/>
          <w:numId w:val="35"/>
        </w:numPr>
      </w:pPr>
      <w:r>
        <w:t xml:space="preserve">Szakestély adathalmaz: Ez az adathalmaz az egyik Villanykari Szakestély képeiből áll, ahol a SPOT fotókörrel fotóztam. 136 képből áll, </w:t>
      </w:r>
      <w:proofErr w:type="spellStart"/>
      <w:r>
        <w:t>augmentálva</w:t>
      </w:r>
      <w:proofErr w:type="spellEnd"/>
      <w:r>
        <w:t xml:space="preserve"> 272 kép. A tesztelési halmaz x kép.</w:t>
      </w:r>
    </w:p>
    <w:p w14:paraId="59D52857" w14:textId="6D48EF14" w:rsidR="00383C4D" w:rsidRDefault="00383C4D" w:rsidP="005C0D47">
      <w:pPr>
        <w:ind w:firstLine="0"/>
      </w:pPr>
      <w:r>
        <w:lastRenderedPageBreak/>
        <w:t>A modellválasztást a fent definiált 5 architektúra vizsgálatával kezdtem egy alap paraméterezéssel</w:t>
      </w:r>
      <w:r w:rsidR="00CD43EE">
        <w:t xml:space="preserve"> a Konstanz adathalmazon. M</w:t>
      </w:r>
      <w:r w:rsidR="005E0AAE">
        <w:t>inden háló 300 tanulási ciklus</w:t>
      </w:r>
      <w:r w:rsidR="00CD43EE">
        <w:t>t</w:t>
      </w:r>
      <w:r w:rsidR="005E0AAE">
        <w:t>, 12-es batch méret</w:t>
      </w:r>
      <w:r w:rsidR="00CD43EE">
        <w:t>et</w:t>
      </w:r>
      <w:r w:rsidR="005E0AAE">
        <w:t xml:space="preserve">, Adam </w:t>
      </w:r>
      <w:proofErr w:type="spellStart"/>
      <w:r w:rsidR="005E0AAE">
        <w:t>optimizer</w:t>
      </w:r>
      <w:r w:rsidR="00CD43EE">
        <w:t>t</w:t>
      </w:r>
      <w:proofErr w:type="spellEnd"/>
      <w:r w:rsidR="005E0AAE">
        <w:t xml:space="preserve"> és MSE loss function-t</w:t>
      </w:r>
      <w:r w:rsidR="00CD43EE">
        <w:t xml:space="preserve"> </w:t>
      </w:r>
      <w:r w:rsidR="00CD43EE">
        <w:t>használ</w:t>
      </w:r>
      <w:r w:rsidR="005E0AAE">
        <w:t xml:space="preserve">. </w:t>
      </w:r>
      <w:r>
        <w:t>Első lépésben mind az 5 háló egyetlen kimeneti paraméterre, a fehéregyensúlyra tan</w:t>
      </w:r>
      <w:r w:rsidR="00CD43EE">
        <w:t xml:space="preserve">ul, így segítve a különböző modellek közötti </w:t>
      </w:r>
      <w:proofErr w:type="spellStart"/>
      <w:r w:rsidR="00CD43EE">
        <w:t>teljesítménybeli</w:t>
      </w:r>
      <w:proofErr w:type="spellEnd"/>
      <w:r w:rsidR="00CD43EE">
        <w:t xml:space="preserve"> különbségek észrevételét.</w:t>
      </w:r>
    </w:p>
    <w:p w14:paraId="3CE3A7E7" w14:textId="450C6461" w:rsidR="00383C4D" w:rsidRDefault="00383C4D" w:rsidP="005C0D47">
      <w:pPr>
        <w:ind w:firstLine="0"/>
      </w:pPr>
      <w:r>
        <w:t>Az alábbi ábrán az első, buildNN_init-tel felépített háló</w:t>
      </w:r>
      <w:r w:rsidR="005E0AAE">
        <w:t xml:space="preserve"> tanulási görbéje látható. </w:t>
      </w:r>
      <w:r w:rsidR="00CD43EE">
        <w:t>Ezen, de a következő grafikonokon is a</w:t>
      </w:r>
      <w:r w:rsidR="005E0AAE">
        <w:t>z x tengelyen a tanulási ciklusok (epochs) száma, az y tengelyen a batch-</w:t>
      </w:r>
      <w:proofErr w:type="spellStart"/>
      <w:r w:rsidR="005E0AAE">
        <w:t>enként</w:t>
      </w:r>
      <w:proofErr w:type="spellEnd"/>
      <w:r w:rsidR="005E0AAE">
        <w:t xml:space="preserve"> számolt hiba értéke látszik</w:t>
      </w:r>
      <w:r w:rsidR="00CD43EE">
        <w:t>,</w:t>
      </w:r>
      <w:r w:rsidR="005E0AAE">
        <w:t xml:space="preserve"> mind a tanulási (</w:t>
      </w:r>
      <w:proofErr w:type="spellStart"/>
      <w:r w:rsidR="005E0AAE">
        <w:t>training</w:t>
      </w:r>
      <w:proofErr w:type="spellEnd"/>
      <w:r w:rsidR="005E0AAE">
        <w:t xml:space="preserve"> </w:t>
      </w:r>
      <w:proofErr w:type="spellStart"/>
      <w:r w:rsidR="005E0AAE">
        <w:t>set</w:t>
      </w:r>
      <w:proofErr w:type="spellEnd"/>
      <w:r w:rsidR="005E0AAE">
        <w:t>), mint a validációs halmazon (</w:t>
      </w:r>
      <w:proofErr w:type="spellStart"/>
      <w:r w:rsidR="005E0AAE">
        <w:t>validation</w:t>
      </w:r>
      <w:proofErr w:type="spellEnd"/>
      <w:r w:rsidR="005E0AAE">
        <w:t xml:space="preserve"> </w:t>
      </w:r>
      <w:proofErr w:type="spellStart"/>
      <w:r w:rsidR="005E0AAE">
        <w:t>set</w:t>
      </w:r>
      <w:proofErr w:type="spellEnd"/>
      <w:r w:rsidR="005E0AAE">
        <w:t xml:space="preserve">). </w:t>
      </w:r>
    </w:p>
    <w:p w14:paraId="007F347E" w14:textId="61C9D811" w:rsidR="00383C4D" w:rsidRDefault="00383C4D" w:rsidP="00CD43EE">
      <w:pPr>
        <w:pStyle w:val="Kp"/>
      </w:pPr>
      <w:r>
        <w:rPr>
          <w:noProof/>
        </w:rPr>
        <w:drawing>
          <wp:inline distT="0" distB="0" distL="0" distR="0" wp14:anchorId="6349AB80" wp14:editId="42580442">
            <wp:extent cx="5393055" cy="3056255"/>
            <wp:effectExtent l="0" t="0" r="0" b="0"/>
            <wp:docPr id="27" name="Grafik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3056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432B0C" w14:textId="0DA939FF" w:rsidR="00CD43EE" w:rsidRDefault="00CD43EE" w:rsidP="005C0D47">
      <w:pPr>
        <w:ind w:firstLine="0"/>
      </w:pPr>
      <w:r>
        <w:t>Ezen a grafikonon a tanulási hiba folyamatosan csökken, míg a validációs hiba egy darabig csökken, de utána nem mutat elégséges stabilitást, nem tudja elég hatékonyan megközelíteni a tanulási halmazon elért teljesítményt. Látszik, hogy 150 ciklus után nem történik érdemi változás.</w:t>
      </w:r>
    </w:p>
    <w:p w14:paraId="3022A4BC" w14:textId="49A6CC80" w:rsidR="00CD43EE" w:rsidRDefault="00CD43EE" w:rsidP="005C0D47">
      <w:pPr>
        <w:ind w:firstLine="0"/>
      </w:pPr>
      <w:r>
        <w:t>Az következő grafikon az előző tanulási görbe egy kinagyított szelete</w:t>
      </w:r>
      <w:r w:rsidR="00D959D8">
        <w:t>,</w:t>
      </w:r>
      <w:r>
        <w:t xml:space="preserve"> nagyjából 100 epoch</w:t>
      </w:r>
      <w:r w:rsidR="00D959D8">
        <w:t>-</w:t>
      </w:r>
      <w:r>
        <w:t xml:space="preserve">os </w:t>
      </w:r>
      <w:r w:rsidR="00D959D8">
        <w:t xml:space="preserve">intervallumot ölel fel. A validációs hiba 800.000 körül mozog, a tanulási hiba viszont a 150.000-es tartomány. Egy jó modellnek ennél jobban meg kellene közelíteni a tanulási hibát. </w:t>
      </w:r>
    </w:p>
    <w:p w14:paraId="193220ED" w14:textId="4DF25DC7" w:rsidR="00CD43EE" w:rsidRDefault="00CD43EE" w:rsidP="00CD43EE">
      <w:pPr>
        <w:pStyle w:val="Kp"/>
      </w:pPr>
      <w:r w:rsidRPr="00CD43EE">
        <w:lastRenderedPageBreak/>
        <w:drawing>
          <wp:inline distT="0" distB="0" distL="0" distR="0" wp14:anchorId="660480BE" wp14:editId="2A87E022">
            <wp:extent cx="5400040" cy="2323465"/>
            <wp:effectExtent l="0" t="0" r="0" b="0"/>
            <wp:docPr id="28" name="Grafik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323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6384D2" w14:textId="3265A7A0" w:rsidR="004E6345" w:rsidRDefault="004E6345" w:rsidP="004E6345">
      <w:pPr>
        <w:ind w:firstLine="0"/>
      </w:pPr>
      <w:r>
        <w:t xml:space="preserve">A probléma az optimalizálókra </w:t>
      </w:r>
      <w:r>
        <w:t xml:space="preserve">(optimizers) </w:t>
      </w:r>
      <w:r>
        <w:t xml:space="preserve">és a tanulási rátára </w:t>
      </w:r>
      <w:r>
        <w:t xml:space="preserve">(learning rate) </w:t>
      </w:r>
      <w:r>
        <w:t xml:space="preserve">vezethető vissza, mivel az </w:t>
      </w:r>
      <w:r>
        <w:t>látszik,</w:t>
      </w:r>
      <w:r>
        <w:t xml:space="preserve"> hogy a háló megrekedt egy olyan állapotban, ahonnan nem képes további érdemi fejlődésre</w:t>
      </w:r>
      <w:r>
        <w:t>. Ennek megoldása a tanulási ráta másfajta inicializálása, illetve tanulás közbeni másfajta frissítése.</w:t>
      </w:r>
    </w:p>
    <w:p w14:paraId="6350F158" w14:textId="311D8A52" w:rsidR="004E6345" w:rsidRDefault="004E6345" w:rsidP="005C0D47">
      <w:pPr>
        <w:ind w:firstLine="0"/>
      </w:pPr>
    </w:p>
    <w:p w14:paraId="55504BB2" w14:textId="100B8AA6" w:rsidR="004E6345" w:rsidRDefault="004E6345" w:rsidP="005C0D47">
      <w:pPr>
        <w:ind w:firstLine="0"/>
      </w:pPr>
      <w:hyperlink r:id="rId66" w:history="1">
        <w:r w:rsidRPr="002D3185">
          <w:rPr>
            <w:rStyle w:val="Hyperlink"/>
          </w:rPr>
          <w:t>https://analyticsindiamag.com/what-is-the-plateau-problem-in-neural-networks-and-how-to-fix-it/</w:t>
        </w:r>
      </w:hyperlink>
      <w:r>
        <w:t xml:space="preserve"> </w:t>
      </w:r>
    </w:p>
    <w:p w14:paraId="1C8EE616" w14:textId="77777777" w:rsidR="004E6345" w:rsidRDefault="004E6345" w:rsidP="005C0D47">
      <w:pPr>
        <w:ind w:firstLine="0"/>
      </w:pPr>
    </w:p>
    <w:p w14:paraId="2267C4CA" w14:textId="246653A1" w:rsidR="004E6345" w:rsidRDefault="004E6345" w:rsidP="005C0D47">
      <w:pPr>
        <w:ind w:firstLine="0"/>
      </w:pPr>
      <w:r>
        <w:t>A következő háló a buildNN_s függvénnyel lett létrehozva, ez kevesebb rétegből áll mint a buildNN_init háló. Tanulási görbéje következőképp néz ki:</w:t>
      </w:r>
    </w:p>
    <w:p w14:paraId="3EA4773E" w14:textId="04A31857" w:rsidR="004E6345" w:rsidRDefault="004E6345" w:rsidP="004E6345">
      <w:pPr>
        <w:pStyle w:val="Kp"/>
      </w:pPr>
      <w:r>
        <w:rPr>
          <w:noProof/>
        </w:rPr>
        <w:drawing>
          <wp:inline distT="0" distB="0" distL="0" distR="0" wp14:anchorId="3A424BE4" wp14:editId="1C66392E">
            <wp:extent cx="5393055" cy="2861945"/>
            <wp:effectExtent l="0" t="0" r="0" b="0"/>
            <wp:docPr id="29" name="Grafik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2861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974B4" w14:textId="39398294" w:rsidR="004E6345" w:rsidRDefault="004E6345" w:rsidP="004E6345">
      <w:pPr>
        <w:pStyle w:val="Beschriftung"/>
        <w:jc w:val="both"/>
      </w:pPr>
      <w:r>
        <w:t>Az érdekesebb részekről egy nagyítás:</w:t>
      </w:r>
    </w:p>
    <w:p w14:paraId="6E534AF8" w14:textId="1D84AD38" w:rsidR="004E6345" w:rsidRDefault="004E6345" w:rsidP="004E6345">
      <w:pPr>
        <w:pStyle w:val="Kp"/>
      </w:pPr>
      <w:r w:rsidRPr="004E6345">
        <w:lastRenderedPageBreak/>
        <w:drawing>
          <wp:inline distT="0" distB="0" distL="0" distR="0" wp14:anchorId="58A5C114" wp14:editId="1682A969">
            <wp:extent cx="5400040" cy="2253615"/>
            <wp:effectExtent l="0" t="0" r="0" b="0"/>
            <wp:docPr id="30" name="Grafik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253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61204" w14:textId="7DA94567" w:rsidR="004E6345" w:rsidRPr="004E6345" w:rsidRDefault="004E6345" w:rsidP="004E6345">
      <w:pPr>
        <w:pStyle w:val="Beschriftung"/>
        <w:jc w:val="both"/>
      </w:pPr>
      <w:r>
        <w:t>A fentebbi grafikonon sokkal bíztatóbb eredményeket lehet megfigyelni. A háló képes volt arra, hogy a validációs halmazon is hasonlóan jó eredményt érjen el, mint a teszthalmazon, számtalanszor van a validációs halmaz hibaértéke a teszthalmaz</w:t>
      </w:r>
      <w:r w:rsidR="00D83FAD">
        <w:t xml:space="preserve"> hibáival</w:t>
      </w:r>
      <w:r>
        <w:t xml:space="preserve"> </w:t>
      </w:r>
      <w:r w:rsidR="00D83FAD">
        <w:t xml:space="preserve">egy szinten. Az előbbi plató viszont itt is megfigyelhető, sajnos a tanulási ciklusok </w:t>
      </w:r>
      <w:proofErr w:type="spellStart"/>
      <w:r w:rsidR="00D83FAD">
        <w:t>végefelé</w:t>
      </w:r>
      <w:proofErr w:type="spellEnd"/>
      <w:r w:rsidR="00D83FAD">
        <w:t xml:space="preserve"> </w:t>
      </w:r>
    </w:p>
    <w:p w14:paraId="6081E60E" w14:textId="77777777" w:rsidR="004E6345" w:rsidRDefault="004E6345" w:rsidP="005C0D47">
      <w:pPr>
        <w:ind w:firstLine="0"/>
      </w:pPr>
    </w:p>
    <w:p w14:paraId="281E0E7D" w14:textId="3347B1EF" w:rsidR="00CD43EE" w:rsidRDefault="00CD43EE" w:rsidP="005C0D47">
      <w:pPr>
        <w:ind w:firstLine="0"/>
      </w:pPr>
      <w:r>
        <w:t>Ez több okból lehetséges.</w:t>
      </w:r>
    </w:p>
    <w:p w14:paraId="1A6FB89E" w14:textId="0773C04C" w:rsidR="00031EB8" w:rsidRDefault="00BA1193" w:rsidP="005C0D47">
      <w:pPr>
        <w:ind w:firstLine="0"/>
      </w:pPr>
      <w:r>
        <w:t>Az alábbi képen a fehéregyensúlyt tanulni próbáló bui</w:t>
      </w:r>
      <w:r w:rsidR="00031EB8">
        <w:t>l</w:t>
      </w:r>
      <w:r>
        <w:t>dNN_init konfiguráció alapján létrehozott háló teljesítményét láthatjuk</w:t>
      </w:r>
      <w:r w:rsidR="00031EB8">
        <w:t>, nem túl a</w:t>
      </w:r>
    </w:p>
    <w:p w14:paraId="426A1B2C" w14:textId="5C2BE151" w:rsidR="00BA1193" w:rsidRPr="00BA1193" w:rsidRDefault="00031EB8" w:rsidP="00031EB8">
      <w:pPr>
        <w:pStyle w:val="Kp"/>
      </w:pPr>
      <w:r>
        <w:rPr>
          <w:noProof/>
        </w:rPr>
        <w:lastRenderedPageBreak/>
        <w:drawing>
          <wp:inline distT="0" distB="0" distL="0" distR="0" wp14:anchorId="263A6A62" wp14:editId="7D57407A">
            <wp:extent cx="5393055" cy="3383915"/>
            <wp:effectExtent l="0" t="0" r="0" b="0"/>
            <wp:docPr id="26" name="Grafik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055" cy="3383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9FD3A" w14:textId="2FA15AF9" w:rsidR="005C0D47" w:rsidRDefault="005C0D47" w:rsidP="00DF136E">
      <w:pPr>
        <w:pStyle w:val="Kp"/>
      </w:pPr>
    </w:p>
    <w:p w14:paraId="4C17636D" w14:textId="33C3A276" w:rsidR="00DF136E" w:rsidRPr="00DF136E" w:rsidRDefault="00031EB8" w:rsidP="00031EB8">
      <w:r>
        <w:t>…</w:t>
      </w:r>
    </w:p>
    <w:p w14:paraId="0DD06AF7" w14:textId="5C60CB14" w:rsidR="009C57A8" w:rsidRPr="00E95647" w:rsidRDefault="00E95647" w:rsidP="00E95647">
      <w:pPr>
        <w:pStyle w:val="berschrift3"/>
      </w:pPr>
      <w:r w:rsidRPr="00E37869">
        <w:rPr>
          <w:lang w:val="de-DE"/>
        </w:rPr>
        <w:t>Bet</w:t>
      </w:r>
      <w:r w:rsidR="009C57A8" w:rsidRPr="00E37869">
        <w:rPr>
          <w:lang w:val="de-DE"/>
        </w:rPr>
        <w:t xml:space="preserve">anult modellek </w:t>
      </w:r>
      <w:proofErr w:type="spellStart"/>
      <w:r w:rsidR="009C57A8" w:rsidRPr="00E37869">
        <w:rPr>
          <w:lang w:val="de-DE"/>
        </w:rPr>
        <w:t>ment</w:t>
      </w:r>
      <w:r w:rsidR="009C57A8">
        <w:t>ése</w:t>
      </w:r>
      <w:proofErr w:type="spellEnd"/>
      <w:r>
        <w:t>, betöltése</w:t>
      </w:r>
    </w:p>
    <w:p w14:paraId="6B8D59DC" w14:textId="486A2635" w:rsidR="009C57A8" w:rsidRDefault="009C57A8" w:rsidP="009C57A8">
      <w:pPr>
        <w:ind w:firstLine="0"/>
      </w:pPr>
      <w:r>
        <w:t xml:space="preserve">A tanult modelleket HDF5 fájlokként (.h5 kiterjesztés), opcionálisan dátummal ellátva lementem Drive-ra, ezt végzi a save_models függvény, a tf.keras.Model osztálynak van </w:t>
      </w:r>
      <w:r w:rsidR="00E95647">
        <w:t>a mentéshez és a betöltéshez is</w:t>
      </w:r>
      <w:r>
        <w:t xml:space="preserve"> beépített függvénye. Ezeket a fájlokat utána lokálisan használom majd tovább, ahol a load_models függvény tölti vissza őket</w:t>
      </w:r>
      <w:r w:rsidR="00E95647">
        <w:t xml:space="preserve"> egy listába</w:t>
      </w:r>
      <w:r>
        <w:t xml:space="preserve">. </w:t>
      </w:r>
    </w:p>
    <w:p w14:paraId="188F3117" w14:textId="464AC1ED" w:rsidR="009C57A8" w:rsidRPr="009C57A8" w:rsidRDefault="009C57A8" w:rsidP="009C57A8">
      <w:pPr>
        <w:ind w:firstLine="0"/>
      </w:pPr>
      <w:hyperlink r:id="rId70" w:history="1">
        <w:r w:rsidRPr="002D3185">
          <w:rPr>
            <w:rStyle w:val="Hyperlink"/>
          </w:rPr>
          <w:t>https://www.tensorflow.org/guide/keras/save_and_serialize</w:t>
        </w:r>
      </w:hyperlink>
      <w:r>
        <w:t xml:space="preserve"> </w:t>
      </w:r>
    </w:p>
    <w:p w14:paraId="1221E74B" w14:textId="64D00EB0" w:rsidR="00E95647" w:rsidRDefault="00E95647" w:rsidP="00E95647">
      <w:pPr>
        <w:ind w:firstLine="0"/>
      </w:pPr>
    </w:p>
    <w:p w14:paraId="406913DE" w14:textId="59ECD476" w:rsidR="00E95647" w:rsidRDefault="00E95647" w:rsidP="00E95647">
      <w:pPr>
        <w:pStyle w:val="berschrift3"/>
      </w:pPr>
      <w:r>
        <w:t>Alkalmazás előtti konfigurációk</w:t>
      </w:r>
    </w:p>
    <w:p w14:paraId="2405066A" w14:textId="6B6B93F0" w:rsidR="00E95647" w:rsidRDefault="00E95647" w:rsidP="00E95647">
      <w:r>
        <w:t>A futtatási környezetben a python 3.9-es verziója, illetve az alkalmazáshoz szükséges csomagok szükségesek, ezeket a pip csomagkezelővel lehet könnye</w:t>
      </w:r>
      <w:r w:rsidR="005C0D47">
        <w:t>dén</w:t>
      </w:r>
      <w:r>
        <w:t xml:space="preserve"> letölteni.</w:t>
      </w:r>
    </w:p>
    <w:p w14:paraId="5D460D49" w14:textId="4F47CCDE" w:rsidR="00E95647" w:rsidRDefault="00E95647" w:rsidP="00E95647">
      <w:r>
        <w:t xml:space="preserve">Ahhoz, hogy az alkalmazás meg tudja nyitni az Adobe Lightroom-ot a predikció végén, szükséges ez az alkalmazás is. Ezen kívül be kell állítani a Lightroomban az Autoimport funkciót egy tetszőleges, még üres mappára. Ez ahhoz szükséges, hogy a Lightroom automatikusan fel tudja olvasni azokat a képeket, amikhez a korrekciós fájlok készültek. Érdemes az LR környezeti változóban eltárolni a Lightroom.exe-re </w:t>
      </w:r>
      <w:r>
        <w:lastRenderedPageBreak/>
        <w:t xml:space="preserve">mutató útvonalat, ez általában így néz ki: </w:t>
      </w:r>
      <w:r w:rsidR="00FF68F2">
        <w:t>`</w:t>
      </w:r>
      <w:r w:rsidR="00FF68F2" w:rsidRPr="00FF68F2">
        <w:t>C:\Program Files\Adobe\Adobe Lightroom Classic\Lightroom.exe</w:t>
      </w:r>
      <w:r w:rsidR="00FF68F2">
        <w:t>`. Itt előfordulhat, hogy újra kell indítani a számítógépet.</w:t>
      </w:r>
    </w:p>
    <w:p w14:paraId="108B3D1D" w14:textId="5B437CFD" w:rsidR="00FF68F2" w:rsidRPr="00FF68F2" w:rsidRDefault="00FF68F2" w:rsidP="00E95647">
      <w:r>
        <w:t>Le kell tölteni a feltanított modelleket és egy új mappába kell őket másolni, ahol csak az éppen használni kívánt modellek vannak.</w:t>
      </w:r>
    </w:p>
    <w:p w14:paraId="661EE53F" w14:textId="1DCEDD1B" w:rsidR="00E95647" w:rsidRDefault="00E95647" w:rsidP="00E95647">
      <w:pPr>
        <w:pStyle w:val="berschrift3"/>
      </w:pPr>
      <w:r>
        <w:t>Jellemzők prediktálása</w:t>
      </w:r>
    </w:p>
    <w:p w14:paraId="23141FF3" w14:textId="235442E9" w:rsidR="00FF68F2" w:rsidRDefault="00E95647" w:rsidP="00E95647">
      <w:r>
        <w:t xml:space="preserve">A projekt ezen része az, amit remélhetőleg gyakran fog használni a felhasználó. </w:t>
      </w:r>
      <w:r w:rsidR="004A4749">
        <w:t xml:space="preserve">A predictor.py egy </w:t>
      </w:r>
      <w:r>
        <w:t>CLI alkalmazás, ami az alábbi paramétereket várja</w:t>
      </w:r>
      <w:r w:rsidR="00FF68F2">
        <w:t>:</w:t>
      </w:r>
    </w:p>
    <w:p w14:paraId="6F3D8A6A" w14:textId="5CC1E0C8" w:rsidR="00FF68F2" w:rsidRPr="004A4749" w:rsidRDefault="00FF68F2" w:rsidP="004A4749">
      <w:pPr>
        <w:ind w:firstLine="0"/>
        <w:rPr>
          <w:b/>
          <w:bCs/>
        </w:rPr>
      </w:pPr>
      <w:r w:rsidRPr="004A4749">
        <w:rPr>
          <w:b/>
          <w:bCs/>
        </w:rPr>
        <w:t>Kötelező paraméter(ek):</w:t>
      </w:r>
    </w:p>
    <w:p w14:paraId="5A140316" w14:textId="612C1202" w:rsidR="00E95647" w:rsidRDefault="00FF68F2" w:rsidP="00E95647">
      <w:r>
        <w:t xml:space="preserve">raw_source_dir: </w:t>
      </w:r>
      <w:r w:rsidR="004A4749">
        <w:t>A</w:t>
      </w:r>
      <w:r>
        <w:t xml:space="preserve"> prediktálni kívánt nyersképek elérési útja</w:t>
      </w:r>
    </w:p>
    <w:p w14:paraId="0C887BD3" w14:textId="1CC4D9B8" w:rsidR="00FF68F2" w:rsidRPr="004A4749" w:rsidRDefault="00FF68F2" w:rsidP="004A4749">
      <w:pPr>
        <w:ind w:firstLine="0"/>
        <w:rPr>
          <w:b/>
          <w:bCs/>
        </w:rPr>
      </w:pPr>
      <w:r w:rsidRPr="004A4749">
        <w:rPr>
          <w:b/>
          <w:bCs/>
        </w:rPr>
        <w:t>Opcionális paraméterek:</w:t>
      </w:r>
    </w:p>
    <w:p w14:paraId="46E12775" w14:textId="0ECD33D5" w:rsidR="00FF68F2" w:rsidRDefault="004A4749" w:rsidP="004A4749">
      <w:r>
        <w:t>--lr_target_dir: Az a mappa, amire a Lightroom Autoimport be van állítva, alapbeállítása ./resources/auto_imp_dir</w:t>
      </w:r>
    </w:p>
    <w:p w14:paraId="28F533DF" w14:textId="0AADCEEC" w:rsidR="004A4749" w:rsidRPr="00E95647" w:rsidRDefault="004A4749" w:rsidP="00E95647">
      <w:r>
        <w:t>--path_to_models: A modellek elérési útja, alapbeállításban ./models</w:t>
      </w:r>
    </w:p>
    <w:p w14:paraId="7038895F" w14:textId="26F6BEBF" w:rsidR="009C57A8" w:rsidRDefault="004A4749" w:rsidP="009C57A8">
      <w:r w:rsidRPr="004A4749">
        <w:t>--open_up_LR</w:t>
      </w:r>
      <w:r>
        <w:t>: True vagy False értéket vehet fel, a prediktálás után a Lightroom indítását kapcsolja be (True), vagy ki (False). Alapbeállítása True.</w:t>
      </w:r>
    </w:p>
    <w:p w14:paraId="0146CE3E" w14:textId="3E8B6F05" w:rsidR="004A4749" w:rsidRPr="004A4749" w:rsidRDefault="004A4749" w:rsidP="004A4749">
      <w:r w:rsidRPr="004A4749">
        <w:t>--lr_executable_path</w:t>
      </w:r>
      <w:r>
        <w:t xml:space="preserve">: A Lightroom.exe elérési útja, ha nincs az LR környezeti változó beállítva, alapbeállítása </w:t>
      </w:r>
      <w:r w:rsidRPr="004A4749">
        <w:t>C:\Program Files\Adobe\Adobe Lightroom Classic\Lightroom.exe</w:t>
      </w:r>
      <w:r>
        <w:t>.</w:t>
      </w:r>
    </w:p>
    <w:p w14:paraId="0FB7141C" w14:textId="1823612A" w:rsidR="004A4749" w:rsidRDefault="004A4749" w:rsidP="004A4749">
      <w:r w:rsidRPr="004A4749">
        <w:t>--create_copy</w:t>
      </w:r>
      <w:r>
        <w:t xml:space="preserve">: </w:t>
      </w:r>
      <w:r>
        <w:t>True vagy False értéket vehet fel, a prediktálás után</w:t>
      </w:r>
      <w:r>
        <w:t xml:space="preserve"> a fájlok áthelyezését vagy másolását állítja</w:t>
      </w:r>
      <w:r>
        <w:t xml:space="preserve">. </w:t>
      </w:r>
      <w:r>
        <w:t xml:space="preserve">Ha True, akkor lemásolja a raw_source_dir-ben lévő fájlokat az lr_target_dir-be, egyébként áthelyezi őket. </w:t>
      </w:r>
      <w:r>
        <w:t xml:space="preserve">Alapbeállítása </w:t>
      </w:r>
      <w:r>
        <w:t>False, azaz áthelyezés történik.</w:t>
      </w:r>
    </w:p>
    <w:p w14:paraId="63006CDE" w14:textId="403FEAA6" w:rsidR="004A4749" w:rsidRPr="004A4749" w:rsidRDefault="004A4749" w:rsidP="004A4749">
      <w:pPr>
        <w:ind w:firstLine="0"/>
        <w:rPr>
          <w:b/>
          <w:bCs/>
        </w:rPr>
      </w:pPr>
      <w:r w:rsidRPr="004A4749">
        <w:rPr>
          <w:b/>
          <w:bCs/>
        </w:rPr>
        <w:t>Az alkalmazás fu</w:t>
      </w:r>
      <w:r w:rsidR="00406A0C">
        <w:rPr>
          <w:b/>
          <w:bCs/>
        </w:rPr>
        <w:t>tása</w:t>
      </w:r>
      <w:r w:rsidRPr="004A4749">
        <w:rPr>
          <w:b/>
          <w:bCs/>
        </w:rPr>
        <w:t>:</w:t>
      </w:r>
    </w:p>
    <w:p w14:paraId="4147A49B" w14:textId="77777777" w:rsidR="00A53945" w:rsidRDefault="00406A0C" w:rsidP="009C57A8">
      <w:r>
        <w:t>Az alkalmazás először betölti a modelleket</w:t>
      </w:r>
      <w:r w:rsidRPr="00406A0C">
        <w:t xml:space="preserve"> a load_models f</w:t>
      </w:r>
      <w:r>
        <w:t xml:space="preserve">üggvénnyel, ami modellek listáját adja meg. </w:t>
      </w:r>
    </w:p>
    <w:p w14:paraId="521ADB41" w14:textId="77777777" w:rsidR="00A53945" w:rsidRDefault="00406A0C" w:rsidP="009C57A8">
      <w:r>
        <w:t xml:space="preserve">Ez után a prepare_to_prediction függvény beolvassa a képeket és eltárolja a hálónak megfelelő formátumban, azaz </w:t>
      </w:r>
      <w:r w:rsidR="001E3EF1">
        <w:t xml:space="preserve">minden képet egy </w:t>
      </w:r>
      <w:r w:rsidRPr="00406A0C">
        <w:t>[133x200x3] m</w:t>
      </w:r>
      <w:r>
        <w:t>éretű mátrixként</w:t>
      </w:r>
      <w:r w:rsidR="001E3EF1">
        <w:t xml:space="preserve">, majd visszaadja ezeket egy listában, a képek neveivel együtt. </w:t>
      </w:r>
    </w:p>
    <w:p w14:paraId="7D0BFB9A" w14:textId="77777777" w:rsidR="00A53945" w:rsidRDefault="001E3EF1" w:rsidP="009C57A8">
      <w:r>
        <w:lastRenderedPageBreak/>
        <w:t xml:space="preserve">A következő lépésben minden kép </w:t>
      </w:r>
      <w:r w:rsidR="00BB119A">
        <w:t>végigmegy a neurális hálókon</w:t>
      </w:r>
      <w:r w:rsidR="00A53945">
        <w:t xml:space="preserve"> (predict_on_models függvény)</w:t>
      </w:r>
      <w:r w:rsidR="00BB119A">
        <w:t xml:space="preserve"> és létrejön egy lista, amiben minden képhez egy </w:t>
      </w:r>
      <w:r w:rsidR="00A53945">
        <w:t>al</w:t>
      </w:r>
      <w:r w:rsidR="00BB119A">
        <w:t>lista tartalmazza a korrekciós jellemzőket.</w:t>
      </w:r>
      <w:r w:rsidR="00A53945">
        <w:t xml:space="preserve"> </w:t>
      </w:r>
    </w:p>
    <w:p w14:paraId="505D44DA" w14:textId="6B5A2A0C" w:rsidR="00406A0C" w:rsidRDefault="00A53945" w:rsidP="009C57A8">
      <w:r>
        <w:t>Ezt a korrekciós listát és a képek neveit kapja meg a generate_batch_xmps függvény, ami aztán minden képhez legyártja a generate_xmp_result hívás segítségével a korrekciós fájlokat.</w:t>
      </w:r>
    </w:p>
    <w:p w14:paraId="0FF655CC" w14:textId="7930542A" w:rsidR="009C57A8" w:rsidRDefault="009C57A8" w:rsidP="00A53945">
      <w:r>
        <w:t>Az XMP fájlformátumhoz sajnos nem találtam kézreeső szerializáló könyvtárat, amit találtam az csak Linux rendszereken fut. A Lightroom viszont csak Windows rendszeren fut. Ezért úgy döntöttem, hogy ezt az .xmp részletet, amely nagyjából 20 sorból áll, stringként írom egy .xmp kiterjesztésű fájlba. A tapasztalat azt mutatja, hogy a Lightroom ezt is szépen, probléma nélkül fel tudja dolgozni és alkalmazni tudja a leírt módosításokat.</w:t>
      </w:r>
    </w:p>
    <w:p w14:paraId="4E19D7A0" w14:textId="4C583CC4" w:rsidR="00A53945" w:rsidRDefault="00A53945" w:rsidP="00A53945">
      <w:r>
        <w:t xml:space="preserve">Végül, ha szükséges, akkor a program átmásolja a képeket a Lightroom </w:t>
      </w:r>
      <w:r w:rsidR="00E37869">
        <w:t xml:space="preserve">Autoimportja </w:t>
      </w:r>
      <w:r>
        <w:t xml:space="preserve">által </w:t>
      </w:r>
      <w:r w:rsidR="00E37869">
        <w:t>meg</w:t>
      </w:r>
      <w:r>
        <w:t>figyelt könyvtárba. Ha be volt kapcsolva a Lightroom automatikus megnyitása, akkor meghívja a Lightroom.exe-t, ami indulás után automatikusan importálja a nyersképeket és a hozzájuk készített .xmp fájlokat.</w:t>
      </w:r>
    </w:p>
    <w:p w14:paraId="7020099C" w14:textId="4044900E" w:rsidR="00E37869" w:rsidRPr="00A53945" w:rsidRDefault="00E37869" w:rsidP="00A53945">
      <w:r>
        <w:t>A háló által prediktált eredmények ekkor rögtön láthatók, ha valamit nem sikerült jól eltalálnia a hálónak, akkor a Lightroomban ez kézzel javítható.</w:t>
      </w:r>
    </w:p>
    <w:p w14:paraId="78463FD5" w14:textId="77777777" w:rsidR="009C57A8" w:rsidRDefault="009C57A8" w:rsidP="009C57A8"/>
    <w:p w14:paraId="3A0BCE95" w14:textId="77777777" w:rsidR="009C57A8" w:rsidRDefault="009C57A8" w:rsidP="009C57A8">
      <w:hyperlink r:id="rId71" w:history="1">
        <w:r w:rsidRPr="002D3185">
          <w:rPr>
            <w:rStyle w:val="Hyperlink"/>
          </w:rPr>
          <w:t>https://stackoverflow.com/questions/60390707/how-to-choose-the-number-of-convolution-layers-and-filters-in-cnn</w:t>
        </w:r>
      </w:hyperlink>
      <w:r>
        <w:t xml:space="preserve"> </w:t>
      </w:r>
    </w:p>
    <w:p w14:paraId="7200FBDF" w14:textId="77777777" w:rsidR="009C57A8" w:rsidRPr="009C57A8" w:rsidRDefault="009C57A8" w:rsidP="009C57A8">
      <w:hyperlink r:id="rId72" w:history="1">
        <w:r w:rsidRPr="002D3185">
          <w:rPr>
            <w:rStyle w:val="Hyperlink"/>
          </w:rPr>
          <w:t>https://machinelearningmastery.com/improve-deep-learning-performance/</w:t>
        </w:r>
      </w:hyperlink>
      <w:r>
        <w:t xml:space="preserve"> </w:t>
      </w:r>
    </w:p>
    <w:p w14:paraId="12CB16E4" w14:textId="77777777" w:rsidR="009C57A8" w:rsidRPr="009C57A8" w:rsidRDefault="009C57A8" w:rsidP="009C57A8"/>
    <w:p w14:paraId="2771C38D" w14:textId="5267C639" w:rsidR="00DA55BC" w:rsidRDefault="00DA55BC" w:rsidP="00814482"/>
    <w:p w14:paraId="7769DA0C" w14:textId="77777777" w:rsidR="00DA55BC" w:rsidRPr="00814482" w:rsidRDefault="00DA55BC" w:rsidP="00814482"/>
    <w:p w14:paraId="5F2404D0" w14:textId="77777777" w:rsidR="0038129E" w:rsidRDefault="0038129E" w:rsidP="00535A8B">
      <w:pPr>
        <w:ind w:firstLine="0"/>
      </w:pPr>
    </w:p>
    <w:p w14:paraId="2240C583" w14:textId="1FFD9AB0" w:rsidR="003654E2" w:rsidRDefault="003654E2" w:rsidP="00535A8B">
      <w:pPr>
        <w:ind w:firstLine="0"/>
      </w:pPr>
      <w:r>
        <w:t>Ha már megvan az adathalmaz, ami megfelelően van felépítve és előkészítve egy neurális háló számára, utána jön a különböző fajta neurális hálók, architektúrák tanítása, kiértékelése.</w:t>
      </w:r>
    </w:p>
    <w:p w14:paraId="1456D1F8" w14:textId="290DCF8E" w:rsidR="003654E2" w:rsidRDefault="003654E2" w:rsidP="00535A8B">
      <w:pPr>
        <w:ind w:firstLine="0"/>
      </w:pPr>
      <w:r>
        <w:t xml:space="preserve">A jónak ígérkező </w:t>
      </w:r>
      <w:r w:rsidR="003D0CB6">
        <w:t xml:space="preserve">modelleket ezután </w:t>
      </w:r>
    </w:p>
    <w:p w14:paraId="37F77390" w14:textId="3A09BA29" w:rsidR="003654E2" w:rsidRDefault="003654E2" w:rsidP="00535A8B">
      <w:pPr>
        <w:ind w:firstLine="0"/>
      </w:pPr>
    </w:p>
    <w:p w14:paraId="22378892" w14:textId="3F015D7C" w:rsidR="00811000" w:rsidRDefault="00811000" w:rsidP="00535A8B">
      <w:pPr>
        <w:ind w:firstLine="0"/>
      </w:pPr>
    </w:p>
    <w:p w14:paraId="0E7CF180" w14:textId="4DB28598" w:rsidR="00E33F27" w:rsidRPr="004A4749" w:rsidRDefault="00E33F27" w:rsidP="00535A8B">
      <w:pPr>
        <w:ind w:firstLine="0"/>
        <w:rPr>
          <w:b/>
          <w:bCs/>
        </w:rPr>
      </w:pPr>
      <w:r w:rsidRPr="004A4749">
        <w:rPr>
          <w:b/>
          <w:bCs/>
        </w:rPr>
        <w:t xml:space="preserve">A GPU </w:t>
      </w:r>
      <w:r w:rsidR="00A322B4" w:rsidRPr="004A4749">
        <w:rPr>
          <w:b/>
          <w:bCs/>
        </w:rPr>
        <w:t xml:space="preserve">computation </w:t>
      </w:r>
      <w:r w:rsidRPr="004A4749">
        <w:rPr>
          <w:b/>
          <w:bCs/>
        </w:rPr>
        <w:t>előnyei:</w:t>
      </w:r>
    </w:p>
    <w:p w14:paraId="20128B99" w14:textId="436BD9D7" w:rsidR="00E33F27" w:rsidRDefault="00E33F27" w:rsidP="004A4749">
      <w:r>
        <w:t>A neurális hálózatok tanítása nagyon erőforrásigényes feladat, rengeteg mátrixművelet elvégzésére van szüks</w:t>
      </w:r>
      <w:r w:rsidR="00035D09">
        <w:t xml:space="preserve">ég. A GPU-k pedig pontosan ebben nagyon jók, gyorsan tudnak mátrixműveleteket végezni. </w:t>
      </w:r>
    </w:p>
    <w:p w14:paraId="1B90E91F" w14:textId="0FF79AC7" w:rsidR="00035D09" w:rsidRDefault="00035D09" w:rsidP="004A4749">
      <w:r>
        <w:t>Míg CPU-n futtatva a tanítást, nagyjából 8-9 másodperc volt egy</w:t>
      </w:r>
      <w:r w:rsidR="00093E2A">
        <w:t xml:space="preserve"> tanulási ciklus</w:t>
      </w:r>
      <w:r>
        <w:t xml:space="preserve"> </w:t>
      </w:r>
      <w:r w:rsidR="00093E2A">
        <w:t>(</w:t>
      </w:r>
      <w:r>
        <w:t>epoch</w:t>
      </w:r>
      <w:r w:rsidR="00093E2A">
        <w:t xml:space="preserve">) </w:t>
      </w:r>
      <w:r>
        <w:t>tanítás</w:t>
      </w:r>
      <w:r w:rsidR="00093E2A">
        <w:t>i ideje</w:t>
      </w:r>
      <w:r>
        <w:t>, addig GPU-n futtatva 40-50 milliszekundum volt ugyan ez, így 8 másodperces CPU-s és 40 milliszekundumos GPU-s időt véve is 200-szor gyorsabb volt esetemben a GPU-n tanítás</w:t>
      </w:r>
      <w:r w:rsidR="00093E2A">
        <w:t xml:space="preserve"> egy tanulási ciklust nézve</w:t>
      </w:r>
      <w:r>
        <w:t>. Ez persze nagyban függ a Google Colab aktuális leterheltségétől</w:t>
      </w:r>
      <w:r w:rsidR="00A322B4">
        <w:t>, ugyanakkor jól szemlélteti a GPU-k hatásosságát és megkerülhetetlenségét a mély tanulásban.</w:t>
      </w:r>
    </w:p>
    <w:p w14:paraId="0C86D488" w14:textId="4EA70268" w:rsidR="005A3710" w:rsidRDefault="00A562FE" w:rsidP="00535A8B">
      <w:pPr>
        <w:ind w:firstLine="0"/>
      </w:pPr>
      <w:r>
        <w:t>---</w:t>
      </w:r>
    </w:p>
    <w:p w14:paraId="005EAD54" w14:textId="1941AD51" w:rsidR="004F5AFD" w:rsidRDefault="00C87F69" w:rsidP="00535A8B">
      <w:pPr>
        <w:ind w:firstLine="0"/>
      </w:pPr>
      <w:proofErr w:type="spellStart"/>
      <w:r>
        <w:t>Notes</w:t>
      </w:r>
      <w:proofErr w:type="spellEnd"/>
      <w:r>
        <w:t>:</w:t>
      </w:r>
    </w:p>
    <w:p w14:paraId="17AF4210" w14:textId="1254C2BD" w:rsidR="00A7369D" w:rsidRPr="00904434" w:rsidRDefault="00A7369D" w:rsidP="00535A8B">
      <w:pPr>
        <w:ind w:firstLine="0"/>
      </w:pPr>
      <w:r w:rsidRPr="00904434">
        <w:t>Témaválasztási szempontok, motiváció</w:t>
      </w:r>
    </w:p>
    <w:p w14:paraId="27399950" w14:textId="77777777" w:rsidR="00A7369D" w:rsidRPr="00904434" w:rsidRDefault="00A7369D" w:rsidP="00535A8B">
      <w:pPr>
        <w:ind w:firstLine="0"/>
      </w:pPr>
    </w:p>
    <w:p w14:paraId="3E325F5E" w14:textId="51665896" w:rsidR="00A7369D" w:rsidRPr="00904434" w:rsidRDefault="00A7369D" w:rsidP="00535A8B">
      <w:pPr>
        <w:ind w:firstLine="0"/>
      </w:pPr>
      <w:r w:rsidRPr="00904434">
        <w:t>Felépítés, struktúra</w:t>
      </w:r>
    </w:p>
    <w:p w14:paraId="30C71A12" w14:textId="587A6ADD" w:rsidR="00A7369D" w:rsidRPr="00904434" w:rsidRDefault="00A7369D" w:rsidP="00535A8B">
      <w:pPr>
        <w:ind w:firstLine="0"/>
      </w:pPr>
    </w:p>
    <w:p w14:paraId="6B6293D2" w14:textId="77777777" w:rsidR="00A7369D" w:rsidRPr="00904434" w:rsidRDefault="00A7369D" w:rsidP="00535A8B">
      <w:pPr>
        <w:ind w:firstLine="0"/>
      </w:pPr>
    </w:p>
    <w:p w14:paraId="2888FCAF" w14:textId="18F024C2" w:rsidR="00535A8B" w:rsidRPr="00904434" w:rsidRDefault="00535A8B" w:rsidP="00535A8B">
      <w:pPr>
        <w:ind w:firstLine="0"/>
      </w:pPr>
      <w:r w:rsidRPr="00904434">
        <w:t>Feladatértelmezés</w:t>
      </w:r>
    </w:p>
    <w:p w14:paraId="4F4A0A1D" w14:textId="0FB11DD2" w:rsidR="00535A8B" w:rsidRPr="00904434" w:rsidRDefault="00535A8B" w:rsidP="00535A8B">
      <w:pPr>
        <w:ind w:firstLine="0"/>
      </w:pPr>
      <w:r w:rsidRPr="00904434">
        <w:t>Tervezés célja</w:t>
      </w:r>
    </w:p>
    <w:p w14:paraId="18D1BDC2" w14:textId="49D11206" w:rsidR="00535A8B" w:rsidRPr="00904434" w:rsidRDefault="00535A8B" w:rsidP="00535A8B">
      <w:pPr>
        <w:ind w:firstLine="0"/>
      </w:pPr>
      <w:r w:rsidRPr="00904434">
        <w:t>Feladat indokoltsága</w:t>
      </w:r>
    </w:p>
    <w:p w14:paraId="07AC0864" w14:textId="6DCAA7B0" w:rsidR="00A7369D" w:rsidRPr="00904434" w:rsidRDefault="00535A8B" w:rsidP="00A7369D">
      <w:pPr>
        <w:ind w:firstLine="0"/>
      </w:pPr>
      <w:r w:rsidRPr="00904434">
        <w:t>Felépítés összefoglalása</w:t>
      </w:r>
      <w:bookmarkEnd w:id="4"/>
      <w:bookmarkEnd w:id="5"/>
    </w:p>
    <w:p w14:paraId="2B832BC6" w14:textId="1C1756C1" w:rsidR="00A7369D" w:rsidRDefault="00A7369D" w:rsidP="00814482">
      <w:pPr>
        <w:spacing w:after="0" w:line="240" w:lineRule="auto"/>
        <w:ind w:firstLine="0"/>
        <w:jc w:val="left"/>
      </w:pPr>
      <w:r w:rsidRPr="00904434">
        <w:t xml:space="preserve">Machine Learning – </w:t>
      </w:r>
      <w:proofErr w:type="spellStart"/>
      <w:r w:rsidRPr="00904434">
        <w:t>tensorflow&amp;keras</w:t>
      </w:r>
      <w:proofErr w:type="spellEnd"/>
      <w:r w:rsidRPr="00904434">
        <w:t xml:space="preserve"> API ismertetése</w:t>
      </w:r>
    </w:p>
    <w:p w14:paraId="4667E90E" w14:textId="1B6487BE" w:rsidR="00850949" w:rsidRDefault="00850949" w:rsidP="00814482">
      <w:pPr>
        <w:spacing w:after="0" w:line="240" w:lineRule="auto"/>
        <w:ind w:firstLine="0"/>
        <w:jc w:val="left"/>
      </w:pPr>
    </w:p>
    <w:p w14:paraId="7AB84CB3" w14:textId="77777777" w:rsidR="00850949" w:rsidRDefault="00850949" w:rsidP="00814482">
      <w:pPr>
        <w:spacing w:after="0" w:line="240" w:lineRule="auto"/>
        <w:ind w:firstLine="0"/>
        <w:jc w:val="left"/>
      </w:pPr>
    </w:p>
    <w:p w14:paraId="2BFA7CCF" w14:textId="2A7C2171" w:rsidR="00FD6098" w:rsidRDefault="00C64366" w:rsidP="00C64366">
      <w:pPr>
        <w:pStyle w:val="berschrift1"/>
      </w:pPr>
      <w:bookmarkStart w:id="25" w:name="_Toc120008844"/>
      <w:r>
        <w:lastRenderedPageBreak/>
        <w:t>Munka értékelése, továbbfejlesztési lehetőségek</w:t>
      </w:r>
      <w:bookmarkEnd w:id="25"/>
    </w:p>
    <w:p w14:paraId="72CB40D5" w14:textId="77777777" w:rsidR="00FD6098" w:rsidRPr="00904434" w:rsidRDefault="00FD6098" w:rsidP="00814482">
      <w:pPr>
        <w:spacing w:after="0" w:line="240" w:lineRule="auto"/>
        <w:ind w:firstLine="0"/>
        <w:jc w:val="left"/>
      </w:pPr>
    </w:p>
    <w:p w14:paraId="289FAA59" w14:textId="77777777" w:rsidR="0063585C" w:rsidRPr="00904434" w:rsidRDefault="0063585C" w:rsidP="00816BCB">
      <w:pPr>
        <w:pStyle w:val="Fejezetcimszmozsnlkl"/>
      </w:pPr>
      <w:bookmarkStart w:id="26" w:name="_Toc59896139"/>
      <w:bookmarkStart w:id="27" w:name="_Toc120008845"/>
      <w:r w:rsidRPr="00904434">
        <w:lastRenderedPageBreak/>
        <w:t>Irodalomjegyzék</w:t>
      </w:r>
      <w:bookmarkEnd w:id="26"/>
      <w:bookmarkEnd w:id="27"/>
    </w:p>
    <w:p w14:paraId="1056D64D" w14:textId="77777777" w:rsidR="00B50CAA" w:rsidRPr="00904434" w:rsidRDefault="00EE1A1F" w:rsidP="006F512E">
      <w:pPr>
        <w:pStyle w:val="Irodalomjegyzksor"/>
        <w:rPr>
          <w:noProof w:val="0"/>
        </w:rPr>
      </w:pPr>
      <w:bookmarkStart w:id="28" w:name="_Ref332797594"/>
      <w:proofErr w:type="spellStart"/>
      <w:r w:rsidRPr="00904434">
        <w:rPr>
          <w:noProof w:val="0"/>
        </w:rPr>
        <w:t>Levendovszky</w:t>
      </w:r>
      <w:proofErr w:type="spellEnd"/>
      <w:r w:rsidRPr="00904434">
        <w:rPr>
          <w:noProof w:val="0"/>
        </w:rPr>
        <w:t xml:space="preserve">, J., </w:t>
      </w:r>
      <w:proofErr w:type="spellStart"/>
      <w:r w:rsidRPr="00904434">
        <w:rPr>
          <w:noProof w:val="0"/>
        </w:rPr>
        <w:t>Jereb</w:t>
      </w:r>
      <w:proofErr w:type="spellEnd"/>
      <w:r w:rsidRPr="00904434">
        <w:rPr>
          <w:noProof w:val="0"/>
        </w:rPr>
        <w:t>, L.,</w:t>
      </w:r>
      <w:r w:rsidR="00700E3A" w:rsidRPr="00904434">
        <w:rPr>
          <w:noProof w:val="0"/>
        </w:rPr>
        <w:t xml:space="preserve"> Elek, </w:t>
      </w:r>
      <w:proofErr w:type="spellStart"/>
      <w:r w:rsidR="00700E3A" w:rsidRPr="00904434">
        <w:rPr>
          <w:noProof w:val="0"/>
        </w:rPr>
        <w:t>Zs</w:t>
      </w:r>
      <w:proofErr w:type="spellEnd"/>
      <w:r w:rsidR="00700E3A" w:rsidRPr="00904434">
        <w:rPr>
          <w:noProof w:val="0"/>
        </w:rPr>
        <w:t xml:space="preserve">., </w:t>
      </w:r>
      <w:proofErr w:type="spellStart"/>
      <w:r w:rsidR="00700E3A" w:rsidRPr="00904434">
        <w:rPr>
          <w:noProof w:val="0"/>
        </w:rPr>
        <w:t>Vesztergombi</w:t>
      </w:r>
      <w:proofErr w:type="spellEnd"/>
      <w:r w:rsidR="00700E3A" w:rsidRPr="00904434">
        <w:rPr>
          <w:noProof w:val="0"/>
        </w:rPr>
        <w:t xml:space="preserve">, </w:t>
      </w:r>
      <w:proofErr w:type="spellStart"/>
      <w:r w:rsidR="00700E3A" w:rsidRPr="00904434">
        <w:rPr>
          <w:noProof w:val="0"/>
        </w:rPr>
        <w:t>Gy</w:t>
      </w:r>
      <w:proofErr w:type="spellEnd"/>
      <w:r w:rsidR="00700E3A" w:rsidRPr="00904434">
        <w:rPr>
          <w:noProof w:val="0"/>
        </w:rPr>
        <w:t xml:space="preserve">.: </w:t>
      </w:r>
      <w:r w:rsidRPr="00904434">
        <w:rPr>
          <w:rStyle w:val="Irodalomjegyzkforrs"/>
          <w:noProof w:val="0"/>
        </w:rPr>
        <w:t xml:space="preserve">Adaptive </w:t>
      </w:r>
      <w:proofErr w:type="spellStart"/>
      <w:r w:rsidRPr="00904434">
        <w:rPr>
          <w:rStyle w:val="Irodalomjegyzkforrs"/>
          <w:noProof w:val="0"/>
        </w:rPr>
        <w:t>statistical</w:t>
      </w:r>
      <w:proofErr w:type="spellEnd"/>
      <w:r w:rsidRPr="00904434">
        <w:rPr>
          <w:rStyle w:val="Irodalomjegyzkforrs"/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algorithms</w:t>
      </w:r>
      <w:proofErr w:type="spellEnd"/>
      <w:r w:rsidRPr="00904434">
        <w:rPr>
          <w:rStyle w:val="Irodalomjegyzkforrs"/>
          <w:noProof w:val="0"/>
        </w:rPr>
        <w:t xml:space="preserve"> in network </w:t>
      </w:r>
      <w:proofErr w:type="spellStart"/>
      <w:r w:rsidRPr="00904434">
        <w:rPr>
          <w:rStyle w:val="Irodalomjegyzkforrs"/>
          <w:noProof w:val="0"/>
        </w:rPr>
        <w:t>reliability</w:t>
      </w:r>
      <w:proofErr w:type="spellEnd"/>
      <w:r w:rsidRPr="00904434">
        <w:rPr>
          <w:rStyle w:val="Irodalomjegyzkforrs"/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analysis</w:t>
      </w:r>
      <w:proofErr w:type="spellEnd"/>
      <w:r w:rsidRPr="00904434">
        <w:rPr>
          <w:noProof w:val="0"/>
        </w:rPr>
        <w:t xml:space="preserve">, Performance </w:t>
      </w:r>
      <w:proofErr w:type="spellStart"/>
      <w:r w:rsidRPr="00904434">
        <w:rPr>
          <w:noProof w:val="0"/>
        </w:rPr>
        <w:t>Evaluation</w:t>
      </w:r>
      <w:proofErr w:type="spellEnd"/>
      <w:r w:rsidRPr="00904434">
        <w:rPr>
          <w:noProof w:val="0"/>
        </w:rPr>
        <w:t xml:space="preserve"> - </w:t>
      </w:r>
      <w:proofErr w:type="spellStart"/>
      <w:r w:rsidRPr="00904434">
        <w:rPr>
          <w:noProof w:val="0"/>
        </w:rPr>
        <w:t>Elsevier</w:t>
      </w:r>
      <w:proofErr w:type="spellEnd"/>
      <w:r w:rsidRPr="00904434">
        <w:rPr>
          <w:noProof w:val="0"/>
        </w:rPr>
        <w:t xml:space="preserve">, </w:t>
      </w:r>
      <w:proofErr w:type="spellStart"/>
      <w:r w:rsidRPr="00904434">
        <w:rPr>
          <w:noProof w:val="0"/>
        </w:rPr>
        <w:t>Vol</w:t>
      </w:r>
      <w:proofErr w:type="spellEnd"/>
      <w:r w:rsidRPr="00904434">
        <w:rPr>
          <w:noProof w:val="0"/>
        </w:rPr>
        <w:t>. 48, 2002, pp. 225-236</w:t>
      </w:r>
      <w:bookmarkEnd w:id="28"/>
    </w:p>
    <w:p w14:paraId="6E6803C3" w14:textId="77777777" w:rsidR="00302BB3" w:rsidRPr="00904434" w:rsidRDefault="00302BB3" w:rsidP="006F512E">
      <w:pPr>
        <w:pStyle w:val="Irodalomjegyzksor"/>
        <w:rPr>
          <w:noProof w:val="0"/>
        </w:rPr>
      </w:pPr>
      <w:r w:rsidRPr="00904434">
        <w:rPr>
          <w:noProof w:val="0"/>
        </w:rPr>
        <w:t xml:space="preserve">National </w:t>
      </w:r>
      <w:proofErr w:type="spellStart"/>
      <w:r w:rsidRPr="00904434">
        <w:rPr>
          <w:noProof w:val="0"/>
        </w:rPr>
        <w:t>Istrume</w:t>
      </w:r>
      <w:r w:rsidR="00700E3A" w:rsidRPr="00904434">
        <w:rPr>
          <w:noProof w:val="0"/>
        </w:rPr>
        <w:t>nts</w:t>
      </w:r>
      <w:proofErr w:type="spellEnd"/>
      <w:r w:rsidR="00700E3A" w:rsidRPr="00904434">
        <w:rPr>
          <w:noProof w:val="0"/>
        </w:rPr>
        <w:t>:</w:t>
      </w:r>
      <w:r w:rsidRPr="00904434">
        <w:rPr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LabVIEW</w:t>
      </w:r>
      <w:proofErr w:type="spellEnd"/>
      <w:r w:rsidRPr="00904434">
        <w:rPr>
          <w:rStyle w:val="Irodalomjegyzkforrs"/>
          <w:noProof w:val="0"/>
        </w:rPr>
        <w:t xml:space="preserve"> grafik</w:t>
      </w:r>
      <w:r w:rsidR="00700E3A" w:rsidRPr="00904434">
        <w:rPr>
          <w:rStyle w:val="Irodalomjegyzkforrs"/>
          <w:noProof w:val="0"/>
        </w:rPr>
        <w:t>us fejlesztői környezet leírása</w:t>
      </w:r>
      <w:r w:rsidR="00700E3A" w:rsidRPr="00904434">
        <w:rPr>
          <w:noProof w:val="0"/>
        </w:rPr>
        <w:t>,</w:t>
      </w:r>
      <w:r w:rsidRPr="00904434">
        <w:rPr>
          <w:noProof w:val="0"/>
        </w:rPr>
        <w:t xml:space="preserve"> </w:t>
      </w:r>
      <w:hyperlink r:id="rId73" w:history="1">
        <w:r w:rsidRPr="00904434">
          <w:rPr>
            <w:rStyle w:val="Hyperlink"/>
            <w:noProof w:val="0"/>
          </w:rPr>
          <w:t>http://www.ni.com/</w:t>
        </w:r>
      </w:hyperlink>
      <w:r w:rsidR="003A4CDB" w:rsidRPr="00904434">
        <w:rPr>
          <w:noProof w:val="0"/>
        </w:rPr>
        <w:t xml:space="preserve"> (</w:t>
      </w:r>
      <w:r w:rsidRPr="00904434">
        <w:rPr>
          <w:noProof w:val="0"/>
        </w:rPr>
        <w:t>2010. nov.)</w:t>
      </w:r>
    </w:p>
    <w:p w14:paraId="27654E19" w14:textId="77777777" w:rsidR="00E42F0D" w:rsidRPr="00904434" w:rsidRDefault="00E42F0D" w:rsidP="006F512E">
      <w:pPr>
        <w:pStyle w:val="Irodalomjegyzksor"/>
        <w:rPr>
          <w:noProof w:val="0"/>
        </w:rPr>
      </w:pPr>
      <w:proofErr w:type="spellStart"/>
      <w:r w:rsidRPr="00904434">
        <w:rPr>
          <w:noProof w:val="0"/>
        </w:rPr>
        <w:t>Fowler</w:t>
      </w:r>
      <w:proofErr w:type="spellEnd"/>
      <w:r w:rsidRPr="00904434">
        <w:rPr>
          <w:noProof w:val="0"/>
        </w:rPr>
        <w:t xml:space="preserve">, M.: </w:t>
      </w:r>
      <w:r w:rsidRPr="00904434">
        <w:rPr>
          <w:rStyle w:val="Irodalomjegyzkforrs"/>
          <w:noProof w:val="0"/>
        </w:rPr>
        <w:t xml:space="preserve">UML </w:t>
      </w:r>
      <w:proofErr w:type="spellStart"/>
      <w:r w:rsidRPr="00904434">
        <w:rPr>
          <w:rStyle w:val="Irodalomjegyzkforrs"/>
          <w:noProof w:val="0"/>
        </w:rPr>
        <w:t>Distilled</w:t>
      </w:r>
      <w:proofErr w:type="spellEnd"/>
      <w:r w:rsidRPr="00904434">
        <w:rPr>
          <w:noProof w:val="0"/>
        </w:rPr>
        <w:t xml:space="preserve">, 3rd </w:t>
      </w:r>
      <w:proofErr w:type="spellStart"/>
      <w:r w:rsidRPr="00904434">
        <w:rPr>
          <w:noProof w:val="0"/>
        </w:rPr>
        <w:t>edition</w:t>
      </w:r>
      <w:proofErr w:type="spellEnd"/>
      <w:r w:rsidRPr="00904434">
        <w:rPr>
          <w:noProof w:val="0"/>
        </w:rPr>
        <w:t xml:space="preserve">, ISBN 0-321-19368-7, </w:t>
      </w:r>
      <w:proofErr w:type="spellStart"/>
      <w:r w:rsidRPr="00904434">
        <w:rPr>
          <w:noProof w:val="0"/>
        </w:rPr>
        <w:t>Addison-Wesley</w:t>
      </w:r>
      <w:proofErr w:type="spellEnd"/>
      <w:r w:rsidRPr="00904434">
        <w:rPr>
          <w:noProof w:val="0"/>
        </w:rPr>
        <w:t>, 2004</w:t>
      </w:r>
    </w:p>
    <w:p w14:paraId="7471CB1A" w14:textId="77777777" w:rsidR="00E42F0D" w:rsidRPr="00904434" w:rsidRDefault="00E42F0D" w:rsidP="006F512E">
      <w:pPr>
        <w:pStyle w:val="Irodalomjegyzksor"/>
        <w:rPr>
          <w:noProof w:val="0"/>
        </w:rPr>
      </w:pPr>
      <w:r w:rsidRPr="00904434">
        <w:rPr>
          <w:noProof w:val="0"/>
        </w:rPr>
        <w:t xml:space="preserve">Wikipedia: </w:t>
      </w:r>
      <w:proofErr w:type="spellStart"/>
      <w:r w:rsidRPr="00904434">
        <w:rPr>
          <w:rStyle w:val="Irodalomjegyzkforrs"/>
          <w:noProof w:val="0"/>
        </w:rPr>
        <w:t>Evaluation</w:t>
      </w:r>
      <w:proofErr w:type="spellEnd"/>
      <w:r w:rsidRPr="00904434">
        <w:rPr>
          <w:rStyle w:val="Irodalomjegyzkforrs"/>
          <w:noProof w:val="0"/>
        </w:rPr>
        <w:t xml:space="preserve"> </w:t>
      </w:r>
      <w:proofErr w:type="spellStart"/>
      <w:r w:rsidRPr="00904434">
        <w:rPr>
          <w:rStyle w:val="Irodalomjegyzkforrs"/>
          <w:noProof w:val="0"/>
        </w:rPr>
        <w:t>strategy</w:t>
      </w:r>
      <w:proofErr w:type="spellEnd"/>
      <w:r w:rsidRPr="00904434">
        <w:rPr>
          <w:noProof w:val="0"/>
        </w:rPr>
        <w:t xml:space="preserve">, </w:t>
      </w:r>
      <w:hyperlink r:id="rId74" w:history="1">
        <w:r w:rsidR="00D95E2C" w:rsidRPr="00904434">
          <w:rPr>
            <w:rStyle w:val="Hyperlink"/>
            <w:noProof w:val="0"/>
          </w:rPr>
          <w:t>http://en.wikipedia.org/wiki/Evaluation_strategy</w:t>
        </w:r>
      </w:hyperlink>
      <w:r w:rsidR="00D95E2C" w:rsidRPr="00904434">
        <w:rPr>
          <w:noProof w:val="0"/>
        </w:rPr>
        <w:t xml:space="preserve"> </w:t>
      </w:r>
      <w:r w:rsidRPr="00904434">
        <w:rPr>
          <w:noProof w:val="0"/>
        </w:rPr>
        <w:t>(</w:t>
      </w:r>
      <w:proofErr w:type="spellStart"/>
      <w:r w:rsidRPr="00904434">
        <w:rPr>
          <w:noProof w:val="0"/>
        </w:rPr>
        <w:t>revision</w:t>
      </w:r>
      <w:proofErr w:type="spellEnd"/>
      <w:r w:rsidRPr="00904434">
        <w:rPr>
          <w:noProof w:val="0"/>
        </w:rPr>
        <w:t xml:space="preserve"> 18:11, 31 </w:t>
      </w:r>
      <w:proofErr w:type="spellStart"/>
      <w:r w:rsidRPr="00904434">
        <w:rPr>
          <w:noProof w:val="0"/>
        </w:rPr>
        <w:t>July</w:t>
      </w:r>
      <w:proofErr w:type="spellEnd"/>
      <w:r w:rsidRPr="00904434">
        <w:rPr>
          <w:noProof w:val="0"/>
        </w:rPr>
        <w:t xml:space="preserve"> 2012)</w:t>
      </w:r>
    </w:p>
    <w:p w14:paraId="4C89A339" w14:textId="77777777" w:rsidR="00B50CAA" w:rsidRPr="00904434" w:rsidRDefault="00B50CAA" w:rsidP="00816BCB">
      <w:pPr>
        <w:pStyle w:val="Fejezetcimszmozsnlkl"/>
      </w:pPr>
      <w:bookmarkStart w:id="29" w:name="_Toc59896140"/>
      <w:bookmarkStart w:id="30" w:name="_Toc120008846"/>
      <w:r w:rsidRPr="00904434">
        <w:lastRenderedPageBreak/>
        <w:t>Függelék</w:t>
      </w:r>
      <w:bookmarkEnd w:id="29"/>
      <w:bookmarkEnd w:id="30"/>
    </w:p>
    <w:p w14:paraId="5747A86F" w14:textId="77777777" w:rsidR="00B50CAA" w:rsidRPr="00904434" w:rsidRDefault="00B50CAA" w:rsidP="00B50CAA"/>
    <w:sectPr w:rsidR="00B50CAA" w:rsidRPr="00904434" w:rsidSect="00D23BFC">
      <w:headerReference w:type="even" r:id="rId75"/>
      <w:footerReference w:type="default" r:id="rId76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5E163" w14:textId="77777777" w:rsidR="00E50811" w:rsidRDefault="00E50811">
      <w:r>
        <w:separator/>
      </w:r>
    </w:p>
  </w:endnote>
  <w:endnote w:type="continuationSeparator" w:id="0">
    <w:p w14:paraId="7E40F920" w14:textId="77777777" w:rsidR="00E50811" w:rsidRDefault="00E508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Fuzeile"/>
    </w:pPr>
    <w:r>
      <w:rPr>
        <w:rStyle w:val="Seitenzahl"/>
      </w:rPr>
      <w:tab/>
    </w:r>
    <w:r w:rsidR="0063585C">
      <w:rPr>
        <w:rStyle w:val="Seitenzahl"/>
      </w:rPr>
      <w:fldChar w:fldCharType="begin"/>
    </w:r>
    <w:r w:rsidR="0063585C">
      <w:rPr>
        <w:rStyle w:val="Seitenzahl"/>
      </w:rPr>
      <w:instrText xml:space="preserve"> PAGE </w:instrText>
    </w:r>
    <w:r w:rsidR="0063585C">
      <w:rPr>
        <w:rStyle w:val="Seitenzahl"/>
      </w:rPr>
      <w:fldChar w:fldCharType="separate"/>
    </w:r>
    <w:r w:rsidR="00BF4292">
      <w:rPr>
        <w:rStyle w:val="Seitenzahl"/>
        <w:noProof/>
      </w:rPr>
      <w:t>12</w:t>
    </w:r>
    <w:r w:rsidR="0063585C">
      <w:rPr>
        <w:rStyle w:val="Seitenzahl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0BB52A" w14:textId="77777777" w:rsidR="00E50811" w:rsidRDefault="00E50811">
      <w:r>
        <w:separator/>
      </w:r>
    </w:p>
  </w:footnote>
  <w:footnote w:type="continuationSeparator" w:id="0">
    <w:p w14:paraId="78FCDC4F" w14:textId="77777777" w:rsidR="00E50811" w:rsidRDefault="00E508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03741EE5"/>
    <w:multiLevelType w:val="hybridMultilevel"/>
    <w:tmpl w:val="FCA2748E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045525F"/>
    <w:multiLevelType w:val="hybridMultilevel"/>
    <w:tmpl w:val="B5E241BC"/>
    <w:lvl w:ilvl="0" w:tplc="8940E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5EE0508"/>
    <w:multiLevelType w:val="multilevel"/>
    <w:tmpl w:val="418E4214"/>
    <w:numStyleLink w:val="tmutatszmozottlista"/>
  </w:abstractNum>
  <w:abstractNum w:abstractNumId="14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BAB3309"/>
    <w:multiLevelType w:val="multilevel"/>
    <w:tmpl w:val="3B86E6C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16" w15:restartNumberingAfterBreak="0">
    <w:nsid w:val="260D70E6"/>
    <w:multiLevelType w:val="hybridMultilevel"/>
    <w:tmpl w:val="D07A6D50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CD067A4"/>
    <w:multiLevelType w:val="hybridMultilevel"/>
    <w:tmpl w:val="97F888E2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A9060DC"/>
    <w:multiLevelType w:val="multilevel"/>
    <w:tmpl w:val="920EA9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77523E3"/>
    <w:multiLevelType w:val="hybridMultilevel"/>
    <w:tmpl w:val="0E16DE52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8D54B9D"/>
    <w:multiLevelType w:val="hybridMultilevel"/>
    <w:tmpl w:val="54EA2712"/>
    <w:lvl w:ilvl="0" w:tplc="040E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C8363B5"/>
    <w:multiLevelType w:val="hybridMultilevel"/>
    <w:tmpl w:val="B6207E3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1A6BB0"/>
    <w:multiLevelType w:val="hybridMultilevel"/>
    <w:tmpl w:val="FAECF60A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126FEF"/>
    <w:multiLevelType w:val="hybridMultilevel"/>
    <w:tmpl w:val="D7AA5726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3F73DFB"/>
    <w:multiLevelType w:val="hybridMultilevel"/>
    <w:tmpl w:val="1BFCD65C"/>
    <w:lvl w:ilvl="0" w:tplc="8940EF2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6E92B5B"/>
    <w:multiLevelType w:val="hybridMultilevel"/>
    <w:tmpl w:val="1906467C"/>
    <w:lvl w:ilvl="0" w:tplc="8940EF24">
      <w:start w:val="1"/>
      <w:numFmt w:val="bullet"/>
      <w:pStyle w:val="BoldListing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9C3B84"/>
    <w:multiLevelType w:val="multilevel"/>
    <w:tmpl w:val="70A00B22"/>
    <w:lvl w:ilvl="0">
      <w:start w:val="1"/>
      <w:numFmt w:val="decimal"/>
      <w:pStyle w:val="berschrift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berschrift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berschrift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berschrift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berschrift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berschrift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berschrift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4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EB956E3"/>
    <w:multiLevelType w:val="hybridMultilevel"/>
    <w:tmpl w:val="161A678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DF5F7E"/>
    <w:multiLevelType w:val="hybridMultilevel"/>
    <w:tmpl w:val="0174F5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55363440">
    <w:abstractNumId w:val="10"/>
  </w:num>
  <w:num w:numId="2" w16cid:durableId="17977080">
    <w:abstractNumId w:val="33"/>
  </w:num>
  <w:num w:numId="3" w16cid:durableId="1620650622">
    <w:abstractNumId w:val="14"/>
  </w:num>
  <w:num w:numId="4" w16cid:durableId="1983343287">
    <w:abstractNumId w:val="21"/>
  </w:num>
  <w:num w:numId="5" w16cid:durableId="1509130129">
    <w:abstractNumId w:val="23"/>
  </w:num>
  <w:num w:numId="6" w16cid:durableId="664554075">
    <w:abstractNumId w:val="26"/>
  </w:num>
  <w:num w:numId="7" w16cid:durableId="1972981448">
    <w:abstractNumId w:val="18"/>
  </w:num>
  <w:num w:numId="8" w16cid:durableId="1345352869">
    <w:abstractNumId w:val="13"/>
  </w:num>
  <w:num w:numId="9" w16cid:durableId="1195802402">
    <w:abstractNumId w:val="19"/>
  </w:num>
  <w:num w:numId="10" w16cid:durableId="142165293">
    <w:abstractNumId w:val="34"/>
  </w:num>
  <w:num w:numId="11" w16cid:durableId="602762134">
    <w:abstractNumId w:val="20"/>
  </w:num>
  <w:num w:numId="12" w16cid:durableId="397746576">
    <w:abstractNumId w:val="31"/>
  </w:num>
  <w:num w:numId="13" w16cid:durableId="1513034741">
    <w:abstractNumId w:val="9"/>
  </w:num>
  <w:num w:numId="14" w16cid:durableId="1119907832">
    <w:abstractNumId w:val="7"/>
  </w:num>
  <w:num w:numId="15" w16cid:durableId="1927838914">
    <w:abstractNumId w:val="6"/>
  </w:num>
  <w:num w:numId="16" w16cid:durableId="449931980">
    <w:abstractNumId w:val="5"/>
  </w:num>
  <w:num w:numId="17" w16cid:durableId="732847895">
    <w:abstractNumId w:val="4"/>
  </w:num>
  <w:num w:numId="18" w16cid:durableId="1548761014">
    <w:abstractNumId w:val="8"/>
  </w:num>
  <w:num w:numId="19" w16cid:durableId="1923488861">
    <w:abstractNumId w:val="3"/>
  </w:num>
  <w:num w:numId="20" w16cid:durableId="4677177">
    <w:abstractNumId w:val="2"/>
  </w:num>
  <w:num w:numId="21" w16cid:durableId="1211459014">
    <w:abstractNumId w:val="1"/>
  </w:num>
  <w:num w:numId="22" w16cid:durableId="265699722">
    <w:abstractNumId w:val="0"/>
  </w:num>
  <w:num w:numId="23" w16cid:durableId="2139058839">
    <w:abstractNumId w:val="33"/>
  </w:num>
  <w:num w:numId="24" w16cid:durableId="110167910">
    <w:abstractNumId w:val="36"/>
  </w:num>
  <w:num w:numId="25" w16cid:durableId="397217799">
    <w:abstractNumId w:val="33"/>
  </w:num>
  <w:num w:numId="26" w16cid:durableId="1568564086">
    <w:abstractNumId w:val="35"/>
  </w:num>
  <w:num w:numId="27" w16cid:durableId="489712753">
    <w:abstractNumId w:val="11"/>
  </w:num>
  <w:num w:numId="28" w16cid:durableId="29380772">
    <w:abstractNumId w:val="28"/>
  </w:num>
  <w:num w:numId="29" w16cid:durableId="512575021">
    <w:abstractNumId w:val="27"/>
  </w:num>
  <w:num w:numId="30" w16cid:durableId="828785971">
    <w:abstractNumId w:val="32"/>
  </w:num>
  <w:num w:numId="31" w16cid:durableId="136387138">
    <w:abstractNumId w:val="12"/>
  </w:num>
  <w:num w:numId="32" w16cid:durableId="887455160">
    <w:abstractNumId w:val="24"/>
  </w:num>
  <w:num w:numId="33" w16cid:durableId="1496190565">
    <w:abstractNumId w:val="30"/>
  </w:num>
  <w:num w:numId="34" w16cid:durableId="2122605446">
    <w:abstractNumId w:val="29"/>
  </w:num>
  <w:num w:numId="35" w16cid:durableId="1128011702">
    <w:abstractNumId w:val="25"/>
  </w:num>
  <w:num w:numId="36" w16cid:durableId="1072314061">
    <w:abstractNumId w:val="15"/>
  </w:num>
  <w:num w:numId="37" w16cid:durableId="919481077">
    <w:abstractNumId w:val="22"/>
  </w:num>
  <w:num w:numId="38" w16cid:durableId="361830939">
    <w:abstractNumId w:val="17"/>
  </w:num>
  <w:num w:numId="39" w16cid:durableId="62027124">
    <w:abstractNumId w:val="1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26352"/>
    <w:rsid w:val="00031EB8"/>
    <w:rsid w:val="00034E9D"/>
    <w:rsid w:val="00035D09"/>
    <w:rsid w:val="0004439E"/>
    <w:rsid w:val="0004618C"/>
    <w:rsid w:val="00047E87"/>
    <w:rsid w:val="00052444"/>
    <w:rsid w:val="00080CB6"/>
    <w:rsid w:val="000870BF"/>
    <w:rsid w:val="000922E5"/>
    <w:rsid w:val="00093E2A"/>
    <w:rsid w:val="000949FA"/>
    <w:rsid w:val="00097065"/>
    <w:rsid w:val="000A7483"/>
    <w:rsid w:val="000B53E0"/>
    <w:rsid w:val="000C494D"/>
    <w:rsid w:val="00105DE9"/>
    <w:rsid w:val="001158DA"/>
    <w:rsid w:val="001341A7"/>
    <w:rsid w:val="00147F26"/>
    <w:rsid w:val="00150313"/>
    <w:rsid w:val="00161C11"/>
    <w:rsid w:val="00162232"/>
    <w:rsid w:val="00171054"/>
    <w:rsid w:val="0018160E"/>
    <w:rsid w:val="00197A8A"/>
    <w:rsid w:val="001A165B"/>
    <w:rsid w:val="001A5025"/>
    <w:rsid w:val="001A57BC"/>
    <w:rsid w:val="001C57FF"/>
    <w:rsid w:val="001C6E29"/>
    <w:rsid w:val="001D3BB5"/>
    <w:rsid w:val="001E3EF1"/>
    <w:rsid w:val="001E6D32"/>
    <w:rsid w:val="001E6E8F"/>
    <w:rsid w:val="00200362"/>
    <w:rsid w:val="002102C3"/>
    <w:rsid w:val="00225F65"/>
    <w:rsid w:val="00227347"/>
    <w:rsid w:val="002346D5"/>
    <w:rsid w:val="00234B32"/>
    <w:rsid w:val="002526BF"/>
    <w:rsid w:val="00253E38"/>
    <w:rsid w:val="0025678B"/>
    <w:rsid w:val="00267677"/>
    <w:rsid w:val="00267B51"/>
    <w:rsid w:val="0027769E"/>
    <w:rsid w:val="002841F9"/>
    <w:rsid w:val="002917A6"/>
    <w:rsid w:val="002B0D15"/>
    <w:rsid w:val="002C3C54"/>
    <w:rsid w:val="002D0621"/>
    <w:rsid w:val="002D307B"/>
    <w:rsid w:val="002D7DA9"/>
    <w:rsid w:val="002E1D2A"/>
    <w:rsid w:val="00301169"/>
    <w:rsid w:val="003013A0"/>
    <w:rsid w:val="00302BB3"/>
    <w:rsid w:val="00303E8F"/>
    <w:rsid w:val="00305879"/>
    <w:rsid w:val="00313013"/>
    <w:rsid w:val="00320852"/>
    <w:rsid w:val="00325B2A"/>
    <w:rsid w:val="00344A5E"/>
    <w:rsid w:val="00350AEC"/>
    <w:rsid w:val="0035329F"/>
    <w:rsid w:val="00357686"/>
    <w:rsid w:val="003654E2"/>
    <w:rsid w:val="003675D3"/>
    <w:rsid w:val="0037381F"/>
    <w:rsid w:val="0038129E"/>
    <w:rsid w:val="00383C4D"/>
    <w:rsid w:val="003A4001"/>
    <w:rsid w:val="003A4CDB"/>
    <w:rsid w:val="003C52FD"/>
    <w:rsid w:val="003C5D65"/>
    <w:rsid w:val="003C619D"/>
    <w:rsid w:val="003D0CB6"/>
    <w:rsid w:val="003D2F30"/>
    <w:rsid w:val="003E0D59"/>
    <w:rsid w:val="003E70B1"/>
    <w:rsid w:val="003F5425"/>
    <w:rsid w:val="00401776"/>
    <w:rsid w:val="00404200"/>
    <w:rsid w:val="00406A0C"/>
    <w:rsid w:val="00410924"/>
    <w:rsid w:val="0041615F"/>
    <w:rsid w:val="004228B2"/>
    <w:rsid w:val="004519E9"/>
    <w:rsid w:val="004564F5"/>
    <w:rsid w:val="004706DC"/>
    <w:rsid w:val="00474EE3"/>
    <w:rsid w:val="00477ADB"/>
    <w:rsid w:val="0048395A"/>
    <w:rsid w:val="004851C7"/>
    <w:rsid w:val="004861B2"/>
    <w:rsid w:val="00486C1A"/>
    <w:rsid w:val="004A0D94"/>
    <w:rsid w:val="004A4749"/>
    <w:rsid w:val="004A4B8D"/>
    <w:rsid w:val="004A7235"/>
    <w:rsid w:val="004B0EF8"/>
    <w:rsid w:val="004B1EFB"/>
    <w:rsid w:val="004B4CA2"/>
    <w:rsid w:val="004E6345"/>
    <w:rsid w:val="004F5AFD"/>
    <w:rsid w:val="00502A30"/>
    <w:rsid w:val="0051501F"/>
    <w:rsid w:val="005202C0"/>
    <w:rsid w:val="0053433E"/>
    <w:rsid w:val="00535A8B"/>
    <w:rsid w:val="0054017D"/>
    <w:rsid w:val="005524FC"/>
    <w:rsid w:val="00561E23"/>
    <w:rsid w:val="00567FA3"/>
    <w:rsid w:val="00576495"/>
    <w:rsid w:val="00582106"/>
    <w:rsid w:val="00582E63"/>
    <w:rsid w:val="005A3710"/>
    <w:rsid w:val="005A571D"/>
    <w:rsid w:val="005A7685"/>
    <w:rsid w:val="005B2F46"/>
    <w:rsid w:val="005C0D47"/>
    <w:rsid w:val="005C46A6"/>
    <w:rsid w:val="005D3443"/>
    <w:rsid w:val="005D4CDD"/>
    <w:rsid w:val="005E01E0"/>
    <w:rsid w:val="005E0AAE"/>
    <w:rsid w:val="005E4DD0"/>
    <w:rsid w:val="005F1D3B"/>
    <w:rsid w:val="005F3404"/>
    <w:rsid w:val="0060529B"/>
    <w:rsid w:val="00612BF0"/>
    <w:rsid w:val="00614298"/>
    <w:rsid w:val="0062185B"/>
    <w:rsid w:val="0062711F"/>
    <w:rsid w:val="0063460A"/>
    <w:rsid w:val="0063585C"/>
    <w:rsid w:val="006377BC"/>
    <w:rsid w:val="00641018"/>
    <w:rsid w:val="00650C7C"/>
    <w:rsid w:val="00650C82"/>
    <w:rsid w:val="00656B2D"/>
    <w:rsid w:val="00664CE3"/>
    <w:rsid w:val="00675281"/>
    <w:rsid w:val="00681E99"/>
    <w:rsid w:val="00682CA5"/>
    <w:rsid w:val="0068407B"/>
    <w:rsid w:val="00692605"/>
    <w:rsid w:val="00697BD1"/>
    <w:rsid w:val="00697FD6"/>
    <w:rsid w:val="006A1B7F"/>
    <w:rsid w:val="006B00FC"/>
    <w:rsid w:val="006B1E0E"/>
    <w:rsid w:val="006B3A86"/>
    <w:rsid w:val="006B4A5D"/>
    <w:rsid w:val="006C5AD6"/>
    <w:rsid w:val="006D281F"/>
    <w:rsid w:val="006D338C"/>
    <w:rsid w:val="006E0305"/>
    <w:rsid w:val="006F2358"/>
    <w:rsid w:val="006F512E"/>
    <w:rsid w:val="006F6494"/>
    <w:rsid w:val="00700E3A"/>
    <w:rsid w:val="00730B3C"/>
    <w:rsid w:val="00742949"/>
    <w:rsid w:val="00745B0B"/>
    <w:rsid w:val="00747B98"/>
    <w:rsid w:val="00756481"/>
    <w:rsid w:val="00760739"/>
    <w:rsid w:val="00767054"/>
    <w:rsid w:val="007746F8"/>
    <w:rsid w:val="007779BE"/>
    <w:rsid w:val="007A136F"/>
    <w:rsid w:val="007A7248"/>
    <w:rsid w:val="007B0CB8"/>
    <w:rsid w:val="007C0F5D"/>
    <w:rsid w:val="007C3EDD"/>
    <w:rsid w:val="007D1C7D"/>
    <w:rsid w:val="007D6A1A"/>
    <w:rsid w:val="00801291"/>
    <w:rsid w:val="00811000"/>
    <w:rsid w:val="00814482"/>
    <w:rsid w:val="00816BCB"/>
    <w:rsid w:val="008235B9"/>
    <w:rsid w:val="00823D10"/>
    <w:rsid w:val="008319FE"/>
    <w:rsid w:val="00847C92"/>
    <w:rsid w:val="00850949"/>
    <w:rsid w:val="00854BDC"/>
    <w:rsid w:val="00865428"/>
    <w:rsid w:val="0088063E"/>
    <w:rsid w:val="00883F0F"/>
    <w:rsid w:val="008910FA"/>
    <w:rsid w:val="008A5B87"/>
    <w:rsid w:val="008B42E0"/>
    <w:rsid w:val="008C04BC"/>
    <w:rsid w:val="008C727E"/>
    <w:rsid w:val="008E31D4"/>
    <w:rsid w:val="008E4565"/>
    <w:rsid w:val="008E7228"/>
    <w:rsid w:val="008E7D9E"/>
    <w:rsid w:val="008F0132"/>
    <w:rsid w:val="008F6F54"/>
    <w:rsid w:val="00904434"/>
    <w:rsid w:val="0090541F"/>
    <w:rsid w:val="00925269"/>
    <w:rsid w:val="00935D4D"/>
    <w:rsid w:val="00936593"/>
    <w:rsid w:val="00936FD0"/>
    <w:rsid w:val="0093756D"/>
    <w:rsid w:val="00940CB1"/>
    <w:rsid w:val="0094437B"/>
    <w:rsid w:val="00955917"/>
    <w:rsid w:val="00961B63"/>
    <w:rsid w:val="0098532E"/>
    <w:rsid w:val="009964E9"/>
    <w:rsid w:val="00996F49"/>
    <w:rsid w:val="009A32B9"/>
    <w:rsid w:val="009B1AB8"/>
    <w:rsid w:val="009C1C93"/>
    <w:rsid w:val="009C4A45"/>
    <w:rsid w:val="009C57A8"/>
    <w:rsid w:val="009C7413"/>
    <w:rsid w:val="009E4359"/>
    <w:rsid w:val="009E67D2"/>
    <w:rsid w:val="009F0FCC"/>
    <w:rsid w:val="009F77A5"/>
    <w:rsid w:val="00A16F9E"/>
    <w:rsid w:val="00A322B4"/>
    <w:rsid w:val="00A34DC4"/>
    <w:rsid w:val="00A40D4B"/>
    <w:rsid w:val="00A53945"/>
    <w:rsid w:val="00A562FE"/>
    <w:rsid w:val="00A7369D"/>
    <w:rsid w:val="00A94FEE"/>
    <w:rsid w:val="00AA4545"/>
    <w:rsid w:val="00AB439D"/>
    <w:rsid w:val="00AB511F"/>
    <w:rsid w:val="00AE05C4"/>
    <w:rsid w:val="00AF5151"/>
    <w:rsid w:val="00B13FD0"/>
    <w:rsid w:val="00B22494"/>
    <w:rsid w:val="00B31A19"/>
    <w:rsid w:val="00B4104A"/>
    <w:rsid w:val="00B50CAA"/>
    <w:rsid w:val="00B531E5"/>
    <w:rsid w:val="00B70629"/>
    <w:rsid w:val="00B72E6B"/>
    <w:rsid w:val="00B8158E"/>
    <w:rsid w:val="00B96880"/>
    <w:rsid w:val="00BA1193"/>
    <w:rsid w:val="00BA16BB"/>
    <w:rsid w:val="00BA4E84"/>
    <w:rsid w:val="00BB119A"/>
    <w:rsid w:val="00BC23FD"/>
    <w:rsid w:val="00BE0D71"/>
    <w:rsid w:val="00BF4292"/>
    <w:rsid w:val="00C00B3C"/>
    <w:rsid w:val="00C04AE8"/>
    <w:rsid w:val="00C06CD5"/>
    <w:rsid w:val="00C2686E"/>
    <w:rsid w:val="00C272E3"/>
    <w:rsid w:val="00C27CA6"/>
    <w:rsid w:val="00C31260"/>
    <w:rsid w:val="00C32D92"/>
    <w:rsid w:val="00C35AD5"/>
    <w:rsid w:val="00C46859"/>
    <w:rsid w:val="00C52F78"/>
    <w:rsid w:val="00C53F92"/>
    <w:rsid w:val="00C64366"/>
    <w:rsid w:val="00C70880"/>
    <w:rsid w:val="00C70C5C"/>
    <w:rsid w:val="00C73DEE"/>
    <w:rsid w:val="00C76650"/>
    <w:rsid w:val="00C84464"/>
    <w:rsid w:val="00C87F69"/>
    <w:rsid w:val="00C915D7"/>
    <w:rsid w:val="00C94815"/>
    <w:rsid w:val="00CB5A1D"/>
    <w:rsid w:val="00CC014D"/>
    <w:rsid w:val="00CC6EEF"/>
    <w:rsid w:val="00CD43EE"/>
    <w:rsid w:val="00D07335"/>
    <w:rsid w:val="00D1632F"/>
    <w:rsid w:val="00D23BFC"/>
    <w:rsid w:val="00D429F2"/>
    <w:rsid w:val="00D53F5A"/>
    <w:rsid w:val="00D67656"/>
    <w:rsid w:val="00D76FBD"/>
    <w:rsid w:val="00D81927"/>
    <w:rsid w:val="00D83FAD"/>
    <w:rsid w:val="00D87BFF"/>
    <w:rsid w:val="00D959D8"/>
    <w:rsid w:val="00D95E2C"/>
    <w:rsid w:val="00DA55BC"/>
    <w:rsid w:val="00DB2B29"/>
    <w:rsid w:val="00DC43CD"/>
    <w:rsid w:val="00DC7299"/>
    <w:rsid w:val="00DD6A58"/>
    <w:rsid w:val="00DE1143"/>
    <w:rsid w:val="00DF136E"/>
    <w:rsid w:val="00E02B47"/>
    <w:rsid w:val="00E07EE4"/>
    <w:rsid w:val="00E11C50"/>
    <w:rsid w:val="00E129CC"/>
    <w:rsid w:val="00E2621D"/>
    <w:rsid w:val="00E327B6"/>
    <w:rsid w:val="00E33F27"/>
    <w:rsid w:val="00E37869"/>
    <w:rsid w:val="00E42F0D"/>
    <w:rsid w:val="00E43200"/>
    <w:rsid w:val="00E50811"/>
    <w:rsid w:val="00E53EF5"/>
    <w:rsid w:val="00E64ABB"/>
    <w:rsid w:val="00E813F8"/>
    <w:rsid w:val="00E8385C"/>
    <w:rsid w:val="00E86A0C"/>
    <w:rsid w:val="00E943CF"/>
    <w:rsid w:val="00E95647"/>
    <w:rsid w:val="00EB0A42"/>
    <w:rsid w:val="00EC4413"/>
    <w:rsid w:val="00ED24FC"/>
    <w:rsid w:val="00EE1A1F"/>
    <w:rsid w:val="00EE1E03"/>
    <w:rsid w:val="00EE2264"/>
    <w:rsid w:val="00EF6631"/>
    <w:rsid w:val="00F050F9"/>
    <w:rsid w:val="00F21942"/>
    <w:rsid w:val="00F220DD"/>
    <w:rsid w:val="00F3537C"/>
    <w:rsid w:val="00F369A9"/>
    <w:rsid w:val="00F507A2"/>
    <w:rsid w:val="00F53635"/>
    <w:rsid w:val="00F8308B"/>
    <w:rsid w:val="00F97752"/>
    <w:rsid w:val="00FA0956"/>
    <w:rsid w:val="00FB6150"/>
    <w:rsid w:val="00FC18E2"/>
    <w:rsid w:val="00FC1CFA"/>
    <w:rsid w:val="00FD6098"/>
    <w:rsid w:val="00FE3362"/>
    <w:rsid w:val="00FF6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,"/>
  <w:listSeparator w:val=";"/>
  <w14:docId w14:val="2B46FCF3"/>
  <w15:docId w15:val="{38E0E237-9621-4715-BBE3-AE46CEDDB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berschrift1">
    <w:name w:val="heading 1"/>
    <w:basedOn w:val="Standard"/>
    <w:next w:val="Standard"/>
    <w:autoRedefine/>
    <w:qFormat/>
    <w:rsid w:val="00614298"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berschrift2">
    <w:name w:val="heading 2"/>
    <w:basedOn w:val="Standard"/>
    <w:next w:val="Standard"/>
    <w:autoRedefine/>
    <w:qFormat/>
    <w:rsid w:val="00401776"/>
    <w:pPr>
      <w:keepNext/>
      <w:spacing w:before="240" w:after="60"/>
      <w:ind w:firstLine="0"/>
      <w:outlineLvl w:val="1"/>
    </w:pPr>
    <w:rPr>
      <w:rFonts w:cs="Arial"/>
      <w:b/>
      <w:bCs/>
      <w:iCs/>
      <w:sz w:val="32"/>
      <w:szCs w:val="28"/>
    </w:rPr>
  </w:style>
  <w:style w:type="paragraph" w:styleId="berschrift3">
    <w:name w:val="heading 3"/>
    <w:basedOn w:val="Standard"/>
    <w:next w:val="Standard"/>
    <w:autoRedefine/>
    <w:qFormat/>
    <w:rsid w:val="00BE0D71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berschrift4">
    <w:name w:val="heading 4"/>
    <w:basedOn w:val="Standard"/>
    <w:next w:val="Standard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berschrift5">
    <w:name w:val="heading 5"/>
    <w:basedOn w:val="Standard"/>
    <w:next w:val="Standard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berschrift6">
    <w:name w:val="heading 6"/>
    <w:basedOn w:val="Standard"/>
    <w:next w:val="Standard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berschrift7">
    <w:name w:val="heading 7"/>
    <w:basedOn w:val="Standard"/>
    <w:next w:val="Standard"/>
    <w:pPr>
      <w:numPr>
        <w:ilvl w:val="6"/>
        <w:numId w:val="2"/>
      </w:numPr>
      <w:spacing w:before="240" w:after="60"/>
      <w:outlineLvl w:val="6"/>
    </w:pPr>
  </w:style>
  <w:style w:type="paragraph" w:styleId="berschrift8">
    <w:name w:val="heading 8"/>
    <w:basedOn w:val="Standard"/>
    <w:next w:val="Standard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berschrift9">
    <w:name w:val="heading 9"/>
    <w:basedOn w:val="Standard"/>
    <w:next w:val="Standard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rsid w:val="00C00B3C"/>
    <w:pPr>
      <w:tabs>
        <w:tab w:val="center" w:pos="4320"/>
        <w:tab w:val="right" w:pos="8640"/>
      </w:tabs>
      <w:ind w:firstLine="0"/>
    </w:pPr>
  </w:style>
  <w:style w:type="paragraph" w:styleId="Titel">
    <w:name w:val="Title"/>
    <w:basedOn w:val="Standard"/>
    <w:next w:val="Untertitel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Standard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Untertitel">
    <w:name w:val="Subtitle"/>
    <w:basedOn w:val="Standard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Fuzeile">
    <w:name w:val="footer"/>
    <w:basedOn w:val="Standard"/>
    <w:rsid w:val="00C00B3C"/>
    <w:pPr>
      <w:tabs>
        <w:tab w:val="center" w:pos="4320"/>
        <w:tab w:val="right" w:pos="8640"/>
      </w:tabs>
      <w:ind w:firstLine="0"/>
    </w:pPr>
  </w:style>
  <w:style w:type="paragraph" w:styleId="Verzeichnis2">
    <w:name w:val="toc 2"/>
    <w:basedOn w:val="Standard"/>
    <w:next w:val="Standard"/>
    <w:autoRedefine/>
    <w:uiPriority w:val="39"/>
    <w:rsid w:val="009C1C93"/>
    <w:pPr>
      <w:spacing w:after="0"/>
      <w:ind w:left="238" w:firstLine="0"/>
    </w:pPr>
  </w:style>
  <w:style w:type="paragraph" w:styleId="Textkrper">
    <w:name w:val="Body Text"/>
    <w:basedOn w:val="Standard"/>
    <w:link w:val="TextkrperZchn"/>
    <w:pPr>
      <w:spacing w:before="360"/>
      <w:ind w:firstLine="0"/>
    </w:pPr>
  </w:style>
  <w:style w:type="paragraph" w:customStyle="1" w:styleId="Nyilatkozatcm">
    <w:name w:val="Nyilatkozat cím"/>
    <w:basedOn w:val="Standard"/>
    <w:next w:val="Standard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Verzeichnis1">
    <w:name w:val="toc 1"/>
    <w:basedOn w:val="Standard"/>
    <w:next w:val="Standard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Verzeichnis3">
    <w:name w:val="toc 3"/>
    <w:basedOn w:val="Standard"/>
    <w:next w:val="Standard"/>
    <w:autoRedefine/>
    <w:uiPriority w:val="39"/>
    <w:rsid w:val="009C1C93"/>
    <w:pPr>
      <w:spacing w:after="0"/>
      <w:ind w:left="482" w:firstLine="0"/>
    </w:pPr>
  </w:style>
  <w:style w:type="paragraph" w:styleId="Verzeichnis4">
    <w:name w:val="toc 4"/>
    <w:basedOn w:val="Standard"/>
    <w:next w:val="Standard"/>
    <w:autoRedefine/>
    <w:semiHidden/>
    <w:rsid w:val="009C1C93"/>
    <w:pPr>
      <w:spacing w:after="0"/>
      <w:ind w:left="720" w:firstLine="0"/>
    </w:pPr>
  </w:style>
  <w:style w:type="paragraph" w:styleId="Verzeichnis5">
    <w:name w:val="toc 5"/>
    <w:basedOn w:val="Standard"/>
    <w:next w:val="Standard"/>
    <w:autoRedefine/>
    <w:semiHidden/>
    <w:rsid w:val="009C1C93"/>
    <w:pPr>
      <w:spacing w:after="0"/>
      <w:ind w:left="958" w:firstLine="0"/>
    </w:pPr>
  </w:style>
  <w:style w:type="paragraph" w:styleId="Verzeichnis6">
    <w:name w:val="toc 6"/>
    <w:basedOn w:val="Standard"/>
    <w:next w:val="Standard"/>
    <w:autoRedefine/>
    <w:semiHidden/>
    <w:rsid w:val="009C1C93"/>
    <w:pPr>
      <w:spacing w:after="0"/>
      <w:ind w:left="1202"/>
    </w:pPr>
  </w:style>
  <w:style w:type="paragraph" w:styleId="Verzeichnis7">
    <w:name w:val="toc 7"/>
    <w:basedOn w:val="Standard"/>
    <w:next w:val="Standard"/>
    <w:autoRedefine/>
    <w:semiHidden/>
    <w:pPr>
      <w:ind w:left="1440"/>
    </w:pPr>
  </w:style>
  <w:style w:type="paragraph" w:styleId="Verzeichnis8">
    <w:name w:val="toc 8"/>
    <w:basedOn w:val="Standard"/>
    <w:next w:val="Standard"/>
    <w:autoRedefine/>
    <w:semiHidden/>
    <w:pPr>
      <w:ind w:left="1680"/>
    </w:pPr>
  </w:style>
  <w:style w:type="paragraph" w:styleId="Verzeichnis9">
    <w:name w:val="toc 9"/>
    <w:basedOn w:val="Standard"/>
    <w:next w:val="Standard"/>
    <w:autoRedefine/>
    <w:semiHidden/>
    <w:pPr>
      <w:ind w:left="1920"/>
    </w:pPr>
  </w:style>
  <w:style w:type="character" w:styleId="Hyperlink">
    <w:name w:val="Hyperlink"/>
    <w:uiPriority w:val="99"/>
    <w:rPr>
      <w:color w:val="0000FF"/>
      <w:u w:val="single"/>
    </w:rPr>
  </w:style>
  <w:style w:type="character" w:styleId="Seitenzahl">
    <w:name w:val="page number"/>
    <w:basedOn w:val="Absatz-Standardschriftart"/>
  </w:style>
  <w:style w:type="paragraph" w:customStyle="1" w:styleId="Irodalomjegyzksor">
    <w:name w:val="Irodalomjegyzék sor"/>
    <w:basedOn w:val="Standard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Funotentext">
    <w:name w:val="footnote text"/>
    <w:basedOn w:val="Standard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berschrift1"/>
    <w:next w:val="Standard"/>
    <w:rsid w:val="00D1632F"/>
    <w:pPr>
      <w:numPr>
        <w:numId w:val="0"/>
      </w:numPr>
      <w:spacing w:before="240"/>
    </w:pPr>
  </w:style>
  <w:style w:type="paragraph" w:styleId="Beschriftung">
    <w:name w:val="caption"/>
    <w:basedOn w:val="Standard"/>
    <w:next w:val="Standard"/>
    <w:link w:val="BeschriftungZchn"/>
    <w:autoRedefine/>
    <w:qFormat/>
    <w:rsid w:val="0060529B"/>
    <w:pPr>
      <w:ind w:firstLine="0"/>
      <w:jc w:val="center"/>
    </w:pPr>
  </w:style>
  <w:style w:type="paragraph" w:customStyle="1" w:styleId="Source">
    <w:name w:val="Source"/>
    <w:basedOn w:val="Standard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Funotenzeichen">
    <w:name w:val="footnote reference"/>
    <w:semiHidden/>
    <w:rsid w:val="00B50CAA"/>
    <w:rPr>
      <w:vertAlign w:val="superscript"/>
    </w:rPr>
  </w:style>
  <w:style w:type="paragraph" w:styleId="Sprechblasentext">
    <w:name w:val="Balloon Text"/>
    <w:basedOn w:val="Standard"/>
    <w:link w:val="SprechblasentextZchn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link w:val="Sprechblasentext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KeineListe"/>
    <w:rsid w:val="000062F4"/>
    <w:pPr>
      <w:numPr>
        <w:numId w:val="3"/>
      </w:numPr>
    </w:pPr>
  </w:style>
  <w:style w:type="paragraph" w:customStyle="1" w:styleId="tmutat">
    <w:name w:val="Útmutató"/>
    <w:basedOn w:val="Standard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TextkrperZchn">
    <w:name w:val="Textkörper Zchn"/>
    <w:link w:val="Textkrper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KeineListe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KeineListe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KeineListe"/>
    <w:rsid w:val="003A4CDB"/>
    <w:pPr>
      <w:numPr>
        <w:numId w:val="6"/>
      </w:numPr>
    </w:pPr>
  </w:style>
  <w:style w:type="paragraph" w:customStyle="1" w:styleId="Nyilatkozatszveg">
    <w:name w:val="Nyilatkozat szöveg"/>
    <w:basedOn w:val="Standard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Standard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Standard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Standard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KeineListe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KeineListe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KeineListe"/>
    <w:rsid w:val="00267677"/>
    <w:pPr>
      <w:numPr>
        <w:numId w:val="11"/>
      </w:numPr>
    </w:pPr>
  </w:style>
  <w:style w:type="character" w:styleId="Buchtitel">
    <w:name w:val="Book Title"/>
    <w:uiPriority w:val="33"/>
    <w:rsid w:val="003F5425"/>
    <w:rPr>
      <w:b/>
      <w:bCs/>
      <w:smallCaps/>
      <w:spacing w:val="5"/>
    </w:rPr>
  </w:style>
  <w:style w:type="paragraph" w:styleId="IntensivesZitat">
    <w:name w:val="Intense Quote"/>
    <w:basedOn w:val="Standard"/>
    <w:next w:val="Standard"/>
    <w:link w:val="IntensivesZitatZchn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ivesZitatZchn">
    <w:name w:val="Intensives Zitat Zchn"/>
    <w:link w:val="IntensivesZita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IntensiverVerwei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SchwacherVerweis">
    <w:name w:val="Subtle Reference"/>
    <w:uiPriority w:val="31"/>
    <w:rsid w:val="003F5425"/>
    <w:rPr>
      <w:smallCaps/>
      <w:color w:val="C0504D"/>
      <w:u w:val="single"/>
    </w:rPr>
  </w:style>
  <w:style w:type="paragraph" w:styleId="Listenabsatz">
    <w:name w:val="List Paragraph"/>
    <w:basedOn w:val="Standard"/>
    <w:uiPriority w:val="34"/>
    <w:rsid w:val="003F5425"/>
    <w:pPr>
      <w:ind w:left="708"/>
    </w:pPr>
  </w:style>
  <w:style w:type="character" w:styleId="Hervorhebung">
    <w:name w:val="Emphasis"/>
    <w:qFormat/>
    <w:rsid w:val="003F5425"/>
    <w:rPr>
      <w:i/>
      <w:iCs/>
    </w:rPr>
  </w:style>
  <w:style w:type="character" w:styleId="SchwacheHervorhebung">
    <w:name w:val="Subtle Emphasis"/>
    <w:uiPriority w:val="19"/>
    <w:rsid w:val="003F5425"/>
    <w:rPr>
      <w:i/>
      <w:iCs/>
      <w:color w:val="808080"/>
    </w:rPr>
  </w:style>
  <w:style w:type="character" w:styleId="IntensiveHervorhebung">
    <w:name w:val="Intense Emphasis"/>
    <w:uiPriority w:val="21"/>
    <w:rsid w:val="003F5425"/>
    <w:rPr>
      <w:b/>
      <w:bCs/>
      <w:i/>
      <w:iCs/>
      <w:color w:val="4F81BD"/>
    </w:rPr>
  </w:style>
  <w:style w:type="paragraph" w:styleId="Zitat">
    <w:name w:val="Quote"/>
    <w:basedOn w:val="Standard"/>
    <w:next w:val="Standard"/>
    <w:link w:val="ZitatZchn"/>
    <w:uiPriority w:val="29"/>
    <w:rsid w:val="003F5425"/>
    <w:rPr>
      <w:i/>
      <w:iCs/>
      <w:color w:val="000000"/>
    </w:rPr>
  </w:style>
  <w:style w:type="character" w:customStyle="1" w:styleId="ZitatZchn">
    <w:name w:val="Zitat Zchn"/>
    <w:link w:val="Zita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KeinLeerraum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Fett">
    <w:name w:val="Strong"/>
    <w:qFormat/>
    <w:rsid w:val="003F5425"/>
    <w:rPr>
      <w:b/>
      <w:bCs/>
    </w:rPr>
  </w:style>
  <w:style w:type="paragraph" w:customStyle="1" w:styleId="Kp">
    <w:name w:val="Kép"/>
    <w:basedOn w:val="Standard"/>
    <w:next w:val="Beschriftung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Standard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Standard"/>
    <w:qFormat/>
    <w:rsid w:val="00B96880"/>
    <w:pPr>
      <w:outlineLvl w:val="9"/>
    </w:pPr>
    <w:rPr>
      <w:noProof/>
    </w:rPr>
  </w:style>
  <w:style w:type="character" w:styleId="Platzhaltertext">
    <w:name w:val="Placeholder Text"/>
    <w:basedOn w:val="Absatz-Standardschriftart"/>
    <w:uiPriority w:val="99"/>
    <w:semiHidden/>
    <w:rsid w:val="006B00FC"/>
    <w:rPr>
      <w:color w:val="808080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922E5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rsid w:val="00E813F8"/>
    <w:rPr>
      <w:color w:val="954F72" w:themeColor="followedHyperlink"/>
      <w:u w:val="single"/>
    </w:rPr>
  </w:style>
  <w:style w:type="paragraph" w:customStyle="1" w:styleId="BoldListing">
    <w:name w:val="BoldListing"/>
    <w:basedOn w:val="Beschriftung"/>
    <w:link w:val="BoldListingZchn"/>
    <w:qFormat/>
    <w:rsid w:val="00B531E5"/>
    <w:pPr>
      <w:numPr>
        <w:numId w:val="30"/>
      </w:numPr>
    </w:pPr>
    <w:rPr>
      <w:b/>
      <w:bCs/>
    </w:rPr>
  </w:style>
  <w:style w:type="character" w:customStyle="1" w:styleId="BeschriftungZchn">
    <w:name w:val="Beschriftung Zchn"/>
    <w:basedOn w:val="Absatz-Standardschriftart"/>
    <w:link w:val="Beschriftung"/>
    <w:rsid w:val="0060529B"/>
    <w:rPr>
      <w:sz w:val="24"/>
      <w:szCs w:val="24"/>
      <w:lang w:eastAsia="en-US"/>
    </w:rPr>
  </w:style>
  <w:style w:type="character" w:customStyle="1" w:styleId="BoldListingZchn">
    <w:name w:val="BoldListing Zchn"/>
    <w:basedOn w:val="BeschriftungZchn"/>
    <w:link w:val="BoldListing"/>
    <w:rsid w:val="00B531E5"/>
    <w:rPr>
      <w:b/>
      <w:bCs/>
      <w:sz w:val="24"/>
      <w:szCs w:val="24"/>
      <w:lang w:eastAsia="en-US"/>
    </w:rPr>
  </w:style>
  <w:style w:type="paragraph" w:styleId="HTMLVorformatiert">
    <w:name w:val="HTML Preformatted"/>
    <w:basedOn w:val="Standard"/>
    <w:link w:val="HTMLVorformatiertZchn"/>
    <w:rsid w:val="001C57FF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rsid w:val="001C57FF"/>
    <w:rPr>
      <w:rFonts w:ascii="Consolas" w:hAnsi="Consolas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39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3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3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333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93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3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0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31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2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1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30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84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65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6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204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7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8.png"/><Relationship Id="rId21" Type="http://schemas.openxmlformats.org/officeDocument/2006/relationships/hyperlink" Target="https://www.projectpro.io/article/introduction-to-convolutional-neural-networks-algorithm-architecture/560" TargetMode="External"/><Relationship Id="rId42" Type="http://schemas.openxmlformats.org/officeDocument/2006/relationships/hyperlink" Target="https://en.wikipedia.org/wiki/Batch_normalization" TargetMode="External"/><Relationship Id="rId47" Type="http://schemas.openxmlformats.org/officeDocument/2006/relationships/image" Target="media/image11.png"/><Relationship Id="rId63" Type="http://schemas.openxmlformats.org/officeDocument/2006/relationships/hyperlink" Target="https://ml-cheatsheet.readthedocs.io/en/latest/optimizers.html#sgd" TargetMode="External"/><Relationship Id="rId68" Type="http://schemas.openxmlformats.org/officeDocument/2006/relationships/image" Target="media/image20.png"/><Relationship Id="rId16" Type="http://schemas.openxmlformats.org/officeDocument/2006/relationships/hyperlink" Target="https://arxiv.org/abs/2005.00817" TargetMode="External"/><Relationship Id="rId11" Type="http://schemas.openxmlformats.org/officeDocument/2006/relationships/hyperlink" Target="https://trends.google.com/trends/explore?date=all&amp;q=Machine%20Learning,Deep%20Learning" TargetMode="External"/><Relationship Id="rId24" Type="http://schemas.openxmlformats.org/officeDocument/2006/relationships/hyperlink" Target="https://paperswithcode.com/method/average-pooling" TargetMode="External"/><Relationship Id="rId32" Type="http://schemas.openxmlformats.org/officeDocument/2006/relationships/hyperlink" Target="https://fileinfo.com/extension/cr2" TargetMode="External"/><Relationship Id="rId37" Type="http://schemas.openxmlformats.org/officeDocument/2006/relationships/hyperlink" Target="https://pypi.org/project/PyExifTool/" TargetMode="External"/><Relationship Id="rId40" Type="http://schemas.openxmlformats.org/officeDocument/2006/relationships/hyperlink" Target="https://www.tensorflow.org/api_docs/python/tf/keras/layers/RandomFlip" TargetMode="External"/><Relationship Id="rId45" Type="http://schemas.openxmlformats.org/officeDocument/2006/relationships/image" Target="media/image9.png"/><Relationship Id="rId53" Type="http://schemas.openxmlformats.org/officeDocument/2006/relationships/image" Target="media/image16.png"/><Relationship Id="rId58" Type="http://schemas.openxmlformats.org/officeDocument/2006/relationships/hyperlink" Target="https://ml-cheatsheet.readthedocs.io/en/latest/optimizers.html#adagrad" TargetMode="External"/><Relationship Id="rId66" Type="http://schemas.openxmlformats.org/officeDocument/2006/relationships/hyperlink" Target="https://analyticsindiamag.com/what-is-the-plateau-problem-in-neural-networks-and-how-to-fix-it/" TargetMode="External"/><Relationship Id="rId74" Type="http://schemas.openxmlformats.org/officeDocument/2006/relationships/hyperlink" Target="http://en.wikipedia.org/wiki/Evaluation_strategy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ml-cheatsheet.readthedocs.io/en/latest/optimizers.html#momentum" TargetMode="External"/><Relationship Id="rId19" Type="http://schemas.openxmlformats.org/officeDocument/2006/relationships/hyperlink" Target="https://www.researchgate.net/publication/339447623_Detecting_Respiratory_Pathologies_Using_Convolutional_Neural_Networks_and_Variational_Autoencoders_for_Unbalancing_Data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7.png"/><Relationship Id="rId27" Type="http://schemas.openxmlformats.org/officeDocument/2006/relationships/hyperlink" Target="https://paperswithcode.com/method/residual-connection" TargetMode="External"/><Relationship Id="rId30" Type="http://schemas.openxmlformats.org/officeDocument/2006/relationships/hyperlink" Target="https://www.tensorflow.org/api_docs" TargetMode="External"/><Relationship Id="rId35" Type="http://schemas.openxmlformats.org/officeDocument/2006/relationships/hyperlink" Target="https://keras.io/api/applications/inceptionresnetv2/" TargetMode="External"/><Relationship Id="rId43" Type="http://schemas.openxmlformats.org/officeDocument/2006/relationships/hyperlink" Target="https://towardsdatascience.com/batch-normalization-in-3-levels-of-understanding-14c2da90a338" TargetMode="External"/><Relationship Id="rId48" Type="http://schemas.openxmlformats.org/officeDocument/2006/relationships/image" Target="media/image12.png"/><Relationship Id="rId56" Type="http://schemas.openxmlformats.org/officeDocument/2006/relationships/hyperlink" Target="https://insideaiml.com/blog/MeanSquared-Logarithmic-Error-Loss-1035" TargetMode="External"/><Relationship Id="rId64" Type="http://schemas.openxmlformats.org/officeDocument/2006/relationships/image" Target="media/image17.png"/><Relationship Id="rId69" Type="http://schemas.openxmlformats.org/officeDocument/2006/relationships/image" Target="media/image21.png"/><Relationship Id="rId77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image" Target="media/image14.png"/><Relationship Id="rId72" Type="http://schemas.openxmlformats.org/officeDocument/2006/relationships/hyperlink" Target="https://machinelearningmastery.com/improve-deep-learning-performance/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www.sciencedirect.com/science/article/pii/S0893608021000344" TargetMode="External"/><Relationship Id="rId25" Type="http://schemas.openxmlformats.org/officeDocument/2006/relationships/hyperlink" Target="https://paperswithcode.com/method/global-average-pooling" TargetMode="External"/><Relationship Id="rId33" Type="http://schemas.openxmlformats.org/officeDocument/2006/relationships/hyperlink" Target="https://fileinfo.com/extension/xmp" TargetMode="External"/><Relationship Id="rId38" Type="http://schemas.openxmlformats.org/officeDocument/2006/relationships/hyperlink" Target="https://huggingface.co/docs/datasets/main/en/package_reference/main_classes" TargetMode="External"/><Relationship Id="rId46" Type="http://schemas.openxmlformats.org/officeDocument/2006/relationships/image" Target="media/image10.png"/><Relationship Id="rId59" Type="http://schemas.openxmlformats.org/officeDocument/2006/relationships/hyperlink" Target="https://ml-cheatsheet.readthedocs.io/en/latest/optimizers.html#adadelta" TargetMode="External"/><Relationship Id="rId67" Type="http://schemas.openxmlformats.org/officeDocument/2006/relationships/image" Target="media/image19.png"/><Relationship Id="rId20" Type="http://schemas.openxmlformats.org/officeDocument/2006/relationships/image" Target="media/image6.png"/><Relationship Id="rId41" Type="http://schemas.openxmlformats.org/officeDocument/2006/relationships/hyperlink" Target="https://www.tensorflow.org/api_docs/python/tf/keras/layers/RandomRotation" TargetMode="External"/><Relationship Id="rId54" Type="http://schemas.openxmlformats.org/officeDocument/2006/relationships/hyperlink" Target="https://towardsdatascience.com/activation-functions-neural-networks-1cbd9f8d91d6" TargetMode="External"/><Relationship Id="rId62" Type="http://schemas.openxmlformats.org/officeDocument/2006/relationships/hyperlink" Target="https://medium.com/mlearning-ai/optimizers-in-deep-learning-7bf81fed78a0" TargetMode="External"/><Relationship Id="rId70" Type="http://schemas.openxmlformats.org/officeDocument/2006/relationships/hyperlink" Target="https://www.tensorflow.org/guide/keras/save_and_serialize" TargetMode="External"/><Relationship Id="rId75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iki.pathmind.com/neural-network" TargetMode="External"/><Relationship Id="rId23" Type="http://schemas.openxmlformats.org/officeDocument/2006/relationships/hyperlink" Target="http://home.mit.bme.hu/~hadhazi/Oktatas/NN19/Mely_CNN.pdf" TargetMode="External"/><Relationship Id="rId28" Type="http://schemas.openxmlformats.org/officeDocument/2006/relationships/hyperlink" Target="https://www.kaggle.com/code/residentmario/notes-on-residual-connections" TargetMode="External"/><Relationship Id="rId36" Type="http://schemas.openxmlformats.org/officeDocument/2006/relationships/hyperlink" Target="https://letmaik.github.io/rawpy/api/index.html" TargetMode="External"/><Relationship Id="rId49" Type="http://schemas.openxmlformats.org/officeDocument/2006/relationships/image" Target="media/image13.png"/><Relationship Id="rId57" Type="http://schemas.openxmlformats.org/officeDocument/2006/relationships/hyperlink" Target="https://ml-cheatsheet.readthedocs.io/en/latest/optimizers.html#rmsprop" TargetMode="External"/><Relationship Id="rId10" Type="http://schemas.openxmlformats.org/officeDocument/2006/relationships/image" Target="media/image2.png"/><Relationship Id="rId31" Type="http://schemas.openxmlformats.org/officeDocument/2006/relationships/hyperlink" Target="https://www.nikonusa.com/en/learn-and-explore/a/products-and-innovation/nikon-electronic-format-nef.html" TargetMode="External"/><Relationship Id="rId44" Type="http://schemas.openxmlformats.org/officeDocument/2006/relationships/hyperlink" Target="https://keras.io/api/models/sequential/" TargetMode="External"/><Relationship Id="rId52" Type="http://schemas.openxmlformats.org/officeDocument/2006/relationships/image" Target="media/image15.jpeg"/><Relationship Id="rId60" Type="http://schemas.openxmlformats.org/officeDocument/2006/relationships/hyperlink" Target="https://ml-cheatsheet.readthedocs.io/en/latest/optimizers.html#adam" TargetMode="External"/><Relationship Id="rId65" Type="http://schemas.openxmlformats.org/officeDocument/2006/relationships/image" Target="media/image18.png"/><Relationship Id="rId73" Type="http://schemas.openxmlformats.org/officeDocument/2006/relationships/hyperlink" Target="http://www.ni.com/" TargetMode="External"/><Relationship Id="rId78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3" Type="http://schemas.openxmlformats.org/officeDocument/2006/relationships/hyperlink" Target="https://en.wikipedia.org/wiki/Artificial_neural_network" TargetMode="External"/><Relationship Id="rId18" Type="http://schemas.openxmlformats.org/officeDocument/2006/relationships/image" Target="media/image5.png"/><Relationship Id="rId39" Type="http://schemas.openxmlformats.org/officeDocument/2006/relationships/hyperlink" Target="https://medium.com/analytics-vidhya/how-to-choose-the-size-of-the-convolution-filter-or-kernel-size-for-cnn-86a55a1e2d15" TargetMode="External"/><Relationship Id="rId34" Type="http://schemas.openxmlformats.org/officeDocument/2006/relationships/hyperlink" Target="https://www.adobe.com/devnet/xmp.html" TargetMode="External"/><Relationship Id="rId50" Type="http://schemas.openxmlformats.org/officeDocument/2006/relationships/hyperlink" Target="https://paperswithcode.com/method/inception-v3" TargetMode="External"/><Relationship Id="rId55" Type="http://schemas.openxmlformats.org/officeDocument/2006/relationships/hyperlink" Target="https://en.wikipedia.org/wiki/Root-mean-square_deviation" TargetMode="External"/><Relationship Id="rId76" Type="http://schemas.openxmlformats.org/officeDocument/2006/relationships/footer" Target="footer2.xml"/><Relationship Id="rId7" Type="http://schemas.openxmlformats.org/officeDocument/2006/relationships/endnotes" Target="endnotes.xml"/><Relationship Id="rId71" Type="http://schemas.openxmlformats.org/officeDocument/2006/relationships/hyperlink" Target="https://stackoverflow.com/questions/60390707/how-to-choose-the-number-of-convolution-layers-and-filters-in-cnn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towardsdatascience.com/what-is-residual-connection-efb07cab0d55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9419</TotalTime>
  <Pages>45</Pages>
  <Words>7713</Words>
  <Characters>53227</Characters>
  <Application>Microsoft Office Word</Application>
  <DocSecurity>0</DocSecurity>
  <Lines>443</Lines>
  <Paragraphs>121</Paragraphs>
  <ScaleCrop>false</ScaleCrop>
  <HeadingPairs>
    <vt:vector size="8" baseType="variant">
      <vt:variant>
        <vt:lpstr>Titel</vt:lpstr>
      </vt:variant>
      <vt:variant>
        <vt:i4>1</vt:i4>
      </vt:variant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4" baseType="lpstr">
      <vt:lpstr>Elektronikus terelők</vt:lpstr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60819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/>
  <cp:lastModifiedBy>Pongrácz Vince Balázs</cp:lastModifiedBy>
  <cp:revision>88</cp:revision>
  <cp:lastPrinted>2002-07-08T12:51:00Z</cp:lastPrinted>
  <dcterms:created xsi:type="dcterms:W3CDTF">2020-12-26T16:34:00Z</dcterms:created>
  <dcterms:modified xsi:type="dcterms:W3CDTF">2022-11-25T00:09:00Z</dcterms:modified>
</cp:coreProperties>
</file>